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58135" w14:textId="77777777" w:rsidR="002428A9" w:rsidRPr="00741D9C" w:rsidRDefault="002428A9" w:rsidP="002428A9">
      <w:pPr>
        <w:rPr>
          <w:sz w:val="28"/>
          <w:szCs w:val="32"/>
        </w:rPr>
      </w:pPr>
      <w:r w:rsidRPr="00741D9C">
        <w:rPr>
          <w:b/>
          <w:bCs/>
          <w:sz w:val="28"/>
          <w:szCs w:val="32"/>
        </w:rPr>
        <w:t>Title</w:t>
      </w:r>
      <w:r w:rsidRPr="00741D9C">
        <w:rPr>
          <w:sz w:val="28"/>
          <w:szCs w:val="32"/>
        </w:rPr>
        <w:t>:</w:t>
      </w:r>
      <w:r w:rsidRPr="00741D9C">
        <w:rPr>
          <w:b/>
          <w:bCs/>
          <w:sz w:val="28"/>
          <w:szCs w:val="32"/>
        </w:rPr>
        <w:t xml:space="preserve"> </w:t>
      </w:r>
      <w:r w:rsidRPr="00741D9C">
        <w:rPr>
          <w:sz w:val="28"/>
          <w:szCs w:val="32"/>
        </w:rPr>
        <w:t>Experience with Selexipag in Triple Therapy for Pulmonary Arterial Hypertension in Chinese Children.</w:t>
      </w:r>
    </w:p>
    <w:p w14:paraId="3A8A9669" w14:textId="7A372CBB" w:rsidR="002428A9" w:rsidRPr="00741D9C" w:rsidRDefault="002428A9" w:rsidP="002428A9">
      <w:pPr>
        <w:rPr>
          <w:b/>
          <w:bCs/>
          <w:sz w:val="28"/>
          <w:szCs w:val="32"/>
        </w:rPr>
      </w:pPr>
      <w:r w:rsidRPr="00741D9C">
        <w:rPr>
          <w:b/>
          <w:bCs/>
          <w:sz w:val="28"/>
          <w:szCs w:val="32"/>
        </w:rPr>
        <w:t>Journal</w:t>
      </w:r>
      <w:r w:rsidRPr="00741D9C">
        <w:rPr>
          <w:sz w:val="28"/>
          <w:szCs w:val="32"/>
        </w:rPr>
        <w:t xml:space="preserve">: </w:t>
      </w:r>
      <w:r w:rsidR="005F5340" w:rsidRPr="005F5340">
        <w:rPr>
          <w:sz w:val="28"/>
          <w:szCs w:val="32"/>
        </w:rPr>
        <w:t>BMC Pediatrics</w:t>
      </w:r>
    </w:p>
    <w:p w14:paraId="71B910E9" w14:textId="73BF8893" w:rsidR="002428A9" w:rsidRDefault="002428A9" w:rsidP="002428A9">
      <w:pPr>
        <w:rPr>
          <w:sz w:val="28"/>
          <w:szCs w:val="32"/>
        </w:rPr>
      </w:pPr>
      <w:r w:rsidRPr="00741D9C">
        <w:rPr>
          <w:b/>
          <w:bCs/>
          <w:sz w:val="28"/>
          <w:szCs w:val="32"/>
        </w:rPr>
        <w:t>Author</w:t>
      </w:r>
      <w:r w:rsidR="00D45221">
        <w:rPr>
          <w:rFonts w:hint="eastAsia"/>
          <w:b/>
          <w:bCs/>
          <w:sz w:val="28"/>
          <w:szCs w:val="32"/>
        </w:rPr>
        <w:t>s</w:t>
      </w:r>
      <w:r w:rsidRPr="00741D9C">
        <w:rPr>
          <w:sz w:val="28"/>
          <w:szCs w:val="32"/>
        </w:rPr>
        <w:t>:</w:t>
      </w:r>
      <w:r>
        <w:rPr>
          <w:sz w:val="28"/>
          <w:szCs w:val="32"/>
        </w:rPr>
        <w:t xml:space="preserve"> </w:t>
      </w:r>
      <w:r w:rsidRPr="00741D9C">
        <w:rPr>
          <w:sz w:val="28"/>
          <w:szCs w:val="32"/>
        </w:rPr>
        <w:t xml:space="preserve">Meng Li, Yingchun Wang, Xiaoyu Hu, Haizhao Zhao, Weida Lu, </w:t>
      </w:r>
      <w:r w:rsidR="005F5340" w:rsidRPr="005F5340">
        <w:rPr>
          <w:sz w:val="28"/>
          <w:szCs w:val="32"/>
        </w:rPr>
        <w:t>Yuan Ji</w:t>
      </w:r>
      <w:r w:rsidR="005F5340">
        <w:rPr>
          <w:rFonts w:hint="eastAsia"/>
          <w:sz w:val="28"/>
          <w:szCs w:val="32"/>
        </w:rPr>
        <w:t>,</w:t>
      </w:r>
      <w:r w:rsidR="005F5340" w:rsidRPr="005F5340">
        <w:rPr>
          <w:sz w:val="28"/>
          <w:szCs w:val="32"/>
        </w:rPr>
        <w:t xml:space="preserve"> </w:t>
      </w:r>
      <w:r w:rsidR="004F11EA">
        <w:rPr>
          <w:sz w:val="28"/>
          <w:szCs w:val="32"/>
        </w:rPr>
        <w:t xml:space="preserve">and </w:t>
      </w:r>
      <w:r w:rsidRPr="00741D9C">
        <w:rPr>
          <w:sz w:val="28"/>
          <w:szCs w:val="32"/>
        </w:rPr>
        <w:t>Xiaopei Cui</w:t>
      </w:r>
    </w:p>
    <w:p w14:paraId="63CAA185" w14:textId="77777777" w:rsidR="002428A9" w:rsidRPr="00741D9C" w:rsidRDefault="002428A9" w:rsidP="002428A9">
      <w:pPr>
        <w:rPr>
          <w:b/>
          <w:bCs/>
          <w:sz w:val="28"/>
          <w:szCs w:val="32"/>
        </w:rPr>
      </w:pPr>
      <w:r w:rsidRPr="00741D9C">
        <w:rPr>
          <w:b/>
          <w:bCs/>
          <w:sz w:val="28"/>
          <w:szCs w:val="32"/>
        </w:rPr>
        <w:t>Corresponding Author:</w:t>
      </w:r>
    </w:p>
    <w:p w14:paraId="6FA3544A" w14:textId="77777777" w:rsidR="002428A9" w:rsidRPr="00741D9C" w:rsidRDefault="002428A9" w:rsidP="002428A9">
      <w:pPr>
        <w:rPr>
          <w:sz w:val="28"/>
          <w:szCs w:val="32"/>
        </w:rPr>
      </w:pPr>
      <w:r w:rsidRPr="00741D9C">
        <w:rPr>
          <w:sz w:val="28"/>
          <w:szCs w:val="32"/>
        </w:rPr>
        <w:t>Xiaopei Cui, MD, PhD</w:t>
      </w:r>
    </w:p>
    <w:p w14:paraId="67E58714" w14:textId="77777777" w:rsidR="002428A9" w:rsidRPr="00741D9C" w:rsidRDefault="002428A9" w:rsidP="002428A9">
      <w:pPr>
        <w:rPr>
          <w:sz w:val="28"/>
          <w:szCs w:val="32"/>
        </w:rPr>
      </w:pPr>
      <w:r w:rsidRPr="00741D9C">
        <w:rPr>
          <w:sz w:val="28"/>
          <w:szCs w:val="32"/>
        </w:rPr>
        <w:t>Affiliatio</w:t>
      </w:r>
      <w:r>
        <w:rPr>
          <w:rFonts w:hint="eastAsia"/>
          <w:sz w:val="28"/>
          <w:szCs w:val="32"/>
        </w:rPr>
        <w:t>n</w:t>
      </w:r>
      <w:r>
        <w:rPr>
          <w:sz w:val="28"/>
          <w:szCs w:val="32"/>
        </w:rPr>
        <w:t xml:space="preserve">: </w:t>
      </w:r>
      <w:r w:rsidRPr="00741D9C">
        <w:rPr>
          <w:sz w:val="28"/>
          <w:szCs w:val="32"/>
        </w:rPr>
        <w:t>Department of Geriatric Medicine &amp; Laboratory of Gerontology and Anti-Aging Research, Qilu Hospital, Cheeloo College of Medicine, Shandong University, No.107 West Wenhua Road, Jinan, 250012, Shandong Province, China</w:t>
      </w:r>
    </w:p>
    <w:p w14:paraId="6B7BEF31" w14:textId="77777777" w:rsidR="002428A9" w:rsidRPr="00741D9C" w:rsidRDefault="002428A9" w:rsidP="002428A9">
      <w:pPr>
        <w:rPr>
          <w:sz w:val="28"/>
          <w:szCs w:val="32"/>
        </w:rPr>
      </w:pPr>
      <w:r w:rsidRPr="00741D9C">
        <w:rPr>
          <w:sz w:val="28"/>
          <w:szCs w:val="32"/>
        </w:rPr>
        <w:t>Email: cuixiaopei@sdu.edu.cn</w:t>
      </w:r>
    </w:p>
    <w:p w14:paraId="071937AA" w14:textId="77777777" w:rsidR="002428A9" w:rsidRDefault="002428A9" w:rsidP="00D27EC6">
      <w:pPr>
        <w:rPr>
          <w:b/>
          <w:bCs/>
          <w:szCs w:val="21"/>
        </w:rPr>
      </w:pPr>
    </w:p>
    <w:p w14:paraId="5B5CDF3A" w14:textId="77777777" w:rsidR="002428A9" w:rsidRDefault="002428A9" w:rsidP="00D27EC6">
      <w:pPr>
        <w:rPr>
          <w:b/>
          <w:bCs/>
          <w:szCs w:val="21"/>
        </w:rPr>
      </w:pPr>
    </w:p>
    <w:p w14:paraId="5490D859" w14:textId="77777777" w:rsidR="002428A9" w:rsidRDefault="002428A9" w:rsidP="00D27EC6">
      <w:pPr>
        <w:rPr>
          <w:b/>
          <w:bCs/>
          <w:szCs w:val="21"/>
        </w:rPr>
      </w:pPr>
    </w:p>
    <w:p w14:paraId="537B3692" w14:textId="77777777" w:rsidR="002428A9" w:rsidRDefault="002428A9" w:rsidP="00D27EC6">
      <w:pPr>
        <w:rPr>
          <w:b/>
          <w:bCs/>
          <w:szCs w:val="21"/>
        </w:rPr>
      </w:pPr>
    </w:p>
    <w:p w14:paraId="6B6AFCC1" w14:textId="77777777" w:rsidR="002428A9" w:rsidRDefault="002428A9" w:rsidP="00D27EC6">
      <w:pPr>
        <w:rPr>
          <w:b/>
          <w:bCs/>
          <w:szCs w:val="21"/>
        </w:rPr>
      </w:pPr>
    </w:p>
    <w:p w14:paraId="045A0760" w14:textId="77777777" w:rsidR="002428A9" w:rsidRDefault="002428A9" w:rsidP="00D27EC6">
      <w:pPr>
        <w:rPr>
          <w:b/>
          <w:bCs/>
          <w:szCs w:val="21"/>
        </w:rPr>
      </w:pPr>
    </w:p>
    <w:p w14:paraId="113E62D3" w14:textId="77777777" w:rsidR="002428A9" w:rsidRDefault="002428A9" w:rsidP="00D27EC6">
      <w:pPr>
        <w:rPr>
          <w:b/>
          <w:bCs/>
          <w:szCs w:val="21"/>
        </w:rPr>
      </w:pPr>
    </w:p>
    <w:p w14:paraId="467F3EAC" w14:textId="77777777" w:rsidR="002428A9" w:rsidRDefault="002428A9" w:rsidP="00D27EC6">
      <w:pPr>
        <w:rPr>
          <w:b/>
          <w:bCs/>
          <w:szCs w:val="21"/>
        </w:rPr>
      </w:pPr>
    </w:p>
    <w:p w14:paraId="3E13CC68" w14:textId="77777777" w:rsidR="002428A9" w:rsidRDefault="002428A9" w:rsidP="00D27EC6">
      <w:pPr>
        <w:rPr>
          <w:b/>
          <w:bCs/>
          <w:szCs w:val="21"/>
        </w:rPr>
      </w:pPr>
    </w:p>
    <w:p w14:paraId="68045B01" w14:textId="77777777" w:rsidR="002428A9" w:rsidRDefault="002428A9" w:rsidP="00D27EC6">
      <w:pPr>
        <w:rPr>
          <w:b/>
          <w:bCs/>
          <w:szCs w:val="21"/>
        </w:rPr>
      </w:pPr>
      <w:r>
        <w:rPr>
          <w:b/>
          <w:bCs/>
          <w:szCs w:val="21"/>
        </w:rPr>
        <w:br w:type="page"/>
      </w:r>
    </w:p>
    <w:p w14:paraId="51ED094B" w14:textId="673143D6" w:rsidR="002000C5" w:rsidRPr="005845D2" w:rsidRDefault="002000C5" w:rsidP="00D27EC6">
      <w:pPr>
        <w:rPr>
          <w:szCs w:val="21"/>
        </w:rPr>
      </w:pPr>
      <w:r w:rsidRPr="005845D2">
        <w:rPr>
          <w:b/>
          <w:bCs/>
          <w:szCs w:val="21"/>
        </w:rPr>
        <w:lastRenderedPageBreak/>
        <w:t>T</w:t>
      </w:r>
      <w:r w:rsidRPr="005845D2">
        <w:rPr>
          <w:rFonts w:hint="eastAsia"/>
          <w:b/>
          <w:bCs/>
          <w:szCs w:val="21"/>
        </w:rPr>
        <w:t>able</w:t>
      </w:r>
      <w:r w:rsidRPr="005845D2">
        <w:rPr>
          <w:b/>
          <w:bCs/>
          <w:szCs w:val="21"/>
        </w:rPr>
        <w:t xml:space="preserve"> S2. Individual 11 PAH patient</w:t>
      </w:r>
      <w:r w:rsidRPr="005845D2">
        <w:rPr>
          <w:rFonts w:hint="eastAsia"/>
          <w:b/>
          <w:bCs/>
          <w:szCs w:val="21"/>
        </w:rPr>
        <w:t>s</w:t>
      </w:r>
      <w:r w:rsidR="00B74A32">
        <w:rPr>
          <w:b/>
          <w:bCs/>
          <w:szCs w:val="21"/>
        </w:rPr>
        <w:t>’</w:t>
      </w:r>
      <w:r w:rsidRPr="005845D2">
        <w:rPr>
          <w:b/>
          <w:bCs/>
          <w:szCs w:val="21"/>
        </w:rPr>
        <w:t xml:space="preserve"> (#1-#11</w:t>
      </w:r>
      <w:r w:rsidRPr="005845D2">
        <w:rPr>
          <w:rFonts w:hint="eastAsia"/>
          <w:b/>
          <w:bCs/>
          <w:szCs w:val="21"/>
        </w:rPr>
        <w:t>）</w:t>
      </w:r>
      <w:r w:rsidRPr="005845D2">
        <w:rPr>
          <w:b/>
          <w:bCs/>
          <w:szCs w:val="21"/>
        </w:rPr>
        <w:t xml:space="preserve"> </w:t>
      </w:r>
      <w:r w:rsidRPr="005845D2">
        <w:rPr>
          <w:rFonts w:hint="eastAsia"/>
          <w:b/>
          <w:bCs/>
          <w:szCs w:val="21"/>
        </w:rPr>
        <w:t>demographic</w:t>
      </w:r>
      <w:r w:rsidRPr="005845D2">
        <w:rPr>
          <w:b/>
          <w:bCs/>
          <w:szCs w:val="21"/>
        </w:rPr>
        <w:t>s</w:t>
      </w:r>
      <w:r w:rsidRPr="005845D2">
        <w:rPr>
          <w:rFonts w:hint="eastAsia"/>
          <w:b/>
          <w:bCs/>
          <w:szCs w:val="21"/>
        </w:rPr>
        <w:t>，</w:t>
      </w:r>
      <w:r w:rsidRPr="005845D2">
        <w:rPr>
          <w:b/>
          <w:bCs/>
          <w:szCs w:val="21"/>
        </w:rPr>
        <w:t>echocardiographic parameters, laboratory test results medication</w:t>
      </w:r>
      <w:r w:rsidRPr="005845D2">
        <w:rPr>
          <w:rFonts w:hint="eastAsia"/>
          <w:b/>
          <w:bCs/>
          <w:szCs w:val="21"/>
        </w:rPr>
        <w:t>，</w:t>
      </w:r>
      <w:r w:rsidRPr="005845D2">
        <w:rPr>
          <w:b/>
          <w:bCs/>
          <w:szCs w:val="21"/>
        </w:rPr>
        <w:t>Functional status</w:t>
      </w:r>
      <w:r w:rsidRPr="005845D2">
        <w:rPr>
          <w:rFonts w:hint="eastAsia"/>
          <w:b/>
          <w:bCs/>
          <w:szCs w:val="21"/>
        </w:rPr>
        <w:t xml:space="preserve"> and</w:t>
      </w:r>
      <w:r w:rsidRPr="005845D2">
        <w:rPr>
          <w:b/>
          <w:bCs/>
          <w:szCs w:val="21"/>
        </w:rPr>
        <w:t xml:space="preserve"> </w:t>
      </w:r>
      <w:r w:rsidRPr="005845D2">
        <w:rPr>
          <w:rFonts w:hint="eastAsia"/>
          <w:b/>
          <w:bCs/>
          <w:szCs w:val="21"/>
        </w:rPr>
        <w:t>invasive</w:t>
      </w:r>
      <w:r w:rsidRPr="005845D2">
        <w:rPr>
          <w:b/>
          <w:bCs/>
          <w:szCs w:val="21"/>
        </w:rPr>
        <w:t xml:space="preserve"> </w:t>
      </w:r>
      <w:r w:rsidR="005845D2" w:rsidRPr="005845D2">
        <w:rPr>
          <w:b/>
          <w:bCs/>
          <w:szCs w:val="21"/>
        </w:rPr>
        <w:t>hemodynamics</w:t>
      </w:r>
      <w:r w:rsidRPr="005845D2">
        <w:rPr>
          <w:b/>
          <w:bCs/>
          <w:szCs w:val="21"/>
        </w:rPr>
        <w:t xml:space="preserve"> at the time of </w:t>
      </w:r>
      <w:r w:rsidR="005845D2" w:rsidRPr="005845D2">
        <w:rPr>
          <w:b/>
          <w:bCs/>
          <w:szCs w:val="21"/>
        </w:rPr>
        <w:t>baseline, 6-month, 12-month and last follow up.</w:t>
      </w:r>
    </w:p>
    <w:p w14:paraId="6D003C15" w14:textId="290C24D0" w:rsidR="00D27EC6" w:rsidRPr="002428A9" w:rsidRDefault="001E72A5" w:rsidP="00D27EC6">
      <w:pPr>
        <w:rPr>
          <w:b/>
          <w:bCs/>
        </w:rPr>
      </w:pPr>
      <w:r w:rsidRPr="002428A9">
        <w:rPr>
          <w:rFonts w:hint="eastAsia"/>
          <w:b/>
          <w:bCs/>
        </w:rPr>
        <w:t>#</w:t>
      </w:r>
      <w:r w:rsidRPr="002428A9">
        <w:rPr>
          <w:b/>
          <w:bCs/>
        </w:rPr>
        <w:t>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91"/>
        <w:gridCol w:w="1362"/>
        <w:gridCol w:w="1570"/>
        <w:gridCol w:w="1646"/>
        <w:gridCol w:w="1627"/>
      </w:tblGrid>
      <w:tr w:rsidR="00D27EC6" w14:paraId="2C3CFE52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DDA01" w14:textId="77777777" w:rsidR="00D27EC6" w:rsidRDefault="00D27EC6" w:rsidP="001B2A64"/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13340" w14:textId="77777777" w:rsidR="00D27EC6" w:rsidRPr="002000C5" w:rsidRDefault="00D27EC6" w:rsidP="001B2A64">
            <w:pPr>
              <w:rPr>
                <w:b/>
                <w:bCs/>
              </w:rPr>
            </w:pPr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804C1" w14:textId="64521B5F" w:rsidR="00D27EC6" w:rsidRPr="002000C5" w:rsidRDefault="002000C5" w:rsidP="001B2A64">
            <w:pPr>
              <w:rPr>
                <w:b/>
                <w:bCs/>
              </w:rPr>
            </w:pPr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B262D" w14:textId="049DB134" w:rsidR="00D27EC6" w:rsidRPr="002000C5" w:rsidRDefault="002000C5" w:rsidP="001B2A64">
            <w:pPr>
              <w:rPr>
                <w:b/>
                <w:bCs/>
              </w:rPr>
            </w:pPr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43974" w14:textId="11F79518" w:rsidR="00D27EC6" w:rsidRPr="002000C5" w:rsidRDefault="002000C5" w:rsidP="001B2A64">
            <w:pPr>
              <w:rPr>
                <w:b/>
                <w:bCs/>
              </w:rPr>
            </w:pPr>
            <w:r w:rsidRPr="002000C5">
              <w:rPr>
                <w:b/>
                <w:bCs/>
              </w:rPr>
              <w:t>Last follow-up</w:t>
            </w:r>
          </w:p>
        </w:tc>
      </w:tr>
      <w:tr w:rsidR="00D27EC6" w14:paraId="6ED4915B" w14:textId="77777777" w:rsidTr="001B2A64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47E9" w14:textId="78432AEF" w:rsidR="00D27EC6" w:rsidRPr="002000C5" w:rsidRDefault="002000C5" w:rsidP="001B2A64">
            <w:pPr>
              <w:rPr>
                <w:b/>
                <w:bCs/>
              </w:rPr>
            </w:pPr>
            <w:r w:rsidRPr="002000C5">
              <w:rPr>
                <w:b/>
                <w:bCs/>
              </w:rPr>
              <w:t>Demographics</w:t>
            </w:r>
          </w:p>
        </w:tc>
      </w:tr>
      <w:tr w:rsidR="005F20DC" w14:paraId="1D8F7689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9367C" w14:textId="305CC494" w:rsidR="005F20DC" w:rsidRDefault="005F20DC" w:rsidP="005F20DC">
            <w:r>
              <w:t>Age (years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C1894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5.9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79E09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6.4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6A8EC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6.9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B1DB5" w14:textId="5CB5E791" w:rsidR="005F20DC" w:rsidRDefault="005F20DC" w:rsidP="005F20DC">
            <w:r>
              <w:rPr>
                <w:rFonts w:hint="eastAsia"/>
              </w:rPr>
              <w:t>1</w:t>
            </w:r>
            <w:r>
              <w:t>6.9</w:t>
            </w:r>
          </w:p>
        </w:tc>
      </w:tr>
      <w:tr w:rsidR="005F20DC" w14:paraId="0C828C60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31EB8" w14:textId="4DA315D0" w:rsidR="005F20DC" w:rsidRDefault="005F20DC" w:rsidP="005F20DC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E2E1F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65.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C145B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65.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D0A2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65.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1AE24" w14:textId="498186DC" w:rsidR="005F20DC" w:rsidRDefault="005F20DC" w:rsidP="005F20DC">
            <w:r>
              <w:rPr>
                <w:rFonts w:hint="eastAsia"/>
              </w:rPr>
              <w:t>1</w:t>
            </w:r>
            <w:r>
              <w:t>65.0</w:t>
            </w:r>
          </w:p>
        </w:tc>
      </w:tr>
      <w:tr w:rsidR="005F20DC" w14:paraId="6205538A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FE491" w14:textId="0D5E41CB" w:rsidR="005F20DC" w:rsidRDefault="005F20DC" w:rsidP="005F20DC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0502A" w14:textId="77777777" w:rsidR="005F20DC" w:rsidRDefault="005F20DC" w:rsidP="005F20DC">
            <w:r>
              <w:rPr>
                <w:rFonts w:hint="eastAsia"/>
              </w:rPr>
              <w:t>4</w:t>
            </w:r>
            <w:r>
              <w:t>9.0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02BA7" w14:textId="77777777" w:rsidR="005F20DC" w:rsidRDefault="005F20DC" w:rsidP="005F20DC">
            <w:r>
              <w:rPr>
                <w:rFonts w:hint="eastAsia"/>
              </w:rPr>
              <w:t>5</w:t>
            </w:r>
            <w:r>
              <w:t>1.0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7A20D" w14:textId="77777777" w:rsidR="005F20DC" w:rsidRDefault="005F20DC" w:rsidP="005F20DC">
            <w:r>
              <w:rPr>
                <w:rFonts w:hint="eastAsia"/>
              </w:rPr>
              <w:t>5</w:t>
            </w:r>
            <w:r>
              <w:t>7.0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09447" w14:textId="091F6FF4" w:rsidR="005F20DC" w:rsidRDefault="005F20DC" w:rsidP="005F20DC">
            <w:r>
              <w:rPr>
                <w:rFonts w:hint="eastAsia"/>
              </w:rPr>
              <w:t>5</w:t>
            </w:r>
            <w:r>
              <w:t>7.00</w:t>
            </w:r>
          </w:p>
        </w:tc>
      </w:tr>
      <w:tr w:rsidR="005F20DC" w14:paraId="0548BF42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2B69E" w14:textId="77777777" w:rsidR="005F20DC" w:rsidRDefault="005F20DC" w:rsidP="005F20DC">
            <w:r>
              <w:rPr>
                <w:rFonts w:hint="eastAsia"/>
              </w:rPr>
              <w:t>BMI（kg/m²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48AF0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8.0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2F43B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8.73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02E9C" w14:textId="77777777" w:rsidR="005F20DC" w:rsidRDefault="005F20DC" w:rsidP="005F20DC">
            <w:r>
              <w:rPr>
                <w:rFonts w:hint="eastAsia"/>
              </w:rPr>
              <w:t>2</w:t>
            </w:r>
            <w:r>
              <w:t>0.94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8F2D5" w14:textId="1616A8CD" w:rsidR="005F20DC" w:rsidRDefault="005F20DC" w:rsidP="005F20DC">
            <w:r>
              <w:rPr>
                <w:rFonts w:hint="eastAsia"/>
              </w:rPr>
              <w:t>2</w:t>
            </w:r>
            <w:r>
              <w:t>0.94</w:t>
            </w:r>
          </w:p>
        </w:tc>
      </w:tr>
      <w:tr w:rsidR="005F20DC" w14:paraId="49BA45C5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DED57" w14:textId="77777777" w:rsidR="005F20DC" w:rsidRDefault="005F20DC" w:rsidP="005F20DC">
            <w:r>
              <w:rPr>
                <w:rFonts w:hint="eastAsia"/>
              </w:rPr>
              <w:t>BSA（m²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6FC72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.48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F7317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.5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EEC61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.58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F39D3" w14:textId="7E568D0C" w:rsidR="005F20DC" w:rsidRDefault="005F20DC" w:rsidP="005F20DC">
            <w:r>
              <w:rPr>
                <w:rFonts w:hint="eastAsia"/>
              </w:rPr>
              <w:t>1</w:t>
            </w:r>
            <w:r>
              <w:t>.58</w:t>
            </w:r>
          </w:p>
        </w:tc>
      </w:tr>
      <w:tr w:rsidR="005F20DC" w14:paraId="24BB2F40" w14:textId="77777777" w:rsidTr="001B2A64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3629F" w14:textId="5986F259" w:rsidR="005F20DC" w:rsidRPr="002000C5" w:rsidRDefault="005F20DC" w:rsidP="005F20DC">
            <w:pPr>
              <w:rPr>
                <w:b/>
                <w:bCs/>
              </w:rPr>
            </w:pPr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5F20DC" w14:paraId="15F43417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07AA6" w14:textId="3D4E388C" w:rsidR="005F20DC" w:rsidRPr="00E87A25" w:rsidRDefault="005F20DC" w:rsidP="005F20DC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E0852" w14:textId="77777777" w:rsidR="005F20DC" w:rsidRDefault="005F20DC" w:rsidP="005F20DC">
            <w:r>
              <w:rPr>
                <w:rFonts w:hint="eastAsia"/>
              </w:rPr>
              <w:t>3</w:t>
            </w:r>
            <w:r>
              <w:t>.8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21FB5" w14:textId="77777777" w:rsidR="005F20DC" w:rsidRDefault="005F20DC" w:rsidP="005F20DC">
            <w:r>
              <w:rPr>
                <w:rFonts w:hint="eastAsia"/>
              </w:rPr>
              <w:t>5</w:t>
            </w:r>
            <w:r>
              <w:t>.3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74E80" w14:textId="77777777" w:rsidR="005F20DC" w:rsidRDefault="005F20DC" w:rsidP="005F20DC">
            <w:r>
              <w:rPr>
                <w:rFonts w:hint="eastAsia"/>
              </w:rPr>
              <w:t>3</w:t>
            </w:r>
            <w:r>
              <w:t>.4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65FB" w14:textId="58B9B614" w:rsidR="005F20DC" w:rsidRDefault="005F20DC" w:rsidP="005F20DC">
            <w:r>
              <w:rPr>
                <w:rFonts w:hint="eastAsia"/>
              </w:rPr>
              <w:t>3</w:t>
            </w:r>
            <w:r>
              <w:t>.4</w:t>
            </w:r>
          </w:p>
        </w:tc>
      </w:tr>
      <w:tr w:rsidR="005F20DC" w14:paraId="2C5AA9B3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F0B07" w14:textId="195BEC18" w:rsidR="005F20DC" w:rsidRPr="00E87A25" w:rsidRDefault="005F20DC" w:rsidP="005F20DC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6FFFC" w14:textId="77777777" w:rsidR="005F20DC" w:rsidRDefault="005F20DC" w:rsidP="005F20DC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7245D" w14:textId="77777777" w:rsidR="005F20DC" w:rsidRDefault="005F20DC" w:rsidP="005F20DC"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AD802" w14:textId="7DB6E6C7" w:rsidR="005F20DC" w:rsidRDefault="005F20DC" w:rsidP="005F20DC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D7E7F" w14:textId="010E4406" w:rsidR="005F20DC" w:rsidRDefault="005F20DC" w:rsidP="005F20DC">
            <w:r>
              <w:rPr>
                <w:rFonts w:hint="eastAsia"/>
              </w:rPr>
              <w:t>1</w:t>
            </w:r>
            <w:r>
              <w:t>5</w:t>
            </w:r>
          </w:p>
        </w:tc>
      </w:tr>
      <w:tr w:rsidR="005F20DC" w14:paraId="34ED92F4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D1085" w14:textId="62B555C5" w:rsidR="005F20DC" w:rsidRPr="00E87A25" w:rsidRDefault="005F20DC" w:rsidP="005F20DC">
            <w:r>
              <w:rPr>
                <w:rFonts w:hint="eastAsia"/>
              </w:rPr>
              <w:t>R</w:t>
            </w:r>
            <w:r>
              <w:t xml:space="preserve">VD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F85A6" w14:textId="77777777" w:rsidR="005F20DC" w:rsidRDefault="005F20DC" w:rsidP="005F20DC">
            <w:r>
              <w:rPr>
                <w:rFonts w:hint="eastAsia"/>
              </w:rPr>
              <w:t>3</w:t>
            </w:r>
            <w:r>
              <w:t>.6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70825" w14:textId="77777777" w:rsidR="005F20DC" w:rsidRDefault="005F20DC" w:rsidP="005F20DC">
            <w:r>
              <w:rPr>
                <w:rFonts w:hint="eastAsia"/>
              </w:rPr>
              <w:t>4</w:t>
            </w:r>
            <w:r>
              <w:t>.2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06149" w14:textId="77777777" w:rsidR="005F20DC" w:rsidRDefault="005F20DC" w:rsidP="005F20DC">
            <w:r>
              <w:rPr>
                <w:rFonts w:hint="eastAsia"/>
              </w:rPr>
              <w:t>4</w:t>
            </w:r>
            <w:r>
              <w:t>.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11273" w14:textId="599B33F4" w:rsidR="005F20DC" w:rsidRDefault="005F20DC" w:rsidP="005F20DC">
            <w:r>
              <w:rPr>
                <w:rFonts w:hint="eastAsia"/>
              </w:rPr>
              <w:t>4</w:t>
            </w:r>
            <w:r>
              <w:t>.0</w:t>
            </w:r>
          </w:p>
        </w:tc>
      </w:tr>
      <w:tr w:rsidR="005F20DC" w14:paraId="7D1B2492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B77EE" w14:textId="77777777" w:rsidR="005F20DC" w:rsidRPr="00E87A25" w:rsidRDefault="005F20DC" w:rsidP="005F20DC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49E68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.8 (z -2.65)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DD76B" w14:textId="77777777" w:rsidR="005F20DC" w:rsidRDefault="005F20DC" w:rsidP="005F20DC">
            <w:r>
              <w:rPr>
                <w:rFonts w:hint="eastAsia"/>
              </w:rPr>
              <w:t>2</w:t>
            </w:r>
            <w:r>
              <w:t>.7 (z 1.59)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E0355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 xml:space="preserve">.4 (z -4.83) 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29717" w14:textId="3224FA3F" w:rsidR="005F20DC" w:rsidRDefault="005F20DC" w:rsidP="005F20DC">
            <w:r>
              <w:rPr>
                <w:rFonts w:hint="eastAsia"/>
              </w:rPr>
              <w:t>1</w:t>
            </w:r>
            <w:r>
              <w:t xml:space="preserve">.4 (z -4.83) </w:t>
            </w:r>
          </w:p>
        </w:tc>
      </w:tr>
      <w:tr w:rsidR="005F20DC" w14:paraId="5B170E17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6DF5E" w14:textId="22E87DAB" w:rsidR="005F20DC" w:rsidRPr="00E87A25" w:rsidRDefault="005F20DC" w:rsidP="005F20DC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3C309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DF85A" w14:textId="77777777" w:rsidR="005F20DC" w:rsidRDefault="005F20DC" w:rsidP="005F20DC">
            <w:r>
              <w:rPr>
                <w:rFonts w:hint="eastAsia"/>
              </w:rPr>
              <w:t>9</w:t>
            </w:r>
            <w:r>
              <w:t>1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D647E" w14:textId="77777777" w:rsidR="005F20DC" w:rsidRDefault="005F20DC" w:rsidP="005F20DC">
            <w:r>
              <w:rPr>
                <w:rFonts w:hint="eastAsia"/>
              </w:rPr>
              <w:t>6</w:t>
            </w:r>
            <w:r>
              <w:t>3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520C6" w14:textId="4FA11E39" w:rsidR="005F20DC" w:rsidRDefault="005F20DC" w:rsidP="005F20DC">
            <w:r>
              <w:rPr>
                <w:rFonts w:hint="eastAsia"/>
              </w:rPr>
              <w:t>6</w:t>
            </w:r>
            <w:r>
              <w:t>3</w:t>
            </w:r>
          </w:p>
        </w:tc>
      </w:tr>
      <w:tr w:rsidR="005F20DC" w14:paraId="0D84778D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4711C" w14:textId="4C29D9D2" w:rsidR="005F20DC" w:rsidRPr="00E87A25" w:rsidRDefault="005F20DC" w:rsidP="005F20DC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3F019" w14:textId="77777777" w:rsidR="005F20DC" w:rsidRDefault="005F20DC" w:rsidP="005F20DC">
            <w:r>
              <w:rPr>
                <w:rFonts w:hint="eastAsia"/>
              </w:rPr>
              <w:t>7</w:t>
            </w:r>
            <w:r>
              <w:t>9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EE05F" w14:textId="77777777" w:rsidR="005F20DC" w:rsidRDefault="005F20DC" w:rsidP="005F20DC">
            <w:r>
              <w:rPr>
                <w:rFonts w:hint="eastAsia"/>
              </w:rPr>
              <w:t>6</w:t>
            </w:r>
            <w:r>
              <w:t>5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28EEE" w14:textId="77777777" w:rsidR="005F20DC" w:rsidRDefault="005F20DC" w:rsidP="005F20DC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20207" w14:textId="73115AA7" w:rsidR="005F20DC" w:rsidRDefault="005F20DC" w:rsidP="005F20DC">
            <w:r>
              <w:rPr>
                <w:rFonts w:hint="eastAsia"/>
              </w:rPr>
              <w:t>6</w:t>
            </w:r>
            <w:r>
              <w:t>0</w:t>
            </w:r>
          </w:p>
        </w:tc>
      </w:tr>
      <w:tr w:rsidR="005F20DC" w14:paraId="23D8FD61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B07C2" w14:textId="69F3D062" w:rsidR="005F20DC" w:rsidRPr="00E87A25" w:rsidRDefault="005F20DC" w:rsidP="005F20DC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56569" w14:textId="77777777" w:rsidR="005F20DC" w:rsidRDefault="005F20DC" w:rsidP="005F20DC">
            <w:r>
              <w:rPr>
                <w:rFonts w:hint="eastAsia"/>
              </w:rPr>
              <w:t>0</w:t>
            </w:r>
            <w:r>
              <w:t>.63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02F01" w14:textId="77777777" w:rsidR="005F20DC" w:rsidRDefault="005F20DC" w:rsidP="005F20DC">
            <w:r>
              <w:rPr>
                <w:rFonts w:hint="eastAsia"/>
              </w:rPr>
              <w:t>0</w:t>
            </w:r>
            <w:r>
              <w:t>.</w:t>
            </w:r>
            <w:r>
              <w:rPr>
                <w:rFonts w:hint="eastAsia"/>
              </w:rPr>
              <w:t>6</w:t>
            </w:r>
            <w:r>
              <w:t>4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82C9A" w14:textId="77777777" w:rsidR="005F20DC" w:rsidRDefault="005F20DC" w:rsidP="005F20DC">
            <w:r>
              <w:rPr>
                <w:rFonts w:hint="eastAsia"/>
              </w:rPr>
              <w:t>0</w:t>
            </w:r>
            <w:r>
              <w:t>.59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3F7E0" w14:textId="7BCFB2B9" w:rsidR="005F20DC" w:rsidRDefault="005F20DC" w:rsidP="005F20DC">
            <w:r>
              <w:rPr>
                <w:rFonts w:hint="eastAsia"/>
              </w:rPr>
              <w:t>0</w:t>
            </w:r>
            <w:r>
              <w:t>.59</w:t>
            </w:r>
          </w:p>
        </w:tc>
      </w:tr>
      <w:tr w:rsidR="005F20DC" w14:paraId="427A5F70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D4422" w14:textId="7FC3165D" w:rsidR="005F20DC" w:rsidRPr="00E87A25" w:rsidRDefault="005F20DC" w:rsidP="005F20DC">
            <w:r>
              <w:t>P</w:t>
            </w:r>
            <w:r w:rsidRPr="002000C5">
              <w:t>ericardial effusion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BBAA6" w14:textId="3AFF955F" w:rsidR="005F20DC" w:rsidRDefault="005F20DC" w:rsidP="005F20DC">
            <w:r>
              <w:t>Yes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4342B" w14:textId="0F4CE63C" w:rsidR="005F20DC" w:rsidRDefault="005F20DC" w:rsidP="005F20DC">
            <w:r>
              <w:t>No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22280" w14:textId="0FA65880" w:rsidR="005F20DC" w:rsidRDefault="005F20DC" w:rsidP="005F20DC">
            <w:r>
              <w:t>No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249E9" w14:textId="6A085F5C" w:rsidR="005F20DC" w:rsidRDefault="005F20DC" w:rsidP="005F20DC">
            <w:r>
              <w:t>No</w:t>
            </w:r>
          </w:p>
        </w:tc>
      </w:tr>
      <w:tr w:rsidR="005F20DC" w14:paraId="683D8304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C25D3" w14:textId="2558B7FA" w:rsidR="005F20DC" w:rsidRDefault="005F20DC" w:rsidP="005F20DC">
            <w:bookmarkStart w:id="0" w:name="_Hlk170302158"/>
            <w:r>
              <w:rPr>
                <w:rFonts w:hint="eastAsia"/>
              </w:rPr>
              <w:t>R</w:t>
            </w:r>
            <w:r>
              <w:t xml:space="preserve">V/LV </w:t>
            </w:r>
            <w:bookmarkEnd w:id="0"/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3FD33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.52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55695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.06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6FCA" w14:textId="77777777" w:rsidR="005F20DC" w:rsidRDefault="005F20DC" w:rsidP="005F20DC"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8742B" w14:textId="5E3F4BE0" w:rsidR="005F20DC" w:rsidRDefault="005F20DC" w:rsidP="005F20DC">
            <w:r>
              <w:rPr>
                <w:rFonts w:hint="eastAsia"/>
              </w:rPr>
              <w:t>0</w:t>
            </w:r>
            <w:r>
              <w:t>.65</w:t>
            </w:r>
          </w:p>
        </w:tc>
      </w:tr>
      <w:tr w:rsidR="005F20DC" w14:paraId="6E2F23FC" w14:textId="77777777" w:rsidTr="001B2A64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811CA" w14:textId="0B9CE84B" w:rsidR="005F20DC" w:rsidRPr="002000C5" w:rsidRDefault="005F20DC" w:rsidP="005F20DC">
            <w:pPr>
              <w:rPr>
                <w:b/>
                <w:bCs/>
              </w:rPr>
            </w:pPr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5F20DC" w14:paraId="3A168E3D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45DD4" w14:textId="77777777" w:rsidR="005F20DC" w:rsidRDefault="005F20DC" w:rsidP="005F20DC">
            <w:bookmarkStart w:id="1" w:name="_Hlk166589389"/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05B6A" w14:textId="77777777" w:rsidR="005F20DC" w:rsidRDefault="005F20DC" w:rsidP="005F20DC">
            <w:r>
              <w:rPr>
                <w:rFonts w:hint="eastAsia"/>
              </w:rPr>
              <w:t>2</w:t>
            </w:r>
            <w:r>
              <w:t>48.3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FE3B4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80.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F1CFA" w14:textId="77777777" w:rsidR="005F20DC" w:rsidRDefault="005F20DC" w:rsidP="005F20DC">
            <w:r>
              <w:rPr>
                <w:rFonts w:hint="eastAsia"/>
              </w:rPr>
              <w:t>5</w:t>
            </w:r>
            <w:r>
              <w:t>0.2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75939" w14:textId="2C7FD50E" w:rsidR="005F20DC" w:rsidRDefault="005F20DC" w:rsidP="005F20DC">
            <w:r>
              <w:rPr>
                <w:rFonts w:hint="eastAsia"/>
              </w:rPr>
              <w:t>5</w:t>
            </w:r>
            <w:r>
              <w:t>0.2</w:t>
            </w:r>
          </w:p>
        </w:tc>
      </w:tr>
      <w:tr w:rsidR="005F20DC" w14:paraId="5FAF0DA4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B8C49" w14:textId="77777777" w:rsidR="005F20DC" w:rsidRDefault="005F20DC" w:rsidP="005F20DC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182FD" w14:textId="77777777" w:rsidR="005F20DC" w:rsidRDefault="005F20DC" w:rsidP="005F20DC">
            <w:r>
              <w:rPr>
                <w:rFonts w:hint="eastAsia"/>
              </w:rPr>
              <w:t>9</w:t>
            </w:r>
            <w:r>
              <w:t>.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B2623" w14:textId="77777777" w:rsidR="005F20DC" w:rsidRDefault="005F20DC" w:rsidP="005F20DC">
            <w:r>
              <w:rPr>
                <w:rFonts w:hint="eastAsia"/>
              </w:rPr>
              <w:t>7</w:t>
            </w:r>
            <w:r>
              <w:t>.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2DAB7" w14:textId="77777777" w:rsidR="005F20DC" w:rsidRDefault="005F20DC" w:rsidP="005F20DC">
            <w:r>
              <w:rPr>
                <w:rFonts w:hint="eastAsia"/>
              </w:rPr>
              <w:t>9</w:t>
            </w:r>
            <w:r>
              <w:t>.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D7BB2" w14:textId="3F1D56FF" w:rsidR="005F20DC" w:rsidRDefault="005F20DC" w:rsidP="005F20DC">
            <w:r>
              <w:rPr>
                <w:rFonts w:hint="eastAsia"/>
              </w:rPr>
              <w:t>9</w:t>
            </w:r>
            <w:r>
              <w:t>.0</w:t>
            </w:r>
          </w:p>
        </w:tc>
      </w:tr>
      <w:tr w:rsidR="005F20DC" w14:paraId="304DBFD3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B2C56" w14:textId="77777777" w:rsidR="005F20DC" w:rsidRDefault="005F20DC" w:rsidP="005F20DC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0BE54" w14:textId="77777777" w:rsidR="005F20DC" w:rsidRDefault="005F20DC" w:rsidP="005F20DC">
            <w:r>
              <w:rPr>
                <w:rFonts w:hint="eastAsia"/>
              </w:rPr>
              <w:t>9</w:t>
            </w:r>
            <w:r>
              <w:t>.3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2633F" w14:textId="77777777" w:rsidR="005F20DC" w:rsidRDefault="005F20DC" w:rsidP="005F20DC">
            <w:r>
              <w:rPr>
                <w:rFonts w:hint="eastAsia"/>
              </w:rPr>
              <w:t>8</w:t>
            </w:r>
            <w:r>
              <w:t>.7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653B4" w14:textId="77777777" w:rsidR="005F20DC" w:rsidRDefault="005F20DC" w:rsidP="005F20DC">
            <w:r>
              <w:rPr>
                <w:rFonts w:hint="eastAsia"/>
              </w:rPr>
              <w:t>9</w:t>
            </w:r>
            <w:r>
              <w:t>.4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62F34" w14:textId="639F5777" w:rsidR="005F20DC" w:rsidRDefault="005F20DC" w:rsidP="005F20DC">
            <w:r>
              <w:rPr>
                <w:rFonts w:hint="eastAsia"/>
              </w:rPr>
              <w:t>9</w:t>
            </w:r>
            <w:r>
              <w:t>.4</w:t>
            </w:r>
          </w:p>
        </w:tc>
      </w:tr>
      <w:tr w:rsidR="005F20DC" w14:paraId="6D99FA56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4C4A4" w14:textId="77777777" w:rsidR="005F20DC" w:rsidRDefault="005F20DC" w:rsidP="005F20DC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889E3" w14:textId="77777777" w:rsidR="005F20DC" w:rsidRDefault="005F20DC" w:rsidP="005F20DC">
            <w:r>
              <w:rPr>
                <w:rFonts w:hint="eastAsia"/>
              </w:rPr>
              <w:t>8</w:t>
            </w:r>
            <w:r>
              <w:t>0.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EC027" w14:textId="77777777" w:rsidR="005F20DC" w:rsidRDefault="005F20DC" w:rsidP="005F20DC">
            <w:r>
              <w:rPr>
                <w:rFonts w:hint="eastAsia"/>
              </w:rPr>
              <w:t>7</w:t>
            </w:r>
            <w:r>
              <w:t>7.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E6737" w14:textId="77777777" w:rsidR="005F20DC" w:rsidRDefault="005F20DC" w:rsidP="005F20DC">
            <w:r>
              <w:rPr>
                <w:rFonts w:hint="eastAsia"/>
              </w:rPr>
              <w:t>6</w:t>
            </w:r>
            <w:r>
              <w:t>0.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A9B06" w14:textId="72EB6078" w:rsidR="005F20DC" w:rsidRDefault="005F20DC" w:rsidP="005F20DC">
            <w:r>
              <w:rPr>
                <w:rFonts w:hint="eastAsia"/>
              </w:rPr>
              <w:t>6</w:t>
            </w:r>
            <w:r>
              <w:t>0.0</w:t>
            </w:r>
          </w:p>
        </w:tc>
      </w:tr>
      <w:tr w:rsidR="005F20DC" w14:paraId="308E13D8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5A82F" w14:textId="77777777" w:rsidR="005F20DC" w:rsidRDefault="005F20DC" w:rsidP="005F20DC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1DF21" w14:textId="77777777" w:rsidR="005F20DC" w:rsidRDefault="005F20DC" w:rsidP="005F20DC">
            <w:r>
              <w:rPr>
                <w:rFonts w:hint="eastAsia"/>
              </w:rPr>
              <w:t>3</w:t>
            </w:r>
            <w:r>
              <w:t>80.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9B679" w14:textId="77777777" w:rsidR="005F20DC" w:rsidRDefault="005F20DC" w:rsidP="005F20DC">
            <w:r>
              <w:rPr>
                <w:rFonts w:hint="eastAsia"/>
              </w:rPr>
              <w:t>2</w:t>
            </w:r>
            <w:r>
              <w:t>77.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A36B8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92.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206DC" w14:textId="4AE0DF8B" w:rsidR="005F20DC" w:rsidRDefault="005F20DC" w:rsidP="005F20DC">
            <w:r>
              <w:rPr>
                <w:rFonts w:hint="eastAsia"/>
              </w:rPr>
              <w:t>1</w:t>
            </w:r>
            <w:r>
              <w:t>92.0</w:t>
            </w:r>
          </w:p>
        </w:tc>
      </w:tr>
      <w:tr w:rsidR="005F20DC" w14:paraId="67879BD5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C0ADA" w14:textId="77777777" w:rsidR="005F20DC" w:rsidRDefault="005F20DC" w:rsidP="005F20DC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92EAD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26.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088C1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16.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B08C9" w14:textId="77777777" w:rsidR="005F20DC" w:rsidRDefault="005F20DC" w:rsidP="005F20DC">
            <w:r>
              <w:rPr>
                <w:rFonts w:hint="eastAsia"/>
              </w:rPr>
              <w:t>1</w:t>
            </w:r>
            <w:r>
              <w:t>19.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CFB75" w14:textId="2FECAC64" w:rsidR="005F20DC" w:rsidRDefault="005F20DC" w:rsidP="005F20DC">
            <w:r>
              <w:rPr>
                <w:rFonts w:hint="eastAsia"/>
              </w:rPr>
              <w:t>1</w:t>
            </w:r>
            <w:r>
              <w:t>19.0</w:t>
            </w:r>
          </w:p>
        </w:tc>
      </w:tr>
      <w:bookmarkEnd w:id="1"/>
      <w:tr w:rsidR="005F20DC" w14:paraId="2CBD8BA9" w14:textId="77777777" w:rsidTr="001B2A64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21C89" w14:textId="6A6B48C0" w:rsidR="005F20DC" w:rsidRPr="002000C5" w:rsidRDefault="005F20DC" w:rsidP="005F20DC">
            <w:pPr>
              <w:rPr>
                <w:b/>
                <w:bCs/>
              </w:rPr>
            </w:pPr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5F20DC" w14:paraId="72A72868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AEB4" w14:textId="77777777" w:rsidR="005F20DC" w:rsidRDefault="005F20DC" w:rsidP="005F20DC">
            <w:r>
              <w:rPr>
                <w:rFonts w:hint="eastAsia"/>
              </w:rPr>
              <w:t>WHO FC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22733" w14:textId="77777777" w:rsidR="005F20DC" w:rsidRDefault="005F20DC" w:rsidP="005F20DC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BA72" w14:textId="77777777" w:rsidR="005F20DC" w:rsidRDefault="005F20DC" w:rsidP="005F20DC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AF55" w14:textId="77777777" w:rsidR="005F20DC" w:rsidRDefault="005F20DC" w:rsidP="005F20DC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23CE6" w14:textId="5D422BE0" w:rsidR="005F20DC" w:rsidRDefault="005F20DC" w:rsidP="005F20DC">
            <w:r>
              <w:rPr>
                <w:rFonts w:ascii="Times New Roman" w:hAnsi="Times New Roman" w:cs="Times New Roman"/>
              </w:rPr>
              <w:t>Ⅱ</w:t>
            </w:r>
          </w:p>
        </w:tc>
      </w:tr>
      <w:tr w:rsidR="005F20DC" w14:paraId="08647EC8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60A81" w14:textId="1B970AB6" w:rsidR="005F20DC" w:rsidRDefault="005F20DC" w:rsidP="005F20DC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DBFEA" w14:textId="77777777" w:rsidR="005F20DC" w:rsidRDefault="005F20DC" w:rsidP="005F20DC">
            <w:r>
              <w:rPr>
                <w:rFonts w:hint="eastAsia"/>
              </w:rPr>
              <w:t>4</w:t>
            </w:r>
            <w:r>
              <w:t>80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7808" w14:textId="77777777" w:rsidR="005F20DC" w:rsidRDefault="005F20DC" w:rsidP="005F20DC">
            <w:r>
              <w:rPr>
                <w:rFonts w:hint="eastAsia"/>
              </w:rPr>
              <w:t>4</w:t>
            </w:r>
            <w:r>
              <w:t>95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1A6D9" w14:textId="77777777" w:rsidR="005F20DC" w:rsidRDefault="005F20DC" w:rsidP="005F20DC">
            <w:r>
              <w:rPr>
                <w:rFonts w:hint="eastAsia"/>
              </w:rPr>
              <w:t>5</w:t>
            </w:r>
            <w:r>
              <w:t>65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A816F" w14:textId="4E9A214B" w:rsidR="005F20DC" w:rsidRDefault="005F20DC" w:rsidP="005F20DC">
            <w:r>
              <w:rPr>
                <w:rFonts w:hint="eastAsia"/>
              </w:rPr>
              <w:t>5</w:t>
            </w:r>
            <w:r>
              <w:t>65</w:t>
            </w:r>
          </w:p>
        </w:tc>
      </w:tr>
      <w:tr w:rsidR="005F20DC" w14:paraId="18DF15D6" w14:textId="77777777" w:rsidTr="001B2A64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7116" w14:textId="0F724907" w:rsidR="005F20DC" w:rsidRPr="007E154E" w:rsidRDefault="005F20DC" w:rsidP="005F20DC">
            <w:pPr>
              <w:rPr>
                <w:b/>
                <w:bCs/>
              </w:rPr>
            </w:pPr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5F20DC" w14:paraId="0736935A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5791A" w14:textId="492F1A53" w:rsidR="005F20DC" w:rsidRDefault="005F20DC" w:rsidP="005F20DC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3A36E" w14:textId="77956873" w:rsidR="005F20DC" w:rsidRDefault="005F20DC" w:rsidP="005F20DC">
            <w:r w:rsidRPr="002000C5">
              <w:t>Intermediate risk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1634B" w14:textId="2026F698" w:rsidR="005F20DC" w:rsidRDefault="005F20DC" w:rsidP="005F20DC">
            <w:r w:rsidRPr="002000C5">
              <w:t>Intermediate risk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AEDCA" w14:textId="7BC322A6" w:rsidR="005F20DC" w:rsidRDefault="005F20DC" w:rsidP="005F20DC">
            <w:r w:rsidRPr="002000C5">
              <w:t>Intermediate risk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4B66" w14:textId="4D2C2C49" w:rsidR="005F20DC" w:rsidRDefault="005F20DC" w:rsidP="005F20DC">
            <w:r w:rsidRPr="002000C5">
              <w:t>Intermediate risk</w:t>
            </w:r>
          </w:p>
        </w:tc>
      </w:tr>
      <w:tr w:rsidR="005F20DC" w14:paraId="6FD1BA58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F8A95" w14:textId="42963B09" w:rsidR="005F20DC" w:rsidRDefault="005F20DC" w:rsidP="005F20DC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45A61" w14:textId="1863A34F" w:rsidR="005F20DC" w:rsidRDefault="005F20DC" w:rsidP="005F20DC">
            <w:r>
              <w:t>0.3077 (</w:t>
            </w:r>
            <w:r>
              <w:rPr>
                <w:rFonts w:hint="eastAsia"/>
              </w:rPr>
              <w:t>4</w:t>
            </w:r>
            <w:r>
              <w:t xml:space="preserve">/13) 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C3CCA" w14:textId="77777777" w:rsidR="005F20DC" w:rsidRDefault="005F20DC" w:rsidP="005F20DC">
            <w:r>
              <w:t>0.6923 (9/13)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4ED79" w14:textId="77777777" w:rsidR="005F20DC" w:rsidRDefault="005F20DC" w:rsidP="005F20DC">
            <w:r>
              <w:t>0.6923 (9/13)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F77F" w14:textId="32ABB80C" w:rsidR="005F20DC" w:rsidRDefault="005F20DC" w:rsidP="005F20DC">
            <w:r>
              <w:t>0.6923 (9/13)</w:t>
            </w:r>
          </w:p>
        </w:tc>
      </w:tr>
      <w:tr w:rsidR="005F20DC" w14:paraId="31C347D1" w14:textId="77777777" w:rsidTr="006E74A6"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6C1CC" w14:textId="6E081F1B" w:rsidR="005F20DC" w:rsidRDefault="005F20DC" w:rsidP="005F20DC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58474" w14:textId="77777777" w:rsidR="005F20DC" w:rsidRDefault="005F20DC" w:rsidP="005F20DC">
            <w:r>
              <w:t>0.5000 (</w:t>
            </w:r>
            <w:r>
              <w:rPr>
                <w:rFonts w:hint="eastAsia"/>
              </w:rPr>
              <w:t>7</w:t>
            </w:r>
            <w:r>
              <w:t>/14)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72BB5" w14:textId="77777777" w:rsidR="005F20DC" w:rsidRDefault="005F20DC" w:rsidP="005F20DC">
            <w:r>
              <w:t>0.2143 (</w:t>
            </w:r>
            <w:r>
              <w:rPr>
                <w:rFonts w:hint="eastAsia"/>
              </w:rPr>
              <w:t>3</w:t>
            </w:r>
            <w:r>
              <w:t>/14)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A93A" w14:textId="77777777" w:rsidR="005F20DC" w:rsidRDefault="005F20DC" w:rsidP="005F20DC">
            <w:r>
              <w:t>0.2857 (</w:t>
            </w:r>
            <w:r>
              <w:rPr>
                <w:rFonts w:hint="eastAsia"/>
              </w:rPr>
              <w:t>4</w:t>
            </w:r>
            <w:r>
              <w:t>/14)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CF441" w14:textId="00C081CD" w:rsidR="005F20DC" w:rsidRDefault="005F20DC" w:rsidP="005F20DC">
            <w:r>
              <w:t>0.2857 (</w:t>
            </w:r>
            <w:r>
              <w:rPr>
                <w:rFonts w:hint="eastAsia"/>
              </w:rPr>
              <w:t>4</w:t>
            </w:r>
            <w:r>
              <w:t>/14)</w:t>
            </w:r>
          </w:p>
        </w:tc>
      </w:tr>
    </w:tbl>
    <w:p w14:paraId="2D8ED360" w14:textId="0ECB4BDD" w:rsidR="006E74A6" w:rsidRPr="002428A9" w:rsidRDefault="006E74A6" w:rsidP="006E74A6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="007F5BDC" w:rsidRPr="002428A9">
        <w:rPr>
          <w:rFonts w:ascii="Times New Roman" w:eastAsiaTheme="minorHAnsi" w:hAnsi="Times New Roman" w:cs="Times New Roman" w:hint="eastAsia"/>
        </w:rPr>
        <w:t>value</w:t>
      </w:r>
      <w:r w:rsidR="007F5BDC" w:rsidRPr="002428A9">
        <w:rPr>
          <w:rFonts w:ascii="Times New Roman" w:eastAsiaTheme="minorHAnsi" w:hAnsi="Times New Roman" w:cs="Times New Roman"/>
        </w:rPr>
        <w:t xml:space="preserve"> </w:t>
      </w:r>
      <w:r w:rsidR="007F5BDC" w:rsidRPr="002428A9">
        <w:rPr>
          <w:rFonts w:ascii="Times New Roman" w:eastAsiaTheme="minorHAnsi" w:hAnsi="Times New Roman" w:cs="Times New Roman" w:hint="eastAsia"/>
        </w:rPr>
        <w:t>measured</w:t>
      </w:r>
      <w:r w:rsidR="007F5BDC" w:rsidRPr="002428A9">
        <w:rPr>
          <w:rFonts w:ascii="Times New Roman" w:eastAsiaTheme="minorHAnsi" w:hAnsi="Times New Roman" w:cs="Times New Roman"/>
        </w:rPr>
        <w:t xml:space="preserve"> </w:t>
      </w:r>
      <w:r w:rsidR="007F5BDC" w:rsidRPr="002428A9">
        <w:rPr>
          <w:rFonts w:ascii="Times New Roman" w:eastAsiaTheme="minorHAnsi" w:hAnsi="Times New Roman" w:cs="Times New Roman" w:hint="eastAsia"/>
        </w:rPr>
        <w:t>by</w:t>
      </w:r>
      <w:r w:rsidR="007F5BDC" w:rsidRPr="002428A9">
        <w:rPr>
          <w:rFonts w:ascii="Times New Roman" w:eastAsiaTheme="minorHAnsi" w:hAnsi="Times New Roman" w:cs="Times New Roman"/>
        </w:rPr>
        <w:t xml:space="preserve"> ultrasonic cardiogram </w:t>
      </w:r>
      <w:r w:rsidRPr="002428A9">
        <w:rPr>
          <w:rFonts w:ascii="Times New Roman" w:eastAsiaTheme="minorHAnsi" w:hAnsi="Times New Roman" w:cs="Times New Roman"/>
        </w:rPr>
        <w:t>w</w:t>
      </w:r>
      <w:r w:rsidR="00163BE9" w:rsidRPr="002428A9">
        <w:rPr>
          <w:rFonts w:ascii="Times New Roman" w:eastAsiaTheme="minorHAnsi" w:hAnsi="Times New Roman" w:cs="Times New Roman"/>
        </w:rPr>
        <w:t>as</w:t>
      </w:r>
      <w:r w:rsidRPr="002428A9">
        <w:rPr>
          <w:rFonts w:ascii="Times New Roman" w:eastAsiaTheme="minorHAnsi" w:hAnsi="Times New Roman" w:cs="Times New Roman"/>
        </w:rPr>
        <w:t xml:space="preserve"> not obtained and the count of other </w:t>
      </w:r>
      <w:r w:rsidR="007F5BDC" w:rsidRPr="002428A9">
        <w:rPr>
          <w:rFonts w:ascii="Times New Roman" w:eastAsiaTheme="minorHAnsi" w:hAnsi="Times New Roman" w:cs="Times New Roman"/>
        </w:rPr>
        <w:t>variables</w:t>
      </w:r>
      <w:r w:rsidRPr="002428A9">
        <w:rPr>
          <w:rFonts w:ascii="Times New Roman" w:eastAsiaTheme="minorHAnsi" w:hAnsi="Times New Roman" w:cs="Times New Roman"/>
        </w:rPr>
        <w:t xml:space="preserve"> cannot determine</w:t>
      </w:r>
      <w:r w:rsidR="007F5BDC" w:rsidRPr="002428A9">
        <w:rPr>
          <w:rFonts w:ascii="Times New Roman" w:eastAsiaTheme="minorHAnsi" w:hAnsi="Times New Roman" w:cs="Times New Roman"/>
        </w:rPr>
        <w:t xml:space="preserve"> the risk</w:t>
      </w:r>
      <w:r w:rsidRPr="002428A9">
        <w:rPr>
          <w:rFonts w:ascii="Times New Roman" w:eastAsiaTheme="minorHAnsi" w:hAnsi="Times New Roman" w:cs="Times New Roman"/>
        </w:rPr>
        <w:t xml:space="preserve"> stratification</w:t>
      </w:r>
      <w:r w:rsidR="00163BE9" w:rsidRPr="002428A9">
        <w:rPr>
          <w:rFonts w:ascii="Times New Roman" w:eastAsiaTheme="minorHAnsi" w:hAnsi="Times New Roman" w:cs="Times New Roman"/>
        </w:rPr>
        <w:t>.</w:t>
      </w:r>
    </w:p>
    <w:p w14:paraId="5889F223" w14:textId="77777777" w:rsidR="00B74A32" w:rsidRPr="002428A9" w:rsidRDefault="00B74A32" w:rsidP="006E74A6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</w:t>
      </w:r>
      <w:r w:rsidRPr="002428A9">
        <w:rPr>
          <w:rFonts w:ascii="Times New Roman" w:eastAsiaTheme="minorHAnsi" w:hAnsi="Times New Roman" w:cs="Times New Roman"/>
        </w:rPr>
        <w:lastRenderedPageBreak/>
        <w:t xml:space="preserve">variables with a high prognostic impact on clinical outcome on the basis of retrospective analyses of adult PAH study data (WHO FC, NT-proBNP, cardiac index, mRAP) and are counted as 2 points. </w:t>
      </w:r>
    </w:p>
    <w:p w14:paraId="3CAAFB96" w14:textId="69482A61" w:rsidR="00B74A32" w:rsidRPr="002428A9" w:rsidRDefault="00B74A32" w:rsidP="006E74A6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108EAC6C" w14:textId="0DF1E387" w:rsidR="00B74A32" w:rsidRPr="002428A9" w:rsidRDefault="007F5BDC" w:rsidP="006E74A6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</w:t>
      </w:r>
      <w:r w:rsidR="00B74A32" w:rsidRPr="002428A9">
        <w:rPr>
          <w:rFonts w:ascii="Times New Roman" w:eastAsiaTheme="minorHAnsi" w:hAnsi="Times New Roman" w:cs="Times New Roman"/>
        </w:rPr>
        <w:t xml:space="preserve"> data w</w:t>
      </w:r>
      <w:r w:rsidRPr="002428A9">
        <w:rPr>
          <w:rFonts w:ascii="Times New Roman" w:eastAsiaTheme="minorHAnsi" w:hAnsi="Times New Roman" w:cs="Times New Roman"/>
        </w:rPr>
        <w:t>as</w:t>
      </w:r>
      <w:r w:rsidR="00B74A32" w:rsidRPr="002428A9">
        <w:rPr>
          <w:rFonts w:ascii="Times New Roman" w:eastAsiaTheme="minorHAnsi" w:hAnsi="Times New Roman" w:cs="Times New Roman"/>
        </w:rPr>
        <w:t xml:space="preserve"> collected </w:t>
      </w:r>
      <w:r w:rsidRPr="002428A9">
        <w:rPr>
          <w:rFonts w:ascii="Times New Roman" w:eastAsiaTheme="minorHAnsi" w:hAnsi="Times New Roman" w:cs="Times New Roman"/>
        </w:rPr>
        <w:t xml:space="preserve">only </w:t>
      </w:r>
      <w:r w:rsidR="00B74A32" w:rsidRPr="002428A9">
        <w:rPr>
          <w:rFonts w:ascii="Times New Roman" w:eastAsiaTheme="minorHAnsi" w:hAnsi="Times New Roman" w:cs="Times New Roman"/>
        </w:rPr>
        <w:t xml:space="preserve">from patients who had </w:t>
      </w:r>
      <w:r w:rsidRPr="002428A9">
        <w:rPr>
          <w:rFonts w:ascii="Times New Roman" w:eastAsiaTheme="minorHAnsi" w:hAnsi="Times New Roman" w:cs="Times New Roman"/>
        </w:rPr>
        <w:t>performed</w:t>
      </w:r>
      <w:r w:rsidR="00B74A32" w:rsidRPr="002428A9">
        <w:rPr>
          <w:rFonts w:ascii="Times New Roman" w:eastAsiaTheme="minorHAnsi" w:hAnsi="Times New Roman" w:cs="Times New Roman"/>
        </w:rPr>
        <w:t xml:space="preserve"> at least two RHCs.</w:t>
      </w:r>
    </w:p>
    <w:p w14:paraId="7F5F4480" w14:textId="2F14F889" w:rsidR="006E74A6" w:rsidRPr="002428A9" w:rsidRDefault="006E74A6" w:rsidP="006E74A6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2428A9" w:rsidRPr="002428A9">
        <w:rPr>
          <w:rFonts w:ascii="Times New Roman" w:eastAsiaTheme="minorHAnsi" w:hAnsi="Times New Roman" w:cs="Times New Roman"/>
        </w:rPr>
        <w:t>6MWD, 6-minute walk distance</w:t>
      </w:r>
      <w:r w:rsidR="002428A9">
        <w:rPr>
          <w:rFonts w:ascii="Times New Roman" w:eastAsiaTheme="minorHAnsi" w:hAnsi="Times New Roman" w:cs="Times New Roman"/>
        </w:rPr>
        <w:t>;</w:t>
      </w:r>
      <w:r w:rsidR="002428A9" w:rsidRPr="002428A9">
        <w:rPr>
          <w:rFonts w:ascii="Times New Roman" w:eastAsiaTheme="minorHAnsi" w:hAnsi="Times New Roman" w:cs="Times New Roman"/>
        </w:rPr>
        <w:t xml:space="preserve"> </w:t>
      </w:r>
      <w:r w:rsidR="00163BE9"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 xml:space="preserve">MI, body mass index; BSA, body surface area; </w:t>
      </w:r>
      <w:r w:rsidR="007E154E" w:rsidRPr="002428A9">
        <w:rPr>
          <w:rFonts w:ascii="Times New Roman" w:eastAsiaTheme="minorHAnsi" w:hAnsi="Times New Roman" w:cs="Times New Roman"/>
        </w:rPr>
        <w:t xml:space="preserve">CATH, catheterization; </w:t>
      </w:r>
      <w:r w:rsidR="006907C3" w:rsidRPr="002428A9">
        <w:rPr>
          <w:rFonts w:ascii="Times New Roman" w:eastAsiaTheme="minorHAnsi" w:hAnsi="Times New Roman" w:cs="Times New Roman"/>
        </w:rPr>
        <w:t xml:space="preserve">CI, cardiac index; </w:t>
      </w:r>
      <w:r w:rsidR="00163BE9" w:rsidRPr="002428A9">
        <w:rPr>
          <w:rFonts w:ascii="Times New Roman" w:eastAsiaTheme="minorHAnsi" w:hAnsi="Times New Roman" w:cs="Times New Roman"/>
        </w:rPr>
        <w:t>Cr, creatinine</w:t>
      </w:r>
      <w:r w:rsidR="00163BE9" w:rsidRPr="002428A9">
        <w:rPr>
          <w:rFonts w:ascii="Times New Roman" w:eastAsiaTheme="minorHAnsi" w:hAnsi="Times New Roman" w:cs="Times New Roman" w:hint="eastAsia"/>
        </w:rPr>
        <w:t>;</w:t>
      </w:r>
      <w:r w:rsidR="00163BE9" w:rsidRPr="002428A9">
        <w:rPr>
          <w:rFonts w:ascii="Times New Roman" w:eastAsiaTheme="minorHAnsi" w:hAnsi="Times New Roman" w:cs="Times New Roman"/>
        </w:rPr>
        <w:t xml:space="preserve"> </w:t>
      </w:r>
      <w:r w:rsidR="00B74A32" w:rsidRPr="002428A9">
        <w:rPr>
          <w:rFonts w:ascii="Times New Roman" w:eastAsiaTheme="minorHAnsi" w:hAnsi="Times New Roman" w:cs="Times New Roman"/>
        </w:rPr>
        <w:t xml:space="preserve">D, diastolic; dPAP, diastolic pulmonary arterial pressure; dSAP, diastolic pulmonary arterial pressure; </w:t>
      </w:r>
      <w:r w:rsidRPr="002428A9">
        <w:rPr>
          <w:rFonts w:ascii="Times New Roman" w:eastAsiaTheme="minorHAnsi" w:hAnsi="Times New Roman" w:cs="Times New Roman"/>
        </w:rPr>
        <w:t xml:space="preserve">EPPVDN, European Pediatric Pulmonary Vascular Disease Network; FC, functional class; </w:t>
      </w:r>
      <w:r w:rsidR="00163BE9" w:rsidRPr="002428A9">
        <w:rPr>
          <w:rFonts w:ascii="Times New Roman" w:eastAsiaTheme="minorHAnsi" w:hAnsi="Times New Roman" w:cs="Times New Roman"/>
        </w:rPr>
        <w:t xml:space="preserve">HGB, haemoglobin; </w:t>
      </w:r>
      <w:r w:rsidRPr="002428A9">
        <w:rPr>
          <w:rFonts w:ascii="Times New Roman" w:eastAsiaTheme="minorHAnsi" w:hAnsi="Times New Roman" w:cs="Times New Roman"/>
        </w:rPr>
        <w:t xml:space="preserve">HR, higher risk; LR, lower risk; LV, left ventricle; </w:t>
      </w:r>
      <w:r w:rsidR="00163BE9" w:rsidRPr="002428A9">
        <w:rPr>
          <w:rFonts w:ascii="Times New Roman" w:eastAsiaTheme="minorHAnsi" w:hAnsi="Times New Roman" w:cs="Times New Roman"/>
        </w:rPr>
        <w:t xml:space="preserve">LVEF, left ventricular ejection fraction; </w:t>
      </w:r>
      <w:r w:rsidRPr="002428A9">
        <w:rPr>
          <w:rFonts w:ascii="Times New Roman" w:eastAsiaTheme="minorHAnsi" w:hAnsi="Times New Roman" w:cs="Times New Roman"/>
        </w:rPr>
        <w:t xml:space="preserve">Max., maximum; MPI, myocardial performance index; </w:t>
      </w:r>
      <w:r w:rsidR="00B74A32" w:rsidRPr="002428A9">
        <w:rPr>
          <w:rFonts w:ascii="Times New Roman" w:eastAsiaTheme="minorHAnsi" w:hAnsi="Times New Roman" w:cs="Times New Roman"/>
        </w:rPr>
        <w:t xml:space="preserve">mPAP, mean pulmonary arterial pressure; mRAP, mean right atrial pressure; mSAP, mean systemic arterial pressure; </w:t>
      </w:r>
      <w:r w:rsidRPr="002428A9">
        <w:rPr>
          <w:rFonts w:ascii="Times New Roman" w:eastAsiaTheme="minorHAnsi" w:hAnsi="Times New Roman" w:cs="Times New Roman"/>
        </w:rPr>
        <w:t xml:space="preserve">NT-proBNP, N-terminal brain natriuretic peptide; </w:t>
      </w:r>
      <w:r w:rsidR="007E154E" w:rsidRPr="002428A9">
        <w:rPr>
          <w:rFonts w:ascii="Times New Roman" w:eastAsiaTheme="minorHAnsi" w:hAnsi="Times New Roman" w:cs="Times New Roman"/>
        </w:rPr>
        <w:t xml:space="preserve">PAH, pulmonary arterial hypertension; </w:t>
      </w:r>
      <w:r w:rsidRPr="002428A9">
        <w:rPr>
          <w:rFonts w:ascii="Times New Roman" w:eastAsiaTheme="minorHAnsi" w:hAnsi="Times New Roman" w:cs="Times New Roman"/>
        </w:rPr>
        <w:t xml:space="preserve">PAAT, pulmonary artery acceleration time; </w:t>
      </w:r>
      <w:r w:rsidR="00B74A32" w:rsidRPr="002428A9">
        <w:rPr>
          <w:rFonts w:ascii="Times New Roman" w:eastAsiaTheme="minorHAnsi" w:hAnsi="Times New Roman" w:cs="Times New Roman"/>
        </w:rPr>
        <w:t xml:space="preserve">PAWP, </w:t>
      </w:r>
      <w:r w:rsidR="006907C3" w:rsidRPr="002428A9">
        <w:rPr>
          <w:rFonts w:ascii="Times New Roman" w:eastAsiaTheme="minorHAnsi" w:hAnsi="Times New Roman" w:cs="Times New Roman"/>
        </w:rPr>
        <w:t xml:space="preserve">pulmonary arterial wedge pressure; </w:t>
      </w:r>
      <w:r w:rsidR="00163BE9" w:rsidRPr="002428A9">
        <w:rPr>
          <w:rFonts w:ascii="Times New Roman" w:eastAsiaTheme="minorHAnsi" w:hAnsi="Times New Roman" w:cs="Times New Roman"/>
        </w:rPr>
        <w:t xml:space="preserve">PSAX, </w:t>
      </w:r>
      <w:r w:rsidR="00EA538F" w:rsidRPr="002428A9">
        <w:rPr>
          <w:rFonts w:ascii="Times New Roman" w:eastAsiaTheme="minorHAnsi" w:hAnsi="Times New Roman" w:cs="Times New Roman"/>
        </w:rPr>
        <w:t>parasternal short</w:t>
      </w:r>
      <w:r w:rsidR="00B74A32" w:rsidRPr="002428A9">
        <w:rPr>
          <w:rFonts w:ascii="Times New Roman" w:eastAsiaTheme="minorHAnsi" w:hAnsi="Times New Roman" w:cs="Times New Roman"/>
        </w:rPr>
        <w:t xml:space="preserve"> </w:t>
      </w:r>
      <w:r w:rsidR="00EA538F" w:rsidRPr="002428A9">
        <w:rPr>
          <w:rFonts w:ascii="Times New Roman" w:eastAsiaTheme="minorHAnsi" w:hAnsi="Times New Roman" w:cs="Times New Roman"/>
        </w:rPr>
        <w:t xml:space="preserve">axis; </w:t>
      </w:r>
      <w:r w:rsidR="006907C3" w:rsidRPr="002428A9">
        <w:rPr>
          <w:rFonts w:ascii="Times New Roman" w:eastAsiaTheme="minorHAnsi" w:hAnsi="Times New Roman" w:cs="Times New Roman"/>
        </w:rPr>
        <w:t xml:space="preserve">PVRI, pulmonary vascular resistance index; </w:t>
      </w:r>
      <w:r w:rsidR="00163BE9" w:rsidRPr="002428A9">
        <w:rPr>
          <w:rFonts w:ascii="Times New Roman" w:eastAsiaTheme="minorHAnsi" w:hAnsi="Times New Roman" w:cs="Times New Roman"/>
        </w:rPr>
        <w:t xml:space="preserve">RA, right atrium; </w:t>
      </w:r>
      <w:r w:rsidRPr="002428A9">
        <w:rPr>
          <w:rFonts w:ascii="Times New Roman" w:eastAsiaTheme="minorHAnsi" w:hAnsi="Times New Roman" w:cs="Times New Roman"/>
        </w:rPr>
        <w:t xml:space="preserve">RAA, right atrial area; RAD, right atrial diameter; </w:t>
      </w:r>
      <w:r w:rsidR="007F5BDC" w:rsidRPr="002428A9">
        <w:rPr>
          <w:rFonts w:ascii="Times New Roman" w:eastAsiaTheme="minorHAnsi" w:hAnsi="Times New Roman" w:cs="Times New Roman"/>
        </w:rPr>
        <w:t xml:space="preserve">RHC, right heart catheterization; </w:t>
      </w:r>
      <w:r w:rsidR="00163BE9" w:rsidRPr="002428A9">
        <w:rPr>
          <w:rFonts w:ascii="Times New Roman" w:eastAsiaTheme="minorHAnsi" w:hAnsi="Times New Roman" w:cs="Times New Roman"/>
        </w:rPr>
        <w:t xml:space="preserve">RV, right ventricle; </w:t>
      </w:r>
      <w:r w:rsidRPr="002428A9">
        <w:rPr>
          <w:rFonts w:ascii="Times New Roman" w:eastAsiaTheme="minorHAnsi" w:hAnsi="Times New Roman" w:cs="Times New Roman"/>
        </w:rPr>
        <w:t>RV</w:t>
      </w:r>
      <w:r w:rsidR="007F5BDC" w:rsidRPr="002428A9">
        <w:rPr>
          <w:rFonts w:ascii="Times New Roman" w:eastAsiaTheme="minorHAnsi" w:hAnsi="Times New Roman" w:cs="Times New Roman"/>
        </w:rPr>
        <w:t>D</w:t>
      </w:r>
      <w:r w:rsidRPr="002428A9">
        <w:rPr>
          <w:rFonts w:ascii="Times New Roman" w:eastAsiaTheme="minorHAnsi" w:hAnsi="Times New Roman" w:cs="Times New Roman"/>
        </w:rPr>
        <w:t xml:space="preserve">, </w:t>
      </w:r>
      <w:bookmarkStart w:id="2" w:name="_Hlk170301661"/>
      <w:r w:rsidR="00163BE9" w:rsidRPr="002428A9">
        <w:rPr>
          <w:rFonts w:ascii="Times New Roman" w:eastAsiaTheme="minorHAnsi" w:hAnsi="Times New Roman" w:cs="Times New Roman"/>
        </w:rPr>
        <w:t>right ventricular diameter</w:t>
      </w:r>
      <w:r w:rsidRPr="002428A9">
        <w:rPr>
          <w:rFonts w:ascii="Times New Roman" w:eastAsiaTheme="minorHAnsi" w:hAnsi="Times New Roman" w:cs="Times New Roman"/>
        </w:rPr>
        <w:t>;</w:t>
      </w:r>
      <w:bookmarkEnd w:id="2"/>
      <w:r w:rsidRPr="002428A9">
        <w:rPr>
          <w:rFonts w:ascii="Times New Roman" w:eastAsiaTheme="minorHAnsi" w:hAnsi="Times New Roman" w:cs="Times New Roman"/>
        </w:rPr>
        <w:t xml:space="preserve"> </w:t>
      </w:r>
      <w:r w:rsidR="00163BE9" w:rsidRPr="002428A9">
        <w:rPr>
          <w:rFonts w:ascii="Times New Roman" w:eastAsiaTheme="minorHAnsi" w:hAnsi="Times New Roman" w:cs="Times New Roman"/>
        </w:rPr>
        <w:t xml:space="preserve">RV/LV, RV/LV end-systolic diameter; </w:t>
      </w:r>
      <w:r w:rsidR="00B74A32" w:rsidRPr="002428A9">
        <w:rPr>
          <w:rFonts w:ascii="Times New Roman" w:eastAsiaTheme="minorHAnsi" w:hAnsi="Times New Roman" w:cs="Times New Roman"/>
        </w:rPr>
        <w:t>S, systolic; sPAP, systolic pulmonary arterial pressure; sSAP, systolic systemic arterial pressure;</w:t>
      </w:r>
      <w:r w:rsidR="006907C3" w:rsidRPr="002428A9">
        <w:rPr>
          <w:rFonts w:ascii="Times New Roman" w:eastAsiaTheme="minorHAnsi" w:hAnsi="Times New Roman" w:cs="Times New Roman"/>
        </w:rPr>
        <w:t xml:space="preserve"> SaO2, arterial oxygen saturation ; SvO2, venous oxygen saturation;</w:t>
      </w:r>
      <w:r w:rsidR="00B74A32" w:rsidRPr="002428A9">
        <w:rPr>
          <w:rFonts w:ascii="Times New Roman" w:eastAsiaTheme="minorHAnsi" w:hAnsi="Times New Roman" w:cs="Times New Roman"/>
        </w:rPr>
        <w:t xml:space="preserve"> SVR, systemic vascular resistance; </w:t>
      </w:r>
      <w:r w:rsidRPr="002428A9">
        <w:rPr>
          <w:rFonts w:ascii="Times New Roman" w:eastAsiaTheme="minorHAnsi" w:hAnsi="Times New Roman" w:cs="Times New Roman"/>
        </w:rPr>
        <w:t xml:space="preserve">S/D, systolic-to-diastolic duration ratio; TAPSE, </w:t>
      </w:r>
      <w:r w:rsidR="00163BE9" w:rsidRPr="002428A9">
        <w:rPr>
          <w:rFonts w:ascii="Times New Roman" w:eastAsiaTheme="minorHAnsi" w:hAnsi="Times New Roman" w:cs="Times New Roman"/>
        </w:rPr>
        <w:t>tricuspid annular plane systolic excursion</w:t>
      </w:r>
      <w:r w:rsidRPr="002428A9">
        <w:rPr>
          <w:rFonts w:ascii="Times New Roman" w:eastAsiaTheme="minorHAnsi" w:hAnsi="Times New Roman" w:cs="Times New Roman"/>
        </w:rPr>
        <w:t xml:space="preserve">; </w:t>
      </w:r>
      <w:r w:rsidR="00163BE9" w:rsidRPr="002428A9">
        <w:rPr>
          <w:rFonts w:ascii="Times New Roman" w:eastAsiaTheme="minorHAnsi" w:hAnsi="Times New Roman" w:cs="Times New Roman"/>
        </w:rPr>
        <w:t xml:space="preserve">TBIL, total bilirubin; UA, uric acid; </w:t>
      </w:r>
      <w:r w:rsidRPr="002428A9">
        <w:rPr>
          <w:rFonts w:ascii="Times New Roman" w:eastAsiaTheme="minorHAnsi" w:hAnsi="Times New Roman" w:cs="Times New Roman"/>
        </w:rPr>
        <w:t>WHO, World Health Organization.</w:t>
      </w:r>
    </w:p>
    <w:p w14:paraId="22D7EA88" w14:textId="11AB9AD3" w:rsidR="006E74A6" w:rsidRPr="00163BE9" w:rsidRDefault="006E74A6" w:rsidP="00D27EC6"/>
    <w:p w14:paraId="3FE8CF7D" w14:textId="5B889C10" w:rsidR="006E74A6" w:rsidRDefault="00D27EC6" w:rsidP="00D27EC6">
      <w:r>
        <w:br w:type="page"/>
      </w:r>
    </w:p>
    <w:p w14:paraId="71B79B69" w14:textId="656C6CB8" w:rsidR="005E5D86" w:rsidRPr="002428A9" w:rsidRDefault="001E72A5" w:rsidP="005E5D86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2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417"/>
        <w:gridCol w:w="1538"/>
        <w:gridCol w:w="1660"/>
      </w:tblGrid>
      <w:tr w:rsidR="005845D2" w14:paraId="63E31589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204D4" w14:textId="77777777" w:rsidR="005845D2" w:rsidRDefault="005845D2" w:rsidP="005845D2"/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01242" w14:textId="682F8691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2E45" w14:textId="76F1E798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0BAB3" w14:textId="1B1CE21E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73042" w14:textId="388A2DD5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5E5D86" w14:paraId="2ED7CE66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E2680" w14:textId="0290F5DE" w:rsidR="005E5D86" w:rsidRDefault="005845D2" w:rsidP="00CD6A6F">
            <w:r w:rsidRPr="002000C5">
              <w:rPr>
                <w:b/>
                <w:bCs/>
              </w:rPr>
              <w:t>Demographics</w:t>
            </w:r>
          </w:p>
        </w:tc>
      </w:tr>
      <w:tr w:rsidR="005845D2" w14:paraId="3235EA27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5E6FD" w14:textId="02ABCC7D" w:rsidR="005845D2" w:rsidRDefault="005845D2" w:rsidP="005845D2">
            <w:r>
              <w:t>Age</w:t>
            </w:r>
            <w:r w:rsidR="00B74A32">
              <w:t xml:space="preserve"> (years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B39C5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2.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42DCE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3.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E1FC4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3.9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55336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.3</w:t>
            </w:r>
          </w:p>
        </w:tc>
      </w:tr>
      <w:tr w:rsidR="005845D2" w14:paraId="57AB9C37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4A219" w14:textId="16057516" w:rsidR="005845D2" w:rsidRDefault="005845D2" w:rsidP="005845D2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B8150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38.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C8093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5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D6F2E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1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F0125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2.0</w:t>
            </w:r>
          </w:p>
        </w:tc>
      </w:tr>
      <w:tr w:rsidR="005845D2" w14:paraId="626CFB50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4D786" w14:textId="6B94F739" w:rsidR="005845D2" w:rsidRDefault="005845D2" w:rsidP="005845D2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D1EF4" w14:textId="77777777" w:rsidR="005845D2" w:rsidRDefault="005845D2" w:rsidP="005845D2">
            <w:r>
              <w:rPr>
                <w:rFonts w:hint="eastAsia"/>
              </w:rPr>
              <w:t>3</w:t>
            </w:r>
            <w:r>
              <w:t>2.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92014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6.0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063E7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56E15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50</w:t>
            </w:r>
          </w:p>
        </w:tc>
      </w:tr>
      <w:tr w:rsidR="005845D2" w14:paraId="77930D03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2042F" w14:textId="5B8E5E54" w:rsidR="005845D2" w:rsidRDefault="005845D2" w:rsidP="005845D2">
            <w:r>
              <w:rPr>
                <w:rFonts w:hint="eastAsia"/>
              </w:rPr>
              <w:t>BMI（kg/m²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72391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6.8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C36C2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.12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D9C74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.42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7B7CD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.40</w:t>
            </w:r>
          </w:p>
        </w:tc>
      </w:tr>
      <w:tr w:rsidR="005845D2" w14:paraId="6B8347F4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71F41" w14:textId="5E2DE44D" w:rsidR="005845D2" w:rsidRDefault="005845D2" w:rsidP="005845D2">
            <w:r>
              <w:rPr>
                <w:rFonts w:hint="eastAsia"/>
              </w:rPr>
              <w:t>BSA（m²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6E180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.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99A7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19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497AE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31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B9300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32</w:t>
            </w:r>
          </w:p>
        </w:tc>
      </w:tr>
      <w:tr w:rsidR="005E5D86" w14:paraId="264B7C5F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C5D7E" w14:textId="6C4FD6C5" w:rsidR="005E5D86" w:rsidRPr="006907C3" w:rsidRDefault="006907C3" w:rsidP="00CD6A6F">
            <w:pPr>
              <w:widowControl/>
              <w:jc w:val="left"/>
              <w:rPr>
                <w:rFonts w:ascii="等线" w:eastAsia="等线" w:hAnsi="等线"/>
                <w:b/>
                <w:bCs/>
                <w:kern w:val="0"/>
                <w:sz w:val="20"/>
                <w:szCs w:val="20"/>
              </w:rPr>
            </w:pPr>
            <w:r>
              <w:rPr>
                <w:b/>
                <w:bCs/>
              </w:rPr>
              <w:t>C</w:t>
            </w:r>
            <w:r w:rsidRPr="006907C3">
              <w:rPr>
                <w:b/>
                <w:bCs/>
              </w:rPr>
              <w:t>atheterization</w:t>
            </w:r>
          </w:p>
        </w:tc>
      </w:tr>
      <w:tr w:rsidR="005E5D86" w14:paraId="6398FA96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F1AEF" w14:textId="77777777" w:rsidR="005E5D86" w:rsidRDefault="005E5D86" w:rsidP="00CD6A6F">
            <w:r>
              <w:t>sPAP/dPAP/mPAP (mmH</w:t>
            </w:r>
            <w:r>
              <w:rPr>
                <w:rFonts w:hint="eastAsia"/>
              </w:rPr>
              <w:t>g</w:t>
            </w:r>
            <w: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152C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31/61</w:t>
            </w:r>
            <w:r>
              <w:rPr>
                <w:rFonts w:hint="eastAsia"/>
              </w:rPr>
              <w:t>/</w:t>
            </w:r>
            <w:r>
              <w:t>8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E045D" w14:textId="1B545BD2" w:rsidR="005E5D86" w:rsidRDefault="005E5D86" w:rsidP="00F520D3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103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/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4/65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334A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E46A5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5FA2F626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233BD" w14:textId="77777777" w:rsidR="005E5D86" w:rsidRDefault="005E5D86" w:rsidP="00CD6A6F">
            <w:r>
              <w:t>mRAP (mmH</w:t>
            </w:r>
            <w:r>
              <w:rPr>
                <w:rFonts w:hint="eastAsia"/>
              </w:rPr>
              <w:t>g</w:t>
            </w:r>
            <w: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7E566" w14:textId="77777777" w:rsidR="005E5D86" w:rsidRDefault="005E5D86" w:rsidP="00CD6A6F">
            <w: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8711D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8576D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ECE09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622FC4E7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991" w14:textId="77777777" w:rsidR="005E5D86" w:rsidRDefault="005E5D86" w:rsidP="00CD6A6F">
            <w:r>
              <w:rPr>
                <w:rFonts w:hint="eastAsia"/>
              </w:rPr>
              <w:t>s</w:t>
            </w:r>
            <w:r w:rsidRPr="00A2626C">
              <w:t>SAP</w:t>
            </w:r>
            <w:r>
              <w:t>/dSAP/mSAP (mmH</w:t>
            </w:r>
            <w:r>
              <w:rPr>
                <w:rFonts w:hint="eastAsia"/>
              </w:rPr>
              <w:t>g</w:t>
            </w:r>
            <w: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DB986" w14:textId="77777777" w:rsidR="005E5D86" w:rsidRDefault="005E5D86" w:rsidP="00CD6A6F">
            <w:pPr>
              <w:jc w:val="left"/>
            </w:pPr>
            <w:r>
              <w:rPr>
                <w:rFonts w:hint="eastAsia"/>
              </w:rPr>
              <w:t>9</w:t>
            </w:r>
            <w:r>
              <w:t>9/62/7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305D9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7/60/75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42A34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3D498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02D4585C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1AB28" w14:textId="77777777" w:rsidR="005E5D86" w:rsidRDefault="005E5D86" w:rsidP="00CD6A6F">
            <w:r>
              <w:rPr>
                <w:rFonts w:hint="eastAsia"/>
              </w:rPr>
              <w:t>P</w:t>
            </w:r>
            <w:r>
              <w:t>AWP (mmHg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042F" w14:textId="77777777" w:rsidR="005E5D86" w:rsidRDefault="005E5D86" w:rsidP="00CD6A6F">
            <w:r>
              <w:rPr>
                <w:rFonts w:hint="eastAsia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5312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7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8A4C5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5DB20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442415EA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E6D1B" w14:textId="77777777" w:rsidR="005E5D86" w:rsidRDefault="005E5D86" w:rsidP="00CD6A6F">
            <w:r>
              <w:rPr>
                <w:rFonts w:hint="eastAsia"/>
              </w:rPr>
              <w:t>C</w:t>
            </w:r>
            <w:r>
              <w:t>I (L/min/m</w:t>
            </w:r>
            <w:r>
              <w:rPr>
                <w:rFonts w:hint="eastAsia"/>
              </w:rPr>
              <w:t>²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C7AAF" w14:textId="77777777" w:rsidR="005E5D86" w:rsidRDefault="005E5D86" w:rsidP="00CD6A6F">
            <w:r>
              <w:rPr>
                <w:rFonts w:hint="eastAsia"/>
              </w:rPr>
              <w:t>3</w:t>
            </w:r>
            <w:r>
              <w:t>.5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B35D6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23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174D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3C687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141B9A33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98900" w14:textId="77777777" w:rsidR="005E5D86" w:rsidRDefault="005E5D86" w:rsidP="00CD6A6F">
            <w:r>
              <w:rPr>
                <w:rFonts w:hint="eastAsia"/>
              </w:rPr>
              <w:t>P</w:t>
            </w:r>
            <w:r>
              <w:t>VRI</w:t>
            </w:r>
            <w:r>
              <w:rPr>
                <w:rFonts w:hint="eastAsia"/>
              </w:rPr>
              <w:t>（W</w:t>
            </w:r>
            <w:r>
              <w:t>U*m</w:t>
            </w:r>
            <w:r>
              <w:rPr>
                <w:rFonts w:hint="eastAsia"/>
              </w:rPr>
              <w:t>²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99A6B" w14:textId="0E535643" w:rsidR="005E5D86" w:rsidRDefault="005E5D86" w:rsidP="00CD6A6F">
            <w:r>
              <w:rPr>
                <w:rFonts w:hint="eastAsia"/>
              </w:rPr>
              <w:t>1</w:t>
            </w:r>
            <w:r>
              <w:t>6.8</w:t>
            </w:r>
            <w:r w:rsidR="005F20DC"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5D768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3.37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59722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3D1FD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6F25E7B8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74E5A" w14:textId="77777777" w:rsidR="005E5D86" w:rsidRDefault="005E5D86" w:rsidP="00CD6A6F">
            <w:r>
              <w:rPr>
                <w:rFonts w:hint="eastAsia"/>
              </w:rPr>
              <w:t>S</w:t>
            </w:r>
            <w:r>
              <w:t>vO2</w:t>
            </w:r>
            <w:r>
              <w:rPr>
                <w:rFonts w:hint="eastAsia"/>
              </w:rPr>
              <w:t>（%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5928A" w14:textId="77777777" w:rsidR="005E5D86" w:rsidRDefault="005E5D86" w:rsidP="00CD6A6F">
            <w:r>
              <w:rPr>
                <w:rFonts w:hint="eastAsia"/>
              </w:rPr>
              <w:t>5</w:t>
            </w:r>
            <w:r>
              <w:t>9.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6252" w14:textId="2E20F9E8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.5</w:t>
            </w:r>
            <w:r w:rsidR="005F20DC"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FB85F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1083E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64E77909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7CB3" w14:textId="1D4D2576" w:rsidR="005E5D86" w:rsidRDefault="006907C3" w:rsidP="006907C3">
            <w:pPr>
              <w:jc w:val="left"/>
            </w:pPr>
            <w:r w:rsidRPr="006907C3">
              <w:t>Acute pulmonary vasodilation tes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7A670" w14:textId="4BA8F690" w:rsidR="005E5D86" w:rsidRDefault="005845D2" w:rsidP="00CD6A6F">
            <w:r>
              <w:t>Negativ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8CE22" w14:textId="1232E4DF" w:rsidR="005E5D86" w:rsidRDefault="005845D2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Negative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8D813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63621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1013ED03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4196" w14:textId="6E96E8F1" w:rsidR="005E5D86" w:rsidRDefault="006907C3" w:rsidP="00CD6A6F">
            <w:r>
              <w:rPr>
                <w:rFonts w:hint="eastAsia"/>
              </w:rPr>
              <w:t>S</w:t>
            </w:r>
            <w:r>
              <w:t>aO</w:t>
            </w:r>
            <w:r w:rsidRPr="006907C3">
              <w:rPr>
                <w:vertAlign w:val="subscript"/>
              </w:rPr>
              <w:t>2</w:t>
            </w:r>
            <w:r w:rsidR="005E5D86">
              <w:rPr>
                <w:rFonts w:hint="eastAsia"/>
              </w:rPr>
              <w:t>（%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DFDF" w14:textId="77777777" w:rsidR="005E5D86" w:rsidRDefault="005E5D86" w:rsidP="00CD6A6F">
            <w:r>
              <w:rPr>
                <w:rFonts w:hint="eastAsia"/>
              </w:rPr>
              <w:t>7</w:t>
            </w:r>
            <w: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C59AF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9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6929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43AE2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E5D86" w14:paraId="0A007CCD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837C5" w14:textId="23DEF8B0" w:rsidR="005E5D86" w:rsidRDefault="005845D2" w:rsidP="00CD6A6F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5845D2" w14:paraId="464365DB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8BBA4" w14:textId="7196338B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3651C" w14:textId="77777777" w:rsidR="005845D2" w:rsidRPr="00E87A25" w:rsidRDefault="005845D2" w:rsidP="005845D2">
            <w:pPr>
              <w:widowControl/>
              <w:jc w:val="left"/>
            </w:pPr>
            <w:r w:rsidRPr="00E87A25">
              <w:rPr>
                <w:rFonts w:hint="eastAsia"/>
              </w:rPr>
              <w:t>5</w:t>
            </w:r>
            <w:r w:rsidRPr="00E87A25">
              <w:t>.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AB78A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2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1735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6F936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6</w:t>
            </w:r>
          </w:p>
        </w:tc>
      </w:tr>
      <w:tr w:rsidR="005845D2" w14:paraId="69CA186F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76936" w14:textId="172925B2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C109E" w14:textId="20A8F0BC" w:rsidR="005845D2" w:rsidRPr="00E87A25" w:rsidRDefault="005845D2" w:rsidP="005845D2">
            <w:pPr>
              <w:widowControl/>
              <w:jc w:val="left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62244" w14:textId="0C2815FF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D4C43" w14:textId="78E085DD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3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3A411" w14:textId="587C7242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</w:t>
            </w:r>
          </w:p>
        </w:tc>
      </w:tr>
      <w:tr w:rsidR="005845D2" w14:paraId="7EF06459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9EAAC" w14:textId="35A2FF84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="005F20DC">
              <w:t>D</w:t>
            </w:r>
            <w:r>
              <w:t xml:space="preserve">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C7FC8" w14:textId="77777777" w:rsidR="005845D2" w:rsidRPr="00E87A25" w:rsidRDefault="005845D2" w:rsidP="005845D2">
            <w:pPr>
              <w:widowControl/>
              <w:jc w:val="left"/>
            </w:pPr>
            <w:r w:rsidRPr="00E87A25">
              <w:rPr>
                <w:rFonts w:hint="eastAsia"/>
              </w:rPr>
              <w:t>5</w:t>
            </w:r>
            <w:r w:rsidRPr="00E87A25">
              <w:t>.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EF771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5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79773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6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9D1C0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6</w:t>
            </w:r>
          </w:p>
        </w:tc>
      </w:tr>
      <w:tr w:rsidR="005845D2" w14:paraId="3A18376B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6B3F9" w14:textId="5516435A" w:rsidR="005845D2" w:rsidRPr="00E87A25" w:rsidRDefault="005845D2" w:rsidP="005845D2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34B39" w14:textId="77777777" w:rsidR="005845D2" w:rsidRPr="00E87A25" w:rsidRDefault="005845D2" w:rsidP="005845D2">
            <w:pPr>
              <w:widowControl/>
              <w:jc w:val="left"/>
            </w:pPr>
            <w:r w:rsidRPr="00E87A25">
              <w:rPr>
                <w:rFonts w:hint="eastAsia"/>
              </w:rPr>
              <w:t>1</w:t>
            </w:r>
            <w:r w:rsidRPr="00E87A25">
              <w:t xml:space="preserve">.8 </w:t>
            </w:r>
            <w:r w:rsidRPr="00E87A25">
              <w:rPr>
                <w:rFonts w:hint="eastAsia"/>
              </w:rPr>
              <w:t>(z</w:t>
            </w:r>
            <w:r w:rsidRPr="00E87A25">
              <w:t xml:space="preserve"> </w:t>
            </w:r>
            <w:r>
              <w:t>-</w:t>
            </w:r>
            <w:r w:rsidRPr="00E87A25">
              <w:t>2.27</w:t>
            </w:r>
            <w:r w:rsidRPr="00E87A25"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99589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7 (z -2.86)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A7BB8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 (z -1.14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8F83F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3 (z -0.21)</w:t>
            </w:r>
          </w:p>
        </w:tc>
      </w:tr>
      <w:tr w:rsidR="005845D2" w14:paraId="4633F322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2D5FE" w14:textId="1856C7B6" w:rsidR="005845D2" w:rsidRPr="00E87A25" w:rsidRDefault="005845D2" w:rsidP="005845D2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84E1C" w14:textId="77777777" w:rsidR="005845D2" w:rsidRPr="00E87A25" w:rsidRDefault="005845D2" w:rsidP="005845D2">
            <w:pPr>
              <w:widowControl/>
              <w:jc w:val="left"/>
            </w:pPr>
            <w:r w:rsidRPr="00E87A25">
              <w:rPr>
                <w:rFonts w:hint="eastAsia"/>
              </w:rPr>
              <w:t>6</w:t>
            </w:r>
            <w:r w:rsidRPr="00E87A25"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96409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F7B46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8E346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</w:t>
            </w:r>
          </w:p>
        </w:tc>
      </w:tr>
      <w:tr w:rsidR="005845D2" w14:paraId="189ACBF6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33F2F" w14:textId="0E16A81C" w:rsidR="005845D2" w:rsidRPr="00E87A25" w:rsidRDefault="005845D2" w:rsidP="005845D2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BD420" w14:textId="77777777" w:rsidR="005845D2" w:rsidRPr="00E87A25" w:rsidRDefault="005845D2" w:rsidP="005845D2">
            <w:pPr>
              <w:widowControl/>
              <w:jc w:val="left"/>
            </w:pPr>
            <w:r w:rsidRPr="00E87A25">
              <w:rPr>
                <w:rFonts w:hint="eastAsia"/>
              </w:rPr>
              <w:t>6</w:t>
            </w:r>
            <w:r w:rsidRPr="00E87A25"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B89A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7B1C7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C0439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</w:tr>
      <w:tr w:rsidR="005845D2" w14:paraId="2E01D3F8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F5A43" w14:textId="142CEA13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6712A" w14:textId="77777777" w:rsidR="005845D2" w:rsidRPr="00E87A25" w:rsidRDefault="005845D2" w:rsidP="005845D2">
            <w:pPr>
              <w:widowControl/>
              <w:jc w:val="left"/>
            </w:pPr>
            <w:r w:rsidRPr="00E87A25">
              <w:rPr>
                <w:rFonts w:hint="eastAsia"/>
              </w:rPr>
              <w:t>0</w:t>
            </w:r>
            <w:r w:rsidRPr="00E87A25">
              <w:t>.4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03445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5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21701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52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5656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37</w:t>
            </w:r>
          </w:p>
        </w:tc>
      </w:tr>
      <w:tr w:rsidR="005845D2" w14:paraId="7BA1AC89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A9D0" w14:textId="55EAC143" w:rsidR="005845D2" w:rsidRPr="00E87A25" w:rsidRDefault="005845D2" w:rsidP="005845D2">
            <w:r>
              <w:t>P</w:t>
            </w:r>
            <w:r w:rsidRPr="002000C5">
              <w:t>ericardial effu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8466F" w14:textId="626D8514" w:rsidR="005845D2" w:rsidRPr="00E87A25" w:rsidRDefault="005845D2" w:rsidP="005845D2">
            <w:r>
              <w:t>N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3012A" w14:textId="2CB20BE2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t>No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0973A" w14:textId="24382709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t>No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6665C" w14:textId="02F60BAD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t>No</w:t>
            </w:r>
          </w:p>
        </w:tc>
      </w:tr>
      <w:tr w:rsidR="005E5D86" w:rsidRPr="002D3C30" w14:paraId="56F860F7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5112A" w14:textId="25935E8A" w:rsidR="005E5D86" w:rsidRDefault="005845D2" w:rsidP="00CD6A6F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02272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.8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62D02" w14:textId="77777777" w:rsidR="005E5D86" w:rsidRPr="002D3C30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57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9650A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.69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1D21" w14:textId="422005E5" w:rsidR="005E5D86" w:rsidRDefault="005E5D86" w:rsidP="00CD6A6F">
            <w:r>
              <w:rPr>
                <w:rFonts w:hint="eastAsia"/>
              </w:rPr>
              <w:t>2</w:t>
            </w:r>
            <w:r>
              <w:t>.0</w:t>
            </w:r>
            <w:r w:rsidR="005F20DC">
              <w:t>0</w:t>
            </w:r>
          </w:p>
        </w:tc>
      </w:tr>
      <w:tr w:rsidR="005E5D86" w14:paraId="2C2AAD9E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CC5BD" w14:textId="784D099E" w:rsidR="005E5D86" w:rsidRDefault="005845D2" w:rsidP="00CD6A6F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5E5D86" w14:paraId="3F94B934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34496" w14:textId="77777777" w:rsidR="005E5D86" w:rsidRDefault="005E5D86" w:rsidP="00CD6A6F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B258E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400.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C8431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80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809D7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36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E663A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91.0</w:t>
            </w:r>
          </w:p>
        </w:tc>
      </w:tr>
      <w:tr w:rsidR="005E5D86" w14:paraId="728FC991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1DC94" w14:textId="77777777" w:rsidR="005E5D86" w:rsidRDefault="005E5D86" w:rsidP="00CD6A6F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7E7B1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4.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0478B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8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7BF5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14563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3.0</w:t>
            </w:r>
          </w:p>
        </w:tc>
      </w:tr>
      <w:tr w:rsidR="005E5D86" w14:paraId="42A9C5AD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4C161" w14:textId="77777777" w:rsidR="005E5D86" w:rsidRDefault="005E5D86" w:rsidP="00CD6A6F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B69E6" w14:textId="77777777" w:rsidR="005E5D86" w:rsidRDefault="005E5D86" w:rsidP="00CD6A6F">
            <w:r>
              <w:rPr>
                <w:rFonts w:hint="eastAsia"/>
              </w:rPr>
              <w:t>8</w:t>
            </w:r>
            <w:r>
              <w:t>.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A7737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.8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C70F1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.9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5A00B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3</w:t>
            </w:r>
          </w:p>
        </w:tc>
      </w:tr>
      <w:tr w:rsidR="005E5D86" w14:paraId="5E5E9225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1451C" w14:textId="77777777" w:rsidR="005E5D86" w:rsidRDefault="005E5D86" w:rsidP="00CD6A6F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4ECAE" w14:textId="77777777" w:rsidR="005E5D86" w:rsidRDefault="005E5D86" w:rsidP="00CD6A6F">
            <w:r>
              <w:rPr>
                <w:rFonts w:hint="eastAsia"/>
              </w:rPr>
              <w:t>8</w:t>
            </w:r>
            <w:r>
              <w:t>1.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8C12D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7BFC0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8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9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411DF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6.0</w:t>
            </w:r>
          </w:p>
        </w:tc>
      </w:tr>
      <w:tr w:rsidR="005E5D86" w14:paraId="4D29AF24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97246" w14:textId="77777777" w:rsidR="005E5D86" w:rsidRDefault="005E5D86" w:rsidP="00CD6A6F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1E9A9" w14:textId="77777777" w:rsidR="005E5D86" w:rsidRDefault="005E5D86" w:rsidP="00CD6A6F">
            <w:r>
              <w:rPr>
                <w:rFonts w:hint="eastAsia"/>
              </w:rPr>
              <w:t>2</w:t>
            </w:r>
            <w:r>
              <w:t>45.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DA02E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8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6EFDB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8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C9B2C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9.0</w:t>
            </w:r>
          </w:p>
        </w:tc>
      </w:tr>
      <w:tr w:rsidR="005E5D86" w14:paraId="7C102865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0CED8" w14:textId="77777777" w:rsidR="005E5D86" w:rsidRDefault="005E5D86" w:rsidP="00CD6A6F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C1B59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19.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1E7DE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3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914E1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3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2BE6C" w14:textId="77777777" w:rsidR="005E5D86" w:rsidRDefault="005E5D86" w:rsidP="00CD6A6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31.0</w:t>
            </w:r>
          </w:p>
        </w:tc>
      </w:tr>
      <w:tr w:rsidR="005E5D86" w14:paraId="50B638D6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AB1DD" w14:textId="3851A367" w:rsidR="005E5D86" w:rsidRDefault="005845D2" w:rsidP="00CD6A6F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5845D2" w14:paraId="396AFF3E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F4381" w14:textId="25572179" w:rsidR="005845D2" w:rsidRDefault="005845D2" w:rsidP="005845D2">
            <w:r>
              <w:rPr>
                <w:rFonts w:hint="eastAsia"/>
              </w:rPr>
              <w:t>WHO F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D9CEE" w14:textId="77777777" w:rsidR="005845D2" w:rsidRDefault="005845D2" w:rsidP="005845D2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A340C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Ⅱ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B852D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Ⅲ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100DE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Ⅲ</w:t>
            </w:r>
          </w:p>
        </w:tc>
      </w:tr>
      <w:tr w:rsidR="005845D2" w14:paraId="4632920B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EC902" w14:textId="4000E037" w:rsidR="005845D2" w:rsidRDefault="005845D2" w:rsidP="005845D2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2499D" w14:textId="77777777" w:rsidR="005845D2" w:rsidRDefault="005845D2" w:rsidP="005845D2">
            <w:r>
              <w:rPr>
                <w:rFonts w:hint="eastAsia"/>
              </w:rPr>
              <w:t>3</w:t>
            </w:r>
            <w:r>
              <w:t>7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ED77D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5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DACE1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95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DFEBE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0</w:t>
            </w:r>
          </w:p>
        </w:tc>
      </w:tr>
      <w:tr w:rsidR="005E5D86" w14:paraId="79451757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993BA" w14:textId="224CC5BF" w:rsidR="005E5D86" w:rsidRDefault="005F20DC" w:rsidP="00CD6A6F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with</w:t>
            </w:r>
            <w:r w:rsidRPr="005845D2">
              <w:rPr>
                <w:b/>
                <w:bCs/>
              </w:rPr>
              <w:t xml:space="preserve"> 2 </w:t>
            </w:r>
            <w:r>
              <w:rPr>
                <w:b/>
                <w:bCs/>
              </w:rPr>
              <w:t>RHCs</w:t>
            </w:r>
          </w:p>
        </w:tc>
      </w:tr>
      <w:tr w:rsidR="005845D2" w14:paraId="0A47872F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D5D76" w14:textId="70CD52F6" w:rsidR="005845D2" w:rsidRDefault="005845D2" w:rsidP="005845D2">
            <w:r>
              <w:rPr>
                <w:rFonts w:hint="eastAsia"/>
              </w:rPr>
              <w:lastRenderedPageBreak/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779F" w14:textId="44C4F690" w:rsidR="005845D2" w:rsidRDefault="00276243" w:rsidP="005845D2">
            <w:r>
              <w:t>Unclea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4DCFD" w14:textId="178787CB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2000C5">
              <w:t>Intermediate risk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EA1A9" w14:textId="24E8B64A" w:rsidR="005845D2" w:rsidRDefault="005845D2" w:rsidP="005845D2">
            <w:r w:rsidRPr="002000C5">
              <w:t>Intermediate risk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C2BC" w14:textId="11C3B593" w:rsidR="005845D2" w:rsidRDefault="005845D2" w:rsidP="005845D2">
            <w:r w:rsidRPr="002000C5">
              <w:t>Intermediate risk</w:t>
            </w:r>
          </w:p>
        </w:tc>
      </w:tr>
      <w:tr w:rsidR="005845D2" w14:paraId="7A7AB175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62ACC" w14:textId="351B7CD3" w:rsidR="005845D2" w:rsidRDefault="005845D2" w:rsidP="005845D2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4ABC7" w14:textId="44E5EA47" w:rsidR="005845D2" w:rsidRDefault="005845D2" w:rsidP="005845D2">
            <w:r>
              <w:t>0.3077 (4/13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EB8B3" w14:textId="43597032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0.5385 (7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/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3)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88D6" w14:textId="5932162A" w:rsidR="005845D2" w:rsidRDefault="005845D2" w:rsidP="005845D2">
            <w:r>
              <w:t>0.4615 (6/13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E6377" w14:textId="71892797" w:rsidR="005845D2" w:rsidRDefault="005845D2" w:rsidP="005845D2">
            <w:r>
              <w:t>0.4615 (6/13)</w:t>
            </w:r>
          </w:p>
        </w:tc>
      </w:tr>
      <w:tr w:rsidR="005845D2" w14:paraId="6CBDD906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7DB1" w14:textId="14EFCAAE" w:rsidR="005845D2" w:rsidRDefault="005845D2" w:rsidP="005845D2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DD2A8" w14:textId="05021F43" w:rsidR="005845D2" w:rsidRDefault="005845D2" w:rsidP="005845D2">
            <w:r>
              <w:t>0.5714 (</w:t>
            </w:r>
            <w:r>
              <w:rPr>
                <w:rFonts w:hint="eastAsia"/>
              </w:rPr>
              <w:t>8</w:t>
            </w:r>
            <w:r>
              <w:t>/1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74B53" w14:textId="3D75FF78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0.2143 (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/14)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19640" w14:textId="72D665EC" w:rsidR="005845D2" w:rsidRDefault="005845D2" w:rsidP="005845D2">
            <w:r>
              <w:t>0.5000 (</w:t>
            </w:r>
            <w:r>
              <w:rPr>
                <w:rFonts w:hint="eastAsia"/>
              </w:rPr>
              <w:t>7</w:t>
            </w:r>
            <w:r>
              <w:t>/14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E130E" w14:textId="26110BF1" w:rsidR="005845D2" w:rsidRDefault="005845D2" w:rsidP="005845D2">
            <w:r>
              <w:t>0.5000 (</w:t>
            </w:r>
            <w:r>
              <w:rPr>
                <w:rFonts w:hint="eastAsia"/>
              </w:rPr>
              <w:t>7</w:t>
            </w:r>
            <w:r>
              <w:t>/14</w:t>
            </w:r>
            <w:r>
              <w:rPr>
                <w:rFonts w:hint="eastAsia"/>
              </w:rPr>
              <w:t>)</w:t>
            </w:r>
          </w:p>
        </w:tc>
      </w:tr>
      <w:tr w:rsidR="005845D2" w14:paraId="5E4B4446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C43A" w14:textId="46E53F76" w:rsidR="005845D2" w:rsidRDefault="005845D2" w:rsidP="005845D2">
            <w:pPr>
              <w:jc w:val="left"/>
            </w:pPr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9E113" w14:textId="067656F9" w:rsidR="005845D2" w:rsidRDefault="00276243" w:rsidP="005845D2">
            <w:r w:rsidRPr="002000C5">
              <w:t>Intermediate ris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C876B" w14:textId="011BB7AF" w:rsidR="005845D2" w:rsidRDefault="00276243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2000C5">
              <w:t>Intermediate risk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F4E8" w14:textId="77777777" w:rsidR="005845D2" w:rsidRDefault="005845D2" w:rsidP="005845D2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7245F" w14:textId="77777777" w:rsidR="005845D2" w:rsidRDefault="005845D2" w:rsidP="005845D2"/>
        </w:tc>
      </w:tr>
      <w:tr w:rsidR="005845D2" w14:paraId="5D0648E6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DD839" w14:textId="7B372FA7" w:rsidR="005845D2" w:rsidRDefault="005845D2" w:rsidP="005845D2">
            <w:pPr>
              <w:jc w:val="left"/>
            </w:pPr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CAB2B" w14:textId="77777777" w:rsidR="005845D2" w:rsidRDefault="005845D2" w:rsidP="005845D2">
            <w:r>
              <w:t>0.4211 (8/19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F6DC3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t>0.4211 (8/19)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27CD9" w14:textId="77777777" w:rsidR="005845D2" w:rsidRDefault="005845D2" w:rsidP="005845D2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C74B5" w14:textId="77777777" w:rsidR="005845D2" w:rsidRDefault="005845D2" w:rsidP="005845D2"/>
        </w:tc>
      </w:tr>
      <w:tr w:rsidR="005845D2" w14:paraId="54F5F229" w14:textId="77777777" w:rsidTr="00F520D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79737" w14:textId="674CC19C" w:rsidR="005845D2" w:rsidRDefault="005845D2" w:rsidP="005845D2">
            <w:pPr>
              <w:jc w:val="left"/>
            </w:pPr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F5E4" w14:textId="77777777" w:rsidR="005845D2" w:rsidRDefault="005845D2" w:rsidP="005845D2">
            <w:r>
              <w:t>0.5000 (</w:t>
            </w:r>
            <w:r>
              <w:rPr>
                <w:rFonts w:hint="eastAsia"/>
              </w:rPr>
              <w:t>1</w:t>
            </w:r>
            <w:r>
              <w:t>0/20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0EA8" w14:textId="77777777" w:rsidR="005845D2" w:rsidRDefault="005845D2" w:rsidP="005845D2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0.2000 (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/20)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D3359" w14:textId="77777777" w:rsidR="005845D2" w:rsidRDefault="005845D2" w:rsidP="005845D2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7C1E3" w14:textId="77777777" w:rsidR="005845D2" w:rsidRDefault="005845D2" w:rsidP="005845D2"/>
        </w:tc>
      </w:tr>
    </w:tbl>
    <w:p w14:paraId="599C82CD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6452DCCB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59ED4E48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7FE107A1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2B54DD39" w14:textId="101F69FA" w:rsidR="005E5D86" w:rsidRPr="00193AA3" w:rsidRDefault="00193AA3" w:rsidP="00193AA3">
      <w:pPr>
        <w:ind w:firstLine="420"/>
        <w:rPr>
          <w:rFonts w:eastAsiaTheme="minorHAnsi" w:cs="Times New Roman"/>
          <w:b/>
          <w:bCs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FB2ACB" w:rsidRPr="002428A9">
        <w:rPr>
          <w:rFonts w:ascii="Times New Roman" w:eastAsiaTheme="minorHAnsi" w:hAnsi="Times New Roman" w:cs="Times New Roman"/>
        </w:rPr>
        <w:t>6MWD, 6-minute walk distance</w:t>
      </w:r>
      <w:r w:rsidR="00FB2ACB">
        <w:rPr>
          <w:rFonts w:ascii="Times New Roman" w:eastAsiaTheme="minorHAnsi" w:hAnsi="Times New Roman" w:cs="Times New Roman"/>
        </w:rPr>
        <w:t>;</w:t>
      </w:r>
      <w:r w:rsidR="00FB2ACB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  <w:r w:rsidR="005E5D86">
        <w:br w:type="page"/>
      </w:r>
    </w:p>
    <w:p w14:paraId="3A99AE71" w14:textId="01D7B45C" w:rsidR="005E5D86" w:rsidRPr="002428A9" w:rsidRDefault="001E72A5" w:rsidP="005E5D86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3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417"/>
        <w:gridCol w:w="1580"/>
        <w:gridCol w:w="1659"/>
        <w:gridCol w:w="1660"/>
      </w:tblGrid>
      <w:tr w:rsidR="005845D2" w14:paraId="6121237C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60A94" w14:textId="77777777" w:rsidR="005845D2" w:rsidRDefault="005845D2" w:rsidP="005845D2"/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0AE54" w14:textId="170840AB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C88D5" w14:textId="17F3658A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35AF" w14:textId="443EE8E3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A6068" w14:textId="111AF4DA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5E5D86" w14:paraId="7B63D21C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B449B" w14:textId="22D43064" w:rsidR="005E5D86" w:rsidRDefault="005845D2" w:rsidP="00CD6A6F">
            <w:r w:rsidRPr="002000C5">
              <w:rPr>
                <w:b/>
                <w:bCs/>
              </w:rPr>
              <w:t>Demographics</w:t>
            </w:r>
          </w:p>
        </w:tc>
      </w:tr>
      <w:tr w:rsidR="005845D2" w14:paraId="07571FDF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07A47" w14:textId="7744F7FB" w:rsidR="005845D2" w:rsidRDefault="005845D2" w:rsidP="005845D2">
            <w:r>
              <w:t>Age</w:t>
            </w:r>
            <w:r w:rsidR="00B74A32">
              <w:t xml:space="preserve"> (years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FC43E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2.7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85F2F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3.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4DB1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3.7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93AF2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6.1</w:t>
            </w:r>
          </w:p>
        </w:tc>
      </w:tr>
      <w:tr w:rsidR="005845D2" w14:paraId="68396159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E6C34" w14:textId="745332B4" w:rsidR="005845D2" w:rsidRDefault="005845D2" w:rsidP="005845D2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9D798" w14:textId="77777777" w:rsidR="005845D2" w:rsidRDefault="005845D2" w:rsidP="005845D2">
            <w:r>
              <w:t>155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08762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60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6980A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67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37E84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73.0</w:t>
            </w:r>
          </w:p>
        </w:tc>
      </w:tr>
      <w:tr w:rsidR="005845D2" w14:paraId="588DDE10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87389" w14:textId="73AAF4B1" w:rsidR="005845D2" w:rsidRDefault="005845D2" w:rsidP="005845D2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557A9" w14:textId="77777777" w:rsidR="005845D2" w:rsidRDefault="005845D2" w:rsidP="005845D2">
            <w:r>
              <w:rPr>
                <w:rFonts w:hint="eastAsia"/>
              </w:rPr>
              <w:t>5</w:t>
            </w:r>
            <w:r>
              <w:t>6.0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0E934" w14:textId="77777777" w:rsidR="005845D2" w:rsidRDefault="005845D2" w:rsidP="005845D2">
            <w:r>
              <w:rPr>
                <w:rFonts w:hint="eastAsia"/>
              </w:rPr>
              <w:t>6</w:t>
            </w:r>
            <w:r>
              <w:t>0.0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F3E90" w14:textId="77777777" w:rsidR="005845D2" w:rsidRDefault="005845D2" w:rsidP="005845D2">
            <w:r>
              <w:rPr>
                <w:rFonts w:hint="eastAsia"/>
              </w:rPr>
              <w:t>6</w:t>
            </w:r>
            <w:r>
              <w:t>9.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00FE0" w14:textId="77777777" w:rsidR="005845D2" w:rsidRDefault="005845D2" w:rsidP="005845D2">
            <w:r>
              <w:rPr>
                <w:rFonts w:hint="eastAsia"/>
              </w:rPr>
              <w:t>8</w:t>
            </w:r>
            <w:r>
              <w:t>0.00</w:t>
            </w:r>
          </w:p>
        </w:tc>
      </w:tr>
      <w:tr w:rsidR="005845D2" w14:paraId="66A3EB4E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CF5E9" w14:textId="67E31E06" w:rsidR="005845D2" w:rsidRDefault="005845D2" w:rsidP="005845D2">
            <w:r>
              <w:rPr>
                <w:rFonts w:hint="eastAsia"/>
              </w:rPr>
              <w:t>BMI（kg/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CD47" w14:textId="77777777" w:rsidR="005845D2" w:rsidRDefault="005845D2" w:rsidP="005845D2">
            <w:r>
              <w:rPr>
                <w:rFonts w:hint="eastAsia"/>
              </w:rPr>
              <w:t>2</w:t>
            </w:r>
            <w:r>
              <w:t>3.3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9EA45" w14:textId="77777777" w:rsidR="005845D2" w:rsidRDefault="005845D2" w:rsidP="005845D2">
            <w:r>
              <w:rPr>
                <w:rFonts w:hint="eastAsia"/>
              </w:rPr>
              <w:t>2</w:t>
            </w:r>
            <w:r>
              <w:t>3.44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D2BDC" w14:textId="77777777" w:rsidR="005845D2" w:rsidRDefault="005845D2" w:rsidP="005845D2">
            <w:r>
              <w:rPr>
                <w:rFonts w:hint="eastAsia"/>
              </w:rPr>
              <w:t>2</w:t>
            </w:r>
            <w:r>
              <w:t>4.7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88C1B" w14:textId="77777777" w:rsidR="005845D2" w:rsidRDefault="005845D2" w:rsidP="005845D2">
            <w:r>
              <w:rPr>
                <w:rFonts w:hint="eastAsia"/>
              </w:rPr>
              <w:t>2</w:t>
            </w:r>
            <w:r>
              <w:t>6.73</w:t>
            </w:r>
          </w:p>
        </w:tc>
      </w:tr>
      <w:tr w:rsidR="005845D2" w14:paraId="3BDD6A3E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70726" w14:textId="1A7505E9" w:rsidR="005845D2" w:rsidRDefault="005845D2" w:rsidP="005845D2">
            <w:r>
              <w:rPr>
                <w:rFonts w:hint="eastAsia"/>
              </w:rPr>
              <w:t>BSA（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A014B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.5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04E79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.59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F4296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.75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A4B09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.93</w:t>
            </w:r>
          </w:p>
        </w:tc>
      </w:tr>
      <w:tr w:rsidR="005E5D86" w14:paraId="47F46257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9B6C" w14:textId="1AC63711" w:rsidR="005E5D86" w:rsidRDefault="006907C3" w:rsidP="00CD6A6F">
            <w:r>
              <w:rPr>
                <w:b/>
                <w:bCs/>
              </w:rPr>
              <w:t>C</w:t>
            </w:r>
            <w:r w:rsidRPr="006907C3">
              <w:rPr>
                <w:b/>
                <w:bCs/>
              </w:rPr>
              <w:t>atheterization</w:t>
            </w:r>
          </w:p>
        </w:tc>
      </w:tr>
      <w:tr w:rsidR="005E5D86" w14:paraId="7E38E742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D70DC" w14:textId="77777777" w:rsidR="005E5D86" w:rsidRDefault="005E5D86" w:rsidP="00CD6A6F">
            <w:r>
              <w:t>sPAP/dPAP/mPAP (mmH</w:t>
            </w:r>
            <w:r>
              <w:rPr>
                <w:rFonts w:hint="eastAsia"/>
              </w:rPr>
              <w:t>g</w:t>
            </w:r>
            <w: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F65D0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11/59/76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1B7C0" w14:textId="77777777" w:rsidR="005E5D86" w:rsidRDefault="005E5D86" w:rsidP="00CD6A6F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1CC4" w14:textId="77777777" w:rsidR="005E5D86" w:rsidRDefault="005E5D86" w:rsidP="00CD6A6F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340C7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14/53/76</w:t>
            </w:r>
          </w:p>
        </w:tc>
      </w:tr>
      <w:tr w:rsidR="005E5D86" w14:paraId="4B43C4E5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CE6D" w14:textId="77777777" w:rsidR="005E5D86" w:rsidRDefault="005E5D86" w:rsidP="00CD6A6F">
            <w:r>
              <w:t>mRAP (mmH</w:t>
            </w:r>
            <w:r>
              <w:rPr>
                <w:rFonts w:hint="eastAsia"/>
              </w:rPr>
              <w:t>g</w:t>
            </w:r>
            <w: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2AC0" w14:textId="77777777" w:rsidR="005E5D86" w:rsidRDefault="005E5D86" w:rsidP="00CD6A6F">
            <w:r>
              <w:rPr>
                <w:rFonts w:hint="eastAsia"/>
              </w:rPr>
              <w:t>3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EAF5" w14:textId="77777777" w:rsidR="005E5D86" w:rsidRDefault="005E5D86" w:rsidP="00CD6A6F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7F5D" w14:textId="77777777" w:rsidR="005E5D86" w:rsidRDefault="005E5D86" w:rsidP="00CD6A6F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8DBC4" w14:textId="77777777" w:rsidR="005E5D86" w:rsidRDefault="005E5D86" w:rsidP="00CD6A6F">
            <w:r>
              <w:rPr>
                <w:rFonts w:hint="eastAsia"/>
              </w:rPr>
              <w:t>3</w:t>
            </w:r>
          </w:p>
        </w:tc>
      </w:tr>
      <w:tr w:rsidR="005E5D86" w14:paraId="56BAF744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5651B" w14:textId="77777777" w:rsidR="005E5D86" w:rsidRDefault="005E5D86" w:rsidP="00CD6A6F">
            <w:r>
              <w:rPr>
                <w:rFonts w:hint="eastAsia"/>
              </w:rPr>
              <w:t>s</w:t>
            </w:r>
            <w:r w:rsidRPr="00A2626C">
              <w:t>SAP</w:t>
            </w:r>
            <w:r>
              <w:t>/dSAP/mSAP (mmH</w:t>
            </w:r>
            <w:r>
              <w:rPr>
                <w:rFonts w:hint="eastAsia"/>
              </w:rPr>
              <w:t>g</w:t>
            </w:r>
            <w: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45D1A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11/72/8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4934E" w14:textId="77777777" w:rsidR="005E5D86" w:rsidRDefault="005E5D86" w:rsidP="00CD6A6F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3CE2F" w14:textId="77777777" w:rsidR="005E5D86" w:rsidRDefault="005E5D86" w:rsidP="00CD6A6F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9B96A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06/51/68</w:t>
            </w:r>
          </w:p>
        </w:tc>
      </w:tr>
      <w:tr w:rsidR="005E5D86" w14:paraId="52D13623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CCAC9" w14:textId="77777777" w:rsidR="005E5D86" w:rsidRDefault="005E5D86" w:rsidP="00CD6A6F">
            <w:r>
              <w:rPr>
                <w:rFonts w:hint="eastAsia"/>
              </w:rPr>
              <w:t>P</w:t>
            </w:r>
            <w:r>
              <w:t>AWP (mmHg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C6E1D" w14:textId="747A2F53" w:rsidR="005E5D86" w:rsidRDefault="005E5D86" w:rsidP="00CD6A6F">
            <w:r>
              <w:t>1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93A5C" w14:textId="77777777" w:rsidR="005E5D86" w:rsidRDefault="005E5D86" w:rsidP="00CD6A6F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09D82" w14:textId="77777777" w:rsidR="005E5D86" w:rsidRDefault="005E5D86" w:rsidP="00CD6A6F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76601" w14:textId="7E866D09" w:rsidR="005E5D86" w:rsidRDefault="005E5D86" w:rsidP="00CD6A6F">
            <w:r>
              <w:t>7</w:t>
            </w:r>
          </w:p>
        </w:tc>
      </w:tr>
      <w:tr w:rsidR="005E5D86" w14:paraId="30FFBDA7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6CDA2" w14:textId="77777777" w:rsidR="005E5D86" w:rsidRDefault="005E5D86" w:rsidP="00CD6A6F">
            <w:r>
              <w:rPr>
                <w:rFonts w:hint="eastAsia"/>
              </w:rPr>
              <w:t>C</w:t>
            </w:r>
            <w:r>
              <w:t>I (L/min/m</w:t>
            </w:r>
            <w:r>
              <w:rPr>
                <w:rFonts w:hint="eastAsia"/>
              </w:rPr>
              <w:t>²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8F6C" w14:textId="77777777" w:rsidR="005E5D86" w:rsidRDefault="005E5D86" w:rsidP="00CD6A6F">
            <w:r>
              <w:rPr>
                <w:rFonts w:hint="eastAsia"/>
              </w:rPr>
              <w:t>2.</w:t>
            </w:r>
            <w:r>
              <w:t>06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1EB1" w14:textId="77777777" w:rsidR="005E5D86" w:rsidRDefault="005E5D86" w:rsidP="00CD6A6F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83AD3" w14:textId="77777777" w:rsidR="005E5D86" w:rsidRDefault="005E5D86" w:rsidP="00CD6A6F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59848" w14:textId="77777777" w:rsidR="005E5D86" w:rsidRDefault="005E5D86" w:rsidP="00CD6A6F">
            <w:r>
              <w:rPr>
                <w:rFonts w:hint="eastAsia"/>
              </w:rPr>
              <w:t>3</w:t>
            </w:r>
            <w:r>
              <w:t>.37</w:t>
            </w:r>
          </w:p>
        </w:tc>
      </w:tr>
      <w:tr w:rsidR="005E5D86" w14:paraId="1F35B5AC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B6BAF" w14:textId="77777777" w:rsidR="005E5D86" w:rsidRDefault="005E5D86" w:rsidP="00CD6A6F">
            <w:r>
              <w:rPr>
                <w:rFonts w:hint="eastAsia"/>
              </w:rPr>
              <w:t>P</w:t>
            </w:r>
            <w:r>
              <w:t>VRI (</w:t>
            </w:r>
            <w:r>
              <w:rPr>
                <w:rFonts w:hint="eastAsia"/>
              </w:rPr>
              <w:t>W</w:t>
            </w:r>
            <w:r>
              <w:t>U*m</w:t>
            </w:r>
            <w:r>
              <w:rPr>
                <w:rFonts w:hint="eastAsia"/>
              </w:rPr>
              <w:t>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F055E" w14:textId="78694645" w:rsidR="005E5D86" w:rsidRDefault="005E5D86" w:rsidP="00CD6A6F">
            <w:r>
              <w:rPr>
                <w:rFonts w:hint="eastAsia"/>
              </w:rPr>
              <w:t>3</w:t>
            </w:r>
            <w:r>
              <w:t>0.2</w:t>
            </w:r>
            <w:r w:rsidR="005F20DC"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DDD76" w14:textId="77777777" w:rsidR="005E5D86" w:rsidRDefault="005E5D86" w:rsidP="00CD6A6F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CA6F" w14:textId="77777777" w:rsidR="005E5D86" w:rsidRDefault="005E5D86" w:rsidP="00CD6A6F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40AF8" w14:textId="77777777" w:rsidR="005E5D86" w:rsidRDefault="005E5D86" w:rsidP="00CD6A6F">
            <w:r>
              <w:rPr>
                <w:rFonts w:hint="eastAsia"/>
              </w:rPr>
              <w:t>2</w:t>
            </w:r>
            <w:r>
              <w:t>2.56</w:t>
            </w:r>
          </w:p>
        </w:tc>
      </w:tr>
      <w:tr w:rsidR="005E5D86" w14:paraId="6F130D05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3856" w14:textId="77777777" w:rsidR="005E5D86" w:rsidRDefault="005E5D86" w:rsidP="00CD6A6F">
            <w:r>
              <w:rPr>
                <w:rFonts w:hint="eastAsia"/>
              </w:rPr>
              <w:t>S</w:t>
            </w:r>
            <w:r>
              <w:t>vO2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%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92590" w14:textId="79B9CA70" w:rsidR="005E5D86" w:rsidRDefault="005E5D86" w:rsidP="00CD6A6F">
            <w:r>
              <w:rPr>
                <w:rFonts w:hint="eastAsia"/>
              </w:rPr>
              <w:t>6</w:t>
            </w:r>
            <w:r>
              <w:t>3.3</w:t>
            </w:r>
            <w:r w:rsidR="005F20DC"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2FBDA" w14:textId="77777777" w:rsidR="005E5D86" w:rsidRDefault="005E5D86" w:rsidP="00CD6A6F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9B4F" w14:textId="77777777" w:rsidR="005E5D86" w:rsidRDefault="005E5D86" w:rsidP="00CD6A6F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F99F" w14:textId="60C81F65" w:rsidR="005E5D86" w:rsidRDefault="005F20DC" w:rsidP="00CD6A6F">
            <w:r>
              <w:rPr>
                <w:rFonts w:hint="eastAsia"/>
              </w:rPr>
              <w:t>6</w:t>
            </w:r>
            <w:r>
              <w:t>7.75</w:t>
            </w:r>
          </w:p>
        </w:tc>
      </w:tr>
      <w:tr w:rsidR="006907C3" w14:paraId="44FE5A53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64DD" w14:textId="57AF904A" w:rsidR="006907C3" w:rsidRDefault="006907C3" w:rsidP="006907C3">
            <w:r w:rsidRPr="006907C3">
              <w:t>Acute pulmonary vasodilation tes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5605A" w14:textId="46C57C93" w:rsidR="006907C3" w:rsidRDefault="006907C3" w:rsidP="006907C3">
            <w:r>
              <w:t>Negative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E5660" w14:textId="77777777" w:rsidR="006907C3" w:rsidRDefault="006907C3" w:rsidP="006907C3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4A07A" w14:textId="77777777" w:rsidR="006907C3" w:rsidRDefault="006907C3" w:rsidP="006907C3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D4F0C" w14:textId="48BBA5D3" w:rsidR="006907C3" w:rsidRDefault="006907C3" w:rsidP="006907C3">
            <w:r>
              <w:rPr>
                <w:rFonts w:hint="eastAsia"/>
              </w:rPr>
              <w:t>N</w:t>
            </w:r>
            <w:r>
              <w:t>egative</w:t>
            </w:r>
          </w:p>
        </w:tc>
      </w:tr>
      <w:tr w:rsidR="006907C3" w14:paraId="42DF3049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BE942" w14:textId="6B09982E" w:rsidR="006907C3" w:rsidRDefault="006907C3" w:rsidP="006907C3">
            <w:r>
              <w:rPr>
                <w:rFonts w:hint="eastAsia"/>
              </w:rPr>
              <w:t>S</w:t>
            </w:r>
            <w:r>
              <w:t>aO</w:t>
            </w:r>
            <w:r w:rsidRPr="006907C3">
              <w:rPr>
                <w:vertAlign w:val="subscript"/>
              </w:rPr>
              <w:t>2</w:t>
            </w:r>
            <w:r>
              <w:rPr>
                <w:rFonts w:hint="eastAsia"/>
              </w:rPr>
              <w:t>（%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7147" w14:textId="77777777" w:rsidR="006907C3" w:rsidRDefault="006907C3" w:rsidP="006907C3">
            <w:r>
              <w:rPr>
                <w:rFonts w:hint="eastAsia"/>
              </w:rPr>
              <w:t>8</w:t>
            </w:r>
            <w:r>
              <w:t>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684A2" w14:textId="77777777" w:rsidR="006907C3" w:rsidRDefault="006907C3" w:rsidP="006907C3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44DF" w14:textId="77777777" w:rsidR="006907C3" w:rsidRDefault="006907C3" w:rsidP="006907C3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DE8F7" w14:textId="77777777" w:rsidR="006907C3" w:rsidRDefault="006907C3" w:rsidP="006907C3">
            <w:r>
              <w:rPr>
                <w:rFonts w:hint="eastAsia"/>
              </w:rPr>
              <w:t>9</w:t>
            </w:r>
            <w:r>
              <w:t>7</w:t>
            </w:r>
          </w:p>
        </w:tc>
      </w:tr>
      <w:tr w:rsidR="005E5D86" w14:paraId="1108FCE0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C3139" w14:textId="19C9D3D0" w:rsidR="005E5D86" w:rsidRDefault="005845D2" w:rsidP="00CD6A6F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5845D2" w14:paraId="1DBAF256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9D473" w14:textId="71B1C8F6" w:rsidR="005845D2" w:rsidRPr="00FE4133" w:rsidRDefault="005845D2" w:rsidP="005845D2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806A8" w14:textId="77777777" w:rsidR="005845D2" w:rsidRDefault="005845D2" w:rsidP="005845D2">
            <w:r>
              <w:rPr>
                <w:rFonts w:hint="eastAsia"/>
              </w:rPr>
              <w:t>5</w:t>
            </w:r>
            <w:r>
              <w:t xml:space="preserve">.4 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454CA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.3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5A998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.5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7E863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.8</w:t>
            </w:r>
          </w:p>
        </w:tc>
      </w:tr>
      <w:tr w:rsidR="005845D2" w14:paraId="498D8FE7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F94F3" w14:textId="1FCAA9AF" w:rsidR="005845D2" w:rsidRPr="00FE4133" w:rsidRDefault="005845D2" w:rsidP="005845D2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20199" w14:textId="39383B4C" w:rsidR="005845D2" w:rsidRDefault="005845D2" w:rsidP="005845D2">
            <w:r>
              <w:rPr>
                <w:rFonts w:hint="eastAsia"/>
              </w:rPr>
              <w:t>2</w:t>
            </w:r>
            <w:r>
              <w:t>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423D2" w14:textId="3D47ACF9" w:rsidR="005845D2" w:rsidRDefault="005845D2" w:rsidP="005845D2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F15F0" w14:textId="01C3A88C" w:rsidR="005845D2" w:rsidRDefault="005845D2" w:rsidP="005845D2"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992B2" w14:textId="4A25BF67" w:rsidR="005845D2" w:rsidRDefault="005845D2" w:rsidP="005845D2">
            <w:r>
              <w:rPr>
                <w:rFonts w:hint="eastAsia"/>
              </w:rPr>
              <w:t>2</w:t>
            </w:r>
            <w:r>
              <w:t>0</w:t>
            </w:r>
          </w:p>
        </w:tc>
      </w:tr>
      <w:tr w:rsidR="005845D2" w14:paraId="69AC45A3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DD97F" w14:textId="1647CB03" w:rsidR="005845D2" w:rsidRPr="00FE4133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="005F20DC">
              <w:t>D</w:t>
            </w:r>
            <w:r>
              <w:t xml:space="preserve">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D9F60" w14:textId="77777777" w:rsidR="005845D2" w:rsidRDefault="005845D2" w:rsidP="005845D2">
            <w:r>
              <w:rPr>
                <w:rFonts w:hint="eastAsia"/>
              </w:rPr>
              <w:t>5</w:t>
            </w:r>
            <w:r>
              <w:t>.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7EF3A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.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17D9A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.1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C6E9D" w14:textId="77777777" w:rsidR="005845D2" w:rsidRDefault="005845D2" w:rsidP="005845D2">
            <w:r>
              <w:rPr>
                <w:rFonts w:hint="eastAsia"/>
              </w:rPr>
              <w:t>3</w:t>
            </w:r>
            <w:r>
              <w:t>.9</w:t>
            </w:r>
          </w:p>
        </w:tc>
      </w:tr>
      <w:tr w:rsidR="005845D2" w14:paraId="11F8E099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87ECC" w14:textId="1C9DC11F" w:rsidR="005845D2" w:rsidRPr="00FE4133" w:rsidRDefault="005845D2" w:rsidP="005845D2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4FFE6" w14:textId="77777777" w:rsidR="005845D2" w:rsidRDefault="005845D2" w:rsidP="005845D2">
            <w:r>
              <w:rPr>
                <w:rFonts w:hint="eastAsia"/>
              </w:rPr>
              <w:t>2</w:t>
            </w:r>
            <w:r>
              <w:t>.0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z</w:t>
            </w:r>
            <w:r>
              <w:t xml:space="preserve"> -0.93</w:t>
            </w:r>
            <w:r>
              <w:rPr>
                <w:rFonts w:hint="eastAsia"/>
              </w:rPr>
              <w:t>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9DF57" w14:textId="77777777" w:rsidR="005845D2" w:rsidRDefault="005845D2" w:rsidP="005845D2">
            <w:pPr>
              <w:tabs>
                <w:tab w:val="left" w:pos="749"/>
              </w:tabs>
            </w:pPr>
            <w:r>
              <w:rPr>
                <w:rFonts w:hint="eastAsia"/>
              </w:rPr>
              <w:t>1</w:t>
            </w:r>
            <w:r>
              <w:t>.9 (z -1.71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9DCB5" w14:textId="77777777" w:rsidR="005845D2" w:rsidRDefault="005845D2" w:rsidP="005845D2">
            <w:r>
              <w:rPr>
                <w:rFonts w:hint="eastAsia"/>
              </w:rPr>
              <w:t>2</w:t>
            </w:r>
            <w:r>
              <w:t>.0 (z -1.14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4C5E7" w14:textId="77777777" w:rsidR="005845D2" w:rsidRDefault="005845D2" w:rsidP="005845D2">
            <w:r>
              <w:rPr>
                <w:rFonts w:hint="eastAsia"/>
              </w:rPr>
              <w:t>2</w:t>
            </w:r>
            <w:r>
              <w:t>.1 (z -1.41)</w:t>
            </w:r>
          </w:p>
        </w:tc>
      </w:tr>
      <w:tr w:rsidR="005845D2" w14:paraId="359A3067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D1178" w14:textId="715E4B26" w:rsidR="005845D2" w:rsidRPr="00FE4133" w:rsidRDefault="005845D2" w:rsidP="005845D2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3F1CD" w14:textId="77777777" w:rsidR="005845D2" w:rsidRDefault="005845D2" w:rsidP="005845D2">
            <w:r>
              <w:rPr>
                <w:rFonts w:hint="eastAsia"/>
              </w:rPr>
              <w:t>5</w:t>
            </w:r>
            <w:r>
              <w:t>6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00AB5" w14:textId="77777777" w:rsidR="005845D2" w:rsidRDefault="005845D2" w:rsidP="005845D2">
            <w:r>
              <w:rPr>
                <w:rFonts w:hint="eastAsia"/>
              </w:rPr>
              <w:t>6</w:t>
            </w:r>
            <w:r>
              <w:t>7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7954C" w14:textId="77777777" w:rsidR="005845D2" w:rsidRDefault="005845D2" w:rsidP="005845D2">
            <w:r>
              <w:rPr>
                <w:rFonts w:hint="eastAsia"/>
              </w:rPr>
              <w:t>5</w:t>
            </w:r>
            <w:r>
              <w:t>5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772C2" w14:textId="77777777" w:rsidR="005845D2" w:rsidRDefault="005845D2" w:rsidP="005845D2">
            <w:r>
              <w:rPr>
                <w:rFonts w:hint="eastAsia"/>
              </w:rPr>
              <w:t>6</w:t>
            </w:r>
            <w:r>
              <w:t>6</w:t>
            </w:r>
          </w:p>
        </w:tc>
      </w:tr>
      <w:tr w:rsidR="005845D2" w14:paraId="64935EB0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FB489" w14:textId="4BA8F71D" w:rsidR="005845D2" w:rsidRPr="00FE4133" w:rsidRDefault="005845D2" w:rsidP="005845D2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E9CC" w14:textId="77777777" w:rsidR="005845D2" w:rsidRDefault="005845D2" w:rsidP="005845D2">
            <w:r>
              <w:rPr>
                <w:rFonts w:hint="eastAsia"/>
              </w:rPr>
              <w:t>6</w:t>
            </w:r>
            <w:r>
              <w:t>5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2507" w14:textId="77777777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C694B" w14:textId="77777777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01D5D" w14:textId="77777777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</w:tr>
      <w:tr w:rsidR="005845D2" w14:paraId="0684F2BE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460FB" w14:textId="6BDCB847" w:rsidR="005845D2" w:rsidRPr="00FE4133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924E6" w14:textId="77777777" w:rsidR="005845D2" w:rsidRDefault="005845D2" w:rsidP="005845D2">
            <w:r>
              <w:rPr>
                <w:rFonts w:hint="eastAsia"/>
              </w:rPr>
              <w:t>0</w:t>
            </w:r>
            <w:r>
              <w:t>.56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94960" w14:textId="77777777" w:rsidR="005845D2" w:rsidRDefault="005845D2" w:rsidP="005845D2">
            <w:r>
              <w:rPr>
                <w:rFonts w:hint="eastAsia"/>
              </w:rPr>
              <w:t>0</w:t>
            </w:r>
            <w:r>
              <w:t>.54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095BB" w14:textId="77777777" w:rsidR="005845D2" w:rsidRDefault="005845D2" w:rsidP="005845D2">
            <w:r>
              <w:rPr>
                <w:rFonts w:hint="eastAsia"/>
              </w:rPr>
              <w:t>0</w:t>
            </w:r>
            <w:r>
              <w:t>.5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D0710" w14:textId="77777777" w:rsidR="005845D2" w:rsidRDefault="005845D2" w:rsidP="005845D2">
            <w:r>
              <w:rPr>
                <w:rFonts w:hint="eastAsia"/>
              </w:rPr>
              <w:t>0</w:t>
            </w:r>
            <w:r>
              <w:t>.41</w:t>
            </w:r>
          </w:p>
        </w:tc>
      </w:tr>
      <w:tr w:rsidR="005845D2" w14:paraId="595F9B00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1154D" w14:textId="6092DDCB" w:rsidR="005845D2" w:rsidRPr="00FE4133" w:rsidRDefault="005845D2" w:rsidP="005845D2">
            <w:r>
              <w:t>P</w:t>
            </w:r>
            <w:r w:rsidRPr="002000C5">
              <w:t>ericardial effus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B003D" w14:textId="2C5D15D9" w:rsidR="005845D2" w:rsidRDefault="005845D2" w:rsidP="005845D2">
            <w:r>
              <w:rPr>
                <w:rFonts w:hint="eastAsia"/>
              </w:rPr>
              <w:t>Yes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5191F" w14:textId="6B71E617" w:rsidR="005845D2" w:rsidRDefault="005845D2" w:rsidP="005845D2">
            <w:r>
              <w:t>No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1A8DC" w14:textId="6C4396B7" w:rsidR="005845D2" w:rsidRDefault="005845D2" w:rsidP="005845D2">
            <w:r>
              <w:t>No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7B74B" w14:textId="45999C31" w:rsidR="005845D2" w:rsidRDefault="005845D2" w:rsidP="005845D2">
            <w:r>
              <w:t>No</w:t>
            </w:r>
          </w:p>
        </w:tc>
      </w:tr>
      <w:tr w:rsidR="005845D2" w14:paraId="30ED7EDA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A3846" w14:textId="0D1B596E" w:rsidR="005845D2" w:rsidRDefault="005845D2" w:rsidP="005845D2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DB723" w14:textId="77777777" w:rsidR="005845D2" w:rsidRDefault="005845D2" w:rsidP="005845D2"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78E29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.0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8991" w14:textId="77777777" w:rsidR="005845D2" w:rsidRDefault="005845D2" w:rsidP="005845D2">
            <w:r>
              <w:rPr>
                <w:rFonts w:hint="eastAsia"/>
              </w:rPr>
              <w:t>1</w:t>
            </w:r>
            <w:r>
              <w:t>.38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B753D" w14:textId="77777777" w:rsidR="005845D2" w:rsidRDefault="005845D2" w:rsidP="005845D2">
            <w:r>
              <w:rPr>
                <w:rFonts w:hint="eastAsia"/>
              </w:rPr>
              <w:t>0</w:t>
            </w:r>
            <w:r>
              <w:t>.91</w:t>
            </w:r>
          </w:p>
        </w:tc>
      </w:tr>
      <w:tr w:rsidR="005E5D86" w14:paraId="7B837017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834EF" w14:textId="7362B9D5" w:rsidR="005E5D86" w:rsidRDefault="005845D2" w:rsidP="00CD6A6F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5E5D86" w14:paraId="0BAA40AA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01631" w14:textId="77777777" w:rsidR="005E5D86" w:rsidRDefault="005E5D86" w:rsidP="00CD6A6F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04F1B" w14:textId="77777777" w:rsidR="005E5D86" w:rsidRDefault="005E5D86" w:rsidP="00CD6A6F">
            <w:pPr>
              <w:tabs>
                <w:tab w:val="left" w:pos="707"/>
              </w:tabs>
            </w:pPr>
            <w:r>
              <w:rPr>
                <w:rFonts w:hint="eastAsia"/>
              </w:rPr>
              <w:t>8</w:t>
            </w:r>
            <w:r>
              <w:t>37.2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7C202" w14:textId="77777777" w:rsidR="005E5D86" w:rsidRDefault="005E5D86" w:rsidP="00CD6A6F">
            <w:r>
              <w:rPr>
                <w:rFonts w:hint="eastAsia"/>
              </w:rPr>
              <w:t>3</w:t>
            </w:r>
            <w:r>
              <w:t>82.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AA2AA" w14:textId="77777777" w:rsidR="005E5D86" w:rsidRDefault="005E5D86" w:rsidP="00CD6A6F">
            <w:r>
              <w:rPr>
                <w:rFonts w:hint="eastAsia"/>
              </w:rPr>
              <w:t>2</w:t>
            </w:r>
            <w:r>
              <w:t>38.3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F28BB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27.2</w:t>
            </w:r>
          </w:p>
        </w:tc>
      </w:tr>
      <w:tr w:rsidR="005E5D86" w14:paraId="7D5639F4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F6C1D" w14:textId="77777777" w:rsidR="005E5D86" w:rsidRDefault="005E5D86" w:rsidP="00CD6A6F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34A69" w14:textId="77777777" w:rsidR="005E5D86" w:rsidRDefault="005E5D86" w:rsidP="00CD6A6F">
            <w:r>
              <w:rPr>
                <w:rFonts w:hint="eastAsia"/>
              </w:rPr>
              <w:t>2</w:t>
            </w:r>
            <w:r>
              <w:t>7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A68A0" w14:textId="77777777" w:rsidR="005E5D86" w:rsidRDefault="005E5D86" w:rsidP="00CD6A6F">
            <w:r>
              <w:rPr>
                <w:rFonts w:hint="eastAsia"/>
              </w:rPr>
              <w:t>2</w:t>
            </w:r>
            <w:r>
              <w:t>0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C8ABC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7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30225" w14:textId="77777777" w:rsidR="005E5D86" w:rsidRDefault="005E5D86" w:rsidP="00CD6A6F">
            <w:r>
              <w:rPr>
                <w:rFonts w:hint="eastAsia"/>
              </w:rPr>
              <w:t>2</w:t>
            </w:r>
            <w:r>
              <w:t>6.0</w:t>
            </w:r>
          </w:p>
        </w:tc>
      </w:tr>
      <w:tr w:rsidR="005E5D86" w14:paraId="6C83A1A1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A30DC" w14:textId="77777777" w:rsidR="005E5D86" w:rsidRDefault="005E5D86" w:rsidP="00CD6A6F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1656D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2.7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CEA07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0.9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AE9E2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4.9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B46B0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3.1</w:t>
            </w:r>
          </w:p>
        </w:tc>
      </w:tr>
      <w:tr w:rsidR="005E5D86" w14:paraId="6B4A61CB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C9993" w14:textId="77777777" w:rsidR="005E5D86" w:rsidRDefault="005E5D86" w:rsidP="00CD6A6F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C4815" w14:textId="77777777" w:rsidR="005E5D86" w:rsidRDefault="005E5D86" w:rsidP="00CD6A6F">
            <w:r>
              <w:rPr>
                <w:rFonts w:hint="eastAsia"/>
              </w:rPr>
              <w:t>4</w:t>
            </w:r>
            <w:r>
              <w:t>6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649DC" w14:textId="77777777" w:rsidR="005E5D86" w:rsidRDefault="005E5D86" w:rsidP="00CD6A6F">
            <w:r>
              <w:rPr>
                <w:rFonts w:hint="eastAsia"/>
              </w:rPr>
              <w:t>5</w:t>
            </w:r>
            <w:r>
              <w:t>4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C5D0F" w14:textId="77777777" w:rsidR="005E5D86" w:rsidRDefault="005E5D86" w:rsidP="00CD6A6F">
            <w:r>
              <w:rPr>
                <w:rFonts w:hint="eastAsia"/>
              </w:rPr>
              <w:t>4</w:t>
            </w:r>
            <w:r>
              <w:t>7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ABDA6" w14:textId="77777777" w:rsidR="005E5D86" w:rsidRDefault="005E5D86" w:rsidP="00CD6A6F">
            <w:r>
              <w:rPr>
                <w:rFonts w:hint="eastAsia"/>
              </w:rPr>
              <w:t>6</w:t>
            </w:r>
            <w:r>
              <w:t>1.0</w:t>
            </w:r>
          </w:p>
        </w:tc>
      </w:tr>
      <w:tr w:rsidR="005E5D86" w14:paraId="49F517DC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69672" w14:textId="77777777" w:rsidR="005E5D86" w:rsidRDefault="005E5D86" w:rsidP="00CD6A6F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643E4" w14:textId="77777777" w:rsidR="005E5D86" w:rsidRDefault="005E5D86" w:rsidP="00CD6A6F">
            <w:r>
              <w:rPr>
                <w:rFonts w:hint="eastAsia"/>
              </w:rPr>
              <w:t>6</w:t>
            </w:r>
            <w:r>
              <w:t>29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76FAC" w14:textId="77777777" w:rsidR="005E5D86" w:rsidRDefault="005E5D86" w:rsidP="00CD6A6F">
            <w:r>
              <w:rPr>
                <w:rFonts w:hint="eastAsia"/>
              </w:rPr>
              <w:t>4</w:t>
            </w:r>
            <w:r>
              <w:t>44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3FE6A" w14:textId="77777777" w:rsidR="005E5D86" w:rsidRDefault="005E5D86" w:rsidP="00CD6A6F">
            <w:r>
              <w:rPr>
                <w:rFonts w:hint="eastAsia"/>
              </w:rPr>
              <w:t>7</w:t>
            </w:r>
            <w:r>
              <w:t>02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3F5B0" w14:textId="77777777" w:rsidR="005E5D86" w:rsidRDefault="005E5D86" w:rsidP="00CD6A6F">
            <w:r>
              <w:rPr>
                <w:rFonts w:hint="eastAsia"/>
              </w:rPr>
              <w:t>4</w:t>
            </w:r>
            <w:r>
              <w:t>27.0</w:t>
            </w:r>
          </w:p>
        </w:tc>
      </w:tr>
      <w:tr w:rsidR="005E5D86" w14:paraId="174D5DE1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1323B" w14:textId="77777777" w:rsidR="005E5D86" w:rsidRDefault="005E5D86" w:rsidP="00CD6A6F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0F412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21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0534C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29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84EB8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28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0C6F5" w14:textId="77777777" w:rsidR="005E5D86" w:rsidRDefault="005E5D86" w:rsidP="00CD6A6F">
            <w:r>
              <w:rPr>
                <w:rFonts w:hint="eastAsia"/>
              </w:rPr>
              <w:t>1</w:t>
            </w:r>
            <w:r>
              <w:t>67.0</w:t>
            </w:r>
          </w:p>
        </w:tc>
      </w:tr>
      <w:tr w:rsidR="005E5D86" w14:paraId="2A749C94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72F0C" w14:textId="4058A485" w:rsidR="005E5D86" w:rsidRDefault="005845D2" w:rsidP="00CD6A6F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5845D2" w14:paraId="36CA86E0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79C9A" w14:textId="4DA7D183" w:rsidR="005845D2" w:rsidRDefault="005845D2" w:rsidP="005845D2">
            <w:r>
              <w:rPr>
                <w:rFonts w:hint="eastAsia"/>
              </w:rPr>
              <w:t>WHO F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F9AAE" w14:textId="77777777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E0423" w14:textId="77777777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1A787" w14:textId="77777777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4C6C7" w14:textId="77777777" w:rsidR="005845D2" w:rsidRDefault="005845D2" w:rsidP="005845D2">
            <w:r>
              <w:rPr>
                <w:rFonts w:ascii="Times New Roman" w:hAnsi="Times New Roman" w:cs="Times New Roman"/>
              </w:rPr>
              <w:t>Ⅰ</w:t>
            </w:r>
          </w:p>
        </w:tc>
      </w:tr>
      <w:tr w:rsidR="005845D2" w14:paraId="3EACE4E0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51D43" w14:textId="78818999" w:rsidR="005845D2" w:rsidRDefault="005845D2" w:rsidP="005845D2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05DAB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5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64A28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5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79CA0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38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7388" w14:textId="77777777" w:rsidR="005845D2" w:rsidRDefault="005845D2" w:rsidP="005845D2">
            <w:r>
              <w:rPr>
                <w:rFonts w:hint="eastAsia"/>
              </w:rPr>
              <w:t>4</w:t>
            </w:r>
            <w:r>
              <w:t>80</w:t>
            </w:r>
          </w:p>
        </w:tc>
      </w:tr>
      <w:tr w:rsidR="005845D2" w14:paraId="5282AE33" w14:textId="77777777" w:rsidTr="00CD6A6F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52F42" w14:textId="4A57FB1F" w:rsidR="005845D2" w:rsidRDefault="005F20DC" w:rsidP="005845D2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with</w:t>
            </w:r>
            <w:r w:rsidRPr="005845D2">
              <w:rPr>
                <w:b/>
                <w:bCs/>
              </w:rPr>
              <w:t xml:space="preserve"> 2 </w:t>
            </w:r>
            <w:r>
              <w:rPr>
                <w:b/>
                <w:bCs/>
              </w:rPr>
              <w:t>RHCs</w:t>
            </w:r>
          </w:p>
        </w:tc>
      </w:tr>
      <w:tr w:rsidR="005845D2" w14:paraId="70B1C57F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1AF58" w14:textId="4E9755D3" w:rsidR="005845D2" w:rsidRDefault="005845D2" w:rsidP="005845D2">
            <w:pPr>
              <w:jc w:val="left"/>
            </w:pPr>
            <w:r>
              <w:rPr>
                <w:rFonts w:hint="eastAsia"/>
              </w:rPr>
              <w:lastRenderedPageBreak/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0B47D" w14:textId="103E9740" w:rsidR="005845D2" w:rsidRDefault="00276243" w:rsidP="005845D2">
            <w:r w:rsidRPr="002000C5">
              <w:t>Intermediate risk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8DA15" w14:textId="2985AB26" w:rsidR="005845D2" w:rsidRDefault="00276243" w:rsidP="005845D2">
            <w:r w:rsidRPr="002000C5">
              <w:t>Intermediate risk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13B9" w14:textId="62CD9449" w:rsidR="005845D2" w:rsidRDefault="00276243" w:rsidP="005845D2">
            <w:r w:rsidRPr="002000C5">
              <w:t>Intermediate risk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6D9C" w14:textId="48B3C7EF" w:rsidR="005845D2" w:rsidRDefault="00276243" w:rsidP="005845D2">
            <w:r w:rsidRPr="002000C5">
              <w:t>Intermediate risk</w:t>
            </w:r>
          </w:p>
        </w:tc>
      </w:tr>
      <w:tr w:rsidR="005845D2" w14:paraId="0025549F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29271" w14:textId="6F30F6DB" w:rsidR="005845D2" w:rsidRDefault="005845D2" w:rsidP="005845D2">
            <w:pPr>
              <w:jc w:val="left"/>
            </w:pPr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8FC3F" w14:textId="77777777" w:rsidR="005845D2" w:rsidRDefault="005845D2" w:rsidP="005845D2">
            <w:r>
              <w:t>0.5385 (</w:t>
            </w:r>
            <w:r>
              <w:rPr>
                <w:rFonts w:hint="eastAsia"/>
              </w:rPr>
              <w:t>7/</w:t>
            </w:r>
            <w:r>
              <w:t>13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1FF31" w14:textId="77777777" w:rsidR="005845D2" w:rsidRDefault="005845D2" w:rsidP="005845D2">
            <w:r>
              <w:t>0.7692 (</w:t>
            </w:r>
            <w:r>
              <w:rPr>
                <w:rFonts w:hint="eastAsia"/>
              </w:rPr>
              <w:t>1</w:t>
            </w:r>
            <w:r>
              <w:t>0/13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A97B" w14:textId="77777777" w:rsidR="005845D2" w:rsidRDefault="005845D2" w:rsidP="005845D2">
            <w:r>
              <w:t>0.7692 (</w:t>
            </w:r>
            <w:r>
              <w:rPr>
                <w:rFonts w:hint="eastAsia"/>
              </w:rPr>
              <w:t>1</w:t>
            </w:r>
            <w:r>
              <w:t>0/13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DB3BD" w14:textId="77777777" w:rsidR="005845D2" w:rsidRDefault="005845D2" w:rsidP="005845D2">
            <w:r>
              <w:t>0.8462 (</w:t>
            </w:r>
            <w:r>
              <w:rPr>
                <w:rFonts w:hint="eastAsia"/>
              </w:rPr>
              <w:t>1</w:t>
            </w:r>
            <w:r>
              <w:t>1/13)</w:t>
            </w:r>
          </w:p>
        </w:tc>
      </w:tr>
      <w:tr w:rsidR="005845D2" w14:paraId="25DCFAF3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C0E03" w14:textId="415206B6" w:rsidR="005845D2" w:rsidRDefault="005845D2" w:rsidP="005845D2">
            <w:pPr>
              <w:jc w:val="left"/>
            </w:pPr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2500D" w14:textId="77777777" w:rsidR="005845D2" w:rsidRDefault="005845D2" w:rsidP="005845D2">
            <w:r>
              <w:t>0.3571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5</w:t>
            </w:r>
            <w:r>
              <w:t>/14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5C51D" w14:textId="77777777" w:rsidR="005845D2" w:rsidRDefault="005845D2" w:rsidP="005845D2">
            <w:r>
              <w:t>0.1429 (</w:t>
            </w:r>
            <w:r>
              <w:rPr>
                <w:rFonts w:hint="eastAsia"/>
              </w:rPr>
              <w:t>2</w:t>
            </w:r>
            <w:r>
              <w:t>/14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79A76" w14:textId="77777777" w:rsidR="005845D2" w:rsidRDefault="005845D2" w:rsidP="005845D2">
            <w:r>
              <w:t>0.1429 (</w:t>
            </w:r>
            <w:r>
              <w:rPr>
                <w:rFonts w:hint="eastAsia"/>
              </w:rPr>
              <w:t>2</w:t>
            </w:r>
            <w:r>
              <w:t>/14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D922A" w14:textId="77777777" w:rsidR="005845D2" w:rsidRDefault="005845D2" w:rsidP="005845D2">
            <w:r>
              <w:t>0.1429 (</w:t>
            </w:r>
            <w:r>
              <w:rPr>
                <w:rFonts w:hint="eastAsia"/>
              </w:rPr>
              <w:t>2</w:t>
            </w:r>
            <w:r>
              <w:t>/14)</w:t>
            </w:r>
          </w:p>
        </w:tc>
      </w:tr>
      <w:tr w:rsidR="005845D2" w14:paraId="5843862F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3FDC4" w14:textId="41194BD2" w:rsidR="005845D2" w:rsidRDefault="005845D2" w:rsidP="005845D2">
            <w:pPr>
              <w:jc w:val="left"/>
            </w:pPr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B189A" w14:textId="55EF66E3" w:rsidR="005845D2" w:rsidRDefault="00276243" w:rsidP="005845D2">
            <w:r>
              <w:t>Unclear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BA1F6" w14:textId="77777777" w:rsidR="005845D2" w:rsidRDefault="005845D2" w:rsidP="005845D2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4849" w14:textId="77777777" w:rsidR="005845D2" w:rsidRDefault="005845D2" w:rsidP="005845D2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0444" w14:textId="10E27BA6" w:rsidR="005845D2" w:rsidRDefault="00276243" w:rsidP="005845D2">
            <w:r w:rsidRPr="002000C5">
              <w:t>Intermediate risk</w:t>
            </w:r>
          </w:p>
        </w:tc>
      </w:tr>
      <w:tr w:rsidR="005845D2" w14:paraId="2DB9C372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F9EFA" w14:textId="4B9E32A8" w:rsidR="005845D2" w:rsidRDefault="005845D2" w:rsidP="005845D2">
            <w:pPr>
              <w:jc w:val="left"/>
            </w:pPr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B7DD" w14:textId="77777777" w:rsidR="005845D2" w:rsidRDefault="005845D2" w:rsidP="005845D2">
            <w:r>
              <w:t>0.4737 (9</w:t>
            </w:r>
            <w:r>
              <w:rPr>
                <w:rFonts w:hint="eastAsia"/>
              </w:rPr>
              <w:t>/1</w:t>
            </w:r>
            <w:r>
              <w:t>9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40FF" w14:textId="77777777" w:rsidR="005845D2" w:rsidRDefault="005845D2" w:rsidP="005845D2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5AD2" w14:textId="77777777" w:rsidR="005845D2" w:rsidRDefault="005845D2" w:rsidP="005845D2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ED838" w14:textId="77777777" w:rsidR="005845D2" w:rsidRDefault="005845D2" w:rsidP="005845D2">
            <w:r>
              <w:t>0.7895 (15</w:t>
            </w:r>
            <w:r>
              <w:rPr>
                <w:rFonts w:hint="eastAsia"/>
              </w:rPr>
              <w:t>/</w:t>
            </w:r>
            <w:r>
              <w:t>19)</w:t>
            </w:r>
          </w:p>
        </w:tc>
      </w:tr>
      <w:tr w:rsidR="005845D2" w14:paraId="290927F0" w14:textId="77777777" w:rsidTr="00CD6A6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BC3DB" w14:textId="14554B73" w:rsidR="005845D2" w:rsidRPr="00D27BE9" w:rsidRDefault="005845D2" w:rsidP="005845D2">
            <w:pPr>
              <w:jc w:val="left"/>
            </w:pPr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5816C" w14:textId="77777777" w:rsidR="005845D2" w:rsidRDefault="005845D2" w:rsidP="005845D2">
            <w:r>
              <w:t>0.4500 (9</w:t>
            </w:r>
            <w:r>
              <w:rPr>
                <w:rFonts w:hint="eastAsia"/>
              </w:rPr>
              <w:t>/</w:t>
            </w:r>
            <w:r>
              <w:t>20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2F668" w14:textId="77777777" w:rsidR="005845D2" w:rsidRDefault="005845D2" w:rsidP="005845D2"/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3DC76" w14:textId="77777777" w:rsidR="005845D2" w:rsidRDefault="005845D2" w:rsidP="005845D2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44E6" w14:textId="77777777" w:rsidR="005845D2" w:rsidRDefault="005845D2" w:rsidP="005845D2">
            <w:r>
              <w:t>0.2000 (4</w:t>
            </w:r>
            <w:r>
              <w:rPr>
                <w:rFonts w:hint="eastAsia"/>
              </w:rPr>
              <w:t>/</w:t>
            </w:r>
            <w:r>
              <w:t>20)</w:t>
            </w:r>
          </w:p>
        </w:tc>
      </w:tr>
    </w:tbl>
    <w:p w14:paraId="724F5A8E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6951FDE8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0986A518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0D784E35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5F4DE9BE" w14:textId="119487ED" w:rsidR="005E5D86" w:rsidRPr="00193AA3" w:rsidRDefault="00193AA3" w:rsidP="00193AA3">
      <w:pPr>
        <w:ind w:firstLine="420"/>
        <w:rPr>
          <w:rFonts w:eastAsiaTheme="minorHAnsi" w:cs="Times New Roman"/>
          <w:b/>
          <w:bCs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5A6491" w:rsidRPr="002428A9">
        <w:rPr>
          <w:rFonts w:ascii="Times New Roman" w:eastAsiaTheme="minorHAnsi" w:hAnsi="Times New Roman" w:cs="Times New Roman"/>
        </w:rPr>
        <w:t>6MWD, 6-minute walk distance</w:t>
      </w:r>
      <w:r w:rsidR="005A6491">
        <w:rPr>
          <w:rFonts w:ascii="Times New Roman" w:eastAsiaTheme="minorHAnsi" w:hAnsi="Times New Roman" w:cs="Times New Roman"/>
        </w:rPr>
        <w:t>;</w:t>
      </w:r>
      <w:r w:rsidR="005A6491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  <w:r w:rsidR="005E5D86">
        <w:br w:type="page"/>
      </w:r>
    </w:p>
    <w:p w14:paraId="264ADEAB" w14:textId="53FD289B" w:rsidR="000E301B" w:rsidRPr="002428A9" w:rsidRDefault="001E72A5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4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02"/>
        <w:gridCol w:w="1362"/>
        <w:gridCol w:w="1559"/>
        <w:gridCol w:w="1635"/>
        <w:gridCol w:w="1638"/>
      </w:tblGrid>
      <w:tr w:rsidR="005845D2" w14:paraId="5169D05C" w14:textId="77777777" w:rsidTr="006907C3">
        <w:tc>
          <w:tcPr>
            <w:tcW w:w="2102" w:type="dxa"/>
          </w:tcPr>
          <w:p w14:paraId="3668000C" w14:textId="77777777" w:rsidR="005845D2" w:rsidRDefault="005845D2" w:rsidP="005845D2">
            <w:bookmarkStart w:id="3" w:name="_Hlk164606280"/>
          </w:p>
        </w:tc>
        <w:tc>
          <w:tcPr>
            <w:tcW w:w="1362" w:type="dxa"/>
          </w:tcPr>
          <w:p w14:paraId="4ED6A2C0" w14:textId="6A8E3DA7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59" w:type="dxa"/>
          </w:tcPr>
          <w:p w14:paraId="1B2E8A27" w14:textId="4C2C1499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35" w:type="dxa"/>
          </w:tcPr>
          <w:p w14:paraId="6376AAF2" w14:textId="0C6D7B41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38" w:type="dxa"/>
          </w:tcPr>
          <w:p w14:paraId="5A88E945" w14:textId="22741C03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120496" w14:paraId="50E23111" w14:textId="77777777" w:rsidTr="00B23BA5">
        <w:tc>
          <w:tcPr>
            <w:tcW w:w="8296" w:type="dxa"/>
            <w:gridSpan w:val="5"/>
          </w:tcPr>
          <w:p w14:paraId="4F0D6B82" w14:textId="6172F59B" w:rsidR="00120496" w:rsidRDefault="005845D2">
            <w:r w:rsidRPr="002000C5">
              <w:rPr>
                <w:b/>
                <w:bCs/>
              </w:rPr>
              <w:t>Demographics</w:t>
            </w:r>
          </w:p>
        </w:tc>
      </w:tr>
      <w:tr w:rsidR="005F20DC" w14:paraId="22E4EED8" w14:textId="77777777" w:rsidTr="006907C3">
        <w:tc>
          <w:tcPr>
            <w:tcW w:w="2102" w:type="dxa"/>
          </w:tcPr>
          <w:p w14:paraId="38819D09" w14:textId="2BEA40B6" w:rsidR="005F20DC" w:rsidRDefault="005F20DC" w:rsidP="005F20DC">
            <w:r>
              <w:t>Age (years)</w:t>
            </w:r>
          </w:p>
        </w:tc>
        <w:tc>
          <w:tcPr>
            <w:tcW w:w="1362" w:type="dxa"/>
          </w:tcPr>
          <w:p w14:paraId="5F723ECE" w14:textId="2661457A" w:rsidR="005F20DC" w:rsidRDefault="005F20DC" w:rsidP="005F20DC">
            <w:r>
              <w:rPr>
                <w:rFonts w:hint="eastAsia"/>
              </w:rPr>
              <w:t>3</w:t>
            </w:r>
            <w:r>
              <w:t>.1</w:t>
            </w:r>
          </w:p>
        </w:tc>
        <w:tc>
          <w:tcPr>
            <w:tcW w:w="1559" w:type="dxa"/>
          </w:tcPr>
          <w:p w14:paraId="3CE04B30" w14:textId="6E9AD91D" w:rsidR="005F20DC" w:rsidRDefault="005F20DC" w:rsidP="005F20DC">
            <w:r>
              <w:rPr>
                <w:rFonts w:hint="eastAsia"/>
              </w:rPr>
              <w:t>3</w:t>
            </w:r>
            <w:r>
              <w:t>.6</w:t>
            </w:r>
          </w:p>
        </w:tc>
        <w:tc>
          <w:tcPr>
            <w:tcW w:w="1635" w:type="dxa"/>
          </w:tcPr>
          <w:p w14:paraId="03B14EED" w14:textId="6B201E0C" w:rsidR="005F20DC" w:rsidRDefault="005F20DC" w:rsidP="005F20DC"/>
        </w:tc>
        <w:tc>
          <w:tcPr>
            <w:tcW w:w="1638" w:type="dxa"/>
          </w:tcPr>
          <w:p w14:paraId="442D8F72" w14:textId="46BBFB21" w:rsidR="005F20DC" w:rsidRDefault="005F20DC" w:rsidP="005F20DC">
            <w:r>
              <w:rPr>
                <w:rFonts w:hint="eastAsia"/>
              </w:rPr>
              <w:t>3</w:t>
            </w:r>
            <w:r>
              <w:t>.6</w:t>
            </w:r>
          </w:p>
        </w:tc>
      </w:tr>
      <w:tr w:rsidR="005F20DC" w14:paraId="0055B205" w14:textId="77777777" w:rsidTr="006907C3">
        <w:tc>
          <w:tcPr>
            <w:tcW w:w="2102" w:type="dxa"/>
          </w:tcPr>
          <w:p w14:paraId="1AD9FDF7" w14:textId="7D12B217" w:rsidR="005F20DC" w:rsidRDefault="005F20DC" w:rsidP="005F20DC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362" w:type="dxa"/>
          </w:tcPr>
          <w:p w14:paraId="37F09F9C" w14:textId="4C04A6ED" w:rsidR="005F20DC" w:rsidRDefault="005F20DC" w:rsidP="005F20DC">
            <w:r>
              <w:rPr>
                <w:rFonts w:hint="eastAsia"/>
              </w:rPr>
              <w:t>9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0</w:t>
            </w:r>
          </w:p>
        </w:tc>
        <w:tc>
          <w:tcPr>
            <w:tcW w:w="1559" w:type="dxa"/>
          </w:tcPr>
          <w:p w14:paraId="2527E3F6" w14:textId="1FED7D12" w:rsidR="005F20DC" w:rsidRDefault="005F20DC" w:rsidP="005F20DC">
            <w:r>
              <w:rPr>
                <w:rFonts w:hint="eastAsia"/>
              </w:rPr>
              <w:t>1</w:t>
            </w:r>
            <w:r>
              <w:t>04.0</w:t>
            </w:r>
          </w:p>
        </w:tc>
        <w:tc>
          <w:tcPr>
            <w:tcW w:w="1635" w:type="dxa"/>
          </w:tcPr>
          <w:p w14:paraId="0661285E" w14:textId="4A2DB542" w:rsidR="005F20DC" w:rsidRDefault="005F20DC" w:rsidP="005F20DC"/>
        </w:tc>
        <w:tc>
          <w:tcPr>
            <w:tcW w:w="1638" w:type="dxa"/>
          </w:tcPr>
          <w:p w14:paraId="58564303" w14:textId="349DF822" w:rsidR="005F20DC" w:rsidRDefault="005F20DC" w:rsidP="005F20DC">
            <w:r>
              <w:rPr>
                <w:rFonts w:hint="eastAsia"/>
              </w:rPr>
              <w:t>1</w:t>
            </w:r>
            <w:r>
              <w:t>04.0</w:t>
            </w:r>
          </w:p>
        </w:tc>
      </w:tr>
      <w:tr w:rsidR="005F20DC" w14:paraId="1993AAD1" w14:textId="77777777" w:rsidTr="006907C3">
        <w:tc>
          <w:tcPr>
            <w:tcW w:w="2102" w:type="dxa"/>
          </w:tcPr>
          <w:p w14:paraId="76DE4344" w14:textId="31F3F6B1" w:rsidR="005F20DC" w:rsidRDefault="005F20DC" w:rsidP="005F20DC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362" w:type="dxa"/>
          </w:tcPr>
          <w:p w14:paraId="47C77D7E" w14:textId="5DC8451E" w:rsidR="005F20DC" w:rsidRDefault="005F20DC" w:rsidP="005F20DC">
            <w:r>
              <w:rPr>
                <w:rFonts w:hint="eastAsia"/>
              </w:rPr>
              <w:t>1</w:t>
            </w:r>
            <w:r>
              <w:t>4.00</w:t>
            </w:r>
          </w:p>
        </w:tc>
        <w:tc>
          <w:tcPr>
            <w:tcW w:w="1559" w:type="dxa"/>
          </w:tcPr>
          <w:p w14:paraId="4B2612EE" w14:textId="44D690B4" w:rsidR="005F20DC" w:rsidRDefault="005F20DC" w:rsidP="005F20DC">
            <w:r>
              <w:rPr>
                <w:rFonts w:hint="eastAsia"/>
              </w:rPr>
              <w:t>2</w:t>
            </w:r>
            <w:r>
              <w:t>1.00</w:t>
            </w:r>
          </w:p>
        </w:tc>
        <w:tc>
          <w:tcPr>
            <w:tcW w:w="1635" w:type="dxa"/>
          </w:tcPr>
          <w:p w14:paraId="0EB10B3B" w14:textId="568F8B67" w:rsidR="005F20DC" w:rsidRDefault="005F20DC" w:rsidP="005F20DC"/>
        </w:tc>
        <w:tc>
          <w:tcPr>
            <w:tcW w:w="1638" w:type="dxa"/>
          </w:tcPr>
          <w:p w14:paraId="390896F3" w14:textId="2B44ED58" w:rsidR="005F20DC" w:rsidRDefault="005F20DC" w:rsidP="005F20DC">
            <w:r>
              <w:rPr>
                <w:rFonts w:hint="eastAsia"/>
              </w:rPr>
              <w:t>2</w:t>
            </w:r>
            <w:r>
              <w:t>1.00</w:t>
            </w:r>
          </w:p>
        </w:tc>
      </w:tr>
      <w:tr w:rsidR="005F20DC" w14:paraId="6D43AEB8" w14:textId="77777777" w:rsidTr="006907C3">
        <w:tc>
          <w:tcPr>
            <w:tcW w:w="2102" w:type="dxa"/>
          </w:tcPr>
          <w:p w14:paraId="57643B17" w14:textId="2EE1673A" w:rsidR="005F20DC" w:rsidRDefault="005F20DC" w:rsidP="005F20DC">
            <w:r>
              <w:rPr>
                <w:rFonts w:hint="eastAsia"/>
              </w:rPr>
              <w:t>BMI（kg/m²）</w:t>
            </w:r>
          </w:p>
        </w:tc>
        <w:tc>
          <w:tcPr>
            <w:tcW w:w="1362" w:type="dxa"/>
          </w:tcPr>
          <w:p w14:paraId="3B3BBD4B" w14:textId="1E79AF28" w:rsidR="005F20DC" w:rsidRDefault="005F20DC" w:rsidP="005F20DC">
            <w:r>
              <w:rPr>
                <w:rFonts w:hint="eastAsia"/>
              </w:rPr>
              <w:t>1</w:t>
            </w:r>
            <w:r>
              <w:t>5.51</w:t>
            </w:r>
          </w:p>
        </w:tc>
        <w:tc>
          <w:tcPr>
            <w:tcW w:w="1559" w:type="dxa"/>
          </w:tcPr>
          <w:p w14:paraId="7DD9BB36" w14:textId="3D4155A4" w:rsidR="005F20DC" w:rsidRDefault="005F20DC" w:rsidP="005F20DC">
            <w:r>
              <w:rPr>
                <w:rFonts w:hint="eastAsia"/>
              </w:rPr>
              <w:t>1</w:t>
            </w:r>
            <w:r>
              <w:t>9.42</w:t>
            </w:r>
          </w:p>
        </w:tc>
        <w:tc>
          <w:tcPr>
            <w:tcW w:w="1635" w:type="dxa"/>
          </w:tcPr>
          <w:p w14:paraId="24F00612" w14:textId="5BE3D3DF" w:rsidR="005F20DC" w:rsidRDefault="005F20DC" w:rsidP="005F20DC"/>
        </w:tc>
        <w:tc>
          <w:tcPr>
            <w:tcW w:w="1638" w:type="dxa"/>
          </w:tcPr>
          <w:p w14:paraId="2725B955" w14:textId="0E521D44" w:rsidR="005F20DC" w:rsidRDefault="005F20DC" w:rsidP="005F20DC">
            <w:r>
              <w:rPr>
                <w:rFonts w:hint="eastAsia"/>
              </w:rPr>
              <w:t>1</w:t>
            </w:r>
            <w:r>
              <w:t>9.42</w:t>
            </w:r>
          </w:p>
        </w:tc>
      </w:tr>
      <w:tr w:rsidR="005F20DC" w14:paraId="126040A1" w14:textId="77777777" w:rsidTr="006907C3">
        <w:tc>
          <w:tcPr>
            <w:tcW w:w="2102" w:type="dxa"/>
          </w:tcPr>
          <w:p w14:paraId="688075D3" w14:textId="33BD91C0" w:rsidR="005F20DC" w:rsidRDefault="005F20DC" w:rsidP="005F20DC">
            <w:r>
              <w:rPr>
                <w:rFonts w:hint="eastAsia"/>
              </w:rPr>
              <w:t>BSA（m²）</w:t>
            </w:r>
          </w:p>
        </w:tc>
        <w:tc>
          <w:tcPr>
            <w:tcW w:w="1362" w:type="dxa"/>
          </w:tcPr>
          <w:p w14:paraId="23351CA3" w14:textId="0E7F52B1" w:rsidR="005F20DC" w:rsidRDefault="005F20DC" w:rsidP="005F20DC">
            <w:r>
              <w:rPr>
                <w:rFonts w:hint="eastAsia"/>
              </w:rPr>
              <w:t>0</w:t>
            </w:r>
            <w:r>
              <w:t>.61</w:t>
            </w:r>
          </w:p>
        </w:tc>
        <w:tc>
          <w:tcPr>
            <w:tcW w:w="1559" w:type="dxa"/>
          </w:tcPr>
          <w:p w14:paraId="47984BCB" w14:textId="761C373F" w:rsidR="005F20DC" w:rsidRDefault="005F20DC" w:rsidP="005F20DC">
            <w:r>
              <w:rPr>
                <w:rFonts w:hint="eastAsia"/>
              </w:rPr>
              <w:t>0</w:t>
            </w:r>
            <w:r>
              <w:t>.75</w:t>
            </w:r>
          </w:p>
        </w:tc>
        <w:tc>
          <w:tcPr>
            <w:tcW w:w="1635" w:type="dxa"/>
          </w:tcPr>
          <w:p w14:paraId="38A07586" w14:textId="4E43E99A" w:rsidR="005F20DC" w:rsidRDefault="005F20DC" w:rsidP="005F20DC"/>
        </w:tc>
        <w:tc>
          <w:tcPr>
            <w:tcW w:w="1638" w:type="dxa"/>
          </w:tcPr>
          <w:p w14:paraId="7EC97A28" w14:textId="7F397A70" w:rsidR="005F20DC" w:rsidRDefault="005F20DC" w:rsidP="005F20DC">
            <w:r>
              <w:rPr>
                <w:rFonts w:hint="eastAsia"/>
              </w:rPr>
              <w:t>0</w:t>
            </w:r>
            <w:r>
              <w:t>.75</w:t>
            </w:r>
          </w:p>
        </w:tc>
      </w:tr>
      <w:tr w:rsidR="005F20DC" w14:paraId="5A6A4C19" w14:textId="77777777" w:rsidTr="00A74AE4">
        <w:tc>
          <w:tcPr>
            <w:tcW w:w="8296" w:type="dxa"/>
            <w:gridSpan w:val="5"/>
          </w:tcPr>
          <w:p w14:paraId="42D7587B" w14:textId="2C5B6807" w:rsidR="005F20DC" w:rsidRPr="00500541" w:rsidRDefault="005F20DC" w:rsidP="005F20DC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5F20DC" w14:paraId="2AB3D941" w14:textId="77777777" w:rsidTr="006907C3">
        <w:tc>
          <w:tcPr>
            <w:tcW w:w="2102" w:type="dxa"/>
          </w:tcPr>
          <w:p w14:paraId="16FC4EF1" w14:textId="607B3365" w:rsidR="005F20DC" w:rsidRPr="008377AD" w:rsidRDefault="005F20DC" w:rsidP="005F20DC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362" w:type="dxa"/>
          </w:tcPr>
          <w:p w14:paraId="686D4200" w14:textId="27A2C1CB" w:rsidR="005F20DC" w:rsidRDefault="005F20DC" w:rsidP="005F20DC">
            <w:r>
              <w:rPr>
                <w:rFonts w:hint="eastAsia"/>
              </w:rPr>
              <w:t>2</w:t>
            </w:r>
            <w:r>
              <w:t>.8</w:t>
            </w:r>
          </w:p>
        </w:tc>
        <w:tc>
          <w:tcPr>
            <w:tcW w:w="1559" w:type="dxa"/>
          </w:tcPr>
          <w:p w14:paraId="4289DAA8" w14:textId="29F14464" w:rsidR="005F20DC" w:rsidRDefault="005F20DC" w:rsidP="005F20DC">
            <w:r>
              <w:rPr>
                <w:rFonts w:hint="eastAsia"/>
              </w:rPr>
              <w:t>2</w:t>
            </w:r>
            <w:r>
              <w:t>.8</w:t>
            </w:r>
          </w:p>
        </w:tc>
        <w:tc>
          <w:tcPr>
            <w:tcW w:w="1635" w:type="dxa"/>
          </w:tcPr>
          <w:p w14:paraId="3D964502" w14:textId="1E659FC0" w:rsidR="005F20DC" w:rsidRDefault="005F20DC" w:rsidP="005F20DC"/>
        </w:tc>
        <w:tc>
          <w:tcPr>
            <w:tcW w:w="1638" w:type="dxa"/>
          </w:tcPr>
          <w:p w14:paraId="48E23FBC" w14:textId="0123958A" w:rsidR="005F20DC" w:rsidRDefault="005F20DC" w:rsidP="005F20DC">
            <w:r>
              <w:rPr>
                <w:rFonts w:hint="eastAsia"/>
              </w:rPr>
              <w:t>2</w:t>
            </w:r>
            <w:r>
              <w:t>.8</w:t>
            </w:r>
          </w:p>
        </w:tc>
      </w:tr>
      <w:tr w:rsidR="005F20DC" w14:paraId="1AD11BEC" w14:textId="77777777" w:rsidTr="006907C3">
        <w:tc>
          <w:tcPr>
            <w:tcW w:w="2102" w:type="dxa"/>
          </w:tcPr>
          <w:p w14:paraId="50A250CE" w14:textId="5E0A4A98" w:rsidR="005F20DC" w:rsidRPr="008377AD" w:rsidRDefault="005F20DC" w:rsidP="005F20DC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362" w:type="dxa"/>
          </w:tcPr>
          <w:p w14:paraId="7E02BF88" w14:textId="4FC9EB94" w:rsidR="005F20DC" w:rsidRDefault="005F20DC" w:rsidP="005F20DC">
            <w:r w:rsidRPr="00B82154">
              <w:rPr>
                <w:rFonts w:hint="eastAsia"/>
              </w:rPr>
              <w:t>7</w:t>
            </w:r>
          </w:p>
        </w:tc>
        <w:tc>
          <w:tcPr>
            <w:tcW w:w="1559" w:type="dxa"/>
          </w:tcPr>
          <w:p w14:paraId="4A7AB64C" w14:textId="3A1D9562" w:rsidR="005F20DC" w:rsidRDefault="005F20DC" w:rsidP="005F20DC">
            <w:r w:rsidRPr="00B82154">
              <w:rPr>
                <w:rFonts w:hint="eastAsia"/>
              </w:rPr>
              <w:t>6</w:t>
            </w:r>
          </w:p>
        </w:tc>
        <w:tc>
          <w:tcPr>
            <w:tcW w:w="1635" w:type="dxa"/>
          </w:tcPr>
          <w:p w14:paraId="60B05F0B" w14:textId="3BAE4452" w:rsidR="005F20DC" w:rsidRDefault="005F20DC" w:rsidP="005F20DC"/>
        </w:tc>
        <w:tc>
          <w:tcPr>
            <w:tcW w:w="1638" w:type="dxa"/>
          </w:tcPr>
          <w:p w14:paraId="693B163D" w14:textId="4D2C763F" w:rsidR="005F20DC" w:rsidRDefault="005F20DC" w:rsidP="005F20DC">
            <w:r w:rsidRPr="00B82154">
              <w:rPr>
                <w:rFonts w:hint="eastAsia"/>
              </w:rPr>
              <w:t>6</w:t>
            </w:r>
          </w:p>
        </w:tc>
      </w:tr>
      <w:tr w:rsidR="005F20DC" w14:paraId="5D20006F" w14:textId="77777777" w:rsidTr="006907C3">
        <w:tc>
          <w:tcPr>
            <w:tcW w:w="2102" w:type="dxa"/>
          </w:tcPr>
          <w:p w14:paraId="72EE9AB8" w14:textId="7DC25F55" w:rsidR="005F20DC" w:rsidRPr="008377AD" w:rsidRDefault="005F20DC" w:rsidP="005F20DC">
            <w:r>
              <w:rPr>
                <w:rFonts w:hint="eastAsia"/>
              </w:rPr>
              <w:t>R</w:t>
            </w:r>
            <w:r>
              <w:t xml:space="preserve">VD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362" w:type="dxa"/>
          </w:tcPr>
          <w:p w14:paraId="46B2862B" w14:textId="56E9F26A" w:rsidR="005F20DC" w:rsidRDefault="005F20DC" w:rsidP="005F20DC">
            <w:r w:rsidRPr="00B82154">
              <w:rPr>
                <w:rFonts w:hint="eastAsia"/>
              </w:rPr>
              <w:t>2</w:t>
            </w:r>
            <w:r>
              <w:t>.</w:t>
            </w:r>
            <w:r w:rsidRPr="00B82154">
              <w:rPr>
                <w:rFonts w:hint="eastAsia"/>
              </w:rPr>
              <w:t>7</w:t>
            </w:r>
          </w:p>
        </w:tc>
        <w:tc>
          <w:tcPr>
            <w:tcW w:w="1559" w:type="dxa"/>
          </w:tcPr>
          <w:p w14:paraId="49D20D3E" w14:textId="6805B614" w:rsidR="005F20DC" w:rsidRDefault="005F20DC" w:rsidP="005F20DC">
            <w:r w:rsidRPr="00B82154">
              <w:rPr>
                <w:rFonts w:hint="eastAsia"/>
              </w:rPr>
              <w:t>2</w:t>
            </w:r>
            <w:r>
              <w:t>.</w:t>
            </w:r>
            <w:r w:rsidRPr="00B82154">
              <w:rPr>
                <w:rFonts w:hint="eastAsia"/>
              </w:rPr>
              <w:t>2</w:t>
            </w:r>
          </w:p>
        </w:tc>
        <w:tc>
          <w:tcPr>
            <w:tcW w:w="1635" w:type="dxa"/>
          </w:tcPr>
          <w:p w14:paraId="1A52D366" w14:textId="6B13549A" w:rsidR="005F20DC" w:rsidRDefault="005F20DC" w:rsidP="005F20DC"/>
        </w:tc>
        <w:tc>
          <w:tcPr>
            <w:tcW w:w="1638" w:type="dxa"/>
          </w:tcPr>
          <w:p w14:paraId="7684BBA8" w14:textId="3DC121AF" w:rsidR="005F20DC" w:rsidRDefault="005F20DC" w:rsidP="005F20DC">
            <w:r w:rsidRPr="00B82154">
              <w:rPr>
                <w:rFonts w:hint="eastAsia"/>
              </w:rPr>
              <w:t>2</w:t>
            </w:r>
            <w:r>
              <w:t>.</w:t>
            </w:r>
            <w:r w:rsidRPr="00B82154">
              <w:rPr>
                <w:rFonts w:hint="eastAsia"/>
              </w:rPr>
              <w:t>2</w:t>
            </w:r>
          </w:p>
        </w:tc>
      </w:tr>
      <w:tr w:rsidR="005F20DC" w14:paraId="770010CC" w14:textId="77777777" w:rsidTr="006907C3">
        <w:tc>
          <w:tcPr>
            <w:tcW w:w="2102" w:type="dxa"/>
          </w:tcPr>
          <w:p w14:paraId="2FBD8B73" w14:textId="19A02EB1" w:rsidR="005F20DC" w:rsidRPr="008377AD" w:rsidRDefault="005F20DC" w:rsidP="005F20DC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362" w:type="dxa"/>
          </w:tcPr>
          <w:p w14:paraId="159B8E8D" w14:textId="7FC2F3D3" w:rsidR="005F20DC" w:rsidRDefault="005F20DC" w:rsidP="005F20DC">
            <w:r w:rsidRPr="00B82154">
              <w:rPr>
                <w:rFonts w:hint="eastAsia"/>
              </w:rPr>
              <w:t>1</w:t>
            </w:r>
            <w:r>
              <w:t>.</w:t>
            </w:r>
            <w:r w:rsidRPr="00B82154">
              <w:rPr>
                <w:rFonts w:hint="eastAsia"/>
              </w:rPr>
              <w:t>6</w:t>
            </w:r>
            <w:r>
              <w:t xml:space="preserve"> (z -1.08)</w:t>
            </w:r>
          </w:p>
        </w:tc>
        <w:tc>
          <w:tcPr>
            <w:tcW w:w="1559" w:type="dxa"/>
          </w:tcPr>
          <w:p w14:paraId="0BB86D8D" w14:textId="673997D2" w:rsidR="005F20DC" w:rsidRDefault="005F20DC" w:rsidP="005F20DC">
            <w:r w:rsidRPr="00B82154">
              <w:rPr>
                <w:rFonts w:hint="eastAsia"/>
              </w:rPr>
              <w:t>1</w:t>
            </w:r>
            <w:r>
              <w:t>.</w:t>
            </w:r>
            <w:r w:rsidRPr="00B82154">
              <w:rPr>
                <w:rFonts w:hint="eastAsia"/>
              </w:rPr>
              <w:t>7</w:t>
            </w:r>
            <w:r>
              <w:t xml:space="preserve"> (z -0.31)</w:t>
            </w:r>
          </w:p>
        </w:tc>
        <w:tc>
          <w:tcPr>
            <w:tcW w:w="1635" w:type="dxa"/>
          </w:tcPr>
          <w:p w14:paraId="3D4F61C9" w14:textId="5FA18EA1" w:rsidR="005F20DC" w:rsidRDefault="005F20DC" w:rsidP="005F20DC"/>
        </w:tc>
        <w:tc>
          <w:tcPr>
            <w:tcW w:w="1638" w:type="dxa"/>
          </w:tcPr>
          <w:p w14:paraId="29673244" w14:textId="353610DD" w:rsidR="005F20DC" w:rsidRDefault="005F20DC" w:rsidP="005F20DC">
            <w:r w:rsidRPr="00B82154">
              <w:rPr>
                <w:rFonts w:hint="eastAsia"/>
              </w:rPr>
              <w:t>1</w:t>
            </w:r>
            <w:r>
              <w:t>.</w:t>
            </w:r>
            <w:r w:rsidRPr="00B82154">
              <w:rPr>
                <w:rFonts w:hint="eastAsia"/>
              </w:rPr>
              <w:t>7</w:t>
            </w:r>
            <w:r>
              <w:t xml:space="preserve"> (z -0.31)</w:t>
            </w:r>
          </w:p>
        </w:tc>
      </w:tr>
      <w:tr w:rsidR="005F20DC" w14:paraId="6D444A24" w14:textId="77777777" w:rsidTr="006907C3">
        <w:tc>
          <w:tcPr>
            <w:tcW w:w="2102" w:type="dxa"/>
          </w:tcPr>
          <w:p w14:paraId="7CBDA602" w14:textId="023AC1B0" w:rsidR="005F20DC" w:rsidRPr="008377AD" w:rsidRDefault="005F20DC" w:rsidP="005F20DC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362" w:type="dxa"/>
          </w:tcPr>
          <w:p w14:paraId="12968C19" w14:textId="327BF121" w:rsidR="005F20DC" w:rsidRDefault="005F20DC" w:rsidP="005F20DC">
            <w:r>
              <w:rPr>
                <w:rFonts w:hint="eastAsia"/>
              </w:rPr>
              <w:t>5</w:t>
            </w:r>
            <w:r>
              <w:t>6</w:t>
            </w:r>
          </w:p>
        </w:tc>
        <w:tc>
          <w:tcPr>
            <w:tcW w:w="1559" w:type="dxa"/>
          </w:tcPr>
          <w:p w14:paraId="348947D1" w14:textId="644780A5" w:rsidR="005F20DC" w:rsidRDefault="005F20DC" w:rsidP="005F20DC">
            <w:r w:rsidRPr="00B82154">
              <w:rPr>
                <w:rFonts w:hint="eastAsia"/>
              </w:rPr>
              <w:t>123</w:t>
            </w:r>
          </w:p>
        </w:tc>
        <w:tc>
          <w:tcPr>
            <w:tcW w:w="1635" w:type="dxa"/>
          </w:tcPr>
          <w:p w14:paraId="1194E143" w14:textId="53E9ABE6" w:rsidR="005F20DC" w:rsidRDefault="005F20DC" w:rsidP="005F20DC"/>
        </w:tc>
        <w:tc>
          <w:tcPr>
            <w:tcW w:w="1638" w:type="dxa"/>
          </w:tcPr>
          <w:p w14:paraId="179293FF" w14:textId="7631C367" w:rsidR="005F20DC" w:rsidRDefault="005F20DC" w:rsidP="005F20DC">
            <w:r w:rsidRPr="00B82154">
              <w:rPr>
                <w:rFonts w:hint="eastAsia"/>
              </w:rPr>
              <w:t>123</w:t>
            </w:r>
          </w:p>
        </w:tc>
      </w:tr>
      <w:tr w:rsidR="005F20DC" w14:paraId="3D4F4EA0" w14:textId="77777777" w:rsidTr="006907C3">
        <w:tc>
          <w:tcPr>
            <w:tcW w:w="2102" w:type="dxa"/>
          </w:tcPr>
          <w:p w14:paraId="23681037" w14:textId="63327607" w:rsidR="005F20DC" w:rsidRPr="008377AD" w:rsidRDefault="005F20DC" w:rsidP="005F20DC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362" w:type="dxa"/>
          </w:tcPr>
          <w:p w14:paraId="6A42C799" w14:textId="1B73A455" w:rsidR="005F20DC" w:rsidRDefault="005F20DC" w:rsidP="005F20DC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559" w:type="dxa"/>
          </w:tcPr>
          <w:p w14:paraId="1EF02C93" w14:textId="14E167D1" w:rsidR="005F20DC" w:rsidRDefault="005F20DC" w:rsidP="005F20DC">
            <w:r w:rsidRPr="00B82154"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35" w:type="dxa"/>
          </w:tcPr>
          <w:p w14:paraId="7EEABDC5" w14:textId="46748898" w:rsidR="005F20DC" w:rsidRDefault="005F20DC" w:rsidP="005F20DC"/>
        </w:tc>
        <w:tc>
          <w:tcPr>
            <w:tcW w:w="1638" w:type="dxa"/>
          </w:tcPr>
          <w:p w14:paraId="0E7F1B84" w14:textId="6E222D71" w:rsidR="005F20DC" w:rsidRDefault="005F20DC" w:rsidP="005F20DC">
            <w:r w:rsidRPr="00B82154">
              <w:rPr>
                <w:rFonts w:hint="eastAsia"/>
              </w:rPr>
              <w:t>6</w:t>
            </w:r>
            <w:r>
              <w:t>0</w:t>
            </w:r>
          </w:p>
        </w:tc>
      </w:tr>
      <w:tr w:rsidR="005F20DC" w14:paraId="2337DD64" w14:textId="77777777" w:rsidTr="006907C3">
        <w:tc>
          <w:tcPr>
            <w:tcW w:w="2102" w:type="dxa"/>
          </w:tcPr>
          <w:p w14:paraId="19D70E20" w14:textId="2F6739FD" w:rsidR="005F20DC" w:rsidRPr="008377AD" w:rsidRDefault="005F20DC" w:rsidP="005F20DC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362" w:type="dxa"/>
          </w:tcPr>
          <w:p w14:paraId="6A45A848" w14:textId="4BF435EC" w:rsidR="005F20DC" w:rsidRDefault="005F20DC" w:rsidP="005F20DC">
            <w:r w:rsidRPr="00B82154">
              <w:rPr>
                <w:rFonts w:hint="eastAsia"/>
              </w:rPr>
              <w:t>0.42</w:t>
            </w:r>
          </w:p>
        </w:tc>
        <w:tc>
          <w:tcPr>
            <w:tcW w:w="1559" w:type="dxa"/>
          </w:tcPr>
          <w:p w14:paraId="0D55B703" w14:textId="3E73FEE3" w:rsidR="005F20DC" w:rsidRDefault="005F20DC" w:rsidP="005F20DC">
            <w:r w:rsidRPr="00B82154">
              <w:rPr>
                <w:rFonts w:hint="eastAsia"/>
              </w:rPr>
              <w:t>0.3</w:t>
            </w:r>
            <w:r>
              <w:t>0</w:t>
            </w:r>
          </w:p>
        </w:tc>
        <w:tc>
          <w:tcPr>
            <w:tcW w:w="1635" w:type="dxa"/>
          </w:tcPr>
          <w:p w14:paraId="2C5AB44D" w14:textId="7FA91A96" w:rsidR="005F20DC" w:rsidRDefault="005F20DC" w:rsidP="005F20DC"/>
        </w:tc>
        <w:tc>
          <w:tcPr>
            <w:tcW w:w="1638" w:type="dxa"/>
          </w:tcPr>
          <w:p w14:paraId="2EC3A904" w14:textId="30363EF7" w:rsidR="005F20DC" w:rsidRDefault="005F20DC" w:rsidP="005F20DC">
            <w:r w:rsidRPr="00B82154">
              <w:rPr>
                <w:rFonts w:hint="eastAsia"/>
              </w:rPr>
              <w:t>0.3</w:t>
            </w:r>
            <w:r>
              <w:t>0</w:t>
            </w:r>
          </w:p>
        </w:tc>
      </w:tr>
      <w:tr w:rsidR="005F20DC" w14:paraId="6DEC1D0A" w14:textId="77777777" w:rsidTr="006907C3">
        <w:tc>
          <w:tcPr>
            <w:tcW w:w="2102" w:type="dxa"/>
          </w:tcPr>
          <w:p w14:paraId="0C0DC1E0" w14:textId="75C7BC4C" w:rsidR="005F20DC" w:rsidRPr="008377AD" w:rsidRDefault="005F20DC" w:rsidP="005F20DC">
            <w:r>
              <w:t>P</w:t>
            </w:r>
            <w:r w:rsidRPr="002000C5">
              <w:t>ericardial effusion</w:t>
            </w:r>
          </w:p>
        </w:tc>
        <w:tc>
          <w:tcPr>
            <w:tcW w:w="1362" w:type="dxa"/>
          </w:tcPr>
          <w:p w14:paraId="06D36500" w14:textId="6271AF48" w:rsidR="005F20DC" w:rsidRDefault="005F20DC" w:rsidP="005F20DC">
            <w:r>
              <w:t>No</w:t>
            </w:r>
          </w:p>
        </w:tc>
        <w:tc>
          <w:tcPr>
            <w:tcW w:w="1559" w:type="dxa"/>
          </w:tcPr>
          <w:p w14:paraId="76D6746F" w14:textId="44502E2E" w:rsidR="005F20DC" w:rsidRDefault="005F20DC" w:rsidP="005F20DC">
            <w:r>
              <w:t>No</w:t>
            </w:r>
          </w:p>
        </w:tc>
        <w:tc>
          <w:tcPr>
            <w:tcW w:w="1635" w:type="dxa"/>
          </w:tcPr>
          <w:p w14:paraId="1C3DB273" w14:textId="156DF7DD" w:rsidR="005F20DC" w:rsidRDefault="005F20DC" w:rsidP="005F20DC"/>
        </w:tc>
        <w:tc>
          <w:tcPr>
            <w:tcW w:w="1638" w:type="dxa"/>
          </w:tcPr>
          <w:p w14:paraId="05F39D74" w14:textId="2C1A4766" w:rsidR="005F20DC" w:rsidRDefault="005F20DC" w:rsidP="005F20DC">
            <w:r>
              <w:t>No</w:t>
            </w:r>
          </w:p>
        </w:tc>
      </w:tr>
      <w:tr w:rsidR="005F20DC" w14:paraId="0C84C5DE" w14:textId="77777777" w:rsidTr="006907C3">
        <w:tc>
          <w:tcPr>
            <w:tcW w:w="2102" w:type="dxa"/>
          </w:tcPr>
          <w:p w14:paraId="56662ACA" w14:textId="411CE124" w:rsidR="005F20DC" w:rsidRPr="00B82154" w:rsidRDefault="005F20DC" w:rsidP="005F20DC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362" w:type="dxa"/>
          </w:tcPr>
          <w:p w14:paraId="28846126" w14:textId="74E2ACF3" w:rsidR="005F20DC" w:rsidRPr="00B82154" w:rsidRDefault="005F20DC" w:rsidP="005F20DC">
            <w:r>
              <w:rPr>
                <w:rFonts w:hint="eastAsia"/>
              </w:rPr>
              <w:t>0</w:t>
            </w:r>
            <w:r>
              <w:t>.61</w:t>
            </w:r>
          </w:p>
        </w:tc>
        <w:tc>
          <w:tcPr>
            <w:tcW w:w="1559" w:type="dxa"/>
          </w:tcPr>
          <w:p w14:paraId="798FB981" w14:textId="3711CE0E" w:rsidR="005F20DC" w:rsidRPr="00B82154" w:rsidRDefault="005F20DC" w:rsidP="005F20DC">
            <w:r>
              <w:rPr>
                <w:rFonts w:hint="eastAsia"/>
              </w:rPr>
              <w:t>0</w:t>
            </w:r>
            <w:r>
              <w:t>.52</w:t>
            </w:r>
          </w:p>
        </w:tc>
        <w:tc>
          <w:tcPr>
            <w:tcW w:w="1635" w:type="dxa"/>
          </w:tcPr>
          <w:p w14:paraId="19CC8DBD" w14:textId="77777777" w:rsidR="005F20DC" w:rsidRDefault="005F20DC" w:rsidP="005F20DC"/>
        </w:tc>
        <w:tc>
          <w:tcPr>
            <w:tcW w:w="1638" w:type="dxa"/>
          </w:tcPr>
          <w:p w14:paraId="57665982" w14:textId="0731DA57" w:rsidR="005F20DC" w:rsidRDefault="005F20DC" w:rsidP="005F20DC">
            <w:r>
              <w:rPr>
                <w:rFonts w:hint="eastAsia"/>
              </w:rPr>
              <w:t>0</w:t>
            </w:r>
            <w:r>
              <w:t>.52</w:t>
            </w:r>
          </w:p>
        </w:tc>
      </w:tr>
      <w:tr w:rsidR="005F20DC" w14:paraId="4B90F1DA" w14:textId="77777777" w:rsidTr="004E7D83">
        <w:tc>
          <w:tcPr>
            <w:tcW w:w="8296" w:type="dxa"/>
            <w:gridSpan w:val="5"/>
          </w:tcPr>
          <w:p w14:paraId="78861999" w14:textId="246988BE" w:rsidR="005F20DC" w:rsidRDefault="005F20DC" w:rsidP="005F20DC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5F20DC" w14:paraId="575FA125" w14:textId="77777777" w:rsidTr="006907C3">
        <w:tc>
          <w:tcPr>
            <w:tcW w:w="2102" w:type="dxa"/>
          </w:tcPr>
          <w:p w14:paraId="2F463878" w14:textId="734DAD77" w:rsidR="005F20DC" w:rsidRPr="00B82154" w:rsidRDefault="005F20DC" w:rsidP="005F20DC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362" w:type="dxa"/>
          </w:tcPr>
          <w:p w14:paraId="33F124AB" w14:textId="1AF3F54F" w:rsidR="005F20DC" w:rsidRDefault="005F20DC" w:rsidP="005F20DC">
            <w:r w:rsidRPr="00B82154">
              <w:rPr>
                <w:rFonts w:hint="eastAsia"/>
              </w:rPr>
              <w:t>13184</w:t>
            </w:r>
            <w:r>
              <w:t>.0</w:t>
            </w:r>
          </w:p>
        </w:tc>
        <w:tc>
          <w:tcPr>
            <w:tcW w:w="1559" w:type="dxa"/>
          </w:tcPr>
          <w:p w14:paraId="45187C21" w14:textId="26B7057F" w:rsidR="005F20DC" w:rsidRDefault="005F20DC" w:rsidP="005F20DC">
            <w:r w:rsidRPr="00B82154">
              <w:rPr>
                <w:rFonts w:hint="eastAsia"/>
              </w:rPr>
              <w:t>112.9</w:t>
            </w:r>
          </w:p>
        </w:tc>
        <w:tc>
          <w:tcPr>
            <w:tcW w:w="1635" w:type="dxa"/>
          </w:tcPr>
          <w:p w14:paraId="575EC6D1" w14:textId="2E3285CE" w:rsidR="005F20DC" w:rsidRDefault="005F20DC" w:rsidP="005F20DC"/>
        </w:tc>
        <w:tc>
          <w:tcPr>
            <w:tcW w:w="1638" w:type="dxa"/>
          </w:tcPr>
          <w:p w14:paraId="69FE2F0B" w14:textId="29EC514D" w:rsidR="005F20DC" w:rsidRDefault="005F20DC" w:rsidP="005F20DC">
            <w:r w:rsidRPr="00B82154">
              <w:rPr>
                <w:rFonts w:hint="eastAsia"/>
              </w:rPr>
              <w:t>112.9</w:t>
            </w:r>
          </w:p>
        </w:tc>
      </w:tr>
      <w:tr w:rsidR="005F20DC" w14:paraId="32F6CDF2" w14:textId="77777777" w:rsidTr="006907C3">
        <w:tc>
          <w:tcPr>
            <w:tcW w:w="2102" w:type="dxa"/>
          </w:tcPr>
          <w:p w14:paraId="02D768DD" w14:textId="3B80AB11" w:rsidR="005F20DC" w:rsidRPr="00B82154" w:rsidRDefault="005F20DC" w:rsidP="005F20DC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362" w:type="dxa"/>
          </w:tcPr>
          <w:p w14:paraId="1CDE908C" w14:textId="27CF270F" w:rsidR="005F20DC" w:rsidRDefault="005F20DC" w:rsidP="005F20DC">
            <w:r w:rsidRPr="00B82154">
              <w:rPr>
                <w:rFonts w:hint="eastAsia"/>
              </w:rPr>
              <w:t>8</w:t>
            </w:r>
            <w:r>
              <w:t>.0</w:t>
            </w:r>
          </w:p>
        </w:tc>
        <w:tc>
          <w:tcPr>
            <w:tcW w:w="1559" w:type="dxa"/>
          </w:tcPr>
          <w:p w14:paraId="215C0F6C" w14:textId="757E964A" w:rsidR="005F20DC" w:rsidRDefault="005F20DC" w:rsidP="005F20DC">
            <w:r w:rsidRPr="00B82154">
              <w:rPr>
                <w:rFonts w:hint="eastAsia"/>
              </w:rPr>
              <w:t>9</w:t>
            </w:r>
            <w:r>
              <w:t>.0</w:t>
            </w:r>
          </w:p>
        </w:tc>
        <w:tc>
          <w:tcPr>
            <w:tcW w:w="1635" w:type="dxa"/>
          </w:tcPr>
          <w:p w14:paraId="63C8746E" w14:textId="6E9D938D" w:rsidR="005F20DC" w:rsidRDefault="005F20DC" w:rsidP="005F20DC"/>
        </w:tc>
        <w:tc>
          <w:tcPr>
            <w:tcW w:w="1638" w:type="dxa"/>
          </w:tcPr>
          <w:p w14:paraId="1C2783C5" w14:textId="69F7D202" w:rsidR="005F20DC" w:rsidRDefault="005F20DC" w:rsidP="005F20DC">
            <w:r w:rsidRPr="00B82154">
              <w:rPr>
                <w:rFonts w:hint="eastAsia"/>
              </w:rPr>
              <w:t>9</w:t>
            </w:r>
            <w:r>
              <w:t>.0</w:t>
            </w:r>
          </w:p>
        </w:tc>
      </w:tr>
      <w:tr w:rsidR="005F20DC" w14:paraId="2301210F" w14:textId="77777777" w:rsidTr="006907C3">
        <w:tc>
          <w:tcPr>
            <w:tcW w:w="2102" w:type="dxa"/>
          </w:tcPr>
          <w:p w14:paraId="12684500" w14:textId="3CD71ECE" w:rsidR="005F20DC" w:rsidRPr="00B82154" w:rsidRDefault="005F20DC" w:rsidP="005F20DC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362" w:type="dxa"/>
          </w:tcPr>
          <w:p w14:paraId="452BB976" w14:textId="67F9D029" w:rsidR="005F20DC" w:rsidRDefault="005F20DC" w:rsidP="005F20DC">
            <w:r w:rsidRPr="00B82154">
              <w:rPr>
                <w:rFonts w:hint="eastAsia"/>
              </w:rPr>
              <w:t>13.2</w:t>
            </w:r>
          </w:p>
        </w:tc>
        <w:tc>
          <w:tcPr>
            <w:tcW w:w="1559" w:type="dxa"/>
          </w:tcPr>
          <w:p w14:paraId="3976C101" w14:textId="05ED4329" w:rsidR="005F20DC" w:rsidRDefault="005F20DC" w:rsidP="005F20DC">
            <w:r w:rsidRPr="00B82154">
              <w:rPr>
                <w:rFonts w:hint="eastAsia"/>
              </w:rPr>
              <w:t>10.9</w:t>
            </w:r>
          </w:p>
        </w:tc>
        <w:tc>
          <w:tcPr>
            <w:tcW w:w="1635" w:type="dxa"/>
          </w:tcPr>
          <w:p w14:paraId="1BD714BD" w14:textId="22CB5C38" w:rsidR="005F20DC" w:rsidRDefault="005F20DC" w:rsidP="005F20DC"/>
        </w:tc>
        <w:tc>
          <w:tcPr>
            <w:tcW w:w="1638" w:type="dxa"/>
          </w:tcPr>
          <w:p w14:paraId="2543542E" w14:textId="63408B2A" w:rsidR="005F20DC" w:rsidRDefault="005F20DC" w:rsidP="005F20DC">
            <w:r w:rsidRPr="00B82154">
              <w:rPr>
                <w:rFonts w:hint="eastAsia"/>
              </w:rPr>
              <w:t>10.9</w:t>
            </w:r>
          </w:p>
        </w:tc>
      </w:tr>
      <w:tr w:rsidR="005F20DC" w14:paraId="4700D44E" w14:textId="77777777" w:rsidTr="006907C3">
        <w:tc>
          <w:tcPr>
            <w:tcW w:w="2102" w:type="dxa"/>
          </w:tcPr>
          <w:p w14:paraId="29A33374" w14:textId="7C48AE35" w:rsidR="005F20DC" w:rsidRPr="00B82154" w:rsidRDefault="005F20DC" w:rsidP="005F20DC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362" w:type="dxa"/>
          </w:tcPr>
          <w:p w14:paraId="74F9C3F3" w14:textId="21B608D9" w:rsidR="005F20DC" w:rsidRDefault="005F20DC" w:rsidP="005F20DC">
            <w:r w:rsidRPr="00B82154">
              <w:rPr>
                <w:rFonts w:hint="eastAsia"/>
              </w:rPr>
              <w:t>33</w:t>
            </w:r>
            <w:r>
              <w:t>.0</w:t>
            </w:r>
          </w:p>
        </w:tc>
        <w:tc>
          <w:tcPr>
            <w:tcW w:w="1559" w:type="dxa"/>
          </w:tcPr>
          <w:p w14:paraId="2CDF472D" w14:textId="062E56EA" w:rsidR="005F20DC" w:rsidRDefault="005F20DC" w:rsidP="005F20DC">
            <w:r w:rsidRPr="00B82154">
              <w:rPr>
                <w:rFonts w:hint="eastAsia"/>
              </w:rPr>
              <w:t>42</w:t>
            </w:r>
            <w:r>
              <w:t>.0</w:t>
            </w:r>
          </w:p>
        </w:tc>
        <w:tc>
          <w:tcPr>
            <w:tcW w:w="1635" w:type="dxa"/>
          </w:tcPr>
          <w:p w14:paraId="0CBA539B" w14:textId="6782DFAA" w:rsidR="005F20DC" w:rsidRDefault="005F20DC" w:rsidP="005F20DC"/>
        </w:tc>
        <w:tc>
          <w:tcPr>
            <w:tcW w:w="1638" w:type="dxa"/>
          </w:tcPr>
          <w:p w14:paraId="63261502" w14:textId="3E27AE70" w:rsidR="005F20DC" w:rsidRDefault="005F20DC" w:rsidP="005F20DC">
            <w:r w:rsidRPr="00B82154">
              <w:rPr>
                <w:rFonts w:hint="eastAsia"/>
              </w:rPr>
              <w:t>42</w:t>
            </w:r>
            <w:r>
              <w:t>.0</w:t>
            </w:r>
          </w:p>
        </w:tc>
      </w:tr>
      <w:tr w:rsidR="005F20DC" w14:paraId="78E2DE3D" w14:textId="77777777" w:rsidTr="006907C3">
        <w:tc>
          <w:tcPr>
            <w:tcW w:w="2102" w:type="dxa"/>
          </w:tcPr>
          <w:p w14:paraId="3328EFAA" w14:textId="08EC8475" w:rsidR="005F20DC" w:rsidRPr="00B82154" w:rsidRDefault="005F20DC" w:rsidP="005F20DC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362" w:type="dxa"/>
          </w:tcPr>
          <w:p w14:paraId="447F203A" w14:textId="4F3CE084" w:rsidR="005F20DC" w:rsidRDefault="005F20DC" w:rsidP="005F20DC">
            <w:r w:rsidRPr="00B82154">
              <w:rPr>
                <w:rFonts w:hint="eastAsia"/>
              </w:rPr>
              <w:t>511</w:t>
            </w:r>
            <w:r>
              <w:t>.0</w:t>
            </w:r>
          </w:p>
        </w:tc>
        <w:tc>
          <w:tcPr>
            <w:tcW w:w="1559" w:type="dxa"/>
          </w:tcPr>
          <w:p w14:paraId="5C04383F" w14:textId="17792A83" w:rsidR="005F20DC" w:rsidRDefault="005F20DC" w:rsidP="005F20DC">
            <w:r w:rsidRPr="00B82154">
              <w:rPr>
                <w:rFonts w:hint="eastAsia"/>
              </w:rPr>
              <w:t>401</w:t>
            </w:r>
            <w:r>
              <w:t>.0</w:t>
            </w:r>
          </w:p>
        </w:tc>
        <w:tc>
          <w:tcPr>
            <w:tcW w:w="1635" w:type="dxa"/>
          </w:tcPr>
          <w:p w14:paraId="28EEA74C" w14:textId="5D92E5B3" w:rsidR="005F20DC" w:rsidRDefault="005F20DC" w:rsidP="005F20DC"/>
        </w:tc>
        <w:tc>
          <w:tcPr>
            <w:tcW w:w="1638" w:type="dxa"/>
          </w:tcPr>
          <w:p w14:paraId="6694E35A" w14:textId="135BD2E9" w:rsidR="005F20DC" w:rsidRDefault="005F20DC" w:rsidP="005F20DC">
            <w:r w:rsidRPr="00B82154">
              <w:rPr>
                <w:rFonts w:hint="eastAsia"/>
              </w:rPr>
              <w:t>401</w:t>
            </w:r>
            <w:r>
              <w:t>.0</w:t>
            </w:r>
          </w:p>
        </w:tc>
      </w:tr>
      <w:tr w:rsidR="005F20DC" w14:paraId="28CA8561" w14:textId="77777777" w:rsidTr="006907C3">
        <w:tc>
          <w:tcPr>
            <w:tcW w:w="2102" w:type="dxa"/>
          </w:tcPr>
          <w:p w14:paraId="72D9A46F" w14:textId="049FF93C" w:rsidR="005F20DC" w:rsidRPr="00B82154" w:rsidRDefault="005F20DC" w:rsidP="005F20DC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362" w:type="dxa"/>
          </w:tcPr>
          <w:p w14:paraId="22863568" w14:textId="7F08455F" w:rsidR="005F20DC" w:rsidRDefault="005F20DC" w:rsidP="005F20DC">
            <w:r w:rsidRPr="00B82154">
              <w:rPr>
                <w:rFonts w:hint="eastAsia"/>
              </w:rPr>
              <w:t>92</w:t>
            </w:r>
            <w:r>
              <w:t>.0</w:t>
            </w:r>
          </w:p>
        </w:tc>
        <w:tc>
          <w:tcPr>
            <w:tcW w:w="1559" w:type="dxa"/>
          </w:tcPr>
          <w:p w14:paraId="11BB8CA8" w14:textId="53BD27B5" w:rsidR="005F20DC" w:rsidRDefault="005F20DC" w:rsidP="005F20DC">
            <w:r w:rsidRPr="00B82154">
              <w:rPr>
                <w:rFonts w:hint="eastAsia"/>
              </w:rPr>
              <w:t>114</w:t>
            </w:r>
            <w:r>
              <w:t>.0</w:t>
            </w:r>
          </w:p>
        </w:tc>
        <w:tc>
          <w:tcPr>
            <w:tcW w:w="1635" w:type="dxa"/>
          </w:tcPr>
          <w:p w14:paraId="630FD382" w14:textId="67AC71B4" w:rsidR="005F20DC" w:rsidRDefault="005F20DC" w:rsidP="005F20DC"/>
        </w:tc>
        <w:tc>
          <w:tcPr>
            <w:tcW w:w="1638" w:type="dxa"/>
          </w:tcPr>
          <w:p w14:paraId="71321131" w14:textId="44B6EE6A" w:rsidR="005F20DC" w:rsidRDefault="005F20DC" w:rsidP="005F20DC">
            <w:r w:rsidRPr="00B82154">
              <w:rPr>
                <w:rFonts w:hint="eastAsia"/>
              </w:rPr>
              <w:t>114</w:t>
            </w:r>
            <w:r>
              <w:t>.0</w:t>
            </w:r>
          </w:p>
        </w:tc>
      </w:tr>
      <w:tr w:rsidR="005F20DC" w14:paraId="05627924" w14:textId="77777777" w:rsidTr="00A23388">
        <w:tc>
          <w:tcPr>
            <w:tcW w:w="8296" w:type="dxa"/>
            <w:gridSpan w:val="5"/>
          </w:tcPr>
          <w:p w14:paraId="4FD3A4B4" w14:textId="284F4593" w:rsidR="005F20DC" w:rsidRDefault="005F20DC" w:rsidP="005F20DC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5F20DC" w14:paraId="69CA1AB4" w14:textId="77777777" w:rsidTr="006907C3">
        <w:tc>
          <w:tcPr>
            <w:tcW w:w="2102" w:type="dxa"/>
          </w:tcPr>
          <w:p w14:paraId="345571EC" w14:textId="622B72E4" w:rsidR="005F20DC" w:rsidRPr="00B82154" w:rsidRDefault="005F20DC" w:rsidP="005F20DC">
            <w:r>
              <w:rPr>
                <w:rFonts w:hint="eastAsia"/>
              </w:rPr>
              <w:t>WHO FC</w:t>
            </w:r>
          </w:p>
        </w:tc>
        <w:tc>
          <w:tcPr>
            <w:tcW w:w="1362" w:type="dxa"/>
          </w:tcPr>
          <w:p w14:paraId="4D004ADE" w14:textId="3A9A6F20" w:rsidR="005F20DC" w:rsidRDefault="005F20DC" w:rsidP="005F20DC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559" w:type="dxa"/>
          </w:tcPr>
          <w:p w14:paraId="1F450237" w14:textId="6916E96F" w:rsidR="005F20DC" w:rsidRDefault="005F20DC" w:rsidP="005F20DC">
            <w:r>
              <w:rPr>
                <w:rFonts w:ascii="Times New Roman" w:hAnsi="Times New Roman" w:cs="Times New Roman"/>
              </w:rPr>
              <w:t>Ⅰ</w:t>
            </w:r>
          </w:p>
        </w:tc>
        <w:tc>
          <w:tcPr>
            <w:tcW w:w="1635" w:type="dxa"/>
          </w:tcPr>
          <w:p w14:paraId="3572AA1C" w14:textId="3AE46967" w:rsidR="005F20DC" w:rsidRDefault="005F20DC" w:rsidP="005F20DC"/>
        </w:tc>
        <w:tc>
          <w:tcPr>
            <w:tcW w:w="1638" w:type="dxa"/>
          </w:tcPr>
          <w:p w14:paraId="0AF4BB82" w14:textId="7932F400" w:rsidR="005F20DC" w:rsidRDefault="005F20DC" w:rsidP="005F20DC">
            <w:r>
              <w:rPr>
                <w:rFonts w:ascii="Times New Roman" w:hAnsi="Times New Roman" w:cs="Times New Roman"/>
              </w:rPr>
              <w:t>Ⅰ</w:t>
            </w:r>
          </w:p>
        </w:tc>
      </w:tr>
      <w:tr w:rsidR="005F20DC" w14:paraId="40A7A450" w14:textId="77777777" w:rsidTr="006907C3">
        <w:tc>
          <w:tcPr>
            <w:tcW w:w="2102" w:type="dxa"/>
          </w:tcPr>
          <w:p w14:paraId="7555103A" w14:textId="5986E006" w:rsidR="005F20DC" w:rsidRDefault="005F20DC" w:rsidP="005F20DC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362" w:type="dxa"/>
          </w:tcPr>
          <w:p w14:paraId="5B5C811F" w14:textId="32C791EC" w:rsidR="005F20DC" w:rsidRDefault="005F20DC" w:rsidP="005F20DC">
            <w:r>
              <w:rPr>
                <w:rFonts w:hint="eastAsia"/>
              </w:rPr>
              <w:t>-</w:t>
            </w:r>
          </w:p>
        </w:tc>
        <w:tc>
          <w:tcPr>
            <w:tcW w:w="1559" w:type="dxa"/>
          </w:tcPr>
          <w:p w14:paraId="06D26C70" w14:textId="2D35D032" w:rsidR="005F20DC" w:rsidRDefault="005F20DC" w:rsidP="005F20DC">
            <w:r>
              <w:rPr>
                <w:rFonts w:hint="eastAsia"/>
              </w:rPr>
              <w:t>-</w:t>
            </w:r>
          </w:p>
        </w:tc>
        <w:tc>
          <w:tcPr>
            <w:tcW w:w="1635" w:type="dxa"/>
          </w:tcPr>
          <w:p w14:paraId="5196C6EC" w14:textId="4E77B01A" w:rsidR="005F20DC" w:rsidRDefault="005F20DC" w:rsidP="005F20DC"/>
        </w:tc>
        <w:tc>
          <w:tcPr>
            <w:tcW w:w="1638" w:type="dxa"/>
          </w:tcPr>
          <w:p w14:paraId="205A3B74" w14:textId="0480D041" w:rsidR="005F20DC" w:rsidRDefault="005F20DC" w:rsidP="005F20DC">
            <w:r>
              <w:rPr>
                <w:rFonts w:hint="eastAsia"/>
              </w:rPr>
              <w:t>-</w:t>
            </w:r>
          </w:p>
        </w:tc>
      </w:tr>
      <w:tr w:rsidR="005F20DC" w14:paraId="0D893E21" w14:textId="77777777" w:rsidTr="00F11D8F">
        <w:tc>
          <w:tcPr>
            <w:tcW w:w="8296" w:type="dxa"/>
            <w:gridSpan w:val="5"/>
          </w:tcPr>
          <w:p w14:paraId="45ACB42F" w14:textId="370DCDAB" w:rsidR="005F20DC" w:rsidRDefault="005F20DC" w:rsidP="005F20DC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5F20DC" w14:paraId="48E03501" w14:textId="77777777" w:rsidTr="006907C3">
        <w:tc>
          <w:tcPr>
            <w:tcW w:w="2102" w:type="dxa"/>
          </w:tcPr>
          <w:p w14:paraId="275F30DB" w14:textId="42E437B9" w:rsidR="005F20DC" w:rsidRDefault="005F20DC" w:rsidP="005F20DC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362" w:type="dxa"/>
          </w:tcPr>
          <w:p w14:paraId="09E219C1" w14:textId="1DAEA75B" w:rsidR="005F20DC" w:rsidRDefault="005F20DC" w:rsidP="005F20DC">
            <w:r w:rsidRPr="002000C5">
              <w:t>Intermediate risk</w:t>
            </w:r>
          </w:p>
        </w:tc>
        <w:tc>
          <w:tcPr>
            <w:tcW w:w="1559" w:type="dxa"/>
          </w:tcPr>
          <w:p w14:paraId="4202AC92" w14:textId="1D12A843" w:rsidR="005F20DC" w:rsidRDefault="005F20DC" w:rsidP="005F20DC">
            <w:r>
              <w:t>L</w:t>
            </w:r>
            <w:r>
              <w:rPr>
                <w:rFonts w:hint="eastAsia"/>
              </w:rPr>
              <w:t>o</w:t>
            </w:r>
            <w:r>
              <w:t>wer</w:t>
            </w:r>
            <w:r w:rsidRPr="002000C5">
              <w:t xml:space="preserve"> risk</w:t>
            </w:r>
          </w:p>
        </w:tc>
        <w:tc>
          <w:tcPr>
            <w:tcW w:w="1635" w:type="dxa"/>
          </w:tcPr>
          <w:p w14:paraId="7BA3445D" w14:textId="77777777" w:rsidR="005F20DC" w:rsidRDefault="005F20DC" w:rsidP="005F20DC"/>
        </w:tc>
        <w:tc>
          <w:tcPr>
            <w:tcW w:w="1638" w:type="dxa"/>
          </w:tcPr>
          <w:p w14:paraId="41829022" w14:textId="7C594201" w:rsidR="005F20DC" w:rsidRDefault="005F20DC" w:rsidP="005F20DC">
            <w:r>
              <w:t>L</w:t>
            </w:r>
            <w:r>
              <w:rPr>
                <w:rFonts w:hint="eastAsia"/>
              </w:rPr>
              <w:t>o</w:t>
            </w:r>
            <w:r>
              <w:t>wer</w:t>
            </w:r>
            <w:r w:rsidRPr="002000C5">
              <w:t xml:space="preserve"> risk</w:t>
            </w:r>
          </w:p>
        </w:tc>
      </w:tr>
      <w:tr w:rsidR="005F20DC" w14:paraId="5C690F98" w14:textId="77777777" w:rsidTr="006907C3">
        <w:tc>
          <w:tcPr>
            <w:tcW w:w="2102" w:type="dxa"/>
          </w:tcPr>
          <w:p w14:paraId="50B233D8" w14:textId="08EF7977" w:rsidR="005F20DC" w:rsidRDefault="005F20DC" w:rsidP="005F20DC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362" w:type="dxa"/>
          </w:tcPr>
          <w:p w14:paraId="5F7BD7F5" w14:textId="5196D0E7" w:rsidR="005F20DC" w:rsidRDefault="005F20DC" w:rsidP="005F20DC">
            <w:r>
              <w:t xml:space="preserve">0.5385 </w:t>
            </w:r>
            <w:r>
              <w:rPr>
                <w:rFonts w:hint="eastAsia"/>
              </w:rPr>
              <w:t>(</w:t>
            </w:r>
            <w:r>
              <w:t>7/13)</w:t>
            </w:r>
          </w:p>
        </w:tc>
        <w:tc>
          <w:tcPr>
            <w:tcW w:w="1559" w:type="dxa"/>
          </w:tcPr>
          <w:p w14:paraId="2D18C0D3" w14:textId="3EF8A651" w:rsidR="005F20DC" w:rsidRDefault="005F20DC" w:rsidP="005F20DC">
            <w:r>
              <w:t>1.0000 (</w:t>
            </w:r>
            <w:r>
              <w:rPr>
                <w:rFonts w:hint="eastAsia"/>
              </w:rPr>
              <w:t>1</w:t>
            </w:r>
            <w:r>
              <w:t>3/13)</w:t>
            </w:r>
          </w:p>
        </w:tc>
        <w:tc>
          <w:tcPr>
            <w:tcW w:w="1635" w:type="dxa"/>
          </w:tcPr>
          <w:p w14:paraId="29AA2AEE" w14:textId="77777777" w:rsidR="005F20DC" w:rsidRDefault="005F20DC" w:rsidP="005F20DC"/>
        </w:tc>
        <w:tc>
          <w:tcPr>
            <w:tcW w:w="1638" w:type="dxa"/>
          </w:tcPr>
          <w:p w14:paraId="003DC2DC" w14:textId="07460B4A" w:rsidR="005F20DC" w:rsidRDefault="005F20DC" w:rsidP="005F20DC">
            <w:r>
              <w:t>1.0000 (</w:t>
            </w:r>
            <w:r>
              <w:rPr>
                <w:rFonts w:hint="eastAsia"/>
              </w:rPr>
              <w:t>1</w:t>
            </w:r>
            <w:r>
              <w:t>3/13)</w:t>
            </w:r>
          </w:p>
        </w:tc>
      </w:tr>
      <w:tr w:rsidR="005F20DC" w14:paraId="3770E2B7" w14:textId="77777777" w:rsidTr="006907C3">
        <w:tc>
          <w:tcPr>
            <w:tcW w:w="2102" w:type="dxa"/>
          </w:tcPr>
          <w:p w14:paraId="220C4FD7" w14:textId="17AA3952" w:rsidR="005F20DC" w:rsidRDefault="005F20DC" w:rsidP="005F20DC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362" w:type="dxa"/>
          </w:tcPr>
          <w:p w14:paraId="4D5FACAB" w14:textId="6DC7710A" w:rsidR="005F20DC" w:rsidRDefault="005F20DC" w:rsidP="005F20DC">
            <w:r>
              <w:t>0.4286 (</w:t>
            </w:r>
            <w:r>
              <w:rPr>
                <w:rFonts w:hint="eastAsia"/>
              </w:rPr>
              <w:t>6</w:t>
            </w:r>
            <w:r>
              <w:t>/14)</w:t>
            </w:r>
          </w:p>
        </w:tc>
        <w:tc>
          <w:tcPr>
            <w:tcW w:w="1559" w:type="dxa"/>
          </w:tcPr>
          <w:p w14:paraId="6A6FF37C" w14:textId="24E92B77" w:rsidR="005F20DC" w:rsidRDefault="005F20DC" w:rsidP="005F20DC">
            <w:r>
              <w:t>0.0000 (</w:t>
            </w:r>
            <w:r>
              <w:rPr>
                <w:rFonts w:hint="eastAsia"/>
              </w:rPr>
              <w:t>0</w:t>
            </w:r>
            <w:r>
              <w:t>/14)</w:t>
            </w:r>
          </w:p>
        </w:tc>
        <w:tc>
          <w:tcPr>
            <w:tcW w:w="1635" w:type="dxa"/>
          </w:tcPr>
          <w:p w14:paraId="63DCD44E" w14:textId="77777777" w:rsidR="005F20DC" w:rsidRDefault="005F20DC" w:rsidP="005F20DC"/>
        </w:tc>
        <w:tc>
          <w:tcPr>
            <w:tcW w:w="1638" w:type="dxa"/>
          </w:tcPr>
          <w:p w14:paraId="29C9A2A2" w14:textId="252BD127" w:rsidR="005F20DC" w:rsidRDefault="005F20DC" w:rsidP="005F20DC">
            <w:r>
              <w:t>0.0000 (</w:t>
            </w:r>
            <w:r>
              <w:rPr>
                <w:rFonts w:hint="eastAsia"/>
              </w:rPr>
              <w:t>0</w:t>
            </w:r>
            <w:r>
              <w:t>/14)</w:t>
            </w:r>
          </w:p>
        </w:tc>
      </w:tr>
    </w:tbl>
    <w:bookmarkEnd w:id="3"/>
    <w:p w14:paraId="3E369B9B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4FFC5B48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1F46A80F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did not have any recent cardiac catheterization within the preceding 12 months, </w:t>
      </w:r>
      <w:r w:rsidRPr="002428A9">
        <w:rPr>
          <w:rFonts w:ascii="Times New Roman" w:eastAsiaTheme="minorHAnsi" w:hAnsi="Times New Roman" w:cs="Times New Roman"/>
        </w:rPr>
        <w:lastRenderedPageBreak/>
        <w:t>then the maximum LR score (including 2 *criteria) is 14 and the maximum HR score (including 2 *criteria) is 15. Accordingly, the actual LR and HR scores have been provided as points per max. score.</w:t>
      </w:r>
    </w:p>
    <w:p w14:paraId="74AA0530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3488B2BD" w14:textId="756AF735" w:rsidR="006907C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BA7A38" w:rsidRPr="002428A9">
        <w:rPr>
          <w:rFonts w:ascii="Times New Roman" w:eastAsiaTheme="minorHAnsi" w:hAnsi="Times New Roman" w:cs="Times New Roman"/>
        </w:rPr>
        <w:t>6MWD, 6-minute walk distance</w:t>
      </w:r>
      <w:r w:rsidR="00BA7A38">
        <w:rPr>
          <w:rFonts w:ascii="Times New Roman" w:eastAsiaTheme="minorHAnsi" w:hAnsi="Times New Roman" w:cs="Times New Roman"/>
        </w:rPr>
        <w:t>;</w:t>
      </w:r>
      <w:r w:rsidR="00BA7A38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</w:p>
    <w:p w14:paraId="685F818A" w14:textId="7F1DC7D8" w:rsidR="008D23C8" w:rsidRDefault="008D23C8" w:rsidP="00B13118">
      <w:r>
        <w:br w:type="page"/>
      </w:r>
    </w:p>
    <w:p w14:paraId="2AE7D82E" w14:textId="0B2D9B37" w:rsidR="00717678" w:rsidRPr="002428A9" w:rsidRDefault="001E72A5" w:rsidP="00B13118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5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417"/>
        <w:gridCol w:w="1580"/>
        <w:gridCol w:w="1659"/>
        <w:gridCol w:w="1660"/>
      </w:tblGrid>
      <w:tr w:rsidR="005845D2" w14:paraId="07C60D3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AE993" w14:textId="77777777" w:rsidR="005845D2" w:rsidRDefault="005845D2" w:rsidP="005845D2">
            <w:bookmarkStart w:id="4" w:name="_Hlk164712224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F990C" w14:textId="5B9BC986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F49E3" w14:textId="435A2D62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24BED" w14:textId="10DD045A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7A15B" w14:textId="3D7AAEEA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DC41FC" w14:paraId="2D554841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65CDC" w14:textId="7EF0087B" w:rsidR="00DC41FC" w:rsidRDefault="005845D2" w:rsidP="008B3FF9">
            <w:r w:rsidRPr="002000C5">
              <w:rPr>
                <w:b/>
                <w:bCs/>
              </w:rPr>
              <w:t>Demographics</w:t>
            </w:r>
          </w:p>
        </w:tc>
      </w:tr>
      <w:tr w:rsidR="005845D2" w14:paraId="24FC9610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1A168" w14:textId="54C14894" w:rsidR="005845D2" w:rsidRDefault="005845D2" w:rsidP="005845D2">
            <w:r>
              <w:t>Age</w:t>
            </w:r>
            <w:r w:rsidR="00B74A32">
              <w:t xml:space="preserve"> (years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9EAAD" w14:textId="6ED6EA42" w:rsidR="005845D2" w:rsidRDefault="005845D2" w:rsidP="005845D2">
            <w:r>
              <w:rPr>
                <w:rFonts w:hint="eastAsia"/>
              </w:rPr>
              <w:t>8</w:t>
            </w:r>
            <w:r>
              <w:t>.9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CA4CC" w14:textId="1CF15BC3" w:rsidR="005845D2" w:rsidRDefault="005845D2" w:rsidP="005845D2">
            <w:r>
              <w:rPr>
                <w:rFonts w:hint="eastAsia"/>
              </w:rPr>
              <w:t>9</w:t>
            </w:r>
            <w:r>
              <w:t>.4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AF78E" w14:textId="7DDC621F" w:rsidR="005845D2" w:rsidRDefault="005845D2" w:rsidP="005845D2">
            <w:r>
              <w:rPr>
                <w:rFonts w:hint="eastAsia"/>
              </w:rPr>
              <w:t>9</w:t>
            </w:r>
            <w:r>
              <w:t>.9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7ED70" w14:textId="006D4353" w:rsidR="005845D2" w:rsidRDefault="005845D2" w:rsidP="005845D2">
            <w:r>
              <w:rPr>
                <w:rFonts w:hint="eastAsia"/>
              </w:rPr>
              <w:t>1</w:t>
            </w:r>
            <w:r>
              <w:t>0.8</w:t>
            </w:r>
          </w:p>
        </w:tc>
      </w:tr>
      <w:tr w:rsidR="005845D2" w14:paraId="3D7D9B26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5BC62" w14:textId="6F708C54" w:rsidR="005845D2" w:rsidRDefault="005845D2" w:rsidP="005845D2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8A38A" w14:textId="2943C0D9" w:rsidR="005845D2" w:rsidRDefault="005845D2" w:rsidP="005845D2">
            <w:r>
              <w:rPr>
                <w:rFonts w:hint="eastAsia"/>
              </w:rPr>
              <w:t>1</w:t>
            </w:r>
            <w:r>
              <w:t>22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6B7DA" w14:textId="5FFAD000" w:rsidR="005845D2" w:rsidRDefault="005845D2" w:rsidP="005845D2">
            <w:r>
              <w:rPr>
                <w:rFonts w:hint="eastAsia"/>
              </w:rPr>
              <w:t>1</w:t>
            </w:r>
            <w:r>
              <w:t>23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8146A" w14:textId="1336F8FB" w:rsidR="005845D2" w:rsidRDefault="005845D2" w:rsidP="005845D2">
            <w:r>
              <w:rPr>
                <w:rFonts w:hint="eastAsia"/>
              </w:rPr>
              <w:t>1</w:t>
            </w:r>
            <w:r>
              <w:t>26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407D8" w14:textId="29489927" w:rsidR="005845D2" w:rsidRDefault="005845D2" w:rsidP="005845D2">
            <w:r>
              <w:rPr>
                <w:rFonts w:hint="eastAsia"/>
              </w:rPr>
              <w:t>1</w:t>
            </w:r>
            <w:r>
              <w:t>30.0</w:t>
            </w:r>
          </w:p>
        </w:tc>
      </w:tr>
      <w:tr w:rsidR="005845D2" w14:paraId="1463F82D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5C4B1" w14:textId="48277FE7" w:rsidR="005845D2" w:rsidRDefault="005845D2" w:rsidP="005845D2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78381" w14:textId="09414E80" w:rsidR="005845D2" w:rsidRDefault="005845D2" w:rsidP="005845D2">
            <w:r>
              <w:rPr>
                <w:rFonts w:hint="eastAsia"/>
              </w:rPr>
              <w:t>2</w:t>
            </w:r>
            <w:r>
              <w:t>5.0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CD777" w14:textId="57B4F06D" w:rsidR="005845D2" w:rsidRDefault="005845D2" w:rsidP="005845D2">
            <w:r>
              <w:rPr>
                <w:rFonts w:hint="eastAsia"/>
              </w:rPr>
              <w:t>2</w:t>
            </w:r>
            <w:r>
              <w:t>5.0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29D6B" w14:textId="6AEC2E19" w:rsidR="005845D2" w:rsidRDefault="005845D2" w:rsidP="005845D2">
            <w:r>
              <w:rPr>
                <w:rFonts w:hint="eastAsia"/>
              </w:rPr>
              <w:t>3</w:t>
            </w:r>
            <w:r>
              <w:t>0.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DB34A" w14:textId="28BEA648" w:rsidR="005845D2" w:rsidRDefault="005845D2" w:rsidP="005845D2">
            <w:r>
              <w:rPr>
                <w:rFonts w:hint="eastAsia"/>
              </w:rPr>
              <w:t>3</w:t>
            </w:r>
            <w:r>
              <w:t>3.00</w:t>
            </w:r>
          </w:p>
        </w:tc>
      </w:tr>
      <w:tr w:rsidR="005845D2" w14:paraId="64760A3D" w14:textId="77777777" w:rsidTr="001A21B0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4851A" w14:textId="15EC4C44" w:rsidR="005845D2" w:rsidRDefault="005845D2" w:rsidP="005845D2">
            <w:r>
              <w:rPr>
                <w:rFonts w:hint="eastAsia"/>
              </w:rPr>
              <w:t>BMI（kg/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31D79" w14:textId="1C42233E" w:rsidR="005845D2" w:rsidRDefault="005845D2" w:rsidP="005845D2">
            <w:r>
              <w:rPr>
                <w:rFonts w:hint="eastAsia"/>
              </w:rPr>
              <w:t>1</w:t>
            </w:r>
            <w:r>
              <w:t>6.8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B6E" w14:textId="7014E410" w:rsidR="005845D2" w:rsidRDefault="005845D2" w:rsidP="005845D2">
            <w:r>
              <w:rPr>
                <w:rFonts w:hint="eastAsia"/>
              </w:rPr>
              <w:t>1</w:t>
            </w:r>
            <w:r>
              <w:t>6</w:t>
            </w:r>
            <w:r>
              <w:rPr>
                <w:rFonts w:hint="eastAsia"/>
              </w:rPr>
              <w:t>.5</w:t>
            </w:r>
            <w:r>
              <w:t>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207F2" w14:textId="7C54BB86" w:rsidR="005845D2" w:rsidRDefault="005845D2" w:rsidP="005845D2">
            <w:r>
              <w:rPr>
                <w:rFonts w:hint="eastAsia"/>
              </w:rPr>
              <w:t>1</w:t>
            </w:r>
            <w:r>
              <w:t>8.9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7B8B7" w14:textId="15B6B3DB" w:rsidR="005845D2" w:rsidRDefault="005845D2" w:rsidP="005845D2">
            <w:r>
              <w:rPr>
                <w:rFonts w:hint="eastAsia"/>
              </w:rPr>
              <w:t>1</w:t>
            </w:r>
            <w:r>
              <w:t>9.53</w:t>
            </w:r>
          </w:p>
        </w:tc>
      </w:tr>
      <w:tr w:rsidR="005845D2" w14:paraId="32E254B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3A41F" w14:textId="38EE3EB8" w:rsidR="005845D2" w:rsidRDefault="005845D2" w:rsidP="005845D2">
            <w:r>
              <w:rPr>
                <w:rFonts w:hint="eastAsia"/>
              </w:rPr>
              <w:t>BSA（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C0A8F" w14:textId="0845272C" w:rsidR="005845D2" w:rsidRDefault="005845D2" w:rsidP="005845D2">
            <w:r>
              <w:rPr>
                <w:rFonts w:hint="eastAsia"/>
              </w:rPr>
              <w:t>0</w:t>
            </w:r>
            <w:r>
              <w:t>.9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DECDB" w14:textId="5FFC8239" w:rsidR="005845D2" w:rsidRDefault="005845D2" w:rsidP="005845D2">
            <w:r>
              <w:rPr>
                <w:rFonts w:hint="eastAsia"/>
              </w:rPr>
              <w:t>0</w:t>
            </w:r>
            <w:r>
              <w:t>.9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496C0" w14:textId="751CAA3B" w:rsidR="005845D2" w:rsidRDefault="005845D2" w:rsidP="005845D2">
            <w:r>
              <w:rPr>
                <w:rFonts w:hint="eastAsia"/>
              </w:rPr>
              <w:t>0</w:t>
            </w:r>
            <w:r>
              <w:t>.9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3411" w14:textId="67BB9E5B" w:rsidR="005845D2" w:rsidRDefault="005845D2" w:rsidP="005845D2">
            <w:r>
              <w:rPr>
                <w:rFonts w:hint="eastAsia"/>
              </w:rPr>
              <w:t>0</w:t>
            </w:r>
            <w:r>
              <w:t>.96</w:t>
            </w:r>
          </w:p>
        </w:tc>
      </w:tr>
      <w:tr w:rsidR="001A21B0" w14:paraId="4076C461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95AA2" w14:textId="64DECE08" w:rsidR="001A21B0" w:rsidRDefault="005845D2" w:rsidP="001A21B0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5845D2" w14:paraId="3DE64AC4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210C2" w14:textId="330EA1C5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A19" w14:textId="3D39486D" w:rsidR="005845D2" w:rsidRDefault="005845D2" w:rsidP="005845D2">
            <w:r>
              <w:rPr>
                <w:rFonts w:hint="eastAsia"/>
              </w:rPr>
              <w:t>6</w:t>
            </w:r>
            <w:r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6923B" w14:textId="599C5CD5" w:rsidR="005845D2" w:rsidRDefault="005845D2" w:rsidP="005845D2">
            <w:r>
              <w:rPr>
                <w:rFonts w:hint="eastAsia"/>
              </w:rPr>
              <w:t>4</w:t>
            </w:r>
            <w:r>
              <w:t>.7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4B068" w14:textId="5EA22C0C" w:rsidR="005845D2" w:rsidRDefault="005845D2" w:rsidP="005845D2">
            <w:r>
              <w:rPr>
                <w:rFonts w:hint="eastAsia"/>
              </w:rPr>
              <w:t>3</w:t>
            </w:r>
            <w:r>
              <w:t>.9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070DA" w14:textId="66B73DE1" w:rsidR="005845D2" w:rsidRDefault="005845D2" w:rsidP="005845D2">
            <w:r>
              <w:rPr>
                <w:rFonts w:hint="eastAsia"/>
              </w:rPr>
              <w:t>4</w:t>
            </w:r>
            <w:r>
              <w:t>.1</w:t>
            </w:r>
          </w:p>
        </w:tc>
      </w:tr>
      <w:tr w:rsidR="005845D2" w14:paraId="699432EA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F0670" w14:textId="42A4599B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6CA3C" w14:textId="22C35C1D" w:rsidR="005845D2" w:rsidRDefault="005845D2" w:rsidP="005845D2">
            <w:r>
              <w:rPr>
                <w:rFonts w:hint="eastAsia"/>
              </w:rPr>
              <w:t>2</w:t>
            </w:r>
            <w:r>
              <w:t>6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92794" w14:textId="3BB18CFE" w:rsidR="005845D2" w:rsidRDefault="005845D2" w:rsidP="005845D2"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0330E" w14:textId="632C9F7C" w:rsidR="005845D2" w:rsidRDefault="005845D2" w:rsidP="005845D2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37535" w14:textId="41EF352F" w:rsidR="005845D2" w:rsidRDefault="005845D2" w:rsidP="005845D2">
            <w:r>
              <w:rPr>
                <w:rFonts w:hint="eastAsia"/>
              </w:rPr>
              <w:t>1</w:t>
            </w:r>
            <w:r>
              <w:t>5</w:t>
            </w:r>
          </w:p>
        </w:tc>
      </w:tr>
      <w:tr w:rsidR="005845D2" w14:paraId="4AE6DBF9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3B495" w14:textId="12D0B091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="005F20DC">
              <w:t>D</w:t>
            </w:r>
            <w:r>
              <w:t xml:space="preserve">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3865B" w14:textId="50123E28" w:rsidR="005845D2" w:rsidRDefault="005845D2" w:rsidP="005845D2">
            <w:r>
              <w:rPr>
                <w:rFonts w:hint="eastAsia"/>
              </w:rPr>
              <w:t>4</w:t>
            </w:r>
            <w:r>
              <w:t>.6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61CCF" w14:textId="51C34752" w:rsidR="005845D2" w:rsidRDefault="005845D2" w:rsidP="005845D2">
            <w:r>
              <w:rPr>
                <w:rFonts w:hint="eastAsia"/>
              </w:rPr>
              <w:t>4</w:t>
            </w:r>
            <w:r>
              <w:t>.3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C238B" w14:textId="2A67A41A" w:rsidR="005845D2" w:rsidRDefault="005845D2" w:rsidP="005845D2">
            <w:r>
              <w:rPr>
                <w:rFonts w:hint="eastAsia"/>
              </w:rPr>
              <w:t>3</w:t>
            </w:r>
            <w:r>
              <w:t>.3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C4604" w14:textId="1A71391D" w:rsidR="005845D2" w:rsidRDefault="005845D2" w:rsidP="005845D2">
            <w:r>
              <w:rPr>
                <w:rFonts w:hint="eastAsia"/>
              </w:rPr>
              <w:t>3</w:t>
            </w:r>
            <w:r>
              <w:t>.4</w:t>
            </w:r>
          </w:p>
        </w:tc>
      </w:tr>
      <w:tr w:rsidR="005845D2" w14:paraId="40A1AD9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1B51A" w14:textId="78BD47E2" w:rsidR="005845D2" w:rsidRPr="00E87A25" w:rsidRDefault="005845D2" w:rsidP="005845D2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D7187" w14:textId="336253B4" w:rsidR="005845D2" w:rsidRDefault="005845D2" w:rsidP="005845D2">
            <w:r>
              <w:rPr>
                <w:rFonts w:hint="eastAsia"/>
              </w:rPr>
              <w:t>1</w:t>
            </w:r>
            <w:r>
              <w:t>.8 (z -1.13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FBAA" w14:textId="5E31F907" w:rsidR="005845D2" w:rsidRDefault="005845D2" w:rsidP="005845D2">
            <w:r>
              <w:rPr>
                <w:rFonts w:hint="eastAsia"/>
              </w:rPr>
              <w:t>2</w:t>
            </w:r>
            <w:r>
              <w:t>.4 (z 2.69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BAEBB" w14:textId="3E2B7D2D" w:rsidR="005845D2" w:rsidRDefault="005845D2" w:rsidP="005845D2">
            <w:r>
              <w:rPr>
                <w:rFonts w:hint="eastAsia"/>
              </w:rPr>
              <w:t>2</w:t>
            </w:r>
            <w:r>
              <w:t>.0 (z -0.07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B0D14" w14:textId="256DF5F3" w:rsidR="005845D2" w:rsidRDefault="005845D2" w:rsidP="005845D2">
            <w:r>
              <w:rPr>
                <w:rFonts w:hint="eastAsia"/>
              </w:rPr>
              <w:t>1</w:t>
            </w:r>
            <w:r>
              <w:t>.9 (z -1.15)</w:t>
            </w:r>
          </w:p>
        </w:tc>
      </w:tr>
      <w:tr w:rsidR="005845D2" w14:paraId="0F5D1F76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DD805" w14:textId="71D615C5" w:rsidR="005845D2" w:rsidRPr="00E87A25" w:rsidRDefault="005845D2" w:rsidP="005845D2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500F1" w14:textId="0C88C29B" w:rsidR="005845D2" w:rsidRDefault="005845D2" w:rsidP="005845D2">
            <w:r>
              <w:rPr>
                <w:rFonts w:hint="eastAsia"/>
              </w:rPr>
              <w:t>6</w:t>
            </w:r>
            <w:r>
              <w:t>8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2288B" w14:textId="61314FBF" w:rsidR="005845D2" w:rsidRDefault="005845D2" w:rsidP="005845D2">
            <w:r>
              <w:rPr>
                <w:rFonts w:hint="eastAsia"/>
              </w:rPr>
              <w:t>5</w:t>
            </w:r>
            <w:r>
              <w:t>4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A343D" w14:textId="199EA6EE" w:rsidR="005845D2" w:rsidRDefault="005845D2" w:rsidP="005845D2">
            <w:r>
              <w:rPr>
                <w:rFonts w:hint="eastAsia"/>
              </w:rPr>
              <w:t>7</w:t>
            </w:r>
            <w:r>
              <w:t>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2D689" w14:textId="44D3C3A6" w:rsidR="005845D2" w:rsidRDefault="005845D2" w:rsidP="005845D2">
            <w:r>
              <w:rPr>
                <w:rFonts w:hint="eastAsia"/>
              </w:rPr>
              <w:t>6</w:t>
            </w:r>
            <w:r>
              <w:t>6</w:t>
            </w:r>
          </w:p>
        </w:tc>
      </w:tr>
      <w:tr w:rsidR="005845D2" w14:paraId="4833C47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CB59B" w14:textId="6003E724" w:rsidR="005845D2" w:rsidRPr="00E87A25" w:rsidRDefault="005845D2" w:rsidP="005845D2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B693" w14:textId="1B889F7D" w:rsidR="005845D2" w:rsidRDefault="005845D2" w:rsidP="005845D2">
            <w:r>
              <w:rPr>
                <w:rFonts w:hint="eastAsia"/>
              </w:rPr>
              <w:t>5</w:t>
            </w:r>
            <w:r>
              <w:t>5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C193F" w14:textId="374FDBB0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14965" w14:textId="6F1F8FCD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9AC9" w14:textId="330F307A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</w:tr>
      <w:tr w:rsidR="005845D2" w14:paraId="128368A7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60DD0" w14:textId="45DBF44F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C9796" w14:textId="65625D74" w:rsidR="005845D2" w:rsidRDefault="005845D2" w:rsidP="005845D2">
            <w:r>
              <w:rPr>
                <w:rFonts w:hint="eastAsia"/>
              </w:rPr>
              <w:t>0</w:t>
            </w:r>
            <w:r>
              <w:t>.4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04A15" w14:textId="1D7BDAB4" w:rsidR="005845D2" w:rsidRDefault="005845D2" w:rsidP="005845D2">
            <w:r>
              <w:rPr>
                <w:rFonts w:hint="eastAsia"/>
              </w:rPr>
              <w:t>0</w:t>
            </w:r>
            <w:r>
              <w:t>.38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6D362" w14:textId="277852B3" w:rsidR="005845D2" w:rsidRDefault="005845D2" w:rsidP="005845D2">
            <w:r>
              <w:rPr>
                <w:rFonts w:hint="eastAsia"/>
              </w:rPr>
              <w:t>0</w:t>
            </w:r>
            <w:r>
              <w:t>.3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82295" w14:textId="189E9F32" w:rsidR="005845D2" w:rsidRDefault="005845D2" w:rsidP="005845D2">
            <w:r>
              <w:rPr>
                <w:rFonts w:hint="eastAsia"/>
              </w:rPr>
              <w:t>0</w:t>
            </w:r>
            <w:r>
              <w:t>.55</w:t>
            </w:r>
          </w:p>
        </w:tc>
      </w:tr>
      <w:tr w:rsidR="005845D2" w14:paraId="251B0EE7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27CD3" w14:textId="63D3FD8A" w:rsidR="005845D2" w:rsidRPr="00E87A25" w:rsidRDefault="005845D2" w:rsidP="005845D2">
            <w:r>
              <w:t>P</w:t>
            </w:r>
            <w:r w:rsidRPr="002000C5">
              <w:t>ericardial effus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804C" w14:textId="08887E96" w:rsidR="005845D2" w:rsidRDefault="005845D2" w:rsidP="005845D2">
            <w:r>
              <w:t>No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5AEB0" w14:textId="28A7907A" w:rsidR="005845D2" w:rsidRDefault="005845D2" w:rsidP="005845D2">
            <w:r>
              <w:t>No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B6FEE" w14:textId="21B689F4" w:rsidR="005845D2" w:rsidRDefault="005845D2" w:rsidP="005845D2">
            <w:r>
              <w:t>No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1B6B5" w14:textId="409C3D84" w:rsidR="005845D2" w:rsidRDefault="005845D2" w:rsidP="005845D2">
            <w:r>
              <w:t>No</w:t>
            </w:r>
          </w:p>
        </w:tc>
      </w:tr>
      <w:tr w:rsidR="005845D2" w14:paraId="6B34C42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782E5" w14:textId="18BE59F3" w:rsidR="005845D2" w:rsidRDefault="005845D2" w:rsidP="005845D2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54FE7" w14:textId="66CA6202" w:rsidR="005845D2" w:rsidRDefault="005845D2" w:rsidP="005845D2">
            <w:r>
              <w:rPr>
                <w:rFonts w:hint="eastAsia"/>
              </w:rPr>
              <w:t>1</w:t>
            </w:r>
            <w:r>
              <w:t>.8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71A0C" w14:textId="474340B9" w:rsidR="005845D2" w:rsidRDefault="005845D2" w:rsidP="005845D2">
            <w:r>
              <w:rPr>
                <w:rFonts w:hint="eastAsia"/>
              </w:rPr>
              <w:t>1</w:t>
            </w:r>
            <w:r>
              <w:t>.31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22FD" w14:textId="3010BB6E" w:rsidR="005845D2" w:rsidRDefault="005845D2" w:rsidP="005845D2"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E1B93" w14:textId="4F07A268" w:rsidR="005845D2" w:rsidRDefault="005845D2" w:rsidP="005845D2">
            <w:r>
              <w:rPr>
                <w:rFonts w:hint="eastAsia"/>
              </w:rPr>
              <w:t>0</w:t>
            </w:r>
            <w:r>
              <w:t>.84</w:t>
            </w:r>
          </w:p>
        </w:tc>
      </w:tr>
      <w:tr w:rsidR="001A21B0" w14:paraId="31BF9A6B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6A9DE" w14:textId="0F4DD3C0" w:rsidR="001A21B0" w:rsidRDefault="005845D2" w:rsidP="001A21B0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E87A25" w14:paraId="2D1B1EB8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3BC83" w14:textId="0647DDA4" w:rsidR="00E87A25" w:rsidRDefault="00E87A25" w:rsidP="00E87A25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3A590" w14:textId="0865E317" w:rsidR="00E87A25" w:rsidRDefault="00E87A25" w:rsidP="00E87A25">
            <w:r>
              <w:rPr>
                <w:rFonts w:hint="eastAsia"/>
              </w:rPr>
              <w:t>6</w:t>
            </w:r>
            <w:r>
              <w:t>28.3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35317" w14:textId="7C68C673" w:rsidR="00E87A25" w:rsidRDefault="00E87A25" w:rsidP="00E87A25">
            <w:r>
              <w:rPr>
                <w:rFonts w:hint="eastAsia"/>
              </w:rPr>
              <w:t>3</w:t>
            </w:r>
            <w:r>
              <w:t>41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761AA" w14:textId="3002DF1B" w:rsidR="00E87A25" w:rsidRDefault="00E87A25" w:rsidP="00E87A25">
            <w:r>
              <w:rPr>
                <w:rFonts w:hint="eastAsia"/>
              </w:rPr>
              <w:t>1</w:t>
            </w:r>
            <w:r>
              <w:t>81.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A7519" w14:textId="7B5E9584" w:rsidR="00E87A25" w:rsidRDefault="00E87A25" w:rsidP="00E87A25">
            <w:r>
              <w:rPr>
                <w:rFonts w:hint="eastAsia"/>
              </w:rPr>
              <w:t>5</w:t>
            </w:r>
            <w:r>
              <w:t>02.8</w:t>
            </w:r>
          </w:p>
        </w:tc>
      </w:tr>
      <w:tr w:rsidR="00E87A25" w14:paraId="65545A2D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63C22" w14:textId="61DB622F" w:rsidR="00E87A25" w:rsidRDefault="00E87A25" w:rsidP="00E87A25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D9C2C" w14:textId="31E050B2" w:rsidR="00E87A25" w:rsidRDefault="00E87A25" w:rsidP="00E87A25">
            <w:r>
              <w:rPr>
                <w:rFonts w:hint="eastAsia"/>
              </w:rPr>
              <w:t>9</w:t>
            </w:r>
            <w:r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D2A30" w14:textId="4A3B4849" w:rsidR="00E87A25" w:rsidRDefault="00E87A25" w:rsidP="00E87A25">
            <w:r>
              <w:rPr>
                <w:rFonts w:hint="eastAsia"/>
              </w:rPr>
              <w:t>1</w:t>
            </w:r>
            <w:r>
              <w:t>7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843FC" w14:textId="4006DE3D" w:rsidR="00E87A25" w:rsidRDefault="00E87A25" w:rsidP="00E87A25">
            <w:r>
              <w:rPr>
                <w:rFonts w:hint="eastAsia"/>
              </w:rPr>
              <w:t>1</w:t>
            </w:r>
            <w:r>
              <w:t>0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4FE81" w14:textId="30BA7225" w:rsidR="00E87A25" w:rsidRDefault="00E87A25" w:rsidP="00E87A25">
            <w:r>
              <w:rPr>
                <w:rFonts w:hint="eastAsia"/>
              </w:rPr>
              <w:t>8</w:t>
            </w:r>
            <w:r>
              <w:t>.0</w:t>
            </w:r>
          </w:p>
        </w:tc>
      </w:tr>
      <w:tr w:rsidR="00E87A25" w14:paraId="1203476D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45CD7" w14:textId="532E8266" w:rsidR="00E87A25" w:rsidRDefault="00E87A25" w:rsidP="00E87A25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AA4E8" w14:textId="2080DC81" w:rsidR="00E87A25" w:rsidRDefault="00E87A25" w:rsidP="00E87A25">
            <w:r>
              <w:rPr>
                <w:rFonts w:hint="eastAsia"/>
              </w:rPr>
              <w:t>8</w:t>
            </w:r>
            <w:r>
              <w:t>.7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53B69" w14:textId="2ED25484" w:rsidR="00E87A25" w:rsidRDefault="00E87A25" w:rsidP="00E87A25">
            <w:r>
              <w:rPr>
                <w:rFonts w:hint="eastAsia"/>
              </w:rPr>
              <w:t>6</w:t>
            </w:r>
            <w:r>
              <w:t>.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10E5" w14:textId="4789B8DA" w:rsidR="00E87A25" w:rsidRDefault="00E87A25" w:rsidP="00E87A25">
            <w:r>
              <w:rPr>
                <w:rFonts w:hint="eastAsia"/>
              </w:rPr>
              <w:t>5</w:t>
            </w:r>
            <w:r>
              <w:t>.8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614A9" w14:textId="2E600BDE" w:rsidR="00E87A25" w:rsidRDefault="00E87A25" w:rsidP="00E87A25">
            <w:r>
              <w:rPr>
                <w:rFonts w:hint="eastAsia"/>
              </w:rPr>
              <w:t>3</w:t>
            </w:r>
            <w:r>
              <w:t>.9</w:t>
            </w:r>
          </w:p>
        </w:tc>
      </w:tr>
      <w:tr w:rsidR="00E87A25" w14:paraId="171B00E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7E4A2" w14:textId="460B4230" w:rsidR="00E87A25" w:rsidRDefault="00E87A25" w:rsidP="00E87A25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AF1FE" w14:textId="20FBBE38" w:rsidR="00E87A25" w:rsidRDefault="00E87A25" w:rsidP="00E87A25">
            <w:r>
              <w:rPr>
                <w:rFonts w:hint="eastAsia"/>
              </w:rPr>
              <w:t>6</w:t>
            </w:r>
            <w:r>
              <w:t>3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280A1" w14:textId="1AA01FC0" w:rsidR="00E87A25" w:rsidRDefault="00E87A25" w:rsidP="00E87A25">
            <w:r>
              <w:rPr>
                <w:rFonts w:hint="eastAsia"/>
              </w:rPr>
              <w:t>3</w:t>
            </w:r>
            <w:r>
              <w:t>2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D74C9" w14:textId="6352B0BD" w:rsidR="00E87A25" w:rsidRDefault="00E87A25" w:rsidP="00E87A25">
            <w:r>
              <w:rPr>
                <w:rFonts w:hint="eastAsia"/>
              </w:rPr>
              <w:t>3</w:t>
            </w:r>
            <w:r>
              <w:t>1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603C1" w14:textId="6DDAE7C6" w:rsidR="00E87A25" w:rsidRDefault="00E87A25" w:rsidP="00E87A25">
            <w:r>
              <w:rPr>
                <w:rFonts w:hint="eastAsia"/>
              </w:rPr>
              <w:t>4</w:t>
            </w:r>
            <w:r>
              <w:t>1.0</w:t>
            </w:r>
          </w:p>
        </w:tc>
      </w:tr>
      <w:tr w:rsidR="00E87A25" w14:paraId="497F456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F1051" w14:textId="7A38A7F1" w:rsidR="00E87A25" w:rsidRDefault="00E87A25" w:rsidP="00E87A25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197D8" w14:textId="01B37113" w:rsidR="00E87A25" w:rsidRDefault="00E87A25" w:rsidP="00E87A25">
            <w:r>
              <w:rPr>
                <w:rFonts w:hint="eastAsia"/>
              </w:rPr>
              <w:t>1</w:t>
            </w:r>
            <w:r>
              <w:t>89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AF796" w14:textId="5C16BB36" w:rsidR="00E87A25" w:rsidRDefault="00E87A25" w:rsidP="00E87A25">
            <w:r>
              <w:rPr>
                <w:rFonts w:hint="eastAsia"/>
              </w:rPr>
              <w:t>2</w:t>
            </w:r>
            <w:r>
              <w:t>14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9163A" w14:textId="2ACEDE80" w:rsidR="00E87A25" w:rsidRDefault="00E87A25" w:rsidP="00E87A25">
            <w:r>
              <w:rPr>
                <w:rFonts w:hint="eastAsia"/>
              </w:rPr>
              <w:t>2</w:t>
            </w:r>
            <w:r>
              <w:t>71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675BA" w14:textId="2F3F1147" w:rsidR="00E87A25" w:rsidRDefault="00E87A25" w:rsidP="00E87A25">
            <w:r>
              <w:rPr>
                <w:rFonts w:hint="eastAsia"/>
              </w:rPr>
              <w:t>1</w:t>
            </w:r>
            <w:r>
              <w:t>91.0</w:t>
            </w:r>
          </w:p>
        </w:tc>
      </w:tr>
      <w:tr w:rsidR="00E87A25" w14:paraId="5872CD3E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72CCE" w14:textId="26FEBDEB" w:rsidR="00E87A25" w:rsidRDefault="00E87A25" w:rsidP="00E87A25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BC3E" w14:textId="463B9B4D" w:rsidR="00E87A25" w:rsidRDefault="00E87A25" w:rsidP="00E87A25">
            <w:r>
              <w:rPr>
                <w:rFonts w:hint="eastAsia"/>
              </w:rPr>
              <w:t>1</w:t>
            </w:r>
            <w:r>
              <w:t>56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87576" w14:textId="5AD93F8C" w:rsidR="00E87A25" w:rsidRDefault="00E87A25" w:rsidP="00E87A25">
            <w:r>
              <w:rPr>
                <w:rFonts w:hint="eastAsia"/>
              </w:rPr>
              <w:t>1</w:t>
            </w:r>
            <w:r>
              <w:t>32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EE8BC" w14:textId="36131349" w:rsidR="00E87A25" w:rsidRDefault="00E87A25" w:rsidP="00E87A25">
            <w:r>
              <w:rPr>
                <w:rFonts w:hint="eastAsia"/>
              </w:rPr>
              <w:t>1</w:t>
            </w:r>
            <w:r>
              <w:t>13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36F54" w14:textId="2FDEBD90" w:rsidR="00E87A25" w:rsidRDefault="00E87A25" w:rsidP="00E87A25">
            <w:r>
              <w:rPr>
                <w:rFonts w:hint="eastAsia"/>
              </w:rPr>
              <w:t>1</w:t>
            </w:r>
            <w:r>
              <w:t>39.0</w:t>
            </w:r>
          </w:p>
        </w:tc>
      </w:tr>
      <w:tr w:rsidR="001A21B0" w14:paraId="665DB7E3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8BAA9" w14:textId="46AD1BDE" w:rsidR="001A21B0" w:rsidRDefault="005845D2" w:rsidP="001A21B0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5845D2" w14:paraId="6295E5F7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47F25" w14:textId="5EEC57AD" w:rsidR="005845D2" w:rsidRDefault="005845D2" w:rsidP="005845D2">
            <w:r>
              <w:rPr>
                <w:rFonts w:hint="eastAsia"/>
              </w:rPr>
              <w:t>WHO F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E75B4" w14:textId="2A30FE6E" w:rsidR="005845D2" w:rsidRDefault="005845D2" w:rsidP="005845D2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623E7" w14:textId="564EDAE9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C2086" w14:textId="0022E8EF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872B8" w14:textId="432867CD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</w:tr>
      <w:tr w:rsidR="005845D2" w14:paraId="64BD91C0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2EF1" w14:textId="33CBB0B9" w:rsidR="005845D2" w:rsidRDefault="005845D2" w:rsidP="005845D2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990D7" w14:textId="67385DD0" w:rsidR="005845D2" w:rsidRDefault="005845D2" w:rsidP="005845D2">
            <w:r>
              <w:rPr>
                <w:rFonts w:hint="eastAsia"/>
              </w:rPr>
              <w:t>4</w:t>
            </w:r>
            <w:r>
              <w:t>12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67847" w14:textId="75A510F4" w:rsidR="005845D2" w:rsidRDefault="005845D2" w:rsidP="005845D2">
            <w:r>
              <w:rPr>
                <w:rFonts w:hint="eastAsia"/>
              </w:rPr>
              <w:t>4</w:t>
            </w:r>
            <w:r>
              <w:t>74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0EC0C" w14:textId="515A11DD" w:rsidR="005845D2" w:rsidRDefault="005845D2" w:rsidP="005845D2">
            <w:r>
              <w:rPr>
                <w:rFonts w:hint="eastAsia"/>
              </w:rPr>
              <w:t>4</w:t>
            </w:r>
            <w:r>
              <w:t>43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C614D" w14:textId="5F31712B" w:rsidR="005845D2" w:rsidRDefault="005845D2" w:rsidP="005845D2">
            <w:r>
              <w:rPr>
                <w:rFonts w:hint="eastAsia"/>
              </w:rPr>
              <w:t>5</w:t>
            </w:r>
            <w:r>
              <w:t>40</w:t>
            </w:r>
          </w:p>
        </w:tc>
      </w:tr>
      <w:tr w:rsidR="001A21B0" w14:paraId="64583C29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D573A" w14:textId="07E1009E" w:rsidR="001A21B0" w:rsidRDefault="005F20DC" w:rsidP="001A21B0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5845D2" w14:paraId="2EA263C4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8E6E9" w14:textId="12CA8E68" w:rsidR="005845D2" w:rsidRDefault="005845D2" w:rsidP="005845D2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F2F57" w14:textId="6AB33C8D" w:rsidR="005845D2" w:rsidRDefault="00276243" w:rsidP="005845D2">
            <w:r w:rsidRPr="002000C5">
              <w:t>Intermediate risk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80D60" w14:textId="500CBDC5" w:rsidR="005845D2" w:rsidRDefault="00276243" w:rsidP="005845D2">
            <w:r w:rsidRPr="002000C5">
              <w:t>Intermediate risk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DD96" w14:textId="45207849" w:rsidR="005845D2" w:rsidRDefault="00276243" w:rsidP="005845D2">
            <w:r w:rsidRPr="002000C5">
              <w:t>Intermediate risk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2A8CB" w14:textId="49F81ADD" w:rsidR="005845D2" w:rsidRDefault="00276243" w:rsidP="005845D2">
            <w:r w:rsidRPr="002000C5">
              <w:t>Intermediate risk</w:t>
            </w:r>
          </w:p>
        </w:tc>
      </w:tr>
      <w:tr w:rsidR="005845D2" w14:paraId="0808EC86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A1EF6" w14:textId="67CD3938" w:rsidR="005845D2" w:rsidRDefault="005845D2" w:rsidP="005845D2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28528" w14:textId="36C04A69" w:rsidR="005845D2" w:rsidRDefault="005845D2" w:rsidP="005845D2">
            <w:pPr>
              <w:tabs>
                <w:tab w:val="left" w:pos="994"/>
              </w:tabs>
            </w:pPr>
            <w:r>
              <w:t>0.2308 (3/13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B1570" w14:textId="627B20B3" w:rsidR="005845D2" w:rsidRDefault="005845D2" w:rsidP="005845D2">
            <w:r>
              <w:t>0.6923 (9/13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25596" w14:textId="02FAF18D" w:rsidR="005845D2" w:rsidRDefault="005845D2" w:rsidP="005845D2">
            <w:r>
              <w:t>0.8462 (</w:t>
            </w:r>
            <w:r>
              <w:rPr>
                <w:rFonts w:hint="eastAsia"/>
              </w:rPr>
              <w:t>1</w:t>
            </w:r>
            <w:r>
              <w:t>1/13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A248C" w14:textId="62664AC9" w:rsidR="005845D2" w:rsidRDefault="005845D2" w:rsidP="005845D2">
            <w:r>
              <w:t>0.6923 (9/13)</w:t>
            </w:r>
          </w:p>
        </w:tc>
      </w:tr>
      <w:tr w:rsidR="005845D2" w14:paraId="3FE4799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6861A" w14:textId="284F2909" w:rsidR="005845D2" w:rsidRDefault="005845D2" w:rsidP="005845D2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380D7" w14:textId="7F8B1974" w:rsidR="005845D2" w:rsidRDefault="005845D2" w:rsidP="005845D2">
            <w:r>
              <w:t>0.5714 (</w:t>
            </w:r>
            <w:r>
              <w:rPr>
                <w:rFonts w:hint="eastAsia"/>
              </w:rPr>
              <w:t>8</w:t>
            </w:r>
            <w:r>
              <w:t>/14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29970" w14:textId="58ACD42F" w:rsidR="005845D2" w:rsidRDefault="005845D2" w:rsidP="005845D2">
            <w:r>
              <w:t>0.2143 (</w:t>
            </w:r>
            <w:r>
              <w:rPr>
                <w:rFonts w:hint="eastAsia"/>
              </w:rPr>
              <w:t>3</w:t>
            </w:r>
            <w:r>
              <w:t>/14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535A7" w14:textId="33DB06C0" w:rsidR="005845D2" w:rsidRDefault="005845D2" w:rsidP="005845D2">
            <w:r>
              <w:t>0.0714 (</w:t>
            </w:r>
            <w:r>
              <w:rPr>
                <w:rFonts w:hint="eastAsia"/>
              </w:rPr>
              <w:t>1</w:t>
            </w:r>
            <w:r>
              <w:t>/14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82AF2" w14:textId="168C2224" w:rsidR="005845D2" w:rsidRDefault="005845D2" w:rsidP="005845D2">
            <w:r>
              <w:t>0.1429 (</w:t>
            </w:r>
            <w:r>
              <w:rPr>
                <w:rFonts w:hint="eastAsia"/>
              </w:rPr>
              <w:t>2</w:t>
            </w:r>
            <w:r>
              <w:t>/14)</w:t>
            </w:r>
          </w:p>
        </w:tc>
      </w:tr>
    </w:tbl>
    <w:bookmarkEnd w:id="4"/>
    <w:p w14:paraId="1AB915E2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498930A1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2F1B6CCD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lastRenderedPageBreak/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4A29C5EB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3F9AB338" w14:textId="764733AB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C2566F" w:rsidRPr="002428A9">
        <w:rPr>
          <w:rFonts w:ascii="Times New Roman" w:eastAsiaTheme="minorHAnsi" w:hAnsi="Times New Roman" w:cs="Times New Roman"/>
        </w:rPr>
        <w:t>6MWD, 6-minute walk distance</w:t>
      </w:r>
      <w:r w:rsidR="00C2566F">
        <w:rPr>
          <w:rFonts w:ascii="Times New Roman" w:eastAsiaTheme="minorHAnsi" w:hAnsi="Times New Roman" w:cs="Times New Roman"/>
        </w:rPr>
        <w:t>;</w:t>
      </w:r>
      <w:r w:rsidR="00C2566F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</w:p>
    <w:p w14:paraId="03A78D4E" w14:textId="40CACD23" w:rsidR="00E87A25" w:rsidRDefault="00E87A25" w:rsidP="00B13118">
      <w:r>
        <w:br w:type="page"/>
      </w:r>
    </w:p>
    <w:p w14:paraId="2F2A7FCB" w14:textId="49A45360" w:rsidR="00DC41FC" w:rsidRPr="002428A9" w:rsidRDefault="001E72A5" w:rsidP="00B13118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6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417"/>
        <w:gridCol w:w="1580"/>
        <w:gridCol w:w="1659"/>
        <w:gridCol w:w="1660"/>
      </w:tblGrid>
      <w:tr w:rsidR="005845D2" w14:paraId="607F6C4D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0EC60" w14:textId="77777777" w:rsidR="005845D2" w:rsidRDefault="005845D2" w:rsidP="005845D2"/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8C6AA" w14:textId="107280E7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A2C8A" w14:textId="73A1E265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BAEF9" w14:textId="0C87B907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52F6" w14:textId="0DD94E27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CE22EB" w14:paraId="7D22B8FD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AA403" w14:textId="7A209F34" w:rsidR="00CE22EB" w:rsidRDefault="005845D2" w:rsidP="008B3FF9">
            <w:r w:rsidRPr="002000C5">
              <w:rPr>
                <w:b/>
                <w:bCs/>
              </w:rPr>
              <w:t>Demographics</w:t>
            </w:r>
          </w:p>
        </w:tc>
      </w:tr>
      <w:tr w:rsidR="005845D2" w14:paraId="030F2489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FC110" w14:textId="1ED8C420" w:rsidR="005845D2" w:rsidRDefault="005845D2" w:rsidP="005845D2">
            <w:r>
              <w:t>Age</w:t>
            </w:r>
            <w:r w:rsidR="00B74A32">
              <w:t xml:space="preserve"> (years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E6618" w14:textId="30BE37AA" w:rsidR="005845D2" w:rsidRDefault="005845D2" w:rsidP="005845D2">
            <w:r>
              <w:rPr>
                <w:rFonts w:hint="eastAsia"/>
              </w:rPr>
              <w:t>1</w:t>
            </w:r>
            <w:r>
              <w:t>0.2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F740C" w14:textId="22F48D67" w:rsidR="005845D2" w:rsidRDefault="005845D2" w:rsidP="005845D2">
            <w:r>
              <w:rPr>
                <w:rFonts w:hint="eastAsia"/>
              </w:rPr>
              <w:t>1</w:t>
            </w:r>
            <w:r>
              <w:t>0.7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3B538" w14:textId="26A88AA7" w:rsidR="005845D2" w:rsidRDefault="005845D2" w:rsidP="005845D2">
            <w:r>
              <w:rPr>
                <w:rFonts w:hint="eastAsia"/>
              </w:rPr>
              <w:t>1</w:t>
            </w:r>
            <w:r>
              <w:t>1.2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BFC68" w14:textId="199C3FBC" w:rsidR="005845D2" w:rsidRDefault="005845D2" w:rsidP="005845D2">
            <w:r>
              <w:rPr>
                <w:rFonts w:hint="eastAsia"/>
              </w:rPr>
              <w:t>1</w:t>
            </w:r>
            <w:r>
              <w:t>1.7</w:t>
            </w:r>
          </w:p>
        </w:tc>
      </w:tr>
      <w:tr w:rsidR="005845D2" w14:paraId="091BCD6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94DD2" w14:textId="3A6F6623" w:rsidR="005845D2" w:rsidRDefault="005845D2" w:rsidP="005845D2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B5804" w14:textId="566C28B7" w:rsidR="005845D2" w:rsidRDefault="005845D2" w:rsidP="005845D2">
            <w:r>
              <w:rPr>
                <w:rFonts w:hint="eastAsia"/>
              </w:rPr>
              <w:t>1</w:t>
            </w:r>
            <w:r>
              <w:t>45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C836A" w14:textId="02C80C7A" w:rsidR="005845D2" w:rsidRDefault="005845D2" w:rsidP="005845D2">
            <w:r>
              <w:rPr>
                <w:rFonts w:hint="eastAsia"/>
              </w:rPr>
              <w:t>1</w:t>
            </w:r>
            <w:r>
              <w:t>52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A8446" w14:textId="6422ED31" w:rsidR="005845D2" w:rsidRDefault="005845D2" w:rsidP="005845D2">
            <w:r>
              <w:rPr>
                <w:rFonts w:hint="eastAsia"/>
              </w:rPr>
              <w:t>1</w:t>
            </w:r>
            <w:r>
              <w:t>54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15A8E" w14:textId="31C66675" w:rsidR="005845D2" w:rsidRDefault="005845D2" w:rsidP="005845D2">
            <w:r>
              <w:rPr>
                <w:rFonts w:hint="eastAsia"/>
              </w:rPr>
              <w:t>1</w:t>
            </w:r>
            <w:r>
              <w:t>57.0</w:t>
            </w:r>
          </w:p>
        </w:tc>
      </w:tr>
      <w:tr w:rsidR="005845D2" w14:paraId="68783188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4D89F" w14:textId="5A3AC50F" w:rsidR="005845D2" w:rsidRDefault="005845D2" w:rsidP="005845D2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6EF33" w14:textId="235576DD" w:rsidR="005845D2" w:rsidRDefault="005845D2" w:rsidP="005845D2">
            <w:r>
              <w:rPr>
                <w:rFonts w:hint="eastAsia"/>
              </w:rPr>
              <w:t>3</w:t>
            </w:r>
            <w:r>
              <w:t>3.5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37483" w14:textId="1E146EF6" w:rsidR="005845D2" w:rsidRDefault="005845D2" w:rsidP="005845D2">
            <w:r>
              <w:rPr>
                <w:rFonts w:hint="eastAsia"/>
              </w:rPr>
              <w:t>3</w:t>
            </w:r>
            <w:r>
              <w:t>7.0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9782C" w14:textId="10F19FA6" w:rsidR="005845D2" w:rsidRDefault="005845D2" w:rsidP="005845D2">
            <w:r>
              <w:rPr>
                <w:rFonts w:hint="eastAsia"/>
              </w:rPr>
              <w:t>3</w:t>
            </w:r>
            <w:r>
              <w:t>7.4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3D465" w14:textId="63F150EF" w:rsidR="005845D2" w:rsidRDefault="005845D2" w:rsidP="005845D2">
            <w:r>
              <w:rPr>
                <w:rFonts w:hint="eastAsia"/>
              </w:rPr>
              <w:t>4</w:t>
            </w:r>
            <w:r>
              <w:t>1.00</w:t>
            </w:r>
          </w:p>
        </w:tc>
      </w:tr>
      <w:tr w:rsidR="005845D2" w14:paraId="3E0ABD73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11E92" w14:textId="64CE3FD2" w:rsidR="005845D2" w:rsidRDefault="005845D2" w:rsidP="005845D2">
            <w:r>
              <w:rPr>
                <w:rFonts w:hint="eastAsia"/>
              </w:rPr>
              <w:t>BMI（kg/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EC405" w14:textId="67D9FC12" w:rsidR="005845D2" w:rsidRDefault="005845D2" w:rsidP="005845D2">
            <w:r>
              <w:rPr>
                <w:rFonts w:hint="eastAsia"/>
              </w:rPr>
              <w:t>1</w:t>
            </w:r>
            <w:r>
              <w:t>5.93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2CCC2" w14:textId="2D5FC47A" w:rsidR="005845D2" w:rsidRDefault="005845D2" w:rsidP="005845D2">
            <w:r>
              <w:rPr>
                <w:rFonts w:hint="eastAsia"/>
              </w:rPr>
              <w:t>1</w:t>
            </w:r>
            <w:r>
              <w:t>6.01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5F941" w14:textId="0AB6252D" w:rsidR="005845D2" w:rsidRDefault="005845D2" w:rsidP="005845D2">
            <w:r>
              <w:rPr>
                <w:rFonts w:hint="eastAsia"/>
              </w:rPr>
              <w:t>1</w:t>
            </w:r>
            <w:r>
              <w:t>5.77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1718" w14:textId="0370BEB3" w:rsidR="005845D2" w:rsidRDefault="005845D2" w:rsidP="005845D2">
            <w:r>
              <w:rPr>
                <w:rFonts w:hint="eastAsia"/>
              </w:rPr>
              <w:t>1</w:t>
            </w:r>
            <w:r>
              <w:t>6.63</w:t>
            </w:r>
          </w:p>
        </w:tc>
      </w:tr>
      <w:tr w:rsidR="005845D2" w14:paraId="62C2EA13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2B46D" w14:textId="7A345FDF" w:rsidR="005845D2" w:rsidRDefault="005845D2" w:rsidP="005845D2">
            <w:r>
              <w:rPr>
                <w:rFonts w:hint="eastAsia"/>
              </w:rPr>
              <w:t>BSA（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096A9" w14:textId="19706287" w:rsidR="005845D2" w:rsidRDefault="005845D2" w:rsidP="005845D2">
            <w:r>
              <w:rPr>
                <w:rFonts w:hint="eastAsia"/>
              </w:rPr>
              <w:t>1</w:t>
            </w:r>
            <w:r>
              <w:t>.16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09BCC" w14:textId="1E86DCE9" w:rsidR="005845D2" w:rsidRDefault="005845D2" w:rsidP="005845D2">
            <w:r>
              <w:rPr>
                <w:rFonts w:hint="eastAsia"/>
              </w:rPr>
              <w:t>1</w:t>
            </w:r>
            <w:r>
              <w:t>.25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5C91B" w14:textId="27D29F00" w:rsidR="005845D2" w:rsidRDefault="005845D2" w:rsidP="005845D2">
            <w:r>
              <w:rPr>
                <w:rFonts w:hint="eastAsia"/>
              </w:rPr>
              <w:t>1</w:t>
            </w:r>
            <w:r>
              <w:t>.27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11581" w14:textId="088F9259" w:rsidR="005845D2" w:rsidRDefault="005845D2" w:rsidP="005845D2">
            <w:r>
              <w:rPr>
                <w:rFonts w:hint="eastAsia"/>
              </w:rPr>
              <w:t>1</w:t>
            </w:r>
            <w:r>
              <w:t>.33</w:t>
            </w:r>
          </w:p>
        </w:tc>
      </w:tr>
      <w:tr w:rsidR="00CE22EB" w14:paraId="5041FE96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AD09D" w14:textId="6D360FD3" w:rsidR="00CE22EB" w:rsidRDefault="005845D2" w:rsidP="008B3FF9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5845D2" w14:paraId="2D94BC18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4BCBA" w14:textId="39667953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91153" w14:textId="63052676" w:rsidR="005845D2" w:rsidRDefault="005845D2" w:rsidP="005845D2">
            <w:r>
              <w:rPr>
                <w:rFonts w:hint="eastAsia"/>
              </w:rPr>
              <w:t>4</w:t>
            </w:r>
            <w:r>
              <w:t>.3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A6A41" w14:textId="57A17AAC" w:rsidR="005845D2" w:rsidRDefault="005845D2" w:rsidP="005845D2">
            <w:r>
              <w:rPr>
                <w:rFonts w:hint="eastAsia"/>
              </w:rPr>
              <w:t>4</w:t>
            </w:r>
            <w:r>
              <w:t>.9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B15EF" w14:textId="68EBF159" w:rsidR="005845D2" w:rsidRDefault="005845D2" w:rsidP="005845D2">
            <w:r>
              <w:rPr>
                <w:rFonts w:hint="eastAsia"/>
              </w:rPr>
              <w:t>5</w:t>
            </w:r>
            <w:r>
              <w:t>.1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52EE4" w14:textId="7C776ABA" w:rsidR="005845D2" w:rsidRDefault="005845D2" w:rsidP="005845D2">
            <w:r>
              <w:rPr>
                <w:rFonts w:hint="eastAsia"/>
              </w:rPr>
              <w:t>5</w:t>
            </w:r>
            <w:r>
              <w:t>.4</w:t>
            </w:r>
          </w:p>
        </w:tc>
      </w:tr>
      <w:tr w:rsidR="005845D2" w14:paraId="586575E1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0A156" w14:textId="31A1035D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A380F" w14:textId="257AB88D" w:rsidR="005845D2" w:rsidRDefault="005845D2" w:rsidP="005845D2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56CCC" w14:textId="7006CF9D" w:rsidR="005845D2" w:rsidRDefault="005845D2" w:rsidP="005845D2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B7D50" w14:textId="42E6FBB6" w:rsidR="005845D2" w:rsidRDefault="005845D2" w:rsidP="005845D2"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35088" w14:textId="32535C25" w:rsidR="005845D2" w:rsidRDefault="005845D2" w:rsidP="005845D2">
            <w:r>
              <w:rPr>
                <w:rFonts w:hint="eastAsia"/>
              </w:rPr>
              <w:t>2</w:t>
            </w:r>
            <w:r>
              <w:t>4</w:t>
            </w:r>
          </w:p>
        </w:tc>
      </w:tr>
      <w:tr w:rsidR="005845D2" w14:paraId="39527B6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403C" w14:textId="751AB6B0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="005F20DC">
              <w:t>D</w:t>
            </w:r>
            <w:r>
              <w:t xml:space="preserve">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422A6" w14:textId="66633C0B" w:rsidR="005845D2" w:rsidRDefault="005845D2" w:rsidP="005845D2">
            <w:r>
              <w:rPr>
                <w:rFonts w:hint="eastAsia"/>
              </w:rPr>
              <w:t>3</w:t>
            </w:r>
            <w:r>
              <w:t>.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2707" w14:textId="45AFD4A9" w:rsidR="005845D2" w:rsidRDefault="005845D2" w:rsidP="005845D2">
            <w:r>
              <w:rPr>
                <w:rFonts w:hint="eastAsia"/>
              </w:rPr>
              <w:t>4</w:t>
            </w:r>
            <w:r>
              <w:t>.3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00087" w14:textId="0EFDC5AF" w:rsidR="005845D2" w:rsidRDefault="005845D2" w:rsidP="005845D2">
            <w:r>
              <w:rPr>
                <w:rFonts w:hint="eastAsia"/>
              </w:rPr>
              <w:t>4</w:t>
            </w:r>
            <w:r>
              <w:t>.6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0EB5F" w14:textId="75D0E88C" w:rsidR="005845D2" w:rsidRDefault="005845D2" w:rsidP="005845D2">
            <w:r>
              <w:rPr>
                <w:rFonts w:hint="eastAsia"/>
              </w:rPr>
              <w:t>4</w:t>
            </w:r>
            <w:r>
              <w:t>.1</w:t>
            </w:r>
          </w:p>
        </w:tc>
      </w:tr>
      <w:tr w:rsidR="005845D2" w14:paraId="53D2D46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5A4E5" w14:textId="14626611" w:rsidR="005845D2" w:rsidRPr="00E87A25" w:rsidRDefault="005845D2" w:rsidP="005845D2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3A3AE" w14:textId="1D2999AA" w:rsidR="005845D2" w:rsidRDefault="005845D2" w:rsidP="005845D2">
            <w:r>
              <w:rPr>
                <w:rFonts w:hint="eastAsia"/>
              </w:rPr>
              <w:t>1</w:t>
            </w:r>
            <w:r>
              <w:t xml:space="preserve">.5 </w:t>
            </w:r>
            <w:r>
              <w:rPr>
                <w:rFonts w:hint="eastAsia"/>
              </w:rPr>
              <w:t>(z</w:t>
            </w:r>
            <w:r>
              <w:t xml:space="preserve"> </w:t>
            </w:r>
            <w:r>
              <w:rPr>
                <w:rFonts w:hint="eastAsia"/>
              </w:rPr>
              <w:t>-</w:t>
            </w:r>
            <w:r>
              <w:t>4.23</w:t>
            </w:r>
            <w:r>
              <w:rPr>
                <w:rFonts w:hint="eastAsia"/>
              </w:rPr>
              <w:t>）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B36C8" w14:textId="58434DD9" w:rsidR="005845D2" w:rsidRDefault="005845D2" w:rsidP="005845D2">
            <w:r>
              <w:rPr>
                <w:rFonts w:hint="eastAsia"/>
              </w:rPr>
              <w:t>1</w:t>
            </w:r>
            <w:r>
              <w:t>.4 (z -5.00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17822" w14:textId="493E925D" w:rsidR="005845D2" w:rsidRDefault="005845D2" w:rsidP="005845D2">
            <w:r>
              <w:rPr>
                <w:rFonts w:hint="eastAsia"/>
              </w:rPr>
              <w:t>1</w:t>
            </w:r>
            <w:r>
              <w:t>.7 (z -2.96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ABC9F" w14:textId="6DD3FA5B" w:rsidR="005845D2" w:rsidRDefault="005845D2" w:rsidP="005845D2">
            <w:r>
              <w:rPr>
                <w:rFonts w:hint="eastAsia"/>
              </w:rPr>
              <w:t>1</w:t>
            </w:r>
            <w:r>
              <w:t>.2 (z -6.67)</w:t>
            </w:r>
          </w:p>
        </w:tc>
      </w:tr>
      <w:tr w:rsidR="005845D2" w14:paraId="1430EBD9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C9AC4" w14:textId="73ADF06F" w:rsidR="005845D2" w:rsidRPr="00E87A25" w:rsidRDefault="005845D2" w:rsidP="005845D2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2605" w14:textId="78AEF7DE" w:rsidR="005845D2" w:rsidRDefault="005845D2" w:rsidP="005845D2">
            <w:r>
              <w:rPr>
                <w:rFonts w:hint="eastAsia"/>
              </w:rPr>
              <w:t>6</w:t>
            </w:r>
            <w:r>
              <w:t>3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17F55" w14:textId="04899640" w:rsidR="005845D2" w:rsidRDefault="005845D2" w:rsidP="005845D2">
            <w:r>
              <w:rPr>
                <w:rFonts w:hint="eastAsia"/>
              </w:rPr>
              <w:t>4</w:t>
            </w:r>
            <w:r>
              <w:t>5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EC0E9" w14:textId="5191BBC1" w:rsidR="005845D2" w:rsidRDefault="005845D2" w:rsidP="005845D2"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B8D19" w14:textId="56F0E576" w:rsidR="005845D2" w:rsidRDefault="005845D2" w:rsidP="005845D2">
            <w:r>
              <w:rPr>
                <w:rFonts w:hint="eastAsia"/>
              </w:rPr>
              <w:t>5</w:t>
            </w:r>
            <w:r>
              <w:t>4</w:t>
            </w:r>
          </w:p>
        </w:tc>
      </w:tr>
      <w:tr w:rsidR="005845D2" w14:paraId="4A86C9F3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4AFA9" w14:textId="244E6949" w:rsidR="005845D2" w:rsidRPr="00E87A25" w:rsidRDefault="005845D2" w:rsidP="005845D2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3B958" w14:textId="0BE6CCF3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A1B5D" w14:textId="3A51CE0F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8BA0C" w14:textId="0B9E1DF5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61594" w14:textId="5298621C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</w:tr>
      <w:tr w:rsidR="005845D2" w14:paraId="6B90741D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E3A6F" w14:textId="310530D4" w:rsidR="005845D2" w:rsidRPr="00E87A25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46EEB" w14:textId="0CF3F702" w:rsidR="005845D2" w:rsidRDefault="005845D2" w:rsidP="005845D2">
            <w:r>
              <w:rPr>
                <w:rFonts w:hint="eastAsia"/>
              </w:rPr>
              <w:t>0</w:t>
            </w:r>
            <w:r>
              <w:t>.55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008DB" w14:textId="0E492006" w:rsidR="005845D2" w:rsidRDefault="005845D2" w:rsidP="005845D2">
            <w:r>
              <w:rPr>
                <w:rFonts w:hint="eastAsia"/>
              </w:rPr>
              <w:t>0</w:t>
            </w:r>
            <w:r>
              <w:t>.59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0B172" w14:textId="165082D5" w:rsidR="005845D2" w:rsidRDefault="005845D2" w:rsidP="005845D2">
            <w:r>
              <w:rPr>
                <w:rFonts w:hint="eastAsia"/>
              </w:rPr>
              <w:t>0</w:t>
            </w:r>
            <w:r>
              <w:t>.71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42DDF" w14:textId="450DCE59" w:rsidR="005845D2" w:rsidRDefault="005845D2" w:rsidP="005845D2">
            <w:r>
              <w:rPr>
                <w:rFonts w:hint="eastAsia"/>
              </w:rPr>
              <w:t>0</w:t>
            </w:r>
            <w:r>
              <w:t>.67</w:t>
            </w:r>
          </w:p>
        </w:tc>
      </w:tr>
      <w:tr w:rsidR="005845D2" w14:paraId="21F053E0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36DE7" w14:textId="3806DF83" w:rsidR="005845D2" w:rsidRPr="00E87A25" w:rsidRDefault="005845D2" w:rsidP="005845D2">
            <w:r>
              <w:t>P</w:t>
            </w:r>
            <w:r w:rsidRPr="002000C5">
              <w:t>ericardial effus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C0A04" w14:textId="64AC1EE6" w:rsidR="005845D2" w:rsidRDefault="005845D2" w:rsidP="005845D2">
            <w:r>
              <w:t>No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8FFCA" w14:textId="03D20A61" w:rsidR="005845D2" w:rsidRDefault="005845D2" w:rsidP="005845D2">
            <w:r>
              <w:t>No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9B509" w14:textId="096B25CE" w:rsidR="005845D2" w:rsidRDefault="005845D2" w:rsidP="005845D2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2ED24" w14:textId="1E42C947" w:rsidR="005845D2" w:rsidRDefault="005845D2" w:rsidP="005845D2">
            <w:r>
              <w:rPr>
                <w:rFonts w:hint="eastAsia"/>
              </w:rPr>
              <w:t>Y</w:t>
            </w:r>
            <w:r>
              <w:t>es</w:t>
            </w:r>
          </w:p>
        </w:tc>
      </w:tr>
      <w:tr w:rsidR="005845D2" w14:paraId="3E7105D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6B07" w14:textId="37F7E1DC" w:rsidR="005845D2" w:rsidRDefault="005845D2" w:rsidP="005845D2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CBD4A" w14:textId="785D3D90" w:rsidR="005845D2" w:rsidRDefault="005845D2" w:rsidP="005845D2">
            <w:r>
              <w:rPr>
                <w:rFonts w:hint="eastAsia"/>
              </w:rPr>
              <w:t>1</w:t>
            </w:r>
            <w:r>
              <w:t>.0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6A03E" w14:textId="3CA3F49E" w:rsidR="005845D2" w:rsidRDefault="005845D2" w:rsidP="005845D2">
            <w:r>
              <w:rPr>
                <w:rFonts w:hint="eastAsia"/>
              </w:rPr>
              <w:t>1</w:t>
            </w:r>
            <w:r>
              <w:t>.5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34A1" w14:textId="0F68F0C6" w:rsidR="005845D2" w:rsidRDefault="005845D2" w:rsidP="005845D2">
            <w:r>
              <w:rPr>
                <w:rFonts w:hint="eastAsia"/>
              </w:rPr>
              <w:t>1</w:t>
            </w:r>
            <w:r>
              <w:t>.6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D09D" w14:textId="7AC26C3E" w:rsidR="005845D2" w:rsidRDefault="005845D2" w:rsidP="005845D2">
            <w:r>
              <w:rPr>
                <w:rFonts w:hint="eastAsia"/>
              </w:rPr>
              <w:t>1</w:t>
            </w:r>
            <w:r>
              <w:t>.79</w:t>
            </w:r>
          </w:p>
        </w:tc>
      </w:tr>
      <w:tr w:rsidR="00CE22EB" w14:paraId="727DBE01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A6EEA" w14:textId="08FDCBBA" w:rsidR="00CE22EB" w:rsidRDefault="005845D2" w:rsidP="008B3FF9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E87A25" w14:paraId="537DFCD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F12A4" w14:textId="0CF81A6F" w:rsidR="00E87A25" w:rsidRDefault="00E87A25" w:rsidP="00E87A25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AF52B" w14:textId="0E374DE8" w:rsidR="00E87A25" w:rsidRDefault="00E87A25" w:rsidP="00E87A25">
            <w:r>
              <w:rPr>
                <w:rFonts w:hint="eastAsia"/>
              </w:rPr>
              <w:t>9</w:t>
            </w:r>
            <w:r>
              <w:t>63</w:t>
            </w:r>
            <w:r>
              <w:rPr>
                <w:rFonts w:hint="eastAsia"/>
              </w:rPr>
              <w:t>.</w:t>
            </w:r>
            <w:r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C596C" w14:textId="7A7E4FCE" w:rsidR="00E87A25" w:rsidRDefault="00E87A25" w:rsidP="00E87A25">
            <w:r>
              <w:rPr>
                <w:rFonts w:hint="eastAsia"/>
              </w:rPr>
              <w:t>4</w:t>
            </w:r>
            <w:r>
              <w:t>35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F662B" w14:textId="48E4FB69" w:rsidR="00E87A25" w:rsidRDefault="00E87A25" w:rsidP="00E87A25">
            <w:r>
              <w:rPr>
                <w:rFonts w:hint="eastAsia"/>
              </w:rPr>
              <w:t>3</w:t>
            </w:r>
            <w:r>
              <w:t>90.9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F42AF" w14:textId="38028974" w:rsidR="00E87A25" w:rsidRDefault="00E87A25" w:rsidP="00E87A25">
            <w:r>
              <w:rPr>
                <w:rFonts w:hint="eastAsia"/>
              </w:rPr>
              <w:t>5</w:t>
            </w:r>
            <w:r>
              <w:t>32.6</w:t>
            </w:r>
          </w:p>
        </w:tc>
      </w:tr>
      <w:tr w:rsidR="00E87A25" w14:paraId="3FD2D1BD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A40C4" w14:textId="10168DA6" w:rsidR="00E87A25" w:rsidRDefault="00E87A25" w:rsidP="00E87A25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3658F" w14:textId="3FC534FD" w:rsidR="00E87A25" w:rsidRDefault="00E87A25" w:rsidP="00E87A25">
            <w:r>
              <w:rPr>
                <w:rFonts w:hint="eastAsia"/>
              </w:rPr>
              <w:t>1</w:t>
            </w:r>
            <w:r>
              <w:t>4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C0E4B" w14:textId="796A7211" w:rsidR="00E87A25" w:rsidRDefault="00E87A25" w:rsidP="00E87A25">
            <w:r>
              <w:rPr>
                <w:rFonts w:hint="eastAsia"/>
              </w:rPr>
              <w:t>1</w:t>
            </w:r>
            <w:r>
              <w:t>8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D29F1" w14:textId="373299D1" w:rsidR="00E87A25" w:rsidRDefault="00E87A25" w:rsidP="00E87A25">
            <w:r>
              <w:rPr>
                <w:rFonts w:hint="eastAsia"/>
              </w:rPr>
              <w:t>2</w:t>
            </w:r>
            <w:r>
              <w:t>2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EBC19" w14:textId="5FC8A213" w:rsidR="00E87A25" w:rsidRDefault="00E87A25" w:rsidP="00E87A25">
            <w:r>
              <w:rPr>
                <w:rFonts w:hint="eastAsia"/>
              </w:rPr>
              <w:t>1</w:t>
            </w:r>
            <w:r>
              <w:t>1.0</w:t>
            </w:r>
          </w:p>
        </w:tc>
      </w:tr>
      <w:tr w:rsidR="00E87A25" w14:paraId="2B46FBC1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52484" w14:textId="050C765E" w:rsidR="00E87A25" w:rsidRDefault="00E87A25" w:rsidP="00E87A25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6A229" w14:textId="7AA647C7" w:rsidR="00E87A25" w:rsidRDefault="00E87A25" w:rsidP="00E87A25">
            <w:r>
              <w:rPr>
                <w:rFonts w:hint="eastAsia"/>
              </w:rPr>
              <w:t>8</w:t>
            </w:r>
            <w:r>
              <w:t>.3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7E04D" w14:textId="77FF7475" w:rsidR="00E87A25" w:rsidRDefault="00E87A25" w:rsidP="00E87A25">
            <w:r>
              <w:rPr>
                <w:rFonts w:hint="eastAsia"/>
              </w:rPr>
              <w:t>1</w:t>
            </w:r>
            <w:r>
              <w:t>2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4C8E9" w14:textId="14B4D7FD" w:rsidR="00E87A25" w:rsidRDefault="00E87A25" w:rsidP="00E87A25">
            <w:r>
              <w:rPr>
                <w:rFonts w:hint="eastAsia"/>
              </w:rPr>
              <w:t>6</w:t>
            </w:r>
            <w:r>
              <w:t>.2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C4B70" w14:textId="676E1DF0" w:rsidR="00E87A25" w:rsidRDefault="00E87A25" w:rsidP="00E87A25">
            <w:r>
              <w:rPr>
                <w:rFonts w:hint="eastAsia"/>
              </w:rPr>
              <w:t>1</w:t>
            </w:r>
            <w:r>
              <w:t>0.8</w:t>
            </w:r>
          </w:p>
        </w:tc>
      </w:tr>
      <w:tr w:rsidR="00E87A25" w14:paraId="4AE4B765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4DC86" w14:textId="2362A25E" w:rsidR="00E87A25" w:rsidRDefault="00E87A25" w:rsidP="00E87A25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CF079" w14:textId="58BC980D" w:rsidR="00E87A25" w:rsidRDefault="00E87A25" w:rsidP="00E87A25">
            <w:r>
              <w:rPr>
                <w:rFonts w:hint="eastAsia"/>
              </w:rPr>
              <w:t>4</w:t>
            </w:r>
            <w:r>
              <w:t>1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22C19" w14:textId="7263767D" w:rsidR="00E87A25" w:rsidRDefault="00E87A25" w:rsidP="00E87A25">
            <w:r>
              <w:rPr>
                <w:rFonts w:hint="eastAsia"/>
              </w:rPr>
              <w:t>4</w:t>
            </w:r>
            <w:r>
              <w:t>1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28244" w14:textId="742447E2" w:rsidR="00E87A25" w:rsidRDefault="00E87A25" w:rsidP="00E87A25">
            <w:r>
              <w:rPr>
                <w:rFonts w:hint="eastAsia"/>
              </w:rPr>
              <w:t>4</w:t>
            </w:r>
            <w:r>
              <w:t>9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C339D" w14:textId="62DFDCBC" w:rsidR="00E87A25" w:rsidRDefault="00E87A25" w:rsidP="00E87A25">
            <w:r>
              <w:rPr>
                <w:rFonts w:hint="eastAsia"/>
              </w:rPr>
              <w:t>5</w:t>
            </w:r>
            <w:r>
              <w:t>0.0</w:t>
            </w:r>
          </w:p>
        </w:tc>
      </w:tr>
      <w:tr w:rsidR="00E87A25" w14:paraId="5E82092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C81B9" w14:textId="65D801C3" w:rsidR="00E87A25" w:rsidRDefault="00E87A25" w:rsidP="00E87A25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95C7D" w14:textId="1E5CF43D" w:rsidR="00E87A25" w:rsidRDefault="00E87A25" w:rsidP="00E87A25">
            <w:r>
              <w:rPr>
                <w:rFonts w:hint="eastAsia"/>
              </w:rPr>
              <w:t>4</w:t>
            </w:r>
            <w:r>
              <w:t>27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E0FC8" w14:textId="34D5BA1A" w:rsidR="00E87A25" w:rsidRDefault="00E87A25" w:rsidP="00E87A25">
            <w:r>
              <w:rPr>
                <w:rFonts w:hint="eastAsia"/>
              </w:rPr>
              <w:t>4</w:t>
            </w:r>
            <w:r>
              <w:t>22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06CD6" w14:textId="7618CCAD" w:rsidR="00E87A25" w:rsidRDefault="00E87A25" w:rsidP="00E87A25">
            <w:r>
              <w:rPr>
                <w:rFonts w:hint="eastAsia"/>
              </w:rPr>
              <w:t>4</w:t>
            </w:r>
            <w:r>
              <w:t>13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C06E9" w14:textId="78786BDE" w:rsidR="00E87A25" w:rsidRDefault="00E87A25" w:rsidP="00E87A25">
            <w:r>
              <w:rPr>
                <w:rFonts w:hint="eastAsia"/>
              </w:rPr>
              <w:t>4</w:t>
            </w:r>
            <w:r>
              <w:t>47.0</w:t>
            </w:r>
          </w:p>
        </w:tc>
      </w:tr>
      <w:tr w:rsidR="00E87A25" w14:paraId="7383E527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74989" w14:textId="672EEF58" w:rsidR="00E87A25" w:rsidRDefault="00E87A25" w:rsidP="00E87A25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D11A" w14:textId="4D4C0115" w:rsidR="00E87A25" w:rsidRDefault="00E87A25" w:rsidP="00E87A25">
            <w:r>
              <w:rPr>
                <w:rFonts w:hint="eastAsia"/>
              </w:rPr>
              <w:t>1</w:t>
            </w:r>
            <w:r>
              <w:t>38</w:t>
            </w:r>
            <w:r w:rsidR="008D78DB"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EC576" w14:textId="5AF8E75C" w:rsidR="00E87A25" w:rsidRDefault="00E87A25" w:rsidP="00E87A25">
            <w:r>
              <w:rPr>
                <w:rFonts w:hint="eastAsia"/>
              </w:rPr>
              <w:t>1</w:t>
            </w:r>
            <w:r>
              <w:t>45</w:t>
            </w:r>
            <w:r w:rsidR="008D78DB">
              <w:t>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A12BE" w14:textId="74F383B6" w:rsidR="00E87A25" w:rsidRDefault="00E87A25" w:rsidP="00E87A25">
            <w:r>
              <w:rPr>
                <w:rFonts w:hint="eastAsia"/>
              </w:rPr>
              <w:t>1</w:t>
            </w:r>
            <w:r>
              <w:t>31</w:t>
            </w:r>
            <w:r w:rsidR="008D78DB">
              <w:t>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DB274" w14:textId="48558393" w:rsidR="00E87A25" w:rsidRDefault="00E87A25" w:rsidP="00E87A25">
            <w:r>
              <w:rPr>
                <w:rFonts w:hint="eastAsia"/>
              </w:rPr>
              <w:t>1</w:t>
            </w:r>
            <w:r>
              <w:t>49</w:t>
            </w:r>
            <w:r w:rsidR="008D78DB">
              <w:t>.0</w:t>
            </w:r>
          </w:p>
        </w:tc>
      </w:tr>
      <w:tr w:rsidR="00CE22EB" w14:paraId="296CE13A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B0148" w14:textId="40B262AA" w:rsidR="00CE22EB" w:rsidRDefault="005845D2" w:rsidP="008B3FF9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5845D2" w14:paraId="26640FA9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93F24" w14:textId="733B5BA9" w:rsidR="005845D2" w:rsidRDefault="005845D2" w:rsidP="005845D2">
            <w:r>
              <w:rPr>
                <w:rFonts w:hint="eastAsia"/>
              </w:rPr>
              <w:t>WHO F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83672" w14:textId="550B4278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DA29C" w14:textId="3F16496A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036D" w14:textId="63DD6270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454BF" w14:textId="780145BD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</w:tr>
      <w:tr w:rsidR="005845D2" w14:paraId="366888E8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98BED" w14:textId="76CACA07" w:rsidR="005845D2" w:rsidRDefault="005845D2" w:rsidP="005845D2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9F284" w14:textId="5DC4B6B2" w:rsidR="005845D2" w:rsidRDefault="005845D2" w:rsidP="005845D2">
            <w:r>
              <w:rPr>
                <w:rFonts w:hint="eastAsia"/>
              </w:rPr>
              <w:t>4</w:t>
            </w:r>
            <w:r>
              <w:t>1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98F9D" w14:textId="3E5DD865" w:rsidR="005845D2" w:rsidRDefault="005845D2" w:rsidP="005845D2">
            <w:r>
              <w:rPr>
                <w:rFonts w:hint="eastAsia"/>
              </w:rPr>
              <w:t>4</w:t>
            </w:r>
            <w:r>
              <w:t>63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755D3" w14:textId="3949D0C7" w:rsidR="005845D2" w:rsidRDefault="005845D2" w:rsidP="005845D2">
            <w:r>
              <w:rPr>
                <w:rFonts w:hint="eastAsia"/>
              </w:rPr>
              <w:t>4</w:t>
            </w:r>
            <w:r>
              <w:t>82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446AF" w14:textId="069CB3EA" w:rsidR="005845D2" w:rsidRDefault="005845D2" w:rsidP="005845D2">
            <w:r>
              <w:rPr>
                <w:rFonts w:hint="eastAsia"/>
              </w:rPr>
              <w:t>5</w:t>
            </w:r>
            <w:r>
              <w:t>24</w:t>
            </w:r>
          </w:p>
        </w:tc>
      </w:tr>
      <w:tr w:rsidR="00CE22EB" w14:paraId="6904C82A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9043F" w14:textId="297F4C5C" w:rsidR="00CE22EB" w:rsidRDefault="005F20DC" w:rsidP="008B3FF9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5845D2" w14:paraId="301EE839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FE6F2" w14:textId="24ECECC2" w:rsidR="005845D2" w:rsidRDefault="005845D2" w:rsidP="005845D2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BD24" w14:textId="698AC4AD" w:rsidR="005845D2" w:rsidRDefault="00276243" w:rsidP="005845D2">
            <w:r w:rsidRPr="002000C5">
              <w:t>Intermediate risk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3BEDC" w14:textId="62A483E9" w:rsidR="005845D2" w:rsidRDefault="00276243" w:rsidP="005845D2">
            <w:r w:rsidRPr="002000C5">
              <w:t>Intermediate risk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DBAEB" w14:textId="1B9C3C9F" w:rsidR="005845D2" w:rsidRDefault="00276243" w:rsidP="005845D2">
            <w:r w:rsidRPr="002000C5">
              <w:t>Intermediate risk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882CD" w14:textId="79EFC15B" w:rsidR="005845D2" w:rsidRDefault="00276243" w:rsidP="005845D2">
            <w:r w:rsidRPr="002000C5">
              <w:t>Intermediate risk</w:t>
            </w:r>
          </w:p>
        </w:tc>
      </w:tr>
      <w:tr w:rsidR="005845D2" w14:paraId="064AB70D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FAA99" w14:textId="2B8F2047" w:rsidR="005845D2" w:rsidRDefault="005845D2" w:rsidP="005845D2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08BE5" w14:textId="59B81760" w:rsidR="005845D2" w:rsidRDefault="005845D2" w:rsidP="005845D2">
            <w:r>
              <w:rPr>
                <w:rFonts w:hint="eastAsia"/>
              </w:rPr>
              <w:t>0</w:t>
            </w:r>
            <w:r>
              <w:t>.3846 (5/13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3A1A4" w14:textId="5EAF6892" w:rsidR="005845D2" w:rsidRDefault="005845D2" w:rsidP="005845D2">
            <w:r>
              <w:rPr>
                <w:rFonts w:hint="eastAsia"/>
              </w:rPr>
              <w:t>0</w:t>
            </w:r>
            <w:r>
              <w:t>.3846 (5/13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D510" w14:textId="320255CE" w:rsidR="005845D2" w:rsidRDefault="005845D2" w:rsidP="005845D2">
            <w:r>
              <w:t>0.6154 (</w:t>
            </w:r>
            <w:r>
              <w:rPr>
                <w:rFonts w:hint="eastAsia"/>
              </w:rPr>
              <w:t>8</w:t>
            </w:r>
            <w:r>
              <w:t>/13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6A167" w14:textId="6B65619C" w:rsidR="005845D2" w:rsidRDefault="005845D2" w:rsidP="005845D2">
            <w:r>
              <w:t>0.4615 (</w:t>
            </w:r>
            <w:r>
              <w:rPr>
                <w:rFonts w:hint="eastAsia"/>
              </w:rPr>
              <w:t>6</w:t>
            </w:r>
            <w:r>
              <w:t>/13)</w:t>
            </w:r>
          </w:p>
        </w:tc>
      </w:tr>
      <w:tr w:rsidR="005845D2" w14:paraId="0FA445B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D1DE6" w14:textId="28AC9608" w:rsidR="005845D2" w:rsidRDefault="005845D2" w:rsidP="005845D2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F8E4" w14:textId="42C121C2" w:rsidR="005845D2" w:rsidRDefault="005845D2" w:rsidP="005845D2">
            <w:r>
              <w:t>0.3571 (</w:t>
            </w:r>
            <w:r>
              <w:rPr>
                <w:rFonts w:hint="eastAsia"/>
              </w:rPr>
              <w:t>5</w:t>
            </w:r>
            <w:r>
              <w:t>/14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911E1" w14:textId="02A7F9E4" w:rsidR="005845D2" w:rsidRDefault="005845D2" w:rsidP="005845D2">
            <w:r>
              <w:t>0.3571 (</w:t>
            </w:r>
            <w:r>
              <w:rPr>
                <w:rFonts w:hint="eastAsia"/>
              </w:rPr>
              <w:t>5</w:t>
            </w:r>
            <w:r>
              <w:t>/14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B06B" w14:textId="509F5F70" w:rsidR="005845D2" w:rsidRDefault="005845D2" w:rsidP="005845D2">
            <w:r>
              <w:t>0.3571 (</w:t>
            </w:r>
            <w:r>
              <w:rPr>
                <w:rFonts w:hint="eastAsia"/>
              </w:rPr>
              <w:t>5</w:t>
            </w:r>
            <w:r>
              <w:t>/14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FBDE2" w14:textId="35E139F5" w:rsidR="005845D2" w:rsidRDefault="005845D2" w:rsidP="005845D2">
            <w:r>
              <w:t>0.3571 (</w:t>
            </w:r>
            <w:r>
              <w:rPr>
                <w:rFonts w:hint="eastAsia"/>
              </w:rPr>
              <w:t>5</w:t>
            </w:r>
            <w:r>
              <w:t>/14)</w:t>
            </w:r>
          </w:p>
        </w:tc>
      </w:tr>
    </w:tbl>
    <w:p w14:paraId="2CDA45EF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4CB9AC74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0A19B4B0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lastRenderedPageBreak/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17356F8C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78051CC1" w14:textId="14EF027F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8745B5" w:rsidRPr="002428A9">
        <w:rPr>
          <w:rFonts w:ascii="Times New Roman" w:eastAsiaTheme="minorHAnsi" w:hAnsi="Times New Roman" w:cs="Times New Roman"/>
        </w:rPr>
        <w:t>6MWD, 6-minute walk distance</w:t>
      </w:r>
      <w:r w:rsidR="008745B5">
        <w:rPr>
          <w:rFonts w:ascii="Times New Roman" w:eastAsiaTheme="minorHAnsi" w:hAnsi="Times New Roman" w:cs="Times New Roman"/>
        </w:rPr>
        <w:t>;</w:t>
      </w:r>
      <w:r w:rsidR="008745B5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</w:p>
    <w:p w14:paraId="0581C6D9" w14:textId="720F8A1A" w:rsidR="008D78DB" w:rsidRDefault="008D78DB" w:rsidP="00B13118">
      <w:r>
        <w:br w:type="page"/>
      </w:r>
    </w:p>
    <w:p w14:paraId="5A02410C" w14:textId="6ABCB12B" w:rsidR="00FF47C8" w:rsidRPr="002428A9" w:rsidRDefault="001E72A5" w:rsidP="00B13118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7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417"/>
        <w:gridCol w:w="1580"/>
        <w:gridCol w:w="1659"/>
        <w:gridCol w:w="1660"/>
      </w:tblGrid>
      <w:tr w:rsidR="005845D2" w14:paraId="11115F5D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CE65" w14:textId="77777777" w:rsidR="005845D2" w:rsidRDefault="005845D2" w:rsidP="005845D2"/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CF4C6" w14:textId="3A7AA135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721FA" w14:textId="1B5861B6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F49B0" w14:textId="7F60CE39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AC4EB" w14:textId="50630A27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3D05DE" w14:paraId="03C51E1E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42D27" w14:textId="20D72B05" w:rsidR="003D05DE" w:rsidRDefault="005845D2" w:rsidP="008B3FF9">
            <w:r w:rsidRPr="002000C5">
              <w:rPr>
                <w:b/>
                <w:bCs/>
              </w:rPr>
              <w:t>Demographics</w:t>
            </w:r>
          </w:p>
        </w:tc>
      </w:tr>
      <w:tr w:rsidR="005845D2" w14:paraId="0CB822D5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11C6C" w14:textId="7CE8BD96" w:rsidR="005845D2" w:rsidRDefault="005845D2" w:rsidP="005845D2">
            <w:r>
              <w:t>Age</w:t>
            </w:r>
            <w:r w:rsidR="00B74A32">
              <w:t xml:space="preserve"> (years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C2590" w14:textId="124643BD" w:rsidR="005845D2" w:rsidRDefault="005845D2" w:rsidP="005845D2">
            <w:r>
              <w:rPr>
                <w:rFonts w:hint="eastAsia"/>
              </w:rPr>
              <w:t>1</w:t>
            </w:r>
            <w:r>
              <w:t>3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9E658" w14:textId="0B2C1D21" w:rsidR="005845D2" w:rsidRDefault="005845D2" w:rsidP="005845D2">
            <w:r>
              <w:rPr>
                <w:rFonts w:hint="eastAsia"/>
              </w:rPr>
              <w:t>1</w:t>
            </w:r>
            <w:r>
              <w:t>3.5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6A06D" w14:textId="2B36E59A" w:rsidR="005845D2" w:rsidRDefault="005845D2" w:rsidP="005845D2">
            <w:r>
              <w:rPr>
                <w:rFonts w:hint="eastAsia"/>
              </w:rPr>
              <w:t>1</w:t>
            </w:r>
            <w:r>
              <w:t>4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54300" w14:textId="63F5D858" w:rsidR="005845D2" w:rsidRDefault="005845D2" w:rsidP="005845D2">
            <w:r>
              <w:rPr>
                <w:rFonts w:hint="eastAsia"/>
              </w:rPr>
              <w:t>1</w:t>
            </w:r>
            <w:r>
              <w:t>5.5</w:t>
            </w:r>
          </w:p>
        </w:tc>
      </w:tr>
      <w:tr w:rsidR="005845D2" w14:paraId="5D09206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CF1F7" w14:textId="6803EBB0" w:rsidR="005845D2" w:rsidRDefault="005845D2" w:rsidP="005845D2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B4720" w14:textId="27EFB6E9" w:rsidR="005845D2" w:rsidRDefault="005845D2" w:rsidP="005845D2">
            <w:r>
              <w:rPr>
                <w:rFonts w:hint="eastAsia"/>
              </w:rPr>
              <w:t>1</w:t>
            </w:r>
            <w:r>
              <w:t>63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491E1" w14:textId="2C40391B" w:rsidR="005845D2" w:rsidRDefault="005845D2" w:rsidP="005845D2">
            <w:r>
              <w:rPr>
                <w:rFonts w:hint="eastAsia"/>
              </w:rPr>
              <w:t>1</w:t>
            </w:r>
            <w:r>
              <w:t>67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D5D38" w14:textId="20C5EF9E" w:rsidR="005845D2" w:rsidRDefault="005845D2" w:rsidP="005845D2">
            <w:r>
              <w:rPr>
                <w:rFonts w:hint="eastAsia"/>
              </w:rPr>
              <w:t>1</w:t>
            </w:r>
            <w:r>
              <w:t>68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E308B" w14:textId="0F46BE99" w:rsidR="005845D2" w:rsidRDefault="005845D2" w:rsidP="005845D2">
            <w:r>
              <w:rPr>
                <w:rFonts w:hint="eastAsia"/>
              </w:rPr>
              <w:t>1</w:t>
            </w:r>
            <w:r>
              <w:t>70.0</w:t>
            </w:r>
          </w:p>
        </w:tc>
      </w:tr>
      <w:tr w:rsidR="005845D2" w14:paraId="6B4FE31E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E174B" w14:textId="3072B075" w:rsidR="005845D2" w:rsidRDefault="005845D2" w:rsidP="005845D2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07155" w14:textId="280AA303" w:rsidR="005845D2" w:rsidRDefault="005845D2" w:rsidP="005845D2">
            <w:r>
              <w:rPr>
                <w:rFonts w:hint="eastAsia"/>
              </w:rPr>
              <w:t>5</w:t>
            </w:r>
            <w:r>
              <w:t>1.3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8C8F5" w14:textId="3B1C831B" w:rsidR="005845D2" w:rsidRDefault="005845D2" w:rsidP="005845D2">
            <w:r>
              <w:rPr>
                <w:rFonts w:hint="eastAsia"/>
              </w:rPr>
              <w:t>5</w:t>
            </w:r>
            <w:r>
              <w:t>7.5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3B3D" w14:textId="05B04D06" w:rsidR="005845D2" w:rsidRDefault="005845D2" w:rsidP="005845D2">
            <w:r>
              <w:rPr>
                <w:rFonts w:hint="eastAsia"/>
              </w:rPr>
              <w:t>5</w:t>
            </w:r>
            <w:r>
              <w:t>7.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78401" w14:textId="058F08CB" w:rsidR="005845D2" w:rsidRDefault="005845D2" w:rsidP="005845D2">
            <w:r>
              <w:rPr>
                <w:rFonts w:hint="eastAsia"/>
              </w:rPr>
              <w:t>5</w:t>
            </w:r>
            <w:r>
              <w:t>8.00</w:t>
            </w:r>
          </w:p>
        </w:tc>
      </w:tr>
      <w:tr w:rsidR="005845D2" w14:paraId="5E22FD0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8DE0C" w14:textId="7A647167" w:rsidR="005845D2" w:rsidRDefault="005845D2" w:rsidP="005845D2">
            <w:r>
              <w:rPr>
                <w:rFonts w:hint="eastAsia"/>
              </w:rPr>
              <w:t>BMI（kg/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B5EC8" w14:textId="4BC1E3A2" w:rsidR="005845D2" w:rsidRDefault="005845D2" w:rsidP="005845D2">
            <w:r>
              <w:rPr>
                <w:rFonts w:hint="eastAsia"/>
              </w:rPr>
              <w:t>1</w:t>
            </w:r>
            <w:r>
              <w:t>9.3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FF234" w14:textId="785C50C5" w:rsidR="005845D2" w:rsidRDefault="005845D2" w:rsidP="005845D2">
            <w:r>
              <w:rPr>
                <w:rFonts w:hint="eastAsia"/>
              </w:rPr>
              <w:t>2</w:t>
            </w:r>
            <w:r>
              <w:t>0.6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B7CAC" w14:textId="11BB5B59" w:rsidR="005845D2" w:rsidRDefault="005845D2" w:rsidP="005845D2">
            <w:r>
              <w:rPr>
                <w:rFonts w:hint="eastAsia"/>
              </w:rPr>
              <w:t>2</w:t>
            </w:r>
            <w:r>
              <w:t>0.2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AACC7" w14:textId="58CA46F8" w:rsidR="005845D2" w:rsidRDefault="005845D2" w:rsidP="005845D2">
            <w:r>
              <w:rPr>
                <w:rFonts w:hint="eastAsia"/>
              </w:rPr>
              <w:t>2</w:t>
            </w:r>
            <w:r>
              <w:t>0.07</w:t>
            </w:r>
          </w:p>
        </w:tc>
      </w:tr>
      <w:tr w:rsidR="005845D2" w14:paraId="72849B28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9C62" w14:textId="38881C30" w:rsidR="005845D2" w:rsidRDefault="005845D2" w:rsidP="005845D2">
            <w:r>
              <w:rPr>
                <w:rFonts w:hint="eastAsia"/>
              </w:rPr>
              <w:t>BSA（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65271" w14:textId="745C4338" w:rsidR="005845D2" w:rsidRDefault="005845D2" w:rsidP="005845D2">
            <w:r>
              <w:rPr>
                <w:rFonts w:hint="eastAsia"/>
              </w:rPr>
              <w:t>1</w:t>
            </w:r>
            <w:r>
              <w:t>.5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56FD2" w14:textId="4327517B" w:rsidR="005845D2" w:rsidRDefault="005845D2" w:rsidP="005845D2">
            <w:r>
              <w:rPr>
                <w:rFonts w:hint="eastAsia"/>
              </w:rPr>
              <w:t>1</w:t>
            </w:r>
            <w:r>
              <w:t>.6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FC307" w14:textId="1E1CEE5B" w:rsidR="005845D2" w:rsidRDefault="005845D2" w:rsidP="005845D2">
            <w:r>
              <w:rPr>
                <w:rFonts w:hint="eastAsia"/>
              </w:rPr>
              <w:t>1</w:t>
            </w:r>
            <w:r>
              <w:t>.6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9A10E" w14:textId="1BC5C9B6" w:rsidR="005845D2" w:rsidRDefault="005845D2" w:rsidP="005845D2">
            <w:r>
              <w:rPr>
                <w:rFonts w:hint="eastAsia"/>
              </w:rPr>
              <w:t>1</w:t>
            </w:r>
            <w:r>
              <w:t>.63</w:t>
            </w:r>
          </w:p>
        </w:tc>
      </w:tr>
      <w:tr w:rsidR="003D05DE" w14:paraId="396F6A1D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15539" w14:textId="72255E45" w:rsidR="003D05DE" w:rsidRDefault="005845D2" w:rsidP="008B3FF9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5845D2" w14:paraId="1302837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CFD9E" w14:textId="3D6F30F7" w:rsidR="005845D2" w:rsidRPr="00FE4133" w:rsidRDefault="005845D2" w:rsidP="005845D2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A6D63" w14:textId="5B5103C6" w:rsidR="005845D2" w:rsidRDefault="005845D2" w:rsidP="005845D2">
            <w:r>
              <w:rPr>
                <w:rFonts w:hint="eastAsia"/>
              </w:rPr>
              <w:t>4</w:t>
            </w:r>
            <w:r>
              <w:t>.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36AC0" w14:textId="4E0AAD54" w:rsidR="005845D2" w:rsidRDefault="005845D2" w:rsidP="005845D2">
            <w:r>
              <w:rPr>
                <w:rFonts w:hint="eastAsia"/>
              </w:rPr>
              <w:t>4</w:t>
            </w:r>
            <w:r>
              <w:t>.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2FDED" w14:textId="0AA846A9" w:rsidR="005845D2" w:rsidRDefault="005845D2" w:rsidP="005845D2">
            <w:r>
              <w:rPr>
                <w:rFonts w:hint="eastAsia"/>
              </w:rPr>
              <w:t>4</w:t>
            </w:r>
            <w:r>
              <w:t>.2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42D16" w14:textId="74AB7E62" w:rsidR="005845D2" w:rsidRDefault="005845D2" w:rsidP="005845D2">
            <w:r>
              <w:rPr>
                <w:rFonts w:hint="eastAsia"/>
              </w:rPr>
              <w:t>4</w:t>
            </w:r>
            <w:r>
              <w:t>.8</w:t>
            </w:r>
          </w:p>
        </w:tc>
      </w:tr>
      <w:tr w:rsidR="005845D2" w14:paraId="7DD0E491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ABB08" w14:textId="02D0EDFC" w:rsidR="005845D2" w:rsidRPr="00FE4133" w:rsidRDefault="005845D2" w:rsidP="005845D2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60856" w14:textId="5057A46F" w:rsidR="005845D2" w:rsidRDefault="005845D2" w:rsidP="005845D2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A8A54" w14:textId="4D4C0D77" w:rsidR="005845D2" w:rsidRDefault="005845D2" w:rsidP="005845D2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9B677" w14:textId="4F89A0E4" w:rsidR="005845D2" w:rsidRDefault="005845D2" w:rsidP="005845D2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A0079" w14:textId="6DEE24D1" w:rsidR="005845D2" w:rsidRDefault="005845D2" w:rsidP="005845D2">
            <w:r>
              <w:rPr>
                <w:rFonts w:hint="eastAsia"/>
              </w:rPr>
              <w:t>2</w:t>
            </w:r>
            <w:r>
              <w:t>1</w:t>
            </w:r>
          </w:p>
        </w:tc>
      </w:tr>
      <w:tr w:rsidR="005845D2" w14:paraId="10888D2A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D62FA" w14:textId="59936281" w:rsidR="005845D2" w:rsidRPr="00FE4133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="005F20DC">
              <w:t>D</w:t>
            </w:r>
            <w:r>
              <w:t xml:space="preserve">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AFA66" w14:textId="5C266D3E" w:rsidR="005845D2" w:rsidRDefault="005845D2" w:rsidP="005845D2">
            <w:r>
              <w:rPr>
                <w:rFonts w:hint="eastAsia"/>
              </w:rPr>
              <w:t>4</w:t>
            </w:r>
            <w:r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4CBE8" w14:textId="7206D380" w:rsidR="005845D2" w:rsidRDefault="005845D2" w:rsidP="005845D2">
            <w:r>
              <w:rPr>
                <w:rFonts w:hint="eastAsia"/>
              </w:rPr>
              <w:t>4</w:t>
            </w:r>
            <w:r>
              <w:t>.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F6D9B" w14:textId="334A6BDC" w:rsidR="005845D2" w:rsidRDefault="005845D2" w:rsidP="005845D2">
            <w:r>
              <w:rPr>
                <w:rFonts w:hint="eastAsia"/>
              </w:rPr>
              <w:t>4</w:t>
            </w:r>
            <w:r>
              <w:t>.3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CA37C" w14:textId="7C0C7491" w:rsidR="005845D2" w:rsidRDefault="005845D2" w:rsidP="005845D2">
            <w:r>
              <w:rPr>
                <w:rFonts w:hint="eastAsia"/>
              </w:rPr>
              <w:t>4</w:t>
            </w:r>
            <w:r>
              <w:t>.6</w:t>
            </w:r>
          </w:p>
        </w:tc>
      </w:tr>
      <w:tr w:rsidR="005845D2" w14:paraId="3A22F872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C31D0" w14:textId="30388377" w:rsidR="005845D2" w:rsidRPr="00FE4133" w:rsidRDefault="005845D2" w:rsidP="005845D2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FE330" w14:textId="694BD93D" w:rsidR="005845D2" w:rsidRDefault="005845D2" w:rsidP="005845D2">
            <w:r>
              <w:rPr>
                <w:rFonts w:hint="eastAsia"/>
              </w:rPr>
              <w:t>1</w:t>
            </w:r>
            <w:r>
              <w:t>.7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z</w:t>
            </w:r>
            <w:r>
              <w:t xml:space="preserve"> -2.86</w:t>
            </w:r>
            <w:r>
              <w:rPr>
                <w:rFonts w:hint="eastAsia"/>
              </w:rPr>
              <w:t>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B6E20" w14:textId="01DA1D47" w:rsidR="005845D2" w:rsidRDefault="005845D2" w:rsidP="005845D2">
            <w:r>
              <w:rPr>
                <w:rFonts w:hint="eastAsia"/>
              </w:rPr>
              <w:t>1</w:t>
            </w:r>
            <w:r>
              <w:t>.8 (z -2.29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C7242" w14:textId="049AF96A" w:rsidR="005845D2" w:rsidRDefault="005845D2" w:rsidP="005845D2">
            <w:r>
              <w:rPr>
                <w:rFonts w:hint="eastAsia"/>
              </w:rPr>
              <w:t>2</w:t>
            </w:r>
            <w:r>
              <w:t>.0 (z-1.33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7FD09" w14:textId="62E7CDE0" w:rsidR="005845D2" w:rsidRDefault="005845D2" w:rsidP="005845D2">
            <w:r>
              <w:rPr>
                <w:rFonts w:hint="eastAsia"/>
              </w:rPr>
              <w:t>2</w:t>
            </w:r>
            <w:r>
              <w:t>.1 (z -1.15)</w:t>
            </w:r>
          </w:p>
        </w:tc>
      </w:tr>
      <w:tr w:rsidR="005845D2" w14:paraId="700E3D75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1ED67" w14:textId="508508EA" w:rsidR="005845D2" w:rsidRPr="00FE4133" w:rsidRDefault="005845D2" w:rsidP="005845D2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D66E7" w14:textId="56E8D309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187A1" w14:textId="3CF4E4E6" w:rsidR="005845D2" w:rsidRDefault="005845D2" w:rsidP="005845D2">
            <w:r>
              <w:rPr>
                <w:rFonts w:hint="eastAsia"/>
              </w:rPr>
              <w:t>5</w:t>
            </w:r>
            <w:r>
              <w:t>1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11EB" w14:textId="19FE2339" w:rsidR="005845D2" w:rsidRDefault="005845D2" w:rsidP="005845D2">
            <w:r>
              <w:rPr>
                <w:rFonts w:hint="eastAsia"/>
              </w:rPr>
              <w:t>7</w:t>
            </w:r>
            <w:r>
              <w:t>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52377" w14:textId="459A091D" w:rsidR="005845D2" w:rsidRDefault="005845D2" w:rsidP="005845D2">
            <w:r>
              <w:rPr>
                <w:rFonts w:hint="eastAsia"/>
              </w:rPr>
              <w:t>6</w:t>
            </w:r>
            <w:r>
              <w:t>6</w:t>
            </w:r>
          </w:p>
        </w:tc>
      </w:tr>
      <w:tr w:rsidR="005845D2" w14:paraId="0B278662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8984E" w14:textId="02223B30" w:rsidR="005845D2" w:rsidRPr="00FE4133" w:rsidRDefault="005845D2" w:rsidP="005845D2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7CA44" w14:textId="2615EA3B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77C21" w14:textId="52529756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1C758" w14:textId="0E37E7DC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94E24" w14:textId="0BCF29DC" w:rsidR="005845D2" w:rsidRDefault="005845D2" w:rsidP="005845D2">
            <w:r>
              <w:rPr>
                <w:rFonts w:hint="eastAsia"/>
              </w:rPr>
              <w:t>6</w:t>
            </w:r>
            <w:r>
              <w:t>0</w:t>
            </w:r>
          </w:p>
        </w:tc>
      </w:tr>
      <w:tr w:rsidR="005845D2" w14:paraId="2499B903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B2623" w14:textId="5DFE7AAE" w:rsidR="005845D2" w:rsidRPr="00FE4133" w:rsidRDefault="005845D2" w:rsidP="005845D2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2B998" w14:textId="4DEC27AD" w:rsidR="005845D2" w:rsidRDefault="005845D2" w:rsidP="005845D2">
            <w:r>
              <w:rPr>
                <w:rFonts w:hint="eastAsia"/>
              </w:rPr>
              <w:t>0</w:t>
            </w:r>
            <w:r>
              <w:t>.45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6F4DB" w14:textId="5A040F06" w:rsidR="005845D2" w:rsidRDefault="005845D2" w:rsidP="005845D2">
            <w:r>
              <w:rPr>
                <w:rFonts w:hint="eastAsia"/>
              </w:rPr>
              <w:t>0</w:t>
            </w:r>
            <w:r>
              <w:t>.45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C3A1E" w14:textId="400D60EF" w:rsidR="005845D2" w:rsidRDefault="005845D2" w:rsidP="005845D2">
            <w:r>
              <w:rPr>
                <w:rFonts w:hint="eastAsia"/>
              </w:rPr>
              <w:t>0</w:t>
            </w:r>
            <w:r>
              <w:t>.6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E7274" w14:textId="2846D2B0" w:rsidR="005845D2" w:rsidRDefault="005845D2" w:rsidP="005845D2">
            <w:r>
              <w:rPr>
                <w:rFonts w:hint="eastAsia"/>
              </w:rPr>
              <w:t>0</w:t>
            </w:r>
            <w:r>
              <w:t>.58</w:t>
            </w:r>
          </w:p>
        </w:tc>
      </w:tr>
      <w:tr w:rsidR="005845D2" w14:paraId="73B0B4D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B7F02" w14:textId="72FE5EDB" w:rsidR="005845D2" w:rsidRPr="00FE4133" w:rsidRDefault="005845D2" w:rsidP="005845D2">
            <w:r>
              <w:t>P</w:t>
            </w:r>
            <w:r w:rsidRPr="002000C5">
              <w:t>ericardial effus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43E2E" w14:textId="72A0E59B" w:rsidR="005845D2" w:rsidRDefault="005845D2" w:rsidP="005845D2">
            <w:r>
              <w:t>No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22501" w14:textId="78F4AFBF" w:rsidR="005845D2" w:rsidRDefault="005845D2" w:rsidP="005845D2">
            <w:r>
              <w:t>No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27D58" w14:textId="543E0743" w:rsidR="005845D2" w:rsidRDefault="005845D2" w:rsidP="005845D2">
            <w:r>
              <w:t>No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F54AF" w14:textId="008E2FB9" w:rsidR="005845D2" w:rsidRDefault="005845D2" w:rsidP="005845D2">
            <w:r>
              <w:t>No</w:t>
            </w:r>
          </w:p>
        </w:tc>
      </w:tr>
      <w:tr w:rsidR="005845D2" w14:paraId="0EA5C5A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73C5A" w14:textId="7E5D4C4F" w:rsidR="005845D2" w:rsidRDefault="005845D2" w:rsidP="005845D2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34034" w14:textId="379170A8" w:rsidR="005845D2" w:rsidRDefault="005845D2" w:rsidP="005845D2">
            <w:r>
              <w:rPr>
                <w:rFonts w:hint="eastAsia"/>
              </w:rPr>
              <w:t>1</w:t>
            </w:r>
            <w:r>
              <w:t>.6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3003A" w14:textId="197BA65D" w:rsidR="005845D2" w:rsidRDefault="005845D2" w:rsidP="005845D2">
            <w:r>
              <w:rPr>
                <w:rFonts w:hint="eastAsia"/>
              </w:rPr>
              <w:t>1</w:t>
            </w:r>
            <w:r>
              <w:t>.74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C9C24" w14:textId="25C4588C" w:rsidR="005845D2" w:rsidRDefault="005845D2" w:rsidP="005845D2">
            <w:r>
              <w:rPr>
                <w:rFonts w:hint="eastAsia"/>
              </w:rPr>
              <w:t>1</w:t>
            </w:r>
            <w:r>
              <w:t>.23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F0093" w14:textId="28EA0138" w:rsidR="005845D2" w:rsidRDefault="005845D2" w:rsidP="005845D2">
            <w:r>
              <w:rPr>
                <w:rFonts w:hint="eastAsia"/>
              </w:rPr>
              <w:t>1</w:t>
            </w:r>
            <w:r>
              <w:t>.46</w:t>
            </w:r>
          </w:p>
        </w:tc>
      </w:tr>
      <w:tr w:rsidR="003D05DE" w14:paraId="0B66F4CB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D08CA" w14:textId="60FDF0D3" w:rsidR="003D05DE" w:rsidRDefault="005845D2" w:rsidP="008B3FF9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FE4133" w14:paraId="656D7247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9C732" w14:textId="4F97985D" w:rsidR="00FE4133" w:rsidRDefault="00FE4133" w:rsidP="00FE4133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B8C86" w14:textId="1D3B1780" w:rsidR="00FE4133" w:rsidRDefault="00FE4133" w:rsidP="00FE4133">
            <w:r>
              <w:rPr>
                <w:rFonts w:hint="eastAsia"/>
              </w:rPr>
              <w:t>3</w:t>
            </w:r>
            <w:r>
              <w:t>38</w:t>
            </w:r>
            <w:r w:rsidR="0092573D"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AD5D6" w14:textId="6CEC1BBB" w:rsidR="00FE4133" w:rsidRDefault="00FE4133" w:rsidP="00FE4133">
            <w:r>
              <w:rPr>
                <w:rFonts w:hint="eastAsia"/>
              </w:rPr>
              <w:t>2</w:t>
            </w:r>
            <w:r>
              <w:t>44</w:t>
            </w:r>
            <w:r w:rsidR="0092573D">
              <w:t>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A2E75" w14:textId="0948BE91" w:rsidR="00FE4133" w:rsidRDefault="00FE4133" w:rsidP="00FE4133">
            <w:r>
              <w:rPr>
                <w:rFonts w:hint="eastAsia"/>
              </w:rPr>
              <w:t>1</w:t>
            </w:r>
            <w:r>
              <w:t>61.7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535CA" w14:textId="2C4004E3" w:rsidR="00FE4133" w:rsidRDefault="00FE4133" w:rsidP="00FE4133">
            <w:r>
              <w:rPr>
                <w:rFonts w:hint="eastAsia"/>
              </w:rPr>
              <w:t>2</w:t>
            </w:r>
            <w:r>
              <w:t>36.2</w:t>
            </w:r>
          </w:p>
        </w:tc>
      </w:tr>
      <w:tr w:rsidR="00FE4133" w14:paraId="281C0CEE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5FD36" w14:textId="3FF11D6B" w:rsidR="00FE4133" w:rsidRDefault="00FE4133" w:rsidP="00FE4133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FDE46" w14:textId="0A38F0F3" w:rsidR="00FE4133" w:rsidRDefault="00FE4133" w:rsidP="00FE4133">
            <w:r>
              <w:rPr>
                <w:rFonts w:hint="eastAsia"/>
              </w:rPr>
              <w:t>1</w:t>
            </w:r>
            <w:r>
              <w:t>0</w:t>
            </w:r>
            <w:r w:rsidR="0092573D"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F2594" w14:textId="64B567FC" w:rsidR="00FE4133" w:rsidRDefault="00FE4133" w:rsidP="00FE4133">
            <w:r>
              <w:rPr>
                <w:rFonts w:hint="eastAsia"/>
              </w:rPr>
              <w:t>1</w:t>
            </w:r>
            <w:r>
              <w:t>1</w:t>
            </w:r>
            <w:r w:rsidR="0092573D">
              <w:t>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18C3D" w14:textId="59DADD67" w:rsidR="00FE4133" w:rsidRDefault="00FE4133" w:rsidP="00FE4133">
            <w:r>
              <w:rPr>
                <w:rFonts w:hint="eastAsia"/>
              </w:rPr>
              <w:t>7</w:t>
            </w:r>
            <w:r w:rsidR="0092573D">
              <w:t>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DC219" w14:textId="2B4AEA20" w:rsidR="00FE4133" w:rsidRDefault="00FE4133" w:rsidP="00FE4133">
            <w:r>
              <w:rPr>
                <w:rFonts w:hint="eastAsia"/>
              </w:rPr>
              <w:t>8</w:t>
            </w:r>
            <w:r w:rsidR="0092573D">
              <w:t>.0</w:t>
            </w:r>
          </w:p>
        </w:tc>
      </w:tr>
      <w:tr w:rsidR="00FE4133" w14:paraId="541094E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8C3C0" w14:textId="153ED592" w:rsidR="00FE4133" w:rsidRDefault="00FE4133" w:rsidP="00FE4133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A8CEB" w14:textId="6FD04676" w:rsidR="00FE4133" w:rsidRDefault="00FE4133" w:rsidP="00FE4133">
            <w:r>
              <w:rPr>
                <w:rFonts w:hint="eastAsia"/>
              </w:rPr>
              <w:t>6</w:t>
            </w:r>
            <w:r w:rsidR="0092573D"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CE9FD" w14:textId="6E084DE6" w:rsidR="00FE4133" w:rsidRDefault="00FE4133" w:rsidP="00FE4133">
            <w:r>
              <w:rPr>
                <w:rFonts w:hint="eastAsia"/>
              </w:rPr>
              <w:t>1</w:t>
            </w:r>
            <w:r>
              <w:t>3.9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967DB" w14:textId="1FFC41B1" w:rsidR="00FE4133" w:rsidRDefault="00FE4133" w:rsidP="00FE4133">
            <w:r>
              <w:rPr>
                <w:rFonts w:hint="eastAsia"/>
              </w:rPr>
              <w:t>9</w:t>
            </w:r>
            <w:r>
              <w:t>.8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1E0F9" w14:textId="4BCB88A1" w:rsidR="00FE4133" w:rsidRDefault="00FE4133" w:rsidP="00FE4133">
            <w:r>
              <w:rPr>
                <w:rFonts w:hint="eastAsia"/>
              </w:rPr>
              <w:t>1</w:t>
            </w:r>
            <w:r>
              <w:t>1</w:t>
            </w:r>
            <w:r w:rsidR="0092573D">
              <w:t>.0</w:t>
            </w:r>
          </w:p>
        </w:tc>
      </w:tr>
      <w:tr w:rsidR="00FE4133" w14:paraId="00CCDF9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E84EB" w14:textId="186EF5E6" w:rsidR="00FE4133" w:rsidRDefault="00FE4133" w:rsidP="00FE4133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DFB05" w14:textId="34978E25" w:rsidR="00FE4133" w:rsidRDefault="00FE4133" w:rsidP="00FE4133">
            <w:pPr>
              <w:tabs>
                <w:tab w:val="left" w:pos="1002"/>
              </w:tabs>
            </w:pPr>
            <w:r>
              <w:t>53</w:t>
            </w:r>
            <w:r w:rsidR="0092573D"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3CBE1" w14:textId="48CA56AB" w:rsidR="00FE4133" w:rsidRDefault="00FE4133" w:rsidP="00FE4133">
            <w:r>
              <w:rPr>
                <w:rFonts w:hint="eastAsia"/>
              </w:rPr>
              <w:t>5</w:t>
            </w:r>
            <w:r>
              <w:t>2</w:t>
            </w:r>
            <w:r w:rsidR="0092573D">
              <w:t>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14125" w14:textId="62D02F44" w:rsidR="00FE4133" w:rsidRDefault="00FE4133" w:rsidP="00FE4133">
            <w:r>
              <w:rPr>
                <w:rFonts w:hint="eastAsia"/>
              </w:rPr>
              <w:t>4</w:t>
            </w:r>
            <w:r>
              <w:t>8</w:t>
            </w:r>
            <w:r w:rsidR="0092573D">
              <w:t>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CEA14" w14:textId="3B76DD61" w:rsidR="00FE4133" w:rsidRDefault="00FE4133" w:rsidP="00FE4133">
            <w:r>
              <w:rPr>
                <w:rFonts w:hint="eastAsia"/>
              </w:rPr>
              <w:t>5</w:t>
            </w:r>
            <w:r>
              <w:t>5</w:t>
            </w:r>
            <w:r w:rsidR="0092573D">
              <w:t>.0</w:t>
            </w:r>
          </w:p>
        </w:tc>
      </w:tr>
      <w:tr w:rsidR="00FE4133" w14:paraId="5C5A562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AE4B8" w14:textId="635520C3" w:rsidR="00FE4133" w:rsidRDefault="00FE4133" w:rsidP="00FE4133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55584" w14:textId="57120561" w:rsidR="00FE4133" w:rsidRDefault="00FE4133" w:rsidP="00FE4133">
            <w:r>
              <w:rPr>
                <w:rFonts w:hint="eastAsia"/>
              </w:rPr>
              <w:t>3</w:t>
            </w:r>
            <w:r>
              <w:t>19</w:t>
            </w:r>
            <w:r w:rsidR="0092573D"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E72C3" w14:textId="6C3801AA" w:rsidR="00FE4133" w:rsidRDefault="00FE4133" w:rsidP="00FE4133">
            <w:r>
              <w:rPr>
                <w:rFonts w:hint="eastAsia"/>
              </w:rPr>
              <w:t>3</w:t>
            </w:r>
            <w:r>
              <w:t>23</w:t>
            </w:r>
            <w:r w:rsidR="0092573D">
              <w:t>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55318" w14:textId="3DBD8E5A" w:rsidR="00FE4133" w:rsidRDefault="00FE4133" w:rsidP="00FE4133">
            <w:r>
              <w:rPr>
                <w:rFonts w:hint="eastAsia"/>
              </w:rPr>
              <w:t>3</w:t>
            </w:r>
            <w:r>
              <w:t>48</w:t>
            </w:r>
            <w:r w:rsidR="0092573D">
              <w:t>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198A9" w14:textId="3BF5A05D" w:rsidR="00FE4133" w:rsidRDefault="00FE4133" w:rsidP="00FE4133">
            <w:r>
              <w:rPr>
                <w:rFonts w:hint="eastAsia"/>
              </w:rPr>
              <w:t>3</w:t>
            </w:r>
            <w:r>
              <w:t>08</w:t>
            </w:r>
            <w:r w:rsidR="0092573D">
              <w:t>.0</w:t>
            </w:r>
          </w:p>
        </w:tc>
      </w:tr>
      <w:tr w:rsidR="00FE4133" w14:paraId="67CE8BC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8BA77" w14:textId="71CD69A2" w:rsidR="00FE4133" w:rsidRDefault="00FE4133" w:rsidP="00FE4133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630F6" w14:textId="35B0F354" w:rsidR="00FE4133" w:rsidRDefault="00FE4133" w:rsidP="00FE4133">
            <w:r>
              <w:rPr>
                <w:rFonts w:hint="eastAsia"/>
              </w:rPr>
              <w:t>1</w:t>
            </w:r>
            <w:r>
              <w:t>43</w:t>
            </w:r>
            <w:r w:rsidR="0092573D">
              <w:t>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11D03" w14:textId="50682596" w:rsidR="00FE4133" w:rsidRDefault="00FE4133" w:rsidP="00FE4133">
            <w:r>
              <w:rPr>
                <w:rFonts w:hint="eastAsia"/>
              </w:rPr>
              <w:t>1</w:t>
            </w:r>
            <w:r>
              <w:t>32</w:t>
            </w:r>
            <w:r w:rsidR="0092573D">
              <w:t>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2FF84" w14:textId="564EF61C" w:rsidR="00FE4133" w:rsidRDefault="00FE4133" w:rsidP="00FE4133">
            <w:r>
              <w:rPr>
                <w:rFonts w:hint="eastAsia"/>
              </w:rPr>
              <w:t>1</w:t>
            </w:r>
            <w:r>
              <w:t>37</w:t>
            </w:r>
            <w:r w:rsidR="0092573D">
              <w:t>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3581" w14:textId="127B5D11" w:rsidR="00FE4133" w:rsidRDefault="00FE4133" w:rsidP="00FE4133">
            <w:r>
              <w:rPr>
                <w:rFonts w:hint="eastAsia"/>
              </w:rPr>
              <w:t>1</w:t>
            </w:r>
            <w:r>
              <w:t>23</w:t>
            </w:r>
            <w:r w:rsidR="0092573D">
              <w:t>.0</w:t>
            </w:r>
          </w:p>
        </w:tc>
      </w:tr>
      <w:tr w:rsidR="003D05DE" w14:paraId="23D901F2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60DB6" w14:textId="433E2A1A" w:rsidR="003D05DE" w:rsidRDefault="005845D2" w:rsidP="008B3FF9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5845D2" w14:paraId="5DB36279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C5A15" w14:textId="349A0F00" w:rsidR="005845D2" w:rsidRDefault="005845D2" w:rsidP="005845D2">
            <w:r>
              <w:rPr>
                <w:rFonts w:hint="eastAsia"/>
              </w:rPr>
              <w:t>WHO F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8C82B" w14:textId="213DC7CC" w:rsidR="005845D2" w:rsidRDefault="005845D2" w:rsidP="005845D2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41315" w14:textId="1BC64B27" w:rsidR="005845D2" w:rsidRDefault="005845D2" w:rsidP="005845D2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CD0F6" w14:textId="3C5B75E3" w:rsidR="005845D2" w:rsidRDefault="005845D2" w:rsidP="005845D2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96062" w14:textId="4D471E1F" w:rsidR="005845D2" w:rsidRDefault="005845D2" w:rsidP="005845D2">
            <w:r>
              <w:rPr>
                <w:rFonts w:ascii="Times New Roman" w:hAnsi="Times New Roman" w:cs="Times New Roman"/>
              </w:rPr>
              <w:t>Ⅱ</w:t>
            </w:r>
          </w:p>
        </w:tc>
      </w:tr>
      <w:tr w:rsidR="005845D2" w14:paraId="352F55E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591C0" w14:textId="12460D3D" w:rsidR="005845D2" w:rsidRDefault="005845D2" w:rsidP="005845D2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54BC4" w14:textId="2859DEC3" w:rsidR="005845D2" w:rsidRDefault="005845D2" w:rsidP="005845D2">
            <w:r>
              <w:rPr>
                <w:rFonts w:hint="eastAsia"/>
              </w:rPr>
              <w:t>2</w:t>
            </w:r>
            <w:r>
              <w:t>7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86FF3" w14:textId="6224BDC9" w:rsidR="005845D2" w:rsidRDefault="005845D2" w:rsidP="005845D2">
            <w:r>
              <w:rPr>
                <w:rFonts w:hint="eastAsia"/>
              </w:rPr>
              <w:t>3</w:t>
            </w:r>
            <w:r>
              <w:t>15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B9DA2" w14:textId="7CB17D20" w:rsidR="005845D2" w:rsidRDefault="005845D2" w:rsidP="005845D2">
            <w:r>
              <w:rPr>
                <w:rFonts w:hint="eastAsia"/>
              </w:rPr>
              <w:t>3</w:t>
            </w:r>
            <w:r>
              <w:t>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B4051" w14:textId="6688AEB9" w:rsidR="005845D2" w:rsidRDefault="005845D2" w:rsidP="005845D2">
            <w:r>
              <w:rPr>
                <w:rFonts w:hint="eastAsia"/>
              </w:rPr>
              <w:t>4</w:t>
            </w:r>
            <w:r>
              <w:t>20</w:t>
            </w:r>
          </w:p>
        </w:tc>
      </w:tr>
      <w:tr w:rsidR="003D05DE" w14:paraId="3A60F14B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E0D3" w14:textId="2A6C9161" w:rsidR="003D05DE" w:rsidRDefault="005F20DC" w:rsidP="008B3FF9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5845D2" w14:paraId="25458591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5A0CA" w14:textId="03ABE0B1" w:rsidR="005845D2" w:rsidRDefault="005845D2" w:rsidP="005845D2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6375B" w14:textId="329A0318" w:rsidR="005845D2" w:rsidRDefault="00276243" w:rsidP="005845D2">
            <w:r w:rsidRPr="002000C5">
              <w:t>Intermediate risk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66CF6" w14:textId="1EC8C56C" w:rsidR="005845D2" w:rsidRDefault="00276243" w:rsidP="005845D2">
            <w:r w:rsidRPr="002000C5">
              <w:t>Intermediate risk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ED71B" w14:textId="1324585F" w:rsidR="005845D2" w:rsidRDefault="00276243" w:rsidP="005845D2">
            <w:r w:rsidRPr="002000C5">
              <w:t>Intermediate risk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F1A6C" w14:textId="0E2A0F45" w:rsidR="005845D2" w:rsidRDefault="00276243" w:rsidP="005845D2">
            <w:r w:rsidRPr="002000C5">
              <w:t>Intermediate risk</w:t>
            </w:r>
          </w:p>
        </w:tc>
      </w:tr>
      <w:tr w:rsidR="005845D2" w14:paraId="2B1FE2EE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1C777" w14:textId="315E5707" w:rsidR="005845D2" w:rsidRDefault="005845D2" w:rsidP="005845D2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E1E7C" w14:textId="10B85557" w:rsidR="005845D2" w:rsidRDefault="005845D2" w:rsidP="005845D2">
            <w:r>
              <w:t>0.3077 (4</w:t>
            </w:r>
            <w:r>
              <w:rPr>
                <w:rFonts w:hint="eastAsia"/>
              </w:rPr>
              <w:t>/</w:t>
            </w:r>
            <w:r>
              <w:t>13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4576E" w14:textId="20EA04D8" w:rsidR="005845D2" w:rsidRDefault="005845D2" w:rsidP="005845D2">
            <w:r>
              <w:t>0.6154 (8</w:t>
            </w:r>
            <w:r>
              <w:rPr>
                <w:rFonts w:hint="eastAsia"/>
              </w:rPr>
              <w:t>/</w:t>
            </w:r>
            <w:r>
              <w:t>13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B15BD" w14:textId="1897B927" w:rsidR="005845D2" w:rsidRDefault="005845D2" w:rsidP="005845D2">
            <w:r>
              <w:t>0.6154 (8</w:t>
            </w:r>
            <w:r>
              <w:rPr>
                <w:rFonts w:hint="eastAsia"/>
              </w:rPr>
              <w:t>/</w:t>
            </w:r>
            <w:r>
              <w:t>13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DA63" w14:textId="11EF3643" w:rsidR="005845D2" w:rsidRDefault="005845D2" w:rsidP="005845D2">
            <w:r>
              <w:t>0.5385 (7</w:t>
            </w:r>
            <w:r>
              <w:rPr>
                <w:rFonts w:hint="eastAsia"/>
              </w:rPr>
              <w:t>/</w:t>
            </w:r>
            <w:r>
              <w:t>13)</w:t>
            </w:r>
          </w:p>
        </w:tc>
      </w:tr>
      <w:tr w:rsidR="005845D2" w14:paraId="16DD3603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18B92" w14:textId="4E074766" w:rsidR="005845D2" w:rsidRDefault="005845D2" w:rsidP="005845D2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421FA" w14:textId="2C5F04A2" w:rsidR="005845D2" w:rsidRDefault="005845D2" w:rsidP="005845D2">
            <w:r>
              <w:t>0.4286 (6</w:t>
            </w:r>
            <w:r>
              <w:rPr>
                <w:rFonts w:hint="eastAsia"/>
              </w:rPr>
              <w:t>/</w:t>
            </w:r>
            <w:r>
              <w:t>14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847AB" w14:textId="275E672E" w:rsidR="005845D2" w:rsidRDefault="005845D2" w:rsidP="005845D2">
            <w:r>
              <w:t>0.3571 (5</w:t>
            </w:r>
            <w:r>
              <w:rPr>
                <w:rFonts w:hint="eastAsia"/>
              </w:rPr>
              <w:t>/</w:t>
            </w:r>
            <w:r>
              <w:t>14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233E9" w14:textId="3FED165D" w:rsidR="005845D2" w:rsidRDefault="005845D2" w:rsidP="005845D2">
            <w:r>
              <w:t>0.2143 (3</w:t>
            </w:r>
            <w:r>
              <w:rPr>
                <w:rFonts w:hint="eastAsia"/>
              </w:rPr>
              <w:t>/</w:t>
            </w:r>
            <w:r>
              <w:t>14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7076" w14:textId="6EB0D32E" w:rsidR="005845D2" w:rsidRDefault="005845D2" w:rsidP="005845D2">
            <w:r>
              <w:t>0.2143 (3</w:t>
            </w:r>
            <w:r>
              <w:rPr>
                <w:rFonts w:hint="eastAsia"/>
              </w:rPr>
              <w:t>/</w:t>
            </w:r>
            <w:r>
              <w:t>14)</w:t>
            </w:r>
          </w:p>
        </w:tc>
      </w:tr>
    </w:tbl>
    <w:p w14:paraId="772D2294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19947B62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704E1C91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lastRenderedPageBreak/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7FAAC8D4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55E76B6B" w14:textId="4D081236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47611D" w:rsidRPr="002428A9">
        <w:rPr>
          <w:rFonts w:ascii="Times New Roman" w:eastAsiaTheme="minorHAnsi" w:hAnsi="Times New Roman" w:cs="Times New Roman"/>
        </w:rPr>
        <w:t>6MWD, 6-minute walk distance</w:t>
      </w:r>
      <w:r w:rsidR="0047611D">
        <w:rPr>
          <w:rFonts w:ascii="Times New Roman" w:eastAsiaTheme="minorHAnsi" w:hAnsi="Times New Roman" w:cs="Times New Roman"/>
        </w:rPr>
        <w:t>;</w:t>
      </w:r>
      <w:r w:rsidR="0047611D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</w:p>
    <w:p w14:paraId="74D3BABC" w14:textId="5E70DDCC" w:rsidR="0092573D" w:rsidRDefault="0092573D" w:rsidP="00B13118">
      <w:r>
        <w:br w:type="page"/>
      </w:r>
    </w:p>
    <w:p w14:paraId="5836C025" w14:textId="4CC06AB6" w:rsidR="003D05DE" w:rsidRPr="002428A9" w:rsidRDefault="001E72A5" w:rsidP="00B13118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8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417"/>
        <w:gridCol w:w="1580"/>
        <w:gridCol w:w="1659"/>
        <w:gridCol w:w="1660"/>
      </w:tblGrid>
      <w:tr w:rsidR="005845D2" w14:paraId="52B068C0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6648" w14:textId="77777777" w:rsidR="005845D2" w:rsidRDefault="005845D2" w:rsidP="005845D2"/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DA0EA" w14:textId="32EE2713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F2CB" w14:textId="28C3A53B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94204" w14:textId="32AFE286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67F5A" w14:textId="1B91BCAF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213BA0" w14:paraId="68B876EE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F6B69" w14:textId="270A356E" w:rsidR="00213BA0" w:rsidRDefault="005845D2" w:rsidP="008B3FF9">
            <w:r w:rsidRPr="002000C5">
              <w:rPr>
                <w:b/>
                <w:bCs/>
              </w:rPr>
              <w:t>Demographics</w:t>
            </w:r>
          </w:p>
        </w:tc>
      </w:tr>
      <w:tr w:rsidR="007F5BDC" w14:paraId="5BEAB8D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775DC" w14:textId="07BE2C04" w:rsidR="007F5BDC" w:rsidRDefault="007F5BDC" w:rsidP="007F5BDC">
            <w:r>
              <w:t>Age (years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133E4" w14:textId="32CCB6A4" w:rsidR="007F5BDC" w:rsidRDefault="007F5BDC" w:rsidP="007F5BDC">
            <w:r>
              <w:rPr>
                <w:rFonts w:hint="eastAsia"/>
              </w:rPr>
              <w:t>1</w:t>
            </w:r>
            <w:r>
              <w:t>7.2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089CC" w14:textId="592FB419" w:rsidR="007F5BDC" w:rsidRDefault="007F5BDC" w:rsidP="007F5BDC">
            <w:r>
              <w:rPr>
                <w:rFonts w:hint="eastAsia"/>
              </w:rPr>
              <w:t>1</w:t>
            </w:r>
            <w:r>
              <w:t>7.7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31407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41DDF" w14:textId="1910CF28" w:rsidR="007F5BDC" w:rsidRDefault="007F5BDC" w:rsidP="007F5BDC">
            <w:r>
              <w:rPr>
                <w:rFonts w:hint="eastAsia"/>
              </w:rPr>
              <w:t>1</w:t>
            </w:r>
            <w:r>
              <w:t>7.7</w:t>
            </w:r>
          </w:p>
        </w:tc>
      </w:tr>
      <w:tr w:rsidR="007F5BDC" w14:paraId="7892176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31A14" w14:textId="03E89427" w:rsidR="007F5BDC" w:rsidRDefault="007F5BDC" w:rsidP="007F5BDC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C4DA8" w14:textId="43EA63B1" w:rsidR="007F5BDC" w:rsidRDefault="007F5BDC" w:rsidP="007F5BDC">
            <w:r>
              <w:rPr>
                <w:rFonts w:hint="eastAsia"/>
              </w:rPr>
              <w:t>1</w:t>
            </w:r>
            <w:r>
              <w:t>78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BD815" w14:textId="0D2061D9" w:rsidR="007F5BDC" w:rsidRDefault="007F5BDC" w:rsidP="007F5BDC">
            <w:r>
              <w:rPr>
                <w:rFonts w:hint="eastAsia"/>
              </w:rPr>
              <w:t>1</w:t>
            </w:r>
            <w:r>
              <w:t>78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D845A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B7205" w14:textId="34E80394" w:rsidR="007F5BDC" w:rsidRDefault="007F5BDC" w:rsidP="007F5BDC">
            <w:r>
              <w:rPr>
                <w:rFonts w:hint="eastAsia"/>
              </w:rPr>
              <w:t>1</w:t>
            </w:r>
            <w:r>
              <w:t>78.0</w:t>
            </w:r>
          </w:p>
        </w:tc>
      </w:tr>
      <w:tr w:rsidR="007F5BDC" w14:paraId="17C60694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9F3A4" w14:textId="63BD861D" w:rsidR="007F5BDC" w:rsidRDefault="007F5BDC" w:rsidP="007F5BDC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486DD" w14:textId="13A1697A" w:rsidR="007F5BDC" w:rsidRDefault="007F5BDC" w:rsidP="007F5BDC">
            <w:r>
              <w:rPr>
                <w:rFonts w:hint="eastAsia"/>
              </w:rPr>
              <w:t>7</w:t>
            </w:r>
            <w:r>
              <w:t>0.0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68D2B" w14:textId="064E84E8" w:rsidR="007F5BDC" w:rsidRDefault="007F5BDC" w:rsidP="007F5BDC">
            <w:r>
              <w:rPr>
                <w:rFonts w:hint="eastAsia"/>
              </w:rPr>
              <w:t>6</w:t>
            </w:r>
            <w:r>
              <w:t>8.0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2B65D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ADE7C" w14:textId="43DE1AA2" w:rsidR="007F5BDC" w:rsidRDefault="007F5BDC" w:rsidP="007F5BDC">
            <w:r>
              <w:rPr>
                <w:rFonts w:hint="eastAsia"/>
              </w:rPr>
              <w:t>6</w:t>
            </w:r>
            <w:r>
              <w:t>8.00</w:t>
            </w:r>
          </w:p>
        </w:tc>
      </w:tr>
      <w:tr w:rsidR="007F5BDC" w14:paraId="46E06EA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712D7" w14:textId="34C48610" w:rsidR="007F5BDC" w:rsidRDefault="007F5BDC" w:rsidP="007F5BDC">
            <w:r>
              <w:rPr>
                <w:rFonts w:hint="eastAsia"/>
              </w:rPr>
              <w:t>BMI（kg/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A88FC" w14:textId="19C73944" w:rsidR="007F5BDC" w:rsidRDefault="007F5BDC" w:rsidP="007F5BDC">
            <w:r>
              <w:rPr>
                <w:rFonts w:hint="eastAsia"/>
              </w:rPr>
              <w:t>2</w:t>
            </w:r>
            <w:r>
              <w:t>2.09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6254D" w14:textId="7634BEFE" w:rsidR="007F5BDC" w:rsidRDefault="007F5BDC" w:rsidP="007F5BDC">
            <w:r>
              <w:rPr>
                <w:rFonts w:hint="eastAsia"/>
              </w:rPr>
              <w:t>2</w:t>
            </w:r>
            <w:r>
              <w:t>1.4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2019F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4F3F9" w14:textId="3AB098D6" w:rsidR="007F5BDC" w:rsidRDefault="007F5BDC" w:rsidP="007F5BDC">
            <w:r>
              <w:rPr>
                <w:rFonts w:hint="eastAsia"/>
              </w:rPr>
              <w:t>2</w:t>
            </w:r>
            <w:r>
              <w:t>1.46</w:t>
            </w:r>
          </w:p>
        </w:tc>
      </w:tr>
      <w:tr w:rsidR="007F5BDC" w14:paraId="0C719344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2A6CF" w14:textId="320B73ED" w:rsidR="007F5BDC" w:rsidRDefault="007F5BDC" w:rsidP="007F5BDC">
            <w:r>
              <w:rPr>
                <w:rFonts w:hint="eastAsia"/>
              </w:rPr>
              <w:t>BSA（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62360" w14:textId="0C67AB96" w:rsidR="007F5BDC" w:rsidRDefault="007F5BDC" w:rsidP="007F5BDC">
            <w:r>
              <w:rPr>
                <w:rFonts w:hint="eastAsia"/>
              </w:rPr>
              <w:t>1</w:t>
            </w:r>
            <w:r>
              <w:t>.83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7DAFE" w14:textId="255C8BA7" w:rsidR="007F5BDC" w:rsidRDefault="007F5BDC" w:rsidP="007F5BDC">
            <w:r>
              <w:rPr>
                <w:rFonts w:hint="eastAsia"/>
              </w:rPr>
              <w:t>1</w:t>
            </w:r>
            <w:r>
              <w:t>.8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8EFD4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582A4" w14:textId="23E4175F" w:rsidR="007F5BDC" w:rsidRDefault="007F5BDC" w:rsidP="007F5BDC">
            <w:r>
              <w:rPr>
                <w:rFonts w:hint="eastAsia"/>
              </w:rPr>
              <w:t>1</w:t>
            </w:r>
            <w:r>
              <w:t>.80</w:t>
            </w:r>
          </w:p>
        </w:tc>
      </w:tr>
      <w:tr w:rsidR="007F5BDC" w14:paraId="2382BA4D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B4854" w14:textId="3FE84105" w:rsidR="007F5BDC" w:rsidRDefault="007F5BDC" w:rsidP="007F5BDC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7F5BDC" w14:paraId="79071D34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7C030" w14:textId="19EDAFF3" w:rsidR="007F5BDC" w:rsidRPr="0092573D" w:rsidRDefault="007F5BDC" w:rsidP="007F5BDC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4BFD1" w14:textId="585F92AE" w:rsidR="007F5BDC" w:rsidRDefault="007F5BDC" w:rsidP="007F5BDC">
            <w:r>
              <w:rPr>
                <w:rFonts w:hint="eastAsia"/>
              </w:rPr>
              <w:t>4</w:t>
            </w:r>
            <w:r>
              <w:t>.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F6840" w14:textId="46B1DFAA" w:rsidR="007F5BDC" w:rsidRDefault="007F5BDC" w:rsidP="007F5BDC">
            <w:r>
              <w:rPr>
                <w:rFonts w:hint="eastAsia"/>
              </w:rPr>
              <w:t>3</w:t>
            </w:r>
            <w:r>
              <w:t>.9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F4959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DBCF7" w14:textId="1148C675" w:rsidR="007F5BDC" w:rsidRDefault="007F5BDC" w:rsidP="007F5BDC">
            <w:r>
              <w:rPr>
                <w:rFonts w:hint="eastAsia"/>
              </w:rPr>
              <w:t>3</w:t>
            </w:r>
            <w:r>
              <w:t>.9</w:t>
            </w:r>
          </w:p>
        </w:tc>
      </w:tr>
      <w:tr w:rsidR="007F5BDC" w14:paraId="7267B562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84D0D" w14:textId="2CA7F338" w:rsidR="007F5BDC" w:rsidRPr="0092573D" w:rsidRDefault="007F5BDC" w:rsidP="007F5BDC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0BA9F" w14:textId="79AD7195" w:rsidR="007F5BDC" w:rsidRDefault="007F5BDC" w:rsidP="007F5BDC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449DE" w14:textId="0DEB5BCA" w:rsidR="007F5BDC" w:rsidRDefault="007F5BDC" w:rsidP="007F5BDC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296E7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3D9CF" w14:textId="2FF22243" w:rsidR="007F5BDC" w:rsidRDefault="007F5BDC" w:rsidP="007F5BDC">
            <w:r>
              <w:rPr>
                <w:rFonts w:hint="eastAsia"/>
              </w:rPr>
              <w:t>1</w:t>
            </w:r>
            <w:r>
              <w:t>6</w:t>
            </w:r>
          </w:p>
        </w:tc>
      </w:tr>
      <w:tr w:rsidR="007F5BDC" w14:paraId="259779B9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3D153" w14:textId="54DB1357" w:rsidR="007F5BDC" w:rsidRPr="0092573D" w:rsidRDefault="007F5BDC" w:rsidP="007F5BDC">
            <w:r>
              <w:rPr>
                <w:rFonts w:hint="eastAsia"/>
              </w:rPr>
              <w:t>R</w:t>
            </w:r>
            <w:r>
              <w:t xml:space="preserve">VD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225AE" w14:textId="29C25B10" w:rsidR="007F5BDC" w:rsidRDefault="007F5BDC" w:rsidP="007F5BDC">
            <w:r>
              <w:rPr>
                <w:rFonts w:hint="eastAsia"/>
              </w:rPr>
              <w:t>4</w:t>
            </w:r>
            <w:r>
              <w:t>.8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C7DD2" w14:textId="07E9A014" w:rsidR="007F5BDC" w:rsidRDefault="007F5BDC" w:rsidP="007F5BDC">
            <w:r>
              <w:rPr>
                <w:rFonts w:hint="eastAsia"/>
              </w:rPr>
              <w:t>4</w:t>
            </w:r>
            <w:r>
              <w:t>.5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3B3A4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F3F99" w14:textId="7719412C" w:rsidR="007F5BDC" w:rsidRDefault="007F5BDC" w:rsidP="007F5BDC">
            <w:r>
              <w:rPr>
                <w:rFonts w:hint="eastAsia"/>
              </w:rPr>
              <w:t>4</w:t>
            </w:r>
            <w:r>
              <w:t>.5</w:t>
            </w:r>
          </w:p>
        </w:tc>
      </w:tr>
      <w:tr w:rsidR="007F5BDC" w14:paraId="32AB7441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564A0" w14:textId="067B59B0" w:rsidR="007F5BDC" w:rsidRPr="0092573D" w:rsidRDefault="007F5BDC" w:rsidP="007F5BDC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21B27" w14:textId="59F06AB5" w:rsidR="007F5BDC" w:rsidRDefault="007F5BDC" w:rsidP="007F5BDC">
            <w:r>
              <w:rPr>
                <w:rFonts w:hint="eastAsia"/>
              </w:rPr>
              <w:t>1</w:t>
            </w:r>
            <w:r>
              <w:t>.4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z</w:t>
            </w:r>
            <w:r>
              <w:t xml:space="preserve"> -5.12</w:t>
            </w:r>
            <w:r>
              <w:rPr>
                <w:rFonts w:hint="eastAsia"/>
              </w:rPr>
              <w:t>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87685" w14:textId="1A815197" w:rsidR="007F5BDC" w:rsidRDefault="007F5BDC" w:rsidP="007F5BDC">
            <w:r>
              <w:rPr>
                <w:rFonts w:hint="eastAsia"/>
              </w:rPr>
              <w:t>1</w:t>
            </w:r>
            <w:r>
              <w:t>.6 (z -4.15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78D82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C68C0" w14:textId="1EE63736" w:rsidR="007F5BDC" w:rsidRDefault="007F5BDC" w:rsidP="007F5BDC">
            <w:r>
              <w:rPr>
                <w:rFonts w:hint="eastAsia"/>
              </w:rPr>
              <w:t>1</w:t>
            </w:r>
            <w:r>
              <w:t>.6 (z -4.15)</w:t>
            </w:r>
          </w:p>
        </w:tc>
      </w:tr>
      <w:tr w:rsidR="007F5BDC" w14:paraId="4F795080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7A7AB" w14:textId="557D475B" w:rsidR="007F5BDC" w:rsidRPr="0092573D" w:rsidRDefault="007F5BDC" w:rsidP="007F5BDC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844F5" w14:textId="1E5A771C" w:rsidR="007F5BDC" w:rsidRDefault="007F5BDC" w:rsidP="007F5BDC">
            <w:r>
              <w:rPr>
                <w:rFonts w:hint="eastAsia"/>
              </w:rPr>
              <w:t>6</w:t>
            </w:r>
            <w:r>
              <w:t>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A2BF7" w14:textId="5C9915E9" w:rsidR="007F5BDC" w:rsidRDefault="007F5BDC" w:rsidP="007F5BDC">
            <w:r>
              <w:rPr>
                <w:rFonts w:hint="eastAsia"/>
              </w:rPr>
              <w:t>5</w:t>
            </w:r>
            <w:r>
              <w:t>4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58F14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EBEC5" w14:textId="00E0E0C6" w:rsidR="007F5BDC" w:rsidRDefault="007F5BDC" w:rsidP="007F5BDC">
            <w:r>
              <w:rPr>
                <w:rFonts w:hint="eastAsia"/>
              </w:rPr>
              <w:t>5</w:t>
            </w:r>
            <w:r>
              <w:t>4</w:t>
            </w:r>
          </w:p>
        </w:tc>
      </w:tr>
      <w:tr w:rsidR="007F5BDC" w14:paraId="0315A4B8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1C88" w14:textId="7BFA8650" w:rsidR="007F5BDC" w:rsidRPr="0092573D" w:rsidRDefault="007F5BDC" w:rsidP="007F5BDC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D8C09" w14:textId="7A298AD7" w:rsidR="007F5BDC" w:rsidRDefault="007F5BDC" w:rsidP="007F5BDC">
            <w:r>
              <w:rPr>
                <w:rFonts w:hint="eastAsia"/>
              </w:rPr>
              <w:t>5</w:t>
            </w:r>
            <w:r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20E36" w14:textId="3AB1AD54" w:rsidR="007F5BDC" w:rsidRDefault="007F5BDC" w:rsidP="007F5BDC">
            <w:r>
              <w:rPr>
                <w:rFonts w:hint="eastAsia"/>
              </w:rPr>
              <w:t>5</w:t>
            </w:r>
            <w:r>
              <w:t>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7F865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11F2B" w14:textId="4E1BAA5A" w:rsidR="007F5BDC" w:rsidRDefault="007F5BDC" w:rsidP="007F5BDC">
            <w:r>
              <w:rPr>
                <w:rFonts w:hint="eastAsia"/>
              </w:rPr>
              <w:t>5</w:t>
            </w:r>
            <w:r>
              <w:t>0</w:t>
            </w:r>
          </w:p>
        </w:tc>
      </w:tr>
      <w:tr w:rsidR="007F5BDC" w14:paraId="4ADF3E18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CD020" w14:textId="6E828B12" w:rsidR="007F5BDC" w:rsidRPr="0092573D" w:rsidRDefault="007F5BDC" w:rsidP="007F5BDC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95F0D" w14:textId="2CC2432C" w:rsidR="007F5BDC" w:rsidRDefault="007F5BDC" w:rsidP="007F5BDC">
            <w:r>
              <w:rPr>
                <w:rFonts w:hint="eastAsia"/>
              </w:rPr>
              <w:t>0</w:t>
            </w:r>
            <w:r>
              <w:t>.72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05735" w14:textId="28509DA4" w:rsidR="007F5BDC" w:rsidRDefault="007F5BDC" w:rsidP="007F5BDC">
            <w:r>
              <w:rPr>
                <w:rFonts w:hint="eastAsia"/>
              </w:rPr>
              <w:t>0</w:t>
            </w:r>
            <w:r>
              <w:t>.5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E4BCC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E85CA" w14:textId="16630ECC" w:rsidR="007F5BDC" w:rsidRDefault="007F5BDC" w:rsidP="007F5BDC">
            <w:r>
              <w:rPr>
                <w:rFonts w:hint="eastAsia"/>
              </w:rPr>
              <w:t>0</w:t>
            </w:r>
            <w:r>
              <w:t>.50</w:t>
            </w:r>
          </w:p>
        </w:tc>
      </w:tr>
      <w:tr w:rsidR="007F5BDC" w14:paraId="116A7CB6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E02E6" w14:textId="1EA934DF" w:rsidR="007F5BDC" w:rsidRPr="0092573D" w:rsidRDefault="007F5BDC" w:rsidP="007F5BDC">
            <w:r>
              <w:t>P</w:t>
            </w:r>
            <w:r w:rsidRPr="002000C5">
              <w:t>ericardial effus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21CC7" w14:textId="01114BAA" w:rsidR="007F5BDC" w:rsidRDefault="007F5BDC" w:rsidP="007F5BDC">
            <w:r>
              <w:t>Yes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6D56F" w14:textId="338C4059" w:rsidR="007F5BDC" w:rsidRDefault="007F5BDC" w:rsidP="007F5BDC">
            <w:r>
              <w:t>No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6E6AF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C75A8" w14:textId="713B6DB7" w:rsidR="007F5BDC" w:rsidRDefault="007F5BDC" w:rsidP="007F5BDC">
            <w:r>
              <w:t>No</w:t>
            </w:r>
          </w:p>
        </w:tc>
      </w:tr>
      <w:tr w:rsidR="007F5BDC" w14:paraId="156C65C1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EFAF4" w14:textId="22A2ACC2" w:rsidR="007F5BDC" w:rsidRDefault="007F5BDC" w:rsidP="007F5BDC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E3C42" w14:textId="511E3F94" w:rsidR="007F5BDC" w:rsidRDefault="007F5BDC" w:rsidP="007F5BDC">
            <w:r>
              <w:rPr>
                <w:rFonts w:hint="eastAsia"/>
              </w:rPr>
              <w:t>1</w:t>
            </w:r>
            <w:r>
              <w:t>.45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A6CBE" w14:textId="64110694" w:rsidR="007F5BDC" w:rsidRDefault="007F5BDC" w:rsidP="007F5BDC">
            <w:r>
              <w:rPr>
                <w:rFonts w:hint="eastAsia"/>
              </w:rPr>
              <w:t>1</w:t>
            </w:r>
            <w:r>
              <w:t>.3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A9AC7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0918C" w14:textId="0FECFBDF" w:rsidR="007F5BDC" w:rsidRDefault="007F5BDC" w:rsidP="007F5BDC">
            <w:r>
              <w:rPr>
                <w:rFonts w:hint="eastAsia"/>
              </w:rPr>
              <w:t>1</w:t>
            </w:r>
            <w:r>
              <w:t>.36</w:t>
            </w:r>
          </w:p>
        </w:tc>
      </w:tr>
      <w:tr w:rsidR="007F5BDC" w14:paraId="5ABC4033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51EF" w14:textId="4757E80C" w:rsidR="007F5BDC" w:rsidRDefault="007F5BDC" w:rsidP="007F5BDC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7F5BDC" w14:paraId="780B67B6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7C078" w14:textId="1147626D" w:rsidR="007F5BDC" w:rsidRDefault="007F5BDC" w:rsidP="007F5BDC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F6A32" w14:textId="13FC3A22" w:rsidR="007F5BDC" w:rsidRDefault="007F5BDC" w:rsidP="007F5BDC">
            <w:r>
              <w:rPr>
                <w:rFonts w:hint="eastAsia"/>
              </w:rPr>
              <w:t>2</w:t>
            </w:r>
            <w:r>
              <w:t>293</w:t>
            </w:r>
            <w:r>
              <w:rPr>
                <w:rFonts w:hint="eastAsia"/>
              </w:rPr>
              <w:t>.</w:t>
            </w:r>
            <w:r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9FF9E" w14:textId="41398FDA" w:rsidR="007F5BDC" w:rsidRDefault="007F5BDC" w:rsidP="007F5BDC">
            <w:r>
              <w:rPr>
                <w:rFonts w:hint="eastAsia"/>
              </w:rPr>
              <w:t>1</w:t>
            </w:r>
            <w:r>
              <w:t>94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0401E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89225" w14:textId="2F1703A5" w:rsidR="007F5BDC" w:rsidRDefault="007F5BDC" w:rsidP="007F5BDC">
            <w:r>
              <w:rPr>
                <w:rFonts w:hint="eastAsia"/>
              </w:rPr>
              <w:t>1</w:t>
            </w:r>
            <w:r>
              <w:t>94.0</w:t>
            </w:r>
          </w:p>
        </w:tc>
      </w:tr>
      <w:tr w:rsidR="007F5BDC" w14:paraId="57346E0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69BE3" w14:textId="261E642A" w:rsidR="007F5BDC" w:rsidRDefault="007F5BDC" w:rsidP="007F5BDC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74D85" w14:textId="247E0766" w:rsidR="007F5BDC" w:rsidRDefault="007F5BDC" w:rsidP="007F5BDC">
            <w:r>
              <w:rPr>
                <w:rFonts w:hint="eastAsia"/>
              </w:rPr>
              <w:t>1</w:t>
            </w:r>
            <w:r>
              <w:t>4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5E365" w14:textId="077056F8" w:rsidR="007F5BDC" w:rsidRDefault="007F5BDC" w:rsidP="007F5BDC">
            <w:r>
              <w:rPr>
                <w:rFonts w:hint="eastAsia"/>
              </w:rPr>
              <w:t>1</w:t>
            </w:r>
            <w:r>
              <w:t>7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1921A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EC550" w14:textId="20F39B1F" w:rsidR="007F5BDC" w:rsidRDefault="007F5BDC" w:rsidP="007F5BDC">
            <w:r>
              <w:rPr>
                <w:rFonts w:hint="eastAsia"/>
              </w:rPr>
              <w:t>1</w:t>
            </w:r>
            <w:r>
              <w:t>7.0</w:t>
            </w:r>
          </w:p>
        </w:tc>
      </w:tr>
      <w:tr w:rsidR="007F5BDC" w14:paraId="400575F9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E8FFD" w14:textId="3D42BEA8" w:rsidR="007F5BDC" w:rsidRDefault="007F5BDC" w:rsidP="007F5BDC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69747" w14:textId="5F5D2601" w:rsidR="007F5BDC" w:rsidRDefault="007F5BDC" w:rsidP="007F5BDC">
            <w:r>
              <w:rPr>
                <w:rFonts w:hint="eastAsia"/>
              </w:rPr>
              <w:t>1</w:t>
            </w:r>
            <w:r>
              <w:t>0.2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66BBE" w14:textId="4752B841" w:rsidR="007F5BDC" w:rsidRDefault="007F5BDC" w:rsidP="007F5BDC">
            <w:r>
              <w:rPr>
                <w:rFonts w:hint="eastAsia"/>
              </w:rPr>
              <w:t>6</w:t>
            </w:r>
            <w:r>
              <w:t>.8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00F8C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13831" w14:textId="3C92C75C" w:rsidR="007F5BDC" w:rsidRDefault="007F5BDC" w:rsidP="007F5BDC">
            <w:r>
              <w:rPr>
                <w:rFonts w:hint="eastAsia"/>
              </w:rPr>
              <w:t>6</w:t>
            </w:r>
            <w:r>
              <w:t>.8</w:t>
            </w:r>
          </w:p>
        </w:tc>
      </w:tr>
      <w:tr w:rsidR="007F5BDC" w14:paraId="69C1BD54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B9C33" w14:textId="400B079D" w:rsidR="007F5BDC" w:rsidRDefault="007F5BDC" w:rsidP="007F5BDC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41E4F" w14:textId="54355C68" w:rsidR="007F5BDC" w:rsidRDefault="007F5BDC" w:rsidP="007F5BDC">
            <w:r>
              <w:rPr>
                <w:rFonts w:hint="eastAsia"/>
              </w:rPr>
              <w:t>9</w:t>
            </w:r>
            <w:r>
              <w:t>1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B5EA4" w14:textId="57228DA2" w:rsidR="007F5BDC" w:rsidRDefault="007F5BDC" w:rsidP="007F5BDC">
            <w:r>
              <w:rPr>
                <w:rFonts w:hint="eastAsia"/>
              </w:rPr>
              <w:t>9</w:t>
            </w:r>
            <w:r>
              <w:t>8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A9E4A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725CB" w14:textId="65F6D8C1" w:rsidR="007F5BDC" w:rsidRDefault="007F5BDC" w:rsidP="007F5BDC">
            <w:r>
              <w:rPr>
                <w:rFonts w:hint="eastAsia"/>
              </w:rPr>
              <w:t>9</w:t>
            </w:r>
            <w:r>
              <w:t>8.0</w:t>
            </w:r>
          </w:p>
        </w:tc>
      </w:tr>
      <w:tr w:rsidR="007F5BDC" w14:paraId="5FF38712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3587" w14:textId="025F0EBA" w:rsidR="007F5BDC" w:rsidRDefault="007F5BDC" w:rsidP="007F5BDC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7591A" w14:textId="1DFEBA8A" w:rsidR="007F5BDC" w:rsidRDefault="007F5BDC" w:rsidP="007F5BDC">
            <w:r>
              <w:rPr>
                <w:rFonts w:hint="eastAsia"/>
              </w:rPr>
              <w:t>5</w:t>
            </w:r>
            <w:r>
              <w:t>89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22B37" w14:textId="4D867323" w:rsidR="007F5BDC" w:rsidRDefault="007F5BDC" w:rsidP="007F5BDC">
            <w:r>
              <w:rPr>
                <w:rFonts w:hint="eastAsia"/>
              </w:rPr>
              <w:t>2</w:t>
            </w:r>
            <w:r>
              <w:t>51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09E9E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1F1BC" w14:textId="49E65721" w:rsidR="007F5BDC" w:rsidRDefault="007F5BDC" w:rsidP="007F5BDC">
            <w:r>
              <w:rPr>
                <w:rFonts w:hint="eastAsia"/>
              </w:rPr>
              <w:t>2</w:t>
            </w:r>
            <w:r>
              <w:t>51.0</w:t>
            </w:r>
          </w:p>
        </w:tc>
      </w:tr>
      <w:tr w:rsidR="007F5BDC" w14:paraId="5F4AFDCB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1AC36" w14:textId="77CD3A19" w:rsidR="007F5BDC" w:rsidRDefault="007F5BDC" w:rsidP="007F5BDC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851F6" w14:textId="0DC4E762" w:rsidR="007F5BDC" w:rsidRDefault="007F5BDC" w:rsidP="007F5BDC">
            <w:r>
              <w:rPr>
                <w:rFonts w:hint="eastAsia"/>
              </w:rPr>
              <w:t>1</w:t>
            </w:r>
            <w:r>
              <w:t>42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D02A3" w14:textId="0D2697F0" w:rsidR="007F5BDC" w:rsidRDefault="007F5BDC" w:rsidP="007F5BDC">
            <w:r>
              <w:rPr>
                <w:rFonts w:hint="eastAsia"/>
              </w:rPr>
              <w:t>1</w:t>
            </w:r>
            <w:r>
              <w:t>36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B10DE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2CC78" w14:textId="24A95FDC" w:rsidR="007F5BDC" w:rsidRDefault="007F5BDC" w:rsidP="007F5BDC">
            <w:r>
              <w:rPr>
                <w:rFonts w:hint="eastAsia"/>
              </w:rPr>
              <w:t>1</w:t>
            </w:r>
            <w:r>
              <w:t>36.0</w:t>
            </w:r>
          </w:p>
        </w:tc>
      </w:tr>
      <w:tr w:rsidR="007F5BDC" w14:paraId="5C1E4FFC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74BA8" w14:textId="72442B9B" w:rsidR="007F5BDC" w:rsidRDefault="007F5BDC" w:rsidP="007F5BDC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7F5BDC" w14:paraId="2C595FE0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F5C3A" w14:textId="3DBAA558" w:rsidR="007F5BDC" w:rsidRDefault="007F5BDC" w:rsidP="007F5BDC">
            <w:r>
              <w:rPr>
                <w:rFonts w:hint="eastAsia"/>
              </w:rPr>
              <w:t>WHO F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1E334" w14:textId="23523EAB" w:rsidR="007F5BDC" w:rsidRDefault="007F5BDC" w:rsidP="007F5BDC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61C55" w14:textId="6EDCAFD4" w:rsidR="007F5BDC" w:rsidRDefault="007F5BDC" w:rsidP="007F5BDC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9A593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1B0D3" w14:textId="658A34A0" w:rsidR="007F5BDC" w:rsidRDefault="007F5BDC" w:rsidP="007F5BDC">
            <w:r>
              <w:rPr>
                <w:rFonts w:ascii="Times New Roman" w:hAnsi="Times New Roman" w:cs="Times New Roman"/>
              </w:rPr>
              <w:t>Ⅱ</w:t>
            </w:r>
          </w:p>
        </w:tc>
      </w:tr>
      <w:tr w:rsidR="007F5BDC" w14:paraId="1330EB45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FEA50" w14:textId="2C6D9EB4" w:rsidR="007F5BDC" w:rsidRDefault="007F5BDC" w:rsidP="007F5BDC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D0C61" w14:textId="3607200B" w:rsidR="007F5BDC" w:rsidRDefault="007F5BDC" w:rsidP="007F5BDC">
            <w:r>
              <w:rPr>
                <w:rFonts w:hint="eastAsia"/>
              </w:rPr>
              <w:t>4</w:t>
            </w:r>
            <w:r>
              <w:t>05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0AEE5" w14:textId="0415D915" w:rsidR="007F5BDC" w:rsidRDefault="007F5BDC" w:rsidP="007F5BDC">
            <w:r>
              <w:rPr>
                <w:rFonts w:hint="eastAsia"/>
              </w:rPr>
              <w:t>4</w:t>
            </w:r>
            <w:r>
              <w:t>2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24FDE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EFF31" w14:textId="0211CA40" w:rsidR="007F5BDC" w:rsidRDefault="007F5BDC" w:rsidP="007F5BDC">
            <w:r>
              <w:rPr>
                <w:rFonts w:hint="eastAsia"/>
              </w:rPr>
              <w:t>4</w:t>
            </w:r>
            <w:r>
              <w:t>20</w:t>
            </w:r>
          </w:p>
        </w:tc>
      </w:tr>
      <w:tr w:rsidR="007F5BDC" w14:paraId="6598607D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E8244" w14:textId="25A4531E" w:rsidR="007F5BDC" w:rsidRDefault="007F5BDC" w:rsidP="007F5BDC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7F5BDC" w14:paraId="04D5A370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A89EE" w14:textId="66703AE5" w:rsidR="007F5BDC" w:rsidRDefault="007F5BDC" w:rsidP="007F5BDC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A463B" w14:textId="3033A181" w:rsidR="007F5BDC" w:rsidRDefault="007F5BDC" w:rsidP="007F5BDC">
            <w:r>
              <w:t>Higher</w:t>
            </w:r>
            <w:r w:rsidRPr="002000C5">
              <w:t xml:space="preserve"> risk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505F3" w14:textId="4EE8D298" w:rsidR="007F5BDC" w:rsidRDefault="007F5BDC" w:rsidP="007F5BDC">
            <w:r w:rsidRPr="002000C5">
              <w:t>Intermediate risk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1FDD0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2F9CB" w14:textId="1FAEF58F" w:rsidR="007F5BDC" w:rsidRDefault="007F5BDC" w:rsidP="007F5BDC">
            <w:r w:rsidRPr="002000C5">
              <w:t>Intermediate risk</w:t>
            </w:r>
          </w:p>
        </w:tc>
      </w:tr>
      <w:tr w:rsidR="007F5BDC" w14:paraId="22749B0F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BA621" w14:textId="0FA6B25A" w:rsidR="007F5BDC" w:rsidRDefault="007F5BDC" w:rsidP="007F5BDC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0FA6E" w14:textId="0C223D0D" w:rsidR="007F5BDC" w:rsidRDefault="007F5BDC" w:rsidP="007F5BDC">
            <w:r>
              <w:t>0.3846 (</w:t>
            </w:r>
            <w:r>
              <w:rPr>
                <w:rFonts w:hint="eastAsia"/>
              </w:rPr>
              <w:t>5/</w:t>
            </w:r>
            <w:r>
              <w:t>13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441E0" w14:textId="39EF42BD" w:rsidR="007F5BDC" w:rsidRDefault="007F5BDC" w:rsidP="007F5BDC">
            <w:r>
              <w:t>0.6154 (</w:t>
            </w:r>
            <w:r>
              <w:rPr>
                <w:rFonts w:hint="eastAsia"/>
              </w:rPr>
              <w:t>8</w:t>
            </w:r>
            <w:r>
              <w:t>/13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0837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7F7A7" w14:textId="160F2713" w:rsidR="007F5BDC" w:rsidRDefault="007F5BDC" w:rsidP="007F5BDC">
            <w:r>
              <w:t>0.6154 (</w:t>
            </w:r>
            <w:r>
              <w:rPr>
                <w:rFonts w:hint="eastAsia"/>
              </w:rPr>
              <w:t>8</w:t>
            </w:r>
            <w:r>
              <w:t>/13)</w:t>
            </w:r>
          </w:p>
        </w:tc>
      </w:tr>
      <w:tr w:rsidR="007F5BDC" w14:paraId="3930111C" w14:textId="77777777" w:rsidTr="008B3FF9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D5CAC" w14:textId="7ECC299F" w:rsidR="007F5BDC" w:rsidRDefault="007F5BDC" w:rsidP="007F5BDC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92499" w14:textId="60A0C419" w:rsidR="007F5BDC" w:rsidRDefault="007F5BDC" w:rsidP="007F5BDC">
            <w:r>
              <w:t>0.5714 (</w:t>
            </w:r>
            <w:r>
              <w:rPr>
                <w:rFonts w:hint="eastAsia"/>
              </w:rPr>
              <w:t>8</w:t>
            </w:r>
            <w:r>
              <w:t>/14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DF3FF" w14:textId="2664E376" w:rsidR="007F5BDC" w:rsidRDefault="007F5BDC" w:rsidP="007F5BDC">
            <w:r>
              <w:t>0.2857 (</w:t>
            </w:r>
            <w:r>
              <w:rPr>
                <w:rFonts w:hint="eastAsia"/>
              </w:rPr>
              <w:t>4</w:t>
            </w:r>
            <w:r>
              <w:t>/14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6658F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CAE" w14:textId="5E5AB940" w:rsidR="007F5BDC" w:rsidRDefault="007F5BDC" w:rsidP="007F5BDC">
            <w:r>
              <w:t>0.2857 (</w:t>
            </w:r>
            <w:r>
              <w:rPr>
                <w:rFonts w:hint="eastAsia"/>
              </w:rPr>
              <w:t>4</w:t>
            </w:r>
            <w:r>
              <w:t>/14)</w:t>
            </w:r>
          </w:p>
        </w:tc>
      </w:tr>
    </w:tbl>
    <w:p w14:paraId="2A10D232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625C9856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154D02B9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lastRenderedPageBreak/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466E20C3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09EBC377" w14:textId="67B3A61A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B94B02" w:rsidRPr="002428A9">
        <w:rPr>
          <w:rFonts w:ascii="Times New Roman" w:eastAsiaTheme="minorHAnsi" w:hAnsi="Times New Roman" w:cs="Times New Roman"/>
        </w:rPr>
        <w:t>6MWD, 6-minute walk distance</w:t>
      </w:r>
      <w:r w:rsidR="00B94B02">
        <w:rPr>
          <w:rFonts w:ascii="Times New Roman" w:eastAsiaTheme="minorHAnsi" w:hAnsi="Times New Roman" w:cs="Times New Roman"/>
        </w:rPr>
        <w:t>;</w:t>
      </w:r>
      <w:r w:rsidR="00B94B02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</w:p>
    <w:p w14:paraId="2392DBCA" w14:textId="5A1E18A5" w:rsidR="0092573D" w:rsidRDefault="0092573D" w:rsidP="007273BC">
      <w:r>
        <w:br w:type="page"/>
      </w:r>
    </w:p>
    <w:p w14:paraId="5F7AAD85" w14:textId="2328A575" w:rsidR="00213BA0" w:rsidRPr="002428A9" w:rsidRDefault="001E72A5" w:rsidP="007273BC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9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1438"/>
        <w:gridCol w:w="1659"/>
        <w:gridCol w:w="1660"/>
      </w:tblGrid>
      <w:tr w:rsidR="005845D2" w14:paraId="58F5234C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E6120" w14:textId="77777777" w:rsidR="005845D2" w:rsidRDefault="005845D2" w:rsidP="005845D2"/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E636" w14:textId="3C3FD79F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C7A6F" w14:textId="3F92A98D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1E5D7" w14:textId="4AB48A8D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B4A10" w14:textId="6ABBAFEE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7273BC" w14:paraId="00CA5D98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8127E" w14:textId="055A846A" w:rsidR="007273BC" w:rsidRDefault="005845D2" w:rsidP="008B3FF9">
            <w:r w:rsidRPr="002000C5">
              <w:rPr>
                <w:b/>
                <w:bCs/>
              </w:rPr>
              <w:t>Demographics</w:t>
            </w:r>
          </w:p>
        </w:tc>
      </w:tr>
      <w:tr w:rsidR="007F5BDC" w14:paraId="37D9256F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54052" w14:textId="25AB4722" w:rsidR="007F5BDC" w:rsidRDefault="007F5BDC" w:rsidP="007F5BDC">
            <w:r>
              <w:t>Age (years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17B29" w14:textId="5406A561" w:rsidR="007F5BDC" w:rsidRDefault="007F5BDC" w:rsidP="007F5BDC">
            <w:r>
              <w:rPr>
                <w:rFonts w:hint="eastAsia"/>
              </w:rPr>
              <w:t>1</w:t>
            </w:r>
            <w:r>
              <w:t>6</w:t>
            </w:r>
            <w:r>
              <w:rPr>
                <w:rFonts w:hint="eastAsia"/>
              </w:rPr>
              <w:t>.7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E8C2B" w14:textId="1E0361A4" w:rsidR="007F5BDC" w:rsidRDefault="007F5BDC" w:rsidP="007F5BDC">
            <w:r>
              <w:rPr>
                <w:rFonts w:hint="eastAsia"/>
              </w:rPr>
              <w:t>1</w:t>
            </w:r>
            <w:r>
              <w:t>7.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410E9" w14:textId="02C59D89" w:rsidR="007F5BDC" w:rsidRDefault="007F5BDC" w:rsidP="007F5BDC">
            <w:r>
              <w:rPr>
                <w:rFonts w:hint="eastAsia"/>
              </w:rPr>
              <w:t>1</w:t>
            </w:r>
            <w:r>
              <w:t>7.7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97278" w14:textId="13471C17" w:rsidR="007F5BDC" w:rsidRDefault="007F5BDC" w:rsidP="007F5BDC">
            <w:r>
              <w:rPr>
                <w:rFonts w:hint="eastAsia"/>
              </w:rPr>
              <w:t>1</w:t>
            </w:r>
            <w:r>
              <w:t>7.7</w:t>
            </w:r>
          </w:p>
        </w:tc>
      </w:tr>
      <w:tr w:rsidR="007F5BDC" w14:paraId="371EF47D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DE3E0" w14:textId="34556D5F" w:rsidR="007F5BDC" w:rsidRDefault="007F5BDC" w:rsidP="007F5BDC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BC5F8" w14:textId="175E34B2" w:rsidR="007F5BDC" w:rsidRDefault="007F5BDC" w:rsidP="007F5BDC">
            <w:r>
              <w:rPr>
                <w:rFonts w:hint="eastAsia"/>
              </w:rPr>
              <w:t>1</w:t>
            </w:r>
            <w:r>
              <w:t>60.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67A69" w14:textId="058741E3" w:rsidR="007F5BDC" w:rsidRDefault="007F5BDC" w:rsidP="007F5BDC">
            <w:r>
              <w:rPr>
                <w:rFonts w:hint="eastAsia"/>
              </w:rPr>
              <w:t>1</w:t>
            </w:r>
            <w:r>
              <w:t>62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2D447" w14:textId="1BC1B061" w:rsidR="007F5BDC" w:rsidRDefault="007F5BDC" w:rsidP="007F5BDC">
            <w:r>
              <w:rPr>
                <w:rFonts w:hint="eastAsia"/>
              </w:rPr>
              <w:t>1</w:t>
            </w:r>
            <w:r>
              <w:t>62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6823B" w14:textId="2A0D4CF6" w:rsidR="007F5BDC" w:rsidRDefault="007F5BDC" w:rsidP="007F5BDC">
            <w:r>
              <w:rPr>
                <w:rFonts w:hint="eastAsia"/>
              </w:rPr>
              <w:t>1</w:t>
            </w:r>
            <w:r>
              <w:t>62.0</w:t>
            </w:r>
          </w:p>
        </w:tc>
      </w:tr>
      <w:tr w:rsidR="007F5BDC" w14:paraId="53573514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63E32" w14:textId="72A479AD" w:rsidR="007F5BDC" w:rsidRDefault="007F5BDC" w:rsidP="007F5BDC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CD563" w14:textId="5DE020B8" w:rsidR="007F5BDC" w:rsidRDefault="007F5BDC" w:rsidP="007F5BDC">
            <w:r>
              <w:rPr>
                <w:rFonts w:hint="eastAsia"/>
              </w:rPr>
              <w:t>7</w:t>
            </w:r>
            <w:r>
              <w:t>0.0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30CE8" w14:textId="3CE200F7" w:rsidR="007F5BDC" w:rsidRDefault="007F5BDC" w:rsidP="007F5BDC">
            <w:r>
              <w:rPr>
                <w:rFonts w:hint="eastAsia"/>
              </w:rPr>
              <w:t>6</w:t>
            </w:r>
            <w:r>
              <w:t>9.0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073B" w14:textId="45AD5B55" w:rsidR="007F5BDC" w:rsidRDefault="007F5BDC" w:rsidP="007F5BDC">
            <w:r>
              <w:rPr>
                <w:rFonts w:hint="eastAsia"/>
              </w:rPr>
              <w:t>6</w:t>
            </w:r>
            <w:r>
              <w:t>5.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9524E" w14:textId="5B4E5275" w:rsidR="007F5BDC" w:rsidRDefault="007F5BDC" w:rsidP="007F5BDC">
            <w:r>
              <w:rPr>
                <w:rFonts w:hint="eastAsia"/>
              </w:rPr>
              <w:t>6</w:t>
            </w:r>
            <w:r>
              <w:t>5.00</w:t>
            </w:r>
          </w:p>
        </w:tc>
      </w:tr>
      <w:tr w:rsidR="007F5BDC" w14:paraId="547C508A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C29B0" w14:textId="77E7124F" w:rsidR="007F5BDC" w:rsidRDefault="007F5BDC" w:rsidP="007F5BDC">
            <w:r>
              <w:rPr>
                <w:rFonts w:hint="eastAsia"/>
              </w:rPr>
              <w:t>BMI（kg/m²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83495" w14:textId="00E4685D" w:rsidR="007F5BDC" w:rsidRDefault="007F5BDC" w:rsidP="007F5BDC">
            <w:r>
              <w:rPr>
                <w:rFonts w:hint="eastAsia"/>
              </w:rPr>
              <w:t>2</w:t>
            </w:r>
            <w:r>
              <w:t>7.34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60454" w14:textId="61E909BC" w:rsidR="007F5BDC" w:rsidRDefault="007F5BDC" w:rsidP="007F5BDC">
            <w:r>
              <w:rPr>
                <w:rFonts w:hint="eastAsia"/>
              </w:rPr>
              <w:t>2</w:t>
            </w:r>
            <w:r>
              <w:t>6.29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1004D" w14:textId="6DCA465A" w:rsidR="007F5BDC" w:rsidRDefault="007F5BDC" w:rsidP="007F5BDC">
            <w:r>
              <w:rPr>
                <w:rFonts w:hint="eastAsia"/>
              </w:rPr>
              <w:t>2</w:t>
            </w:r>
            <w:r>
              <w:t>4.77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5787D" w14:textId="66BE2B38" w:rsidR="007F5BDC" w:rsidRDefault="007F5BDC" w:rsidP="007F5BDC">
            <w:r>
              <w:rPr>
                <w:rFonts w:hint="eastAsia"/>
              </w:rPr>
              <w:t>2</w:t>
            </w:r>
            <w:r>
              <w:t>4.77</w:t>
            </w:r>
          </w:p>
        </w:tc>
      </w:tr>
      <w:tr w:rsidR="007F5BDC" w14:paraId="56F1820F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AA529" w14:textId="4E1AAACE" w:rsidR="007F5BDC" w:rsidRDefault="007F5BDC" w:rsidP="007F5BDC">
            <w:r>
              <w:rPr>
                <w:rFonts w:hint="eastAsia"/>
              </w:rPr>
              <w:t>BSA（m²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EE65E" w14:textId="31387CEB" w:rsidR="007F5BDC" w:rsidRDefault="007F5BDC" w:rsidP="007F5BDC">
            <w:r>
              <w:rPr>
                <w:rFonts w:hint="eastAsia"/>
              </w:rPr>
              <w:t>1</w:t>
            </w:r>
            <w:r>
              <w:t>.72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88123" w14:textId="40491E18" w:rsidR="007F5BDC" w:rsidRDefault="007F5BDC" w:rsidP="007F5BDC">
            <w:r>
              <w:rPr>
                <w:rFonts w:hint="eastAsia"/>
              </w:rPr>
              <w:t>1</w:t>
            </w:r>
            <w:r>
              <w:t>.7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EDF27" w14:textId="1FDB403D" w:rsidR="007F5BDC" w:rsidRDefault="007F5BDC" w:rsidP="007F5BDC">
            <w:r>
              <w:rPr>
                <w:rFonts w:hint="eastAsia"/>
              </w:rPr>
              <w:t>1</w:t>
            </w:r>
            <w:r>
              <w:t>.67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3A0EE" w14:textId="288CDF95" w:rsidR="007F5BDC" w:rsidRDefault="007F5BDC" w:rsidP="007F5BDC">
            <w:r>
              <w:rPr>
                <w:rFonts w:hint="eastAsia"/>
              </w:rPr>
              <w:t>1</w:t>
            </w:r>
            <w:r>
              <w:t>.67</w:t>
            </w:r>
          </w:p>
        </w:tc>
      </w:tr>
      <w:tr w:rsidR="007F5BDC" w14:paraId="3A9B5E4C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74AC0" w14:textId="17AEC202" w:rsidR="007F5BDC" w:rsidRDefault="007F5BDC" w:rsidP="007F5BDC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7F5BDC" w14:paraId="38D54D71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CCF9F" w14:textId="708898FA" w:rsidR="007F5BDC" w:rsidRDefault="007F5BDC" w:rsidP="007F5BDC">
            <w:pPr>
              <w:rPr>
                <w:b/>
                <w:bCs/>
              </w:rPr>
            </w:pPr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5D152" w14:textId="5476A75D" w:rsidR="007F5BDC" w:rsidRDefault="007F5BDC" w:rsidP="007F5BDC">
            <w:r>
              <w:rPr>
                <w:rFonts w:hint="eastAsia"/>
              </w:rPr>
              <w:t>4</w:t>
            </w:r>
            <w:r>
              <w:t>.8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BE001" w14:textId="66FF6D6E" w:rsidR="007F5BDC" w:rsidRDefault="007F5BDC" w:rsidP="007F5BDC">
            <w:r>
              <w:rPr>
                <w:rFonts w:hint="eastAsia"/>
              </w:rPr>
              <w:t>3</w:t>
            </w:r>
            <w:r>
              <w:t>.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D3618" w14:textId="7015FC36" w:rsidR="007F5BDC" w:rsidRDefault="007F5BDC" w:rsidP="007F5BDC">
            <w:r>
              <w:rPr>
                <w:rFonts w:hint="eastAsia"/>
              </w:rPr>
              <w:t>3</w:t>
            </w:r>
            <w:r>
              <w:t>.8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11C3E" w14:textId="26DEBC51" w:rsidR="007F5BDC" w:rsidRDefault="007F5BDC" w:rsidP="007F5BDC">
            <w:r>
              <w:rPr>
                <w:rFonts w:hint="eastAsia"/>
              </w:rPr>
              <w:t>3</w:t>
            </w:r>
            <w:r>
              <w:t>.8</w:t>
            </w:r>
          </w:p>
        </w:tc>
      </w:tr>
      <w:tr w:rsidR="007F5BDC" w14:paraId="14619533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8B680" w14:textId="13D7FE46" w:rsidR="007F5BDC" w:rsidRDefault="007F5BDC" w:rsidP="007F5BDC">
            <w:pPr>
              <w:rPr>
                <w:b/>
                <w:bCs/>
              </w:rPr>
            </w:pPr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E2D28" w14:textId="192D1533" w:rsidR="007F5BDC" w:rsidRDefault="007F5BDC" w:rsidP="007F5BDC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73D83" w14:textId="7192FD92" w:rsidR="007F5BDC" w:rsidRDefault="007F5BDC" w:rsidP="007F5BDC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F864F" w14:textId="35D9D991" w:rsidR="007F5BDC" w:rsidRDefault="007F5BDC" w:rsidP="007F5BDC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0559F" w14:textId="49EB2FCA" w:rsidR="007F5BDC" w:rsidRDefault="007F5BDC" w:rsidP="007F5BDC">
            <w:r>
              <w:rPr>
                <w:rFonts w:hint="eastAsia"/>
              </w:rPr>
              <w:t>1</w:t>
            </w:r>
            <w:r>
              <w:t>3</w:t>
            </w:r>
          </w:p>
        </w:tc>
      </w:tr>
      <w:tr w:rsidR="007F5BDC" w14:paraId="67611FBD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6AEA3" w14:textId="15F14C54" w:rsidR="007F5BDC" w:rsidRDefault="007F5BDC" w:rsidP="007F5BDC">
            <w:pPr>
              <w:rPr>
                <w:b/>
                <w:bCs/>
              </w:rPr>
            </w:pPr>
            <w:r>
              <w:rPr>
                <w:rFonts w:hint="eastAsia"/>
              </w:rPr>
              <w:t>R</w:t>
            </w:r>
            <w:r>
              <w:t xml:space="preserve">VD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6A463" w14:textId="1334BB0A" w:rsidR="007F5BDC" w:rsidRDefault="007F5BDC" w:rsidP="007F5BDC">
            <w:r>
              <w:rPr>
                <w:rFonts w:hint="eastAsia"/>
              </w:rPr>
              <w:t>4</w:t>
            </w:r>
            <w:r>
              <w:t>.8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D6FDD" w14:textId="3764BD0E" w:rsidR="007F5BDC" w:rsidRDefault="007F5BDC" w:rsidP="007F5BDC">
            <w:r>
              <w:rPr>
                <w:rFonts w:hint="eastAsia"/>
              </w:rPr>
              <w:t>3</w:t>
            </w:r>
            <w:r>
              <w:t>.3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93B8A" w14:textId="26B21953" w:rsidR="007F5BDC" w:rsidRDefault="007F5BDC" w:rsidP="007F5BDC">
            <w:r>
              <w:rPr>
                <w:rFonts w:hint="eastAsia"/>
              </w:rPr>
              <w:t>3</w:t>
            </w:r>
            <w:r>
              <w:t>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DF733" w14:textId="5E953358" w:rsidR="007F5BDC" w:rsidRDefault="007F5BDC" w:rsidP="007F5BDC">
            <w:r>
              <w:rPr>
                <w:rFonts w:hint="eastAsia"/>
              </w:rPr>
              <w:t>3</w:t>
            </w:r>
            <w:r>
              <w:t>.0</w:t>
            </w:r>
          </w:p>
        </w:tc>
      </w:tr>
      <w:tr w:rsidR="007F5BDC" w14:paraId="0B0B4D9B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B890D" w14:textId="6124233C" w:rsidR="007F5BDC" w:rsidRDefault="007F5BDC" w:rsidP="007F5BDC">
            <w:pPr>
              <w:rPr>
                <w:b/>
                <w:bCs/>
              </w:rPr>
            </w:pPr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58713" w14:textId="67197855" w:rsidR="007F5BDC" w:rsidRDefault="007F5BDC" w:rsidP="007F5BDC">
            <w:r>
              <w:rPr>
                <w:rFonts w:hint="eastAsia"/>
              </w:rPr>
              <w:t>1</w:t>
            </w:r>
            <w:r>
              <w:t>.6 (</w:t>
            </w:r>
            <w:r>
              <w:rPr>
                <w:rFonts w:hint="eastAsia"/>
              </w:rPr>
              <w:t>z</w:t>
            </w:r>
            <w:r>
              <w:t xml:space="preserve"> -3.85</w:t>
            </w:r>
            <w:r>
              <w:rPr>
                <w:rFonts w:hint="eastAsia"/>
              </w:rPr>
              <w:t>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BA518" w14:textId="4441294B" w:rsidR="007F5BDC" w:rsidRDefault="007F5BDC" w:rsidP="007F5BDC">
            <w:r>
              <w:rPr>
                <w:rFonts w:hint="eastAsia"/>
              </w:rPr>
              <w:t>1</w:t>
            </w:r>
            <w:r>
              <w:t xml:space="preserve">.9 (z -2.68) 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93E3E" w14:textId="0B143E38" w:rsidR="007F5BDC" w:rsidRDefault="007F5BDC" w:rsidP="007F5BDC">
            <w:r>
              <w:rPr>
                <w:rFonts w:hint="eastAsia"/>
              </w:rPr>
              <w:t>1</w:t>
            </w:r>
            <w:r>
              <w:t>.6 (z -4.15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5B707" w14:textId="1CDFA471" w:rsidR="007F5BDC" w:rsidRDefault="007F5BDC" w:rsidP="007F5BDC">
            <w:r>
              <w:rPr>
                <w:rFonts w:hint="eastAsia"/>
              </w:rPr>
              <w:t>1</w:t>
            </w:r>
            <w:r>
              <w:t>.6 (z -4.15)</w:t>
            </w:r>
          </w:p>
        </w:tc>
      </w:tr>
      <w:tr w:rsidR="007F5BDC" w14:paraId="41930230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CE06A" w14:textId="45003DAA" w:rsidR="007F5BDC" w:rsidRDefault="007F5BDC" w:rsidP="007F5BDC">
            <w:pPr>
              <w:rPr>
                <w:b/>
                <w:bCs/>
              </w:rPr>
            </w:pPr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A29AF" w14:textId="29BFB39B" w:rsidR="007F5BDC" w:rsidRDefault="007F5BDC" w:rsidP="007F5BDC">
            <w:r>
              <w:rPr>
                <w:rFonts w:hint="eastAsia"/>
              </w:rPr>
              <w:t>6</w:t>
            </w:r>
            <w:r>
              <w:t>3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DFCFB" w14:textId="2C0FE6A7" w:rsidR="007F5BDC" w:rsidRDefault="007F5BDC" w:rsidP="007F5BDC">
            <w:r>
              <w:rPr>
                <w:rFonts w:hint="eastAsia"/>
              </w:rPr>
              <w:t>6</w:t>
            </w:r>
            <w:r>
              <w:t>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F244A" w14:textId="04F693B7" w:rsidR="007F5BDC" w:rsidRDefault="007F5BDC" w:rsidP="007F5BDC">
            <w:r>
              <w:rPr>
                <w:rFonts w:hint="eastAsia"/>
              </w:rPr>
              <w:t>7</w:t>
            </w:r>
            <w:r>
              <w:t>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0156E" w14:textId="4AB444FD" w:rsidR="007F5BDC" w:rsidRDefault="007F5BDC" w:rsidP="007F5BDC">
            <w:r>
              <w:rPr>
                <w:rFonts w:hint="eastAsia"/>
              </w:rPr>
              <w:t>7</w:t>
            </w:r>
            <w:r>
              <w:t>4</w:t>
            </w:r>
          </w:p>
        </w:tc>
      </w:tr>
      <w:tr w:rsidR="007F5BDC" w14:paraId="2489A99E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7D47D" w14:textId="064A235E" w:rsidR="007F5BDC" w:rsidRDefault="007F5BDC" w:rsidP="007F5BDC">
            <w:pPr>
              <w:rPr>
                <w:b/>
                <w:bCs/>
              </w:rPr>
            </w:pPr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F8C36" w14:textId="0A3A39C8" w:rsidR="007F5BDC" w:rsidRDefault="007F5BDC" w:rsidP="007F5BDC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2D46C" w14:textId="5D27D883" w:rsidR="007F5BDC" w:rsidRDefault="007F5BDC" w:rsidP="007F5BDC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C2726" w14:textId="00178730" w:rsidR="007F5BDC" w:rsidRDefault="007F5BDC" w:rsidP="007F5BDC">
            <w:r>
              <w:rPr>
                <w:rFonts w:hint="eastAsia"/>
              </w:rPr>
              <w:t>6</w:t>
            </w:r>
            <w:r>
              <w:t>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6B6A5" w14:textId="00C771C2" w:rsidR="007F5BDC" w:rsidRDefault="007F5BDC" w:rsidP="007F5BDC">
            <w:r>
              <w:rPr>
                <w:rFonts w:hint="eastAsia"/>
              </w:rPr>
              <w:t>6</w:t>
            </w:r>
            <w:r>
              <w:t>0</w:t>
            </w:r>
          </w:p>
        </w:tc>
      </w:tr>
      <w:tr w:rsidR="007F5BDC" w14:paraId="72CA13F0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CC56D" w14:textId="39434EF5" w:rsidR="007F5BDC" w:rsidRDefault="007F5BDC" w:rsidP="007F5BDC">
            <w:pPr>
              <w:rPr>
                <w:b/>
                <w:bCs/>
              </w:rPr>
            </w:pPr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EB4D3" w14:textId="65DC23CD" w:rsidR="007F5BDC" w:rsidRDefault="007F5BDC" w:rsidP="007F5BDC">
            <w:r>
              <w:rPr>
                <w:rFonts w:hint="eastAsia"/>
              </w:rPr>
              <w:t>0</w:t>
            </w:r>
            <w:r>
              <w:t>.39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BCE68" w14:textId="4C7640DF" w:rsidR="007F5BDC" w:rsidRDefault="007F5BDC" w:rsidP="007F5BDC">
            <w:r>
              <w:rPr>
                <w:rFonts w:hint="eastAsia"/>
              </w:rPr>
              <w:t>0</w:t>
            </w:r>
            <w:r>
              <w:t>.47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A37C2" w14:textId="4D85482C" w:rsidR="007F5BDC" w:rsidRDefault="007F5BDC" w:rsidP="007F5BDC">
            <w:r>
              <w:rPr>
                <w:rFonts w:hint="eastAsia"/>
              </w:rPr>
              <w:t>0</w:t>
            </w:r>
            <w:r>
              <w:t>.58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9EE5D" w14:textId="7E63DCC4" w:rsidR="007F5BDC" w:rsidRDefault="007F5BDC" w:rsidP="007F5BDC">
            <w:r>
              <w:rPr>
                <w:rFonts w:hint="eastAsia"/>
              </w:rPr>
              <w:t>0</w:t>
            </w:r>
            <w:r>
              <w:t>.58</w:t>
            </w:r>
          </w:p>
        </w:tc>
      </w:tr>
      <w:tr w:rsidR="007F5BDC" w14:paraId="7DC47C30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BDA31" w14:textId="302D9BF1" w:rsidR="007F5BDC" w:rsidRDefault="007F5BDC" w:rsidP="007F5BDC">
            <w:pPr>
              <w:rPr>
                <w:b/>
                <w:bCs/>
              </w:rPr>
            </w:pPr>
            <w:r>
              <w:t>P</w:t>
            </w:r>
            <w:r w:rsidRPr="002000C5">
              <w:t>ericardial effu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E7B51" w14:textId="1B5E665C" w:rsidR="007F5BDC" w:rsidRDefault="007F5BDC" w:rsidP="007F5BDC">
            <w:r>
              <w:t>No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DB363" w14:textId="2EF0C9A2" w:rsidR="007F5BDC" w:rsidRDefault="007F5BDC" w:rsidP="007F5BDC">
            <w:r>
              <w:t>No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79217" w14:textId="0CC4C7DB" w:rsidR="007F5BDC" w:rsidRDefault="007F5BDC" w:rsidP="007F5BDC">
            <w:r>
              <w:t>No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C4DE1" w14:textId="58193B5F" w:rsidR="007F5BDC" w:rsidRDefault="007F5BDC" w:rsidP="007F5BDC">
            <w:r>
              <w:t>No</w:t>
            </w:r>
          </w:p>
        </w:tc>
      </w:tr>
      <w:tr w:rsidR="007F5BDC" w14:paraId="547EB1FC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D3A44" w14:textId="65BBD144" w:rsidR="007F5BDC" w:rsidRDefault="007F5BDC" w:rsidP="007F5BDC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13438" w14:textId="23E3FA5D" w:rsidR="007F5BDC" w:rsidRDefault="007F5BDC" w:rsidP="007F5BDC">
            <w:r>
              <w:rPr>
                <w:rFonts w:hint="eastAsia"/>
              </w:rPr>
              <w:t>1</w:t>
            </w:r>
            <w:r>
              <w:t>.38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2961" w14:textId="54ED9858" w:rsidR="007F5BDC" w:rsidRDefault="007F5BDC" w:rsidP="007F5BDC">
            <w:r>
              <w:rPr>
                <w:rFonts w:hint="eastAsia"/>
              </w:rPr>
              <w:t>0</w:t>
            </w:r>
            <w:r>
              <w:t>.82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2A55" w14:textId="23E82047" w:rsidR="007F5BDC" w:rsidRDefault="007F5BDC" w:rsidP="007F5BDC">
            <w:r>
              <w:rPr>
                <w:rFonts w:hint="eastAsia"/>
              </w:rPr>
              <w:t>1</w:t>
            </w:r>
            <w:r>
              <w:t>.06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9CC48" w14:textId="5B078DBE" w:rsidR="007F5BDC" w:rsidRDefault="007F5BDC" w:rsidP="007F5BDC">
            <w:r>
              <w:rPr>
                <w:rFonts w:hint="eastAsia"/>
              </w:rPr>
              <w:t>1</w:t>
            </w:r>
            <w:r>
              <w:t>.06</w:t>
            </w:r>
          </w:p>
        </w:tc>
      </w:tr>
      <w:tr w:rsidR="007F5BDC" w14:paraId="6DEA3588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EE37F" w14:textId="1D9FF47A" w:rsidR="007F5BDC" w:rsidRDefault="007F5BDC" w:rsidP="007F5BDC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7F5BDC" w14:paraId="5F2CA6F8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49DAA" w14:textId="504F81E5" w:rsidR="007F5BDC" w:rsidRDefault="007F5BDC" w:rsidP="007F5BDC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154F5" w14:textId="0CC4472D" w:rsidR="007F5BDC" w:rsidRDefault="007F5BDC" w:rsidP="007F5BDC">
            <w:r>
              <w:rPr>
                <w:rFonts w:hint="eastAsia"/>
              </w:rPr>
              <w:t>＞3</w:t>
            </w:r>
            <w:r>
              <w:t>0000.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4F873" w14:textId="3D8045B1" w:rsidR="007F5BDC" w:rsidRDefault="007F5BDC" w:rsidP="007F5BDC">
            <w:r>
              <w:rPr>
                <w:rFonts w:hint="eastAsia"/>
              </w:rPr>
              <w:t>7</w:t>
            </w:r>
            <w:r>
              <w:t>90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C0527" w14:textId="1356571A" w:rsidR="007F5BDC" w:rsidRDefault="007F5BDC" w:rsidP="007F5BDC">
            <w:r>
              <w:rPr>
                <w:rFonts w:hint="eastAsia"/>
              </w:rPr>
              <w:t>6</w:t>
            </w:r>
            <w:r>
              <w:t>15.7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E9DE7" w14:textId="627F6589" w:rsidR="007F5BDC" w:rsidRDefault="007F5BDC" w:rsidP="007F5BDC">
            <w:r>
              <w:rPr>
                <w:rFonts w:hint="eastAsia"/>
              </w:rPr>
              <w:t>6</w:t>
            </w:r>
            <w:r>
              <w:t>15.7</w:t>
            </w:r>
          </w:p>
        </w:tc>
      </w:tr>
      <w:tr w:rsidR="007F5BDC" w14:paraId="0696B6C4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E6244" w14:textId="79C07DA5" w:rsidR="007F5BDC" w:rsidRDefault="007F5BDC" w:rsidP="007F5BDC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CB34D" w14:textId="495E1735" w:rsidR="007F5BDC" w:rsidRDefault="007F5BDC" w:rsidP="007F5BDC">
            <w:r>
              <w:rPr>
                <w:rFonts w:hint="eastAsia"/>
              </w:rPr>
              <w:t>4</w:t>
            </w:r>
            <w:r>
              <w:t>4.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780B1" w14:textId="4022D4D8" w:rsidR="007F5BDC" w:rsidRDefault="007F5BDC" w:rsidP="007F5BDC">
            <w:r>
              <w:rPr>
                <w:rFonts w:hint="eastAsia"/>
              </w:rPr>
              <w:t>9</w:t>
            </w:r>
            <w:r>
              <w:t>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D98C" w14:textId="6C84CD75" w:rsidR="007F5BDC" w:rsidRDefault="007F5BDC" w:rsidP="007F5BDC">
            <w:r>
              <w:rPr>
                <w:rFonts w:hint="eastAsia"/>
              </w:rPr>
              <w:t>9</w:t>
            </w:r>
            <w:r>
              <w:t>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6A222" w14:textId="4C671D2C" w:rsidR="007F5BDC" w:rsidRDefault="007F5BDC" w:rsidP="007F5BDC">
            <w:r>
              <w:rPr>
                <w:rFonts w:hint="eastAsia"/>
              </w:rPr>
              <w:t>9</w:t>
            </w:r>
            <w:r>
              <w:t>.0</w:t>
            </w:r>
          </w:p>
        </w:tc>
      </w:tr>
      <w:tr w:rsidR="007F5BDC" w14:paraId="5347F0C9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E2A75" w14:textId="09C54912" w:rsidR="007F5BDC" w:rsidRDefault="007F5BDC" w:rsidP="007F5BDC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FBF9D" w14:textId="616C9466" w:rsidR="007F5BDC" w:rsidRDefault="007F5BDC" w:rsidP="007F5BDC">
            <w:r>
              <w:rPr>
                <w:rFonts w:hint="eastAsia"/>
              </w:rPr>
              <w:t>1</w:t>
            </w:r>
            <w:r>
              <w:t>2.3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6E691" w14:textId="56063A50" w:rsidR="007F5BDC" w:rsidRDefault="007F5BDC" w:rsidP="007F5BDC">
            <w:r>
              <w:rPr>
                <w:rFonts w:hint="eastAsia"/>
              </w:rPr>
              <w:t>1</w:t>
            </w:r>
            <w:r>
              <w:t>8.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81E51" w14:textId="5E0DF6FC" w:rsidR="007F5BDC" w:rsidRDefault="007F5BDC" w:rsidP="007F5BDC">
            <w:r>
              <w:rPr>
                <w:rFonts w:hint="eastAsia"/>
              </w:rPr>
              <w:t>1</w:t>
            </w:r>
            <w:r>
              <w:t>4.4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FFADF" w14:textId="2AD70A1C" w:rsidR="007F5BDC" w:rsidRDefault="007F5BDC" w:rsidP="007F5BDC">
            <w:r>
              <w:rPr>
                <w:rFonts w:hint="eastAsia"/>
              </w:rPr>
              <w:t>1</w:t>
            </w:r>
            <w:r>
              <w:t>4.4</w:t>
            </w:r>
          </w:p>
        </w:tc>
      </w:tr>
      <w:tr w:rsidR="007F5BDC" w14:paraId="3A831512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D3C91" w14:textId="02302EA8" w:rsidR="007F5BDC" w:rsidRDefault="007F5BDC" w:rsidP="007F5BDC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94F94" w14:textId="2F1059E2" w:rsidR="007F5BDC" w:rsidRDefault="007F5BDC" w:rsidP="007F5BDC">
            <w:r>
              <w:rPr>
                <w:rFonts w:hint="eastAsia"/>
              </w:rPr>
              <w:t>9</w:t>
            </w:r>
            <w:r>
              <w:t>5.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ED6DA" w14:textId="690D4D2C" w:rsidR="007F5BDC" w:rsidRDefault="007F5BDC" w:rsidP="007F5BDC">
            <w:r>
              <w:rPr>
                <w:rFonts w:hint="eastAsia"/>
              </w:rPr>
              <w:t>4</w:t>
            </w:r>
            <w:r>
              <w:t>.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54D3A" w14:textId="164F7B2D" w:rsidR="007F5BDC" w:rsidRDefault="007F5BDC" w:rsidP="007F5BDC">
            <w:r>
              <w:rPr>
                <w:rFonts w:hint="eastAsia"/>
              </w:rPr>
              <w:t>6</w:t>
            </w:r>
            <w:r>
              <w:t>1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0705B" w14:textId="16ABA7F2" w:rsidR="007F5BDC" w:rsidRDefault="007F5BDC" w:rsidP="007F5BDC">
            <w:r>
              <w:rPr>
                <w:rFonts w:hint="eastAsia"/>
              </w:rPr>
              <w:t>6</w:t>
            </w:r>
            <w:r>
              <w:t>1.0</w:t>
            </w:r>
          </w:p>
        </w:tc>
      </w:tr>
      <w:tr w:rsidR="007F5BDC" w14:paraId="2ED49997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C2E5A" w14:textId="317CDB75" w:rsidR="007F5BDC" w:rsidRDefault="007F5BDC" w:rsidP="007F5BDC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B123B" w14:textId="66BDC80E" w:rsidR="007F5BDC" w:rsidRDefault="007F5BDC" w:rsidP="007F5BDC">
            <w:r>
              <w:rPr>
                <w:rFonts w:hint="eastAsia"/>
              </w:rPr>
              <w:t>6</w:t>
            </w:r>
            <w:r>
              <w:t>01.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72B9D" w14:textId="23A10516" w:rsidR="007F5BDC" w:rsidRDefault="007F5BDC" w:rsidP="007F5BDC">
            <w:r>
              <w:rPr>
                <w:rFonts w:hint="eastAsia"/>
              </w:rPr>
              <w:t>4</w:t>
            </w:r>
            <w:r>
              <w:t>73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0F922" w14:textId="10E4F363" w:rsidR="007F5BDC" w:rsidRDefault="007F5BDC" w:rsidP="007F5BDC">
            <w:r>
              <w:rPr>
                <w:rFonts w:hint="eastAsia"/>
              </w:rPr>
              <w:t>4</w:t>
            </w:r>
            <w:r>
              <w:t>51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251AF" w14:textId="5256A53C" w:rsidR="007F5BDC" w:rsidRDefault="007F5BDC" w:rsidP="007F5BDC">
            <w:r>
              <w:rPr>
                <w:rFonts w:hint="eastAsia"/>
              </w:rPr>
              <w:t>4</w:t>
            </w:r>
            <w:r>
              <w:t>51.0</w:t>
            </w:r>
          </w:p>
        </w:tc>
      </w:tr>
      <w:tr w:rsidR="007F5BDC" w14:paraId="2137E67F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508BA" w14:textId="61981A7B" w:rsidR="007F5BDC" w:rsidRDefault="007F5BDC" w:rsidP="007F5BDC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C9D5E" w14:textId="295C2EF1" w:rsidR="007F5BDC" w:rsidRDefault="007F5BDC" w:rsidP="007F5BDC">
            <w:r>
              <w:rPr>
                <w:rFonts w:hint="eastAsia"/>
              </w:rPr>
              <w:t>1</w:t>
            </w:r>
            <w:r>
              <w:t>24.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DD1CC" w14:textId="163C912A" w:rsidR="007F5BDC" w:rsidRDefault="007F5BDC" w:rsidP="007F5BDC">
            <w:r>
              <w:rPr>
                <w:rFonts w:hint="eastAsia"/>
              </w:rPr>
              <w:t>1</w:t>
            </w:r>
            <w:r>
              <w:t>35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67738" w14:textId="1E699C74" w:rsidR="007F5BDC" w:rsidRDefault="007F5BDC" w:rsidP="007F5BDC">
            <w:r>
              <w:rPr>
                <w:rFonts w:hint="eastAsia"/>
              </w:rPr>
              <w:t>1</w:t>
            </w:r>
            <w:r>
              <w:t>29.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87FB3" w14:textId="610DE315" w:rsidR="007F5BDC" w:rsidRDefault="007F5BDC" w:rsidP="007F5BDC">
            <w:r>
              <w:rPr>
                <w:rFonts w:hint="eastAsia"/>
              </w:rPr>
              <w:t>1</w:t>
            </w:r>
            <w:r>
              <w:t>29.0</w:t>
            </w:r>
          </w:p>
        </w:tc>
      </w:tr>
      <w:tr w:rsidR="007F5BDC" w14:paraId="22D37308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26256" w14:textId="742536A2" w:rsidR="007F5BDC" w:rsidRDefault="007F5BDC" w:rsidP="007F5BDC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7F5BDC" w14:paraId="185C92E9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0C210" w14:textId="12D593DA" w:rsidR="007F5BDC" w:rsidRDefault="007F5BDC" w:rsidP="007F5BDC">
            <w:r>
              <w:rPr>
                <w:rFonts w:hint="eastAsia"/>
              </w:rPr>
              <w:t>WHO F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1B694" w14:textId="14CEBB44" w:rsidR="007F5BDC" w:rsidRDefault="007F5BDC" w:rsidP="007F5BDC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32A5" w14:textId="575C8E5F" w:rsidR="007F5BDC" w:rsidRDefault="007F5BDC" w:rsidP="007F5BDC">
            <w:r>
              <w:rPr>
                <w:rFonts w:ascii="Times New Roman" w:hAnsi="Times New Roman" w:cs="Times New Roman"/>
              </w:rPr>
              <w:t>Ⅲ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1A67B" w14:textId="191F0DAE" w:rsidR="007F5BDC" w:rsidRDefault="007F5BDC" w:rsidP="007F5BDC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7B8C" w14:textId="6167E880" w:rsidR="007F5BDC" w:rsidRDefault="007F5BDC" w:rsidP="007F5BDC">
            <w:r>
              <w:rPr>
                <w:rFonts w:ascii="Times New Roman" w:hAnsi="Times New Roman" w:cs="Times New Roman"/>
              </w:rPr>
              <w:t>Ⅱ</w:t>
            </w:r>
          </w:p>
        </w:tc>
      </w:tr>
      <w:tr w:rsidR="007F5BDC" w14:paraId="4F971DF9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CC172" w14:textId="4517DCC1" w:rsidR="007F5BDC" w:rsidRDefault="007F5BDC" w:rsidP="007F5BDC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61338" w14:textId="06FB78BD" w:rsidR="007F5BDC" w:rsidRDefault="007F5BDC" w:rsidP="007F5BDC">
            <w:r>
              <w:rPr>
                <w:rFonts w:hint="eastAsia"/>
              </w:rPr>
              <w:t>2</w:t>
            </w:r>
            <w:r>
              <w:t>40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C3F43" w14:textId="14AD282C" w:rsidR="007F5BDC" w:rsidRDefault="007F5BDC" w:rsidP="007F5BDC">
            <w:r>
              <w:rPr>
                <w:rFonts w:hint="eastAsia"/>
              </w:rPr>
              <w:t>3</w:t>
            </w:r>
            <w:r>
              <w:t>1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3A0D2" w14:textId="2E224AF9" w:rsidR="007F5BDC" w:rsidRDefault="007F5BDC" w:rsidP="007F5BDC">
            <w:r>
              <w:rPr>
                <w:rFonts w:hint="eastAsia"/>
              </w:rPr>
              <w:t>4</w:t>
            </w:r>
            <w:r>
              <w:t>35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D4399" w14:textId="6A4F56DB" w:rsidR="007F5BDC" w:rsidRDefault="007F5BDC" w:rsidP="007F5BDC">
            <w:r>
              <w:rPr>
                <w:rFonts w:hint="eastAsia"/>
              </w:rPr>
              <w:t>4</w:t>
            </w:r>
            <w:r>
              <w:t>35</w:t>
            </w:r>
          </w:p>
        </w:tc>
      </w:tr>
      <w:tr w:rsidR="007F5BDC" w14:paraId="1DDEB054" w14:textId="77777777" w:rsidTr="008B3FF9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5A7AE" w14:textId="4DE99D51" w:rsidR="007F5BDC" w:rsidRDefault="007F5BDC" w:rsidP="007F5BDC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7F5BDC" w14:paraId="19F5E2E7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5292" w14:textId="0949DAF8" w:rsidR="007F5BDC" w:rsidRDefault="007F5BDC" w:rsidP="007F5BDC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F6C86" w14:textId="10DD7D52" w:rsidR="007F5BDC" w:rsidRDefault="007F5BDC" w:rsidP="007F5BDC">
            <w:r>
              <w:t>Higher risk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34771" w14:textId="47D5A033" w:rsidR="007F5BDC" w:rsidRDefault="007F5BDC" w:rsidP="007F5BDC">
            <w:r w:rsidRPr="002000C5">
              <w:t>Intermediate risk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A712" w14:textId="34DA7EB4" w:rsidR="007F5BDC" w:rsidRDefault="007F5BDC" w:rsidP="007F5BDC">
            <w:r w:rsidRPr="002000C5">
              <w:t>Intermediate risk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E4264" w14:textId="2D3F567A" w:rsidR="007F5BDC" w:rsidRDefault="007F5BDC" w:rsidP="007F5BDC">
            <w:r w:rsidRPr="002000C5">
              <w:t>Intermediate risk</w:t>
            </w:r>
          </w:p>
        </w:tc>
      </w:tr>
      <w:tr w:rsidR="007F5BDC" w14:paraId="0A91F310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E72F7" w14:textId="5CC505A3" w:rsidR="007F5BDC" w:rsidRDefault="007F5BDC" w:rsidP="007F5BDC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D264E" w14:textId="64A063C4" w:rsidR="007F5BDC" w:rsidRDefault="007F5BDC" w:rsidP="007F5BDC">
            <w:r>
              <w:t>0.0769 (</w:t>
            </w:r>
            <w:r>
              <w:rPr>
                <w:rFonts w:hint="eastAsia"/>
              </w:rPr>
              <w:t>1</w:t>
            </w:r>
            <w:r>
              <w:t>/13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33722" w14:textId="41AFBCEF" w:rsidR="007F5BDC" w:rsidRDefault="007F5BDC" w:rsidP="007F5BDC">
            <w:r>
              <w:t>0.4615 (</w:t>
            </w:r>
            <w:r>
              <w:rPr>
                <w:rFonts w:hint="eastAsia"/>
              </w:rPr>
              <w:t>6</w:t>
            </w:r>
            <w:r>
              <w:t>/13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6E10D" w14:textId="65D2AE8F" w:rsidR="007F5BDC" w:rsidRDefault="007F5BDC" w:rsidP="007F5BDC">
            <w:r>
              <w:t>0,6154 (</w:t>
            </w:r>
            <w:r>
              <w:rPr>
                <w:rFonts w:hint="eastAsia"/>
              </w:rPr>
              <w:t>8</w:t>
            </w:r>
            <w:r>
              <w:t>/13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4976D" w14:textId="71E544F5" w:rsidR="007F5BDC" w:rsidRDefault="007F5BDC" w:rsidP="007F5BDC">
            <w:r>
              <w:t>0,6154 (</w:t>
            </w:r>
            <w:r>
              <w:rPr>
                <w:rFonts w:hint="eastAsia"/>
              </w:rPr>
              <w:t>8</w:t>
            </w:r>
            <w:r>
              <w:t>/13)</w:t>
            </w:r>
          </w:p>
        </w:tc>
      </w:tr>
      <w:tr w:rsidR="007F5BDC" w14:paraId="0779BCF1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664B6" w14:textId="088B0B7C" w:rsidR="007F5BDC" w:rsidRDefault="007F5BDC" w:rsidP="007F5BDC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260EE" w14:textId="19C7D2CE" w:rsidR="007F5BDC" w:rsidRDefault="007F5BDC" w:rsidP="007F5BDC">
            <w:r>
              <w:t>0.7857 (</w:t>
            </w:r>
            <w:r>
              <w:rPr>
                <w:rFonts w:hint="eastAsia"/>
              </w:rPr>
              <w:t>1</w:t>
            </w:r>
            <w:r>
              <w:t>1/14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D3085" w14:textId="74AA5CFD" w:rsidR="007F5BDC" w:rsidRDefault="007F5BDC" w:rsidP="007F5BDC">
            <w:r>
              <w:t>0.2857 (</w:t>
            </w:r>
            <w:r>
              <w:rPr>
                <w:rFonts w:hint="eastAsia"/>
              </w:rPr>
              <w:t>4</w:t>
            </w:r>
            <w:r>
              <w:t>/14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B6901" w14:textId="21FCCA78" w:rsidR="007F5BDC" w:rsidRDefault="007F5BDC" w:rsidP="007F5BDC">
            <w:r>
              <w:t>0.2143 (</w:t>
            </w:r>
            <w:r>
              <w:rPr>
                <w:rFonts w:hint="eastAsia"/>
              </w:rPr>
              <w:t>3</w:t>
            </w:r>
            <w:r>
              <w:t>/14)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853F5" w14:textId="03937104" w:rsidR="007F5BDC" w:rsidRDefault="007F5BDC" w:rsidP="007F5BDC">
            <w:r>
              <w:t>0.2143 (</w:t>
            </w:r>
            <w:r>
              <w:rPr>
                <w:rFonts w:hint="eastAsia"/>
              </w:rPr>
              <w:t>3</w:t>
            </w:r>
            <w:r>
              <w:t>/14)</w:t>
            </w:r>
          </w:p>
        </w:tc>
      </w:tr>
    </w:tbl>
    <w:p w14:paraId="34B671EA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563CF500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7B8FD66A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lastRenderedPageBreak/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5821A368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1D86B336" w14:textId="16AAC60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5F6889" w:rsidRPr="002428A9">
        <w:rPr>
          <w:rFonts w:ascii="Times New Roman" w:eastAsiaTheme="minorHAnsi" w:hAnsi="Times New Roman" w:cs="Times New Roman"/>
        </w:rPr>
        <w:t>6MWD, 6-minute walk distance</w:t>
      </w:r>
      <w:r w:rsidR="005F6889">
        <w:rPr>
          <w:rFonts w:ascii="Times New Roman" w:eastAsiaTheme="minorHAnsi" w:hAnsi="Times New Roman" w:cs="Times New Roman"/>
        </w:rPr>
        <w:t>;</w:t>
      </w:r>
      <w:r w:rsidR="005F6889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</w:p>
    <w:p w14:paraId="3957105D" w14:textId="77777777" w:rsidR="006907C3" w:rsidRPr="00193AA3" w:rsidRDefault="006907C3" w:rsidP="00A00E70">
      <w:pPr>
        <w:tabs>
          <w:tab w:val="left" w:pos="928"/>
        </w:tabs>
      </w:pPr>
    </w:p>
    <w:p w14:paraId="5DC5C50B" w14:textId="4712DA8C" w:rsidR="005E5D86" w:rsidRDefault="005E5D86" w:rsidP="00A00E70">
      <w:pPr>
        <w:tabs>
          <w:tab w:val="left" w:pos="928"/>
        </w:tabs>
      </w:pPr>
      <w:r>
        <w:br w:type="page"/>
      </w:r>
    </w:p>
    <w:p w14:paraId="7B9BED1C" w14:textId="0E2FE642" w:rsidR="007273BC" w:rsidRPr="002428A9" w:rsidRDefault="001E72A5" w:rsidP="00A00E70">
      <w:pPr>
        <w:tabs>
          <w:tab w:val="left" w:pos="928"/>
        </w:tabs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10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1559"/>
        <w:gridCol w:w="1538"/>
        <w:gridCol w:w="1660"/>
      </w:tblGrid>
      <w:tr w:rsidR="005845D2" w14:paraId="44B18260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E5A7" w14:textId="77777777" w:rsidR="005845D2" w:rsidRDefault="005845D2" w:rsidP="005845D2"/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140D" w14:textId="7A04F5DF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93580" w14:textId="2168426B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6563A" w14:textId="2C89492A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6CA09" w14:textId="1263308F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A00E70" w14:paraId="7B78E330" w14:textId="77777777" w:rsidTr="00A00E70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852C" w14:textId="367D571E" w:rsidR="00A00E70" w:rsidRDefault="005845D2">
            <w:r w:rsidRPr="002000C5">
              <w:rPr>
                <w:b/>
                <w:bCs/>
              </w:rPr>
              <w:t>Demographics</w:t>
            </w:r>
          </w:p>
        </w:tc>
      </w:tr>
      <w:tr w:rsidR="007F5BDC" w14:paraId="7687AC76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0B274" w14:textId="36D4A73D" w:rsidR="007F5BDC" w:rsidRDefault="007F5BDC" w:rsidP="007F5BDC">
            <w:r>
              <w:t>Age (years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AFC76" w14:textId="68F182E8" w:rsidR="007F5BDC" w:rsidRDefault="007F5BDC" w:rsidP="007F5BDC">
            <w:r>
              <w:rPr>
                <w:rFonts w:hint="eastAsia"/>
              </w:rPr>
              <w:t>1</w:t>
            </w:r>
            <w:r>
              <w:t>6.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3F90F" w14:textId="4B298C2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.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68527" w14:textId="3AF41AC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ED9D6" w14:textId="071E4E6A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.4</w:t>
            </w:r>
          </w:p>
        </w:tc>
      </w:tr>
      <w:tr w:rsidR="007F5BDC" w14:paraId="4103C902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01886" w14:textId="3F828DDF" w:rsidR="007F5BDC" w:rsidRDefault="007F5BDC" w:rsidP="007F5BDC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9B343" w14:textId="3839A2EB" w:rsidR="007F5BDC" w:rsidRDefault="007F5BDC" w:rsidP="007F5BDC">
            <w:r>
              <w:rPr>
                <w:rFonts w:hint="eastAsia"/>
              </w:rPr>
              <w:t>1</w:t>
            </w:r>
            <w:r>
              <w:t>5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EB801" w14:textId="2C393BD2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3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5CDB7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1A6AB" w14:textId="30B2DB20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3.0</w:t>
            </w:r>
          </w:p>
        </w:tc>
      </w:tr>
      <w:tr w:rsidR="007F5BDC" w14:paraId="3D99F16F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3383A" w14:textId="49DF1AB0" w:rsidR="007F5BDC" w:rsidRDefault="007F5BDC" w:rsidP="007F5BDC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0F57E" w14:textId="0EB30712" w:rsidR="007F5BDC" w:rsidRDefault="007F5BDC" w:rsidP="007F5BDC">
            <w:r>
              <w:rPr>
                <w:rFonts w:hint="eastAsia"/>
              </w:rPr>
              <w:t>5</w:t>
            </w:r>
            <w:r>
              <w:t>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6B63F" w14:textId="33E12373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3.0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A4FB4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06470" w14:textId="588D3151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3.00</w:t>
            </w:r>
          </w:p>
        </w:tc>
      </w:tr>
      <w:tr w:rsidR="007F5BDC" w14:paraId="3ECCA0CC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FF382" w14:textId="68DE9036" w:rsidR="007F5BDC" w:rsidRDefault="007F5BDC" w:rsidP="007F5BDC">
            <w:r>
              <w:rPr>
                <w:rFonts w:hint="eastAsia"/>
              </w:rPr>
              <w:t>BMI（kg/m²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DA74F" w14:textId="34D6503F" w:rsidR="007F5BDC" w:rsidRDefault="007F5BDC" w:rsidP="007F5BDC">
            <w:r>
              <w:rPr>
                <w:rFonts w:hint="eastAsia"/>
              </w:rPr>
              <w:t>2</w:t>
            </w:r>
            <w:r>
              <w:t>1.6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83672" w14:textId="5188B058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6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DAED2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88E6D" w14:textId="3BA9D056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64</w:t>
            </w:r>
          </w:p>
        </w:tc>
      </w:tr>
      <w:tr w:rsidR="007F5BDC" w14:paraId="66CA44A7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18A99" w14:textId="26ED7BE4" w:rsidR="007F5BDC" w:rsidRDefault="007F5BDC" w:rsidP="007F5BDC">
            <w:r>
              <w:rPr>
                <w:rFonts w:hint="eastAsia"/>
              </w:rPr>
              <w:t>BSA（m²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EFD47" w14:textId="083A337C" w:rsidR="007F5BDC" w:rsidRDefault="007F5BDC" w:rsidP="007F5BDC">
            <w:r>
              <w:rPr>
                <w:rFonts w:hint="eastAsia"/>
              </w:rPr>
              <w:t>1</w:t>
            </w:r>
            <w:r>
              <w:t>.4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763A3" w14:textId="313595A0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46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62BB3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73072" w14:textId="7CAA39E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46</w:t>
            </w:r>
          </w:p>
        </w:tc>
      </w:tr>
      <w:tr w:rsidR="007F5BDC" w14:paraId="5DE67CB9" w14:textId="77777777" w:rsidTr="00A00E70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A031" w14:textId="3A7FB492" w:rsidR="007F5BDC" w:rsidRDefault="007F5BDC" w:rsidP="007F5BDC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7F5BDC" w14:paraId="6F7814FF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711B1" w14:textId="6B24306D" w:rsidR="007F5BDC" w:rsidRPr="005E5D86" w:rsidRDefault="007F5BDC" w:rsidP="007F5BDC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E81F9" w14:textId="043A670D" w:rsidR="007F5BDC" w:rsidRPr="005E5D86" w:rsidRDefault="007F5BDC" w:rsidP="007F5BDC">
            <w:r w:rsidRPr="005E5D86">
              <w:rPr>
                <w:rFonts w:hint="eastAsia"/>
              </w:rPr>
              <w:t>7</w:t>
            </w:r>
            <w:r w:rsidRPr="005E5D86">
              <w:t>.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D2305" w14:textId="58FA4D50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55082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E4EF5" w14:textId="759FC91B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4</w:t>
            </w:r>
          </w:p>
        </w:tc>
      </w:tr>
      <w:tr w:rsidR="007F5BDC" w14:paraId="04979CB5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A6E8C" w14:textId="75B5A1F1" w:rsidR="007F5BDC" w:rsidRPr="005E5D86" w:rsidRDefault="007F5BDC" w:rsidP="007F5BDC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FF110" w14:textId="7199DCDB" w:rsidR="007F5BDC" w:rsidRPr="005E5D86" w:rsidRDefault="007F5BDC" w:rsidP="007F5BDC">
            <w:r>
              <w:t>4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FC48E" w14:textId="3198AA02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35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4824F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7DAF5" w14:textId="0DF30B79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35</w:t>
            </w:r>
          </w:p>
        </w:tc>
      </w:tr>
      <w:tr w:rsidR="007F5BDC" w14:paraId="1F8267E4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FF44" w14:textId="63CAA2C9" w:rsidR="007F5BDC" w:rsidRPr="005E5D86" w:rsidRDefault="007F5BDC" w:rsidP="007F5BDC">
            <w:r>
              <w:rPr>
                <w:rFonts w:hint="eastAsia"/>
              </w:rPr>
              <w:t>R</w:t>
            </w:r>
            <w:r>
              <w:t xml:space="preserve">VD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5A72C" w14:textId="09A1F9AE" w:rsidR="007F5BDC" w:rsidRPr="005E5D86" w:rsidRDefault="007F5BDC" w:rsidP="007F5BDC">
            <w:r w:rsidRPr="005E5D86">
              <w:rPr>
                <w:rFonts w:hint="eastAsia"/>
              </w:rPr>
              <w:t>4</w:t>
            </w:r>
            <w:r w:rsidRPr="005E5D86">
              <w:t>.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B2A29" w14:textId="58A4DDEF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D454D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89614" w14:textId="400BC6F2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</w:t>
            </w:r>
          </w:p>
        </w:tc>
      </w:tr>
      <w:tr w:rsidR="007F5BDC" w14:paraId="1D829C7C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85B82" w14:textId="5CCDB3CE" w:rsidR="007F5BDC" w:rsidRPr="005E5D86" w:rsidRDefault="007F5BDC" w:rsidP="007F5BDC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B8795" w14:textId="2C10C86B" w:rsidR="007F5BDC" w:rsidRPr="005E5D86" w:rsidRDefault="007F5BDC" w:rsidP="007F5BDC">
            <w:r w:rsidRPr="005E5D86">
              <w:rPr>
                <w:rFonts w:hint="eastAsia"/>
              </w:rPr>
              <w:t>1</w:t>
            </w:r>
            <w:r w:rsidRPr="005E5D86">
              <w:t>.0</w:t>
            </w:r>
            <w:r>
              <w:t xml:space="preserve"> (z </w:t>
            </w:r>
            <w:r w:rsidRPr="005E5D86">
              <w:rPr>
                <w:rFonts w:hint="eastAsia"/>
              </w:rPr>
              <w:t>-</w:t>
            </w:r>
            <w:r w:rsidRPr="005E5D86">
              <w:t>6.78</w:t>
            </w:r>
            <w:r>
              <w:rPr>
                <w:rFonts w:hint="eastAsia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D348C" w14:textId="0FE07231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 xml:space="preserve">.1 (z 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-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6.59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5BB66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2F80C" w14:textId="1EDC0F4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 xml:space="preserve">.1 (z 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-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6.59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)</w:t>
            </w:r>
          </w:p>
        </w:tc>
      </w:tr>
      <w:tr w:rsidR="007F5BDC" w14:paraId="622645B8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9F666" w14:textId="3FBED8FC" w:rsidR="007F5BDC" w:rsidRPr="005E5D86" w:rsidRDefault="007F5BDC" w:rsidP="007F5BDC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E671F" w14:textId="787E1294" w:rsidR="007F5BDC" w:rsidRPr="005E5D86" w:rsidRDefault="007F5BDC" w:rsidP="007F5BDC">
            <w:r w:rsidRPr="005E5D86">
              <w:rPr>
                <w:rFonts w:hint="eastAsia"/>
              </w:rPr>
              <w:t>5</w:t>
            </w:r>
            <w:r w:rsidRPr="005E5D86"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6CF59" w14:textId="48D41A89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D8749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BE253" w14:textId="7B42D6B4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</w:t>
            </w:r>
          </w:p>
        </w:tc>
      </w:tr>
      <w:tr w:rsidR="007F5BDC" w14:paraId="14543DDB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D8D31" w14:textId="1986CF5D" w:rsidR="007F5BDC" w:rsidRPr="005E5D86" w:rsidRDefault="007F5BDC" w:rsidP="007F5BDC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E797A" w14:textId="15598560" w:rsidR="007F5BDC" w:rsidRPr="005E5D86" w:rsidRDefault="007F5BDC" w:rsidP="007F5BDC">
            <w:r w:rsidRPr="005E5D86">
              <w:rPr>
                <w:rFonts w:hint="eastAsia"/>
              </w:rPr>
              <w:t>6</w:t>
            </w:r>
            <w:r w:rsidRPr="005E5D86"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70DB8" w14:textId="0E901ACB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621DD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DE2D8" w14:textId="4E33B54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</w:tr>
      <w:tr w:rsidR="007F5BDC" w14:paraId="20D957DF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5B5AC" w14:textId="6DEEB3FD" w:rsidR="007F5BDC" w:rsidRPr="005E5D86" w:rsidRDefault="007F5BDC" w:rsidP="007F5BDC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793BF" w14:textId="336EDB5B" w:rsidR="007F5BDC" w:rsidRPr="005E5D86" w:rsidRDefault="007F5BDC" w:rsidP="007F5BDC">
            <w:r w:rsidRPr="005E5D86">
              <w:rPr>
                <w:rFonts w:hint="eastAsia"/>
              </w:rPr>
              <w:t>0</w:t>
            </w:r>
            <w:r w:rsidRPr="005E5D86">
              <w:t>.9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C07CA" w14:textId="6B807264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7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39E75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2D2AE" w14:textId="30BDF7E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74</w:t>
            </w:r>
          </w:p>
        </w:tc>
      </w:tr>
      <w:tr w:rsidR="007F5BDC" w14:paraId="45928FF3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CC6C0" w14:textId="1F73DE99" w:rsidR="007F5BDC" w:rsidRPr="005E5D86" w:rsidRDefault="007F5BDC" w:rsidP="007F5BDC">
            <w:r>
              <w:t>P</w:t>
            </w:r>
            <w:r w:rsidRPr="002000C5">
              <w:t>ericardial effu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18B30" w14:textId="4ED36CBF" w:rsidR="007F5BDC" w:rsidRPr="005E5D86" w:rsidRDefault="007F5BDC" w:rsidP="007F5BDC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5AFAA" w14:textId="1F2ADA1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Y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es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0F715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3B0CD" w14:textId="02DC189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Y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es</w:t>
            </w:r>
          </w:p>
        </w:tc>
      </w:tr>
      <w:tr w:rsidR="007F5BDC" w14:paraId="75535E2B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93133" w14:textId="2488A54A" w:rsidR="007F5BDC" w:rsidRDefault="007F5BDC" w:rsidP="007F5BDC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135C9" w14:textId="2939CC4B" w:rsidR="007F5BDC" w:rsidRPr="00D92BEB" w:rsidRDefault="007F5BDC" w:rsidP="007F5BDC">
            <w:r>
              <w:rPr>
                <w:rFonts w:hint="eastAsia"/>
              </w:rPr>
              <w:t>2</w:t>
            </w:r>
            <w:r>
              <w:t>.6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94C11" w14:textId="67BAA6A0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35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7FF2C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4EA0A" w14:textId="50A8DB48" w:rsidR="007F5BDC" w:rsidRDefault="007F5BDC" w:rsidP="007F5BDC"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35</w:t>
            </w:r>
          </w:p>
        </w:tc>
      </w:tr>
      <w:tr w:rsidR="007F5BDC" w14:paraId="1CFD9818" w14:textId="77777777" w:rsidTr="00A00E70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07DFA" w14:textId="795FAD9E" w:rsidR="007F5BDC" w:rsidRDefault="007F5BDC" w:rsidP="007F5BDC">
            <w:r w:rsidRPr="002000C5">
              <w:rPr>
                <w:rFonts w:hint="eastAsia"/>
                <w:b/>
                <w:bCs/>
              </w:rPr>
              <w:t>L</w:t>
            </w:r>
            <w:r w:rsidRPr="002000C5">
              <w:rPr>
                <w:b/>
                <w:bCs/>
              </w:rPr>
              <w:t>aboratory test</w:t>
            </w:r>
          </w:p>
        </w:tc>
      </w:tr>
      <w:tr w:rsidR="007F5BDC" w14:paraId="63F0348D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09401" w14:textId="6627A77A" w:rsidR="007F5BDC" w:rsidRDefault="007F5BDC" w:rsidP="007F5BDC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AC88C" w14:textId="2508CF18" w:rsidR="007F5BDC" w:rsidRDefault="007F5BDC" w:rsidP="007F5BDC">
            <w:r>
              <w:rPr>
                <w:rFonts w:hint="eastAsia"/>
              </w:rPr>
              <w:t>2</w:t>
            </w:r>
            <w:r>
              <w:t>869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C8910" w14:textId="65FED98B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91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2FB5D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1DC60" w14:textId="04E0B670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91.0</w:t>
            </w:r>
          </w:p>
        </w:tc>
      </w:tr>
      <w:tr w:rsidR="007F5BDC" w14:paraId="49A38D6D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CF1CC" w14:textId="2E814E84" w:rsidR="007F5BDC" w:rsidRDefault="007F5BDC" w:rsidP="007F5BDC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4DA28" w14:textId="1AC49168" w:rsidR="007F5BDC" w:rsidRDefault="007F5BDC" w:rsidP="007F5BDC">
            <w:r>
              <w:rPr>
                <w:rFonts w:hint="eastAsia"/>
              </w:rPr>
              <w:t>6</w:t>
            </w:r>
            <w:r>
              <w:t>0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1E91B" w14:textId="796815B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9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8699C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82D03" w14:textId="3BC3A5C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9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</w:t>
            </w:r>
          </w:p>
        </w:tc>
      </w:tr>
      <w:tr w:rsidR="007F5BDC" w14:paraId="78C429FA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5776D" w14:textId="79C5DB64" w:rsidR="007F5BDC" w:rsidRDefault="007F5BDC" w:rsidP="007F5BDC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3487F" w14:textId="0DBB25F2" w:rsidR="007F5BDC" w:rsidRDefault="007F5BDC" w:rsidP="007F5BDC">
            <w:r>
              <w:rPr>
                <w:rFonts w:hint="eastAsia"/>
              </w:rPr>
              <w:t>3</w:t>
            </w:r>
            <w:r>
              <w:t>9.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0F6F1" w14:textId="6BFB9AC0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.2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E6E58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BE3EF" w14:textId="5BBB9AE2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.2</w:t>
            </w:r>
          </w:p>
        </w:tc>
      </w:tr>
      <w:tr w:rsidR="007F5BDC" w14:paraId="3D16001F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B5A3A" w14:textId="2C9F760D" w:rsidR="007F5BDC" w:rsidRDefault="007F5BDC" w:rsidP="007F5BDC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12708" w14:textId="4C68AEA6" w:rsidR="007F5BDC" w:rsidRDefault="007F5BDC" w:rsidP="007F5BDC">
            <w:r>
              <w:rPr>
                <w:rFonts w:hint="eastAsia"/>
              </w:rPr>
              <w:t>8</w:t>
            </w:r>
            <w:r>
              <w:t>6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32E14" w14:textId="2943360A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B9CBD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8F905" w14:textId="4731B6E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0</w:t>
            </w:r>
          </w:p>
        </w:tc>
      </w:tr>
      <w:tr w:rsidR="007F5BDC" w14:paraId="467158B0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6DCC" w14:textId="6FBA40DE" w:rsidR="007F5BDC" w:rsidRDefault="007F5BDC" w:rsidP="007F5BDC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D7FE" w14:textId="5BBC3655" w:rsidR="007F5BDC" w:rsidRDefault="007F5BDC" w:rsidP="007F5BDC">
            <w:r>
              <w:rPr>
                <w:rFonts w:hint="eastAsia"/>
              </w:rPr>
              <w:t>6</w:t>
            </w:r>
            <w:r>
              <w:t>2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1FD8C" w14:textId="042B6AB8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5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8A845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C32AF" w14:textId="59429DD9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5.0</w:t>
            </w:r>
          </w:p>
        </w:tc>
      </w:tr>
      <w:tr w:rsidR="007F5BDC" w14:paraId="705E3FC3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42E1C" w14:textId="54092B82" w:rsidR="007F5BDC" w:rsidRDefault="007F5BDC" w:rsidP="007F5BDC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9974D" w14:textId="5B65AFBF" w:rsidR="007F5BDC" w:rsidRDefault="007F5BDC" w:rsidP="007F5BDC">
            <w:r>
              <w:rPr>
                <w:rFonts w:hint="eastAsia"/>
              </w:rPr>
              <w:t>8</w:t>
            </w:r>
            <w:r>
              <w:t>8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4879" w14:textId="084271F1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0.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F528C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ECA28" w14:textId="6BAE772E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0.0</w:t>
            </w:r>
          </w:p>
        </w:tc>
      </w:tr>
      <w:tr w:rsidR="007F5BDC" w14:paraId="0C974CBF" w14:textId="77777777" w:rsidTr="00A00E70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116DF" w14:textId="72141475" w:rsidR="007F5BDC" w:rsidRDefault="007F5BDC" w:rsidP="007F5BDC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7F5BDC" w14:paraId="36DEC3ED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7E5CC" w14:textId="10B72B99" w:rsidR="007F5BDC" w:rsidRDefault="007F5BDC" w:rsidP="007F5BDC">
            <w:r>
              <w:rPr>
                <w:rFonts w:hint="eastAsia"/>
              </w:rPr>
              <w:t>WHO F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7959B" w14:textId="0CE09E50" w:rsidR="007F5BDC" w:rsidRDefault="007F5BDC" w:rsidP="007F5BDC">
            <w:r>
              <w:rPr>
                <w:rFonts w:ascii="Times New Roman" w:hAnsi="Times New Roman" w:cs="Times New Roman"/>
              </w:rPr>
              <w:t>Ⅳ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334A0" w14:textId="7D10E9A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Ⅳ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6A561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3707A" w14:textId="044FA62D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Ⅳ</w:t>
            </w:r>
          </w:p>
        </w:tc>
      </w:tr>
      <w:tr w:rsidR="007F5BDC" w14:paraId="143D40E8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F1924" w14:textId="164E11FA" w:rsidR="007F5BDC" w:rsidRDefault="007F5BDC" w:rsidP="007F5BDC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43CD7" w14:textId="1015728D" w:rsidR="007F5BDC" w:rsidRDefault="007F5BDC" w:rsidP="007F5BDC">
            <w:r>
              <w:rPr>
                <w:rFonts w:hint="eastAsia"/>
              </w:rPr>
              <w:t>3</w:t>
            </w:r>
            <w:r>
              <w:t>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ED7E0" w14:textId="37591712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1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C890F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2F8BD" w14:textId="7EA6CA03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1</w:t>
            </w:r>
          </w:p>
        </w:tc>
      </w:tr>
      <w:tr w:rsidR="007F5BDC" w14:paraId="63CDFA9F" w14:textId="77777777" w:rsidTr="00A00E70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FBA62" w14:textId="727E1FD2" w:rsidR="007F5BDC" w:rsidRDefault="007F5BDC" w:rsidP="007F5BDC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7F5BDC" w14:paraId="1CC012E9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4885D" w14:textId="72120EB6" w:rsidR="007F5BDC" w:rsidRDefault="007F5BDC" w:rsidP="007F5BDC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0597C" w14:textId="263EC0B9" w:rsidR="007F5BDC" w:rsidRDefault="007F5BDC" w:rsidP="007F5BDC">
            <w:r>
              <w:rPr>
                <w:rFonts w:hint="eastAsia"/>
              </w:rPr>
              <w:t>H</w:t>
            </w:r>
            <w:r>
              <w:t>igher ris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5D413" w14:textId="12242F9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H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igher risk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59133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497E" w14:textId="0A83AC43" w:rsidR="007F5BDC" w:rsidRDefault="007F5BDC" w:rsidP="007F5BDC"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H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igher risk</w:t>
            </w:r>
          </w:p>
        </w:tc>
      </w:tr>
      <w:tr w:rsidR="007F5BDC" w14:paraId="1538095D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22799" w14:textId="46B62929" w:rsidR="007F5BDC" w:rsidRDefault="007F5BDC" w:rsidP="007F5BDC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DFD6" w14:textId="21402F60" w:rsidR="007F5BDC" w:rsidRDefault="007F5BDC" w:rsidP="007F5BDC">
            <w:r>
              <w:t>0.0769 (</w:t>
            </w:r>
            <w:r>
              <w:rPr>
                <w:rFonts w:hint="eastAsia"/>
              </w:rPr>
              <w:t>1</w:t>
            </w:r>
            <w:r>
              <w:t>/13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90AFA" w14:textId="791CA938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0.2308 (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/13)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70AC9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5A56C" w14:textId="78742E0C" w:rsidR="007F5BDC" w:rsidRDefault="007F5BDC" w:rsidP="007F5BDC">
            <w:r>
              <w:rPr>
                <w:rFonts w:ascii="等线" w:eastAsia="等线" w:hAnsi="等线"/>
                <w:kern w:val="0"/>
                <w:sz w:val="20"/>
                <w:szCs w:val="20"/>
              </w:rPr>
              <w:t>0.2308 (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/13)</w:t>
            </w:r>
          </w:p>
        </w:tc>
      </w:tr>
      <w:tr w:rsidR="007F5BDC" w14:paraId="26484685" w14:textId="77777777" w:rsidTr="005E5D86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BE245" w14:textId="5BA10E5F" w:rsidR="007F5BDC" w:rsidRDefault="007F5BDC" w:rsidP="007F5BDC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42E5C" w14:textId="479467B1" w:rsidR="007F5BDC" w:rsidRDefault="007F5BDC" w:rsidP="007F5BDC">
            <w:r>
              <w:t>0.9286 (</w:t>
            </w:r>
            <w:r>
              <w:rPr>
                <w:rFonts w:hint="eastAsia"/>
              </w:rPr>
              <w:t>1</w:t>
            </w:r>
            <w:r>
              <w:t>3/1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3493B" w14:textId="688B1A84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/>
                <w:kern w:val="0"/>
                <w:sz w:val="20"/>
                <w:szCs w:val="20"/>
              </w:rPr>
              <w:t>0.7857 (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/14)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D0CB0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C94E1" w14:textId="1C178CE8" w:rsidR="007F5BDC" w:rsidRDefault="007F5BDC" w:rsidP="007F5BDC">
            <w:r>
              <w:rPr>
                <w:rFonts w:ascii="等线" w:eastAsia="等线" w:hAnsi="等线"/>
                <w:kern w:val="0"/>
                <w:sz w:val="20"/>
                <w:szCs w:val="20"/>
              </w:rPr>
              <w:t>0.7857 (</w:t>
            </w: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1/14)</w:t>
            </w:r>
          </w:p>
        </w:tc>
      </w:tr>
    </w:tbl>
    <w:p w14:paraId="5395DDB5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Unclear, S/D </w:t>
      </w:r>
      <w:r w:rsidRPr="002428A9">
        <w:rPr>
          <w:rFonts w:ascii="Times New Roman" w:eastAsiaTheme="minorHAnsi" w:hAnsi="Times New Roman" w:cs="Times New Roman" w:hint="eastAsia"/>
        </w:rPr>
        <w:t>value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measured</w:t>
      </w:r>
      <w:r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 w:hint="eastAsia"/>
        </w:rPr>
        <w:t>by</w:t>
      </w:r>
      <w:r w:rsidRPr="002428A9">
        <w:rPr>
          <w:rFonts w:ascii="Times New Roman" w:eastAsiaTheme="minorHAnsi" w:hAnsi="Times New Roman" w:cs="Times New Roman"/>
        </w:rPr>
        <w:t xml:space="preserve"> ultrasonic cardiogram was not obtained and the count of other variables cannot determine the risk stratification.</w:t>
      </w:r>
    </w:p>
    <w:p w14:paraId="37674059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0F1C56C6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lastRenderedPageBreak/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4D39A57F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378EE27D" w14:textId="3F8E4812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C63D7D" w:rsidRPr="002428A9">
        <w:rPr>
          <w:rFonts w:ascii="Times New Roman" w:eastAsiaTheme="minorHAnsi" w:hAnsi="Times New Roman" w:cs="Times New Roman"/>
        </w:rPr>
        <w:t>6MWD, 6-minute walk distance</w:t>
      </w:r>
      <w:r w:rsidR="00C63D7D">
        <w:rPr>
          <w:rFonts w:ascii="Times New Roman" w:eastAsiaTheme="minorHAnsi" w:hAnsi="Times New Roman" w:cs="Times New Roman"/>
        </w:rPr>
        <w:t>;</w:t>
      </w:r>
      <w:r w:rsidR="00C63D7D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 xml:space="preserve">ALT, alanine aminotransferase; </w:t>
      </w:r>
      <w:r w:rsidRPr="002428A9">
        <w:rPr>
          <w:rFonts w:ascii="Times New Roman" w:eastAsiaTheme="minorHAnsi" w:hAnsi="Times New Roman" w:cs="Times New Roman" w:hint="eastAsia"/>
        </w:rPr>
        <w:t>B</w:t>
      </w:r>
      <w:r w:rsidRPr="002428A9">
        <w:rPr>
          <w:rFonts w:ascii="Times New Roman" w:eastAsiaTheme="minorHAnsi" w:hAnsi="Times New Roman" w:cs="Times New Roman"/>
        </w:rPr>
        <w:t>MI, body mass index; BSA, body surface area; CATH, catheterization; CI, cardiac index; Cr, creatinine</w:t>
      </w:r>
      <w:r w:rsidRPr="002428A9">
        <w:rPr>
          <w:rFonts w:ascii="Times New Roman" w:eastAsiaTheme="minorHAnsi" w:hAnsi="Times New Roman" w:cs="Times New Roman" w:hint="eastAsia"/>
        </w:rPr>
        <w:t>;</w:t>
      </w:r>
      <w:r w:rsidRPr="002428A9">
        <w:rPr>
          <w:rFonts w:ascii="Times New Roman" w:eastAsiaTheme="minorHAnsi" w:hAnsi="Times New Roman" w:cs="Times New Roman"/>
        </w:rPr>
        <w:t xml:space="preserve"> D, diastolic; dPAP, diastolic pulmonary arterial pressure; dSAP, diastolic pulmonary arterial pressure; EPPVDN, European Pediatric Pulmonary Vascular Disease Network; FC, functional class; HGB, haemoglobin; HR, higher risk; LR, lower risk; 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2, venous oxygen saturation; SVR, systemic vascular resistance; S/D, systolic-to-diastolic duration ratio; TAPSE, tricuspid annular plane systolic excursion; TBIL, total bilirubin; UA, uric acid; WHO, World Health Organization.</w:t>
      </w:r>
    </w:p>
    <w:p w14:paraId="377232A8" w14:textId="1F37F3A7" w:rsidR="005E5D86" w:rsidRDefault="005E5D86" w:rsidP="00745A23">
      <w:r>
        <w:br w:type="page"/>
      </w:r>
    </w:p>
    <w:p w14:paraId="7B8F6EBC" w14:textId="45390E24" w:rsidR="00B47AD1" w:rsidRPr="002428A9" w:rsidRDefault="001E72A5" w:rsidP="00745A23">
      <w:pPr>
        <w:rPr>
          <w:b/>
          <w:bCs/>
        </w:rPr>
      </w:pPr>
      <w:r w:rsidRPr="002428A9">
        <w:rPr>
          <w:rFonts w:hint="eastAsia"/>
          <w:b/>
          <w:bCs/>
        </w:rPr>
        <w:lastRenderedPageBreak/>
        <w:t>#</w:t>
      </w:r>
      <w:r w:rsidRPr="002428A9">
        <w:rPr>
          <w:b/>
          <w:bCs/>
        </w:rPr>
        <w:t>1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417"/>
        <w:gridCol w:w="1580"/>
        <w:gridCol w:w="1659"/>
        <w:gridCol w:w="1660"/>
      </w:tblGrid>
      <w:tr w:rsidR="005845D2" w14:paraId="21023340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EE0B7" w14:textId="77777777" w:rsidR="005845D2" w:rsidRDefault="005845D2" w:rsidP="005845D2"/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FB7ED" w14:textId="74FB17EF" w:rsidR="005845D2" w:rsidRDefault="005845D2" w:rsidP="005845D2">
            <w:r w:rsidRPr="002000C5">
              <w:rPr>
                <w:rFonts w:hint="eastAsia"/>
                <w:b/>
                <w:bCs/>
              </w:rPr>
              <w:t>Baseline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FEB11" w14:textId="1D9F3254" w:rsidR="005845D2" w:rsidRDefault="005845D2" w:rsidP="005845D2">
            <w:r w:rsidRPr="002000C5">
              <w:rPr>
                <w:rFonts w:hint="eastAsia"/>
                <w:b/>
                <w:bCs/>
              </w:rPr>
              <w:t>6</w:t>
            </w:r>
            <w:r w:rsidRPr="002000C5">
              <w:rPr>
                <w:b/>
                <w:bCs/>
              </w:rPr>
              <w:t>-month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9E1A2" w14:textId="4EA1AC1B" w:rsidR="005845D2" w:rsidRDefault="005845D2" w:rsidP="005845D2">
            <w:r w:rsidRPr="002000C5">
              <w:rPr>
                <w:b/>
                <w:bCs/>
              </w:rPr>
              <w:t>12-month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20AB9" w14:textId="5F66ACA6" w:rsidR="005845D2" w:rsidRDefault="005845D2" w:rsidP="005845D2">
            <w:r w:rsidRPr="002000C5">
              <w:rPr>
                <w:b/>
                <w:bCs/>
              </w:rPr>
              <w:t>Last follow-up</w:t>
            </w:r>
          </w:p>
        </w:tc>
      </w:tr>
      <w:tr w:rsidR="00745A23" w14:paraId="5B1421EB" w14:textId="77777777" w:rsidTr="00745A23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4E222" w14:textId="553C916F" w:rsidR="00745A23" w:rsidRDefault="005845D2">
            <w:r w:rsidRPr="002000C5">
              <w:rPr>
                <w:b/>
                <w:bCs/>
              </w:rPr>
              <w:t>Demographics</w:t>
            </w:r>
          </w:p>
        </w:tc>
      </w:tr>
      <w:tr w:rsidR="007F5BDC" w14:paraId="720CF8BA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6200B" w14:textId="1720985E" w:rsidR="007F5BDC" w:rsidRDefault="007F5BDC" w:rsidP="007F5BDC">
            <w:r>
              <w:t>Age (years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82083" w14:textId="6082F664" w:rsidR="007F5BDC" w:rsidRDefault="007F5BDC" w:rsidP="007F5BDC">
            <w:r>
              <w:rPr>
                <w:rFonts w:hint="eastAsia"/>
              </w:rPr>
              <w:t>1</w:t>
            </w:r>
            <w:r>
              <w:t>6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40540" w14:textId="62D4D7AF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6.5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A42EA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5DC9B" w14:textId="6AA38C4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6.5</w:t>
            </w:r>
          </w:p>
        </w:tc>
      </w:tr>
      <w:tr w:rsidR="007F5BDC" w14:paraId="2BDBC450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EF047" w14:textId="78058E05" w:rsidR="007F5BDC" w:rsidRDefault="007F5BDC" w:rsidP="007F5BDC">
            <w:r>
              <w:rPr>
                <w:rFonts w:hint="eastAsia"/>
              </w:rPr>
              <w:t>H</w:t>
            </w:r>
            <w:r>
              <w:t>eight</w:t>
            </w:r>
            <w:r>
              <w:rPr>
                <w:rFonts w:hint="eastAsia"/>
              </w:rPr>
              <w:t>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4C59C" w14:textId="3F39D1EE" w:rsidR="007F5BDC" w:rsidRDefault="007F5BDC" w:rsidP="007F5BDC">
            <w:r>
              <w:rPr>
                <w:rFonts w:hint="eastAsia"/>
              </w:rPr>
              <w:t>1</w:t>
            </w:r>
            <w:r>
              <w:t>72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C836" w14:textId="71952D8E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5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6B7F3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BDA8B" w14:textId="1F4972B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5.0</w:t>
            </w:r>
          </w:p>
        </w:tc>
      </w:tr>
      <w:tr w:rsidR="007F5BDC" w14:paraId="5EEF16E0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70549" w14:textId="40BC1B34" w:rsidR="007F5BDC" w:rsidRDefault="007F5BDC" w:rsidP="007F5BDC">
            <w:r>
              <w:rPr>
                <w:rFonts w:hint="eastAsia"/>
              </w:rPr>
              <w:t>W</w:t>
            </w:r>
            <w:r>
              <w:t>eight</w:t>
            </w:r>
            <w:r>
              <w:rPr>
                <w:rFonts w:hint="eastAsia"/>
              </w:rPr>
              <w:t>（kg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27B4B" w14:textId="5070B169" w:rsidR="007F5BDC" w:rsidRDefault="007F5BDC" w:rsidP="007F5BDC">
            <w:r>
              <w:rPr>
                <w:rFonts w:hint="eastAsia"/>
              </w:rPr>
              <w:t>6</w:t>
            </w:r>
            <w:r>
              <w:t>8.0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0A173" w14:textId="4CF7CE56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7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.0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E6AE7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80D9C" w14:textId="5FC36233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7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.00</w:t>
            </w:r>
          </w:p>
        </w:tc>
      </w:tr>
      <w:tr w:rsidR="007F5BDC" w14:paraId="34BACBED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D7D4C" w14:textId="59B20957" w:rsidR="007F5BDC" w:rsidRDefault="007F5BDC" w:rsidP="007F5BDC">
            <w:r>
              <w:rPr>
                <w:rFonts w:hint="eastAsia"/>
              </w:rPr>
              <w:t>BMI（kg/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C91FE" w14:textId="626BC184" w:rsidR="007F5BDC" w:rsidRDefault="007F5BDC" w:rsidP="007F5BDC">
            <w:r>
              <w:rPr>
                <w:rFonts w:hint="eastAsia"/>
              </w:rPr>
              <w:t>2</w:t>
            </w:r>
            <w:r>
              <w:t>2.99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9EC1" w14:textId="59FDB433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8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C3803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DCC7F" w14:textId="659B1870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2.86</w:t>
            </w:r>
          </w:p>
        </w:tc>
      </w:tr>
      <w:tr w:rsidR="007F5BDC" w14:paraId="4479DEAF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E07E1" w14:textId="5F18956C" w:rsidR="007F5BDC" w:rsidRDefault="007F5BDC" w:rsidP="007F5BDC">
            <w:r>
              <w:rPr>
                <w:rFonts w:hint="eastAsia"/>
              </w:rPr>
              <w:t>BSA（m²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13933" w14:textId="5823BC3A" w:rsidR="007F5BDC" w:rsidRDefault="007F5BDC" w:rsidP="007F5BDC">
            <w:r>
              <w:rPr>
                <w:rFonts w:hint="eastAsia"/>
              </w:rPr>
              <w:t>1</w:t>
            </w:r>
            <w:r>
              <w:t>.77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C3A1C" w14:textId="2E6D50F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81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232E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81D7" w14:textId="0A057FB2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81</w:t>
            </w:r>
          </w:p>
        </w:tc>
      </w:tr>
      <w:tr w:rsidR="007F5BDC" w14:paraId="25D8109C" w14:textId="77777777" w:rsidTr="00745A23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C7A7" w14:textId="1D183760" w:rsidR="007F5BDC" w:rsidRDefault="007F5BDC" w:rsidP="007F5BDC">
            <w:r w:rsidRPr="002000C5">
              <w:rPr>
                <w:b/>
                <w:bCs/>
              </w:rPr>
              <w:t>Echocardiography</w:t>
            </w:r>
            <w:r>
              <w:rPr>
                <w:b/>
                <w:bCs/>
              </w:rPr>
              <w:t xml:space="preserve"> (M</w:t>
            </w:r>
            <w:r w:rsidRPr="002000C5">
              <w:rPr>
                <w:b/>
                <w:bCs/>
              </w:rPr>
              <w:t>-</w:t>
            </w:r>
            <w:r>
              <w:rPr>
                <w:b/>
                <w:bCs/>
              </w:rPr>
              <w:t>mode</w:t>
            </w:r>
            <w:r w:rsidRPr="002000C5">
              <w:rPr>
                <w:rFonts w:hint="eastAsia"/>
                <w:b/>
                <w:bCs/>
              </w:rPr>
              <w:t>）</w:t>
            </w:r>
          </w:p>
        </w:tc>
      </w:tr>
      <w:tr w:rsidR="007F5BDC" w14:paraId="29AA9770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B5C9F" w14:textId="69CEB723" w:rsidR="007F5BDC" w:rsidRPr="005E5D86" w:rsidRDefault="007F5BDC" w:rsidP="007F5BDC">
            <w:r>
              <w:rPr>
                <w:rFonts w:hint="eastAsia"/>
              </w:rPr>
              <w:t>R</w:t>
            </w:r>
            <w:r>
              <w:t>AD</w:t>
            </w:r>
            <w:r w:rsidRPr="00E87A25">
              <w:rPr>
                <w:rFonts w:hint="eastAsia"/>
              </w:rPr>
              <w:t>（cm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CECF1" w14:textId="611DD04A" w:rsidR="007F5BDC" w:rsidRPr="005E5D86" w:rsidRDefault="007F5BDC" w:rsidP="007F5BDC">
            <w:r w:rsidRPr="005E5D86">
              <w:rPr>
                <w:rFonts w:hint="eastAsia"/>
              </w:rPr>
              <w:t>5</w:t>
            </w:r>
            <w:r w:rsidRPr="005E5D86">
              <w:t>.2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AC7B1" w14:textId="7DCF0EB6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3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BD21A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81280" w14:textId="272FC691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4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3</w:t>
            </w:r>
          </w:p>
        </w:tc>
      </w:tr>
      <w:tr w:rsidR="007F5BDC" w14:paraId="611AED1D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5C7D" w14:textId="5A6E1797" w:rsidR="007F5BDC" w:rsidRPr="005E5D86" w:rsidRDefault="007F5BDC" w:rsidP="007F5BDC">
            <w:r>
              <w:rPr>
                <w:rFonts w:hint="eastAsia"/>
              </w:rPr>
              <w:t>R</w:t>
            </w:r>
            <w:r>
              <w:t>AA</w:t>
            </w:r>
            <w:r w:rsidRPr="00E87A25">
              <w:rPr>
                <w:rFonts w:hint="eastAsia"/>
              </w:rPr>
              <w:t>（cm²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8CEC0" w14:textId="48BECA98" w:rsidR="007F5BDC" w:rsidRPr="005E5D86" w:rsidRDefault="007F5BDC" w:rsidP="007F5BDC">
            <w:r w:rsidRPr="005E5D86">
              <w:rPr>
                <w:rFonts w:hint="eastAsia"/>
              </w:rPr>
              <w:t>2</w:t>
            </w:r>
            <w:r w:rsidRPr="005E5D86">
              <w:t>6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5D16" w14:textId="5A6F0814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FFDD2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91942" w14:textId="6EE17A58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</w:tr>
      <w:tr w:rsidR="007F5BDC" w14:paraId="6EDEAEDB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5E012" w14:textId="3572F58D" w:rsidR="007F5BDC" w:rsidRPr="005E5D86" w:rsidRDefault="007F5BDC" w:rsidP="007F5BDC">
            <w:r>
              <w:rPr>
                <w:rFonts w:hint="eastAsia"/>
              </w:rPr>
              <w:t>R</w:t>
            </w:r>
            <w:r>
              <w:t xml:space="preserve">VD </w:t>
            </w:r>
            <w:r w:rsidRPr="00E87A25">
              <w:rPr>
                <w:rFonts w:hint="eastAsia"/>
              </w:rPr>
              <w:t>(cm),</w:t>
            </w:r>
            <w:r>
              <w:t xml:space="preserve"> </w:t>
            </w:r>
            <w:r w:rsidRPr="00E87A25">
              <w:rPr>
                <w:rFonts w:hint="eastAsia"/>
              </w:rPr>
              <w:t>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1F61E" w14:textId="677B6029" w:rsidR="007F5BDC" w:rsidRPr="005E5D86" w:rsidRDefault="007F5BDC" w:rsidP="007F5BDC">
            <w:r w:rsidRPr="005E5D86">
              <w:rPr>
                <w:rFonts w:hint="eastAsia"/>
              </w:rPr>
              <w:t>3</w:t>
            </w:r>
            <w:r w:rsidRPr="005E5D86">
              <w:t>.8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BC619" w14:textId="6FF1953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B87D2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65BDB" w14:textId="5B1F81B8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6</w:t>
            </w:r>
          </w:p>
        </w:tc>
      </w:tr>
      <w:tr w:rsidR="007F5BDC" w14:paraId="0EDA945E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700A4" w14:textId="454C5A32" w:rsidR="007F5BDC" w:rsidRPr="005E5D86" w:rsidRDefault="007F5BDC" w:rsidP="007F5BDC">
            <w:r w:rsidRPr="00E87A25">
              <w:rPr>
                <w:rFonts w:hint="eastAsia"/>
              </w:rPr>
              <w:t>TAPSE（cm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081CD" w14:textId="7FA70E30" w:rsidR="007F5BDC" w:rsidRPr="006F2C00" w:rsidRDefault="007F5BDC" w:rsidP="007F5BDC">
            <w:r w:rsidRPr="006F2C00">
              <w:rPr>
                <w:rFonts w:hint="eastAsia"/>
              </w:rPr>
              <w:t>2</w:t>
            </w:r>
            <w:r w:rsidRPr="006F2C00">
              <w:t>.1</w:t>
            </w:r>
            <w:r>
              <w:t xml:space="preserve"> (</w:t>
            </w:r>
            <w:r w:rsidRPr="006F2C00">
              <w:rPr>
                <w:rFonts w:hint="eastAsia"/>
              </w:rPr>
              <w:t>z</w:t>
            </w:r>
            <w:r w:rsidRPr="006F2C00">
              <w:t xml:space="preserve"> -1.41</w:t>
            </w:r>
            <w:r>
              <w:t>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05070" w14:textId="4B87F679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2 (z -0.93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AD704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797E3" w14:textId="62C06481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2 (z -0.93)</w:t>
            </w:r>
          </w:p>
        </w:tc>
      </w:tr>
      <w:tr w:rsidR="007F5BDC" w14:paraId="3C4E74B7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A96C3" w14:textId="66835BE6" w:rsidR="007F5BDC" w:rsidRPr="005E5D86" w:rsidRDefault="007F5BDC" w:rsidP="007F5BDC">
            <w:r w:rsidRPr="00E87A25">
              <w:rPr>
                <w:rFonts w:hint="eastAsia"/>
              </w:rPr>
              <w:t>PAAT（ms）,PS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6B504" w14:textId="7A612876" w:rsidR="007F5BDC" w:rsidRPr="005E5D86" w:rsidRDefault="007F5BDC" w:rsidP="007F5BDC">
            <w:r w:rsidRPr="005E5D86">
              <w:rPr>
                <w:rFonts w:hint="eastAsia"/>
              </w:rPr>
              <w:t>9</w:t>
            </w:r>
            <w:r w:rsidRPr="005E5D86">
              <w:t>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B562A" w14:textId="29F736C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8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877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3F158" w14:textId="09DCA1F3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8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8</w:t>
            </w:r>
          </w:p>
        </w:tc>
      </w:tr>
      <w:tr w:rsidR="007F5BDC" w14:paraId="75B16C2E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06FB7" w14:textId="632734DD" w:rsidR="007F5BDC" w:rsidRPr="005E5D86" w:rsidRDefault="007F5BDC" w:rsidP="007F5BDC">
            <w:r w:rsidRPr="00E87A25">
              <w:rPr>
                <w:rFonts w:hint="eastAsia"/>
              </w:rPr>
              <w:t>LVEF</w:t>
            </w:r>
            <w:r>
              <w:t xml:space="preserve"> </w:t>
            </w:r>
            <w:r w:rsidRPr="00E87A25">
              <w:rPr>
                <w:rFonts w:hint="eastAsia"/>
              </w:rPr>
              <w:t>(%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A9426" w14:textId="02675DE8" w:rsidR="007F5BDC" w:rsidRPr="005E5D86" w:rsidRDefault="007F5BDC" w:rsidP="007F5BDC">
            <w:r w:rsidRPr="005E5D86">
              <w:rPr>
                <w:rFonts w:hint="eastAsia"/>
              </w:rPr>
              <w:t>6</w:t>
            </w:r>
            <w:r w:rsidRPr="005E5D86">
              <w:t>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25963" w14:textId="1DCED98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BEDCD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EAC36" w14:textId="703DAF22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6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</w:t>
            </w:r>
          </w:p>
        </w:tc>
      </w:tr>
      <w:tr w:rsidR="007F5BDC" w14:paraId="471EDD90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01560" w14:textId="6627D921" w:rsidR="007F5BDC" w:rsidRPr="005E5D86" w:rsidRDefault="007F5BDC" w:rsidP="007F5BDC">
            <w:r>
              <w:rPr>
                <w:rFonts w:hint="eastAsia"/>
              </w:rPr>
              <w:t>R</w:t>
            </w:r>
            <w:r>
              <w:t>V</w:t>
            </w:r>
            <w:r w:rsidRPr="00E87A25">
              <w:rPr>
                <w:rFonts w:hint="eastAsia"/>
              </w:rPr>
              <w:t>MP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0D6AB" w14:textId="3A09FD2F" w:rsidR="007F5BDC" w:rsidRPr="005E5D86" w:rsidRDefault="007F5BDC" w:rsidP="007F5BDC">
            <w:r w:rsidRPr="005E5D86">
              <w:rPr>
                <w:rFonts w:hint="eastAsia"/>
              </w:rPr>
              <w:t>0</w:t>
            </w:r>
            <w:r w:rsidRPr="005E5D86">
              <w:t>.45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8534F" w14:textId="1E1D01C8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41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0DAD5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8151D" w14:textId="09748C9D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41</w:t>
            </w:r>
          </w:p>
        </w:tc>
      </w:tr>
      <w:tr w:rsidR="007F5BDC" w14:paraId="25E00489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6CA0A" w14:textId="1F7F9172" w:rsidR="007F5BDC" w:rsidRPr="005E5D86" w:rsidRDefault="007F5BDC" w:rsidP="007F5BDC">
            <w:r>
              <w:t>P</w:t>
            </w:r>
            <w:r w:rsidRPr="002000C5">
              <w:t>ericardial effus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18441" w14:textId="5845B9F6" w:rsidR="007F5BDC" w:rsidRPr="005E5D86" w:rsidRDefault="007F5BDC" w:rsidP="007F5BDC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B61F1" w14:textId="149DE966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Y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es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93A76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48786" w14:textId="57430DD1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Y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es</w:t>
            </w:r>
          </w:p>
        </w:tc>
      </w:tr>
      <w:tr w:rsidR="007F5BDC" w14:paraId="2471CCF1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AC1FB" w14:textId="79313A22" w:rsidR="007F5BDC" w:rsidRDefault="007F5BDC" w:rsidP="007F5BDC">
            <w:r>
              <w:rPr>
                <w:rFonts w:hint="eastAsia"/>
              </w:rPr>
              <w:t>R</w:t>
            </w:r>
            <w:r>
              <w:t>V/LV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0753B" w14:textId="6B047502" w:rsidR="007F5BDC" w:rsidRDefault="007F5BDC" w:rsidP="007F5BDC">
            <w:r>
              <w:rPr>
                <w:rFonts w:hint="eastAsia"/>
              </w:rPr>
              <w:t>0</w:t>
            </w:r>
            <w:r>
              <w:t>.88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E1101" w14:textId="3C4F9AF3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74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F3285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0C61" w14:textId="42760043" w:rsidR="007F5BDC" w:rsidRDefault="007F5BDC" w:rsidP="007F5BDC"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0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74</w:t>
            </w:r>
          </w:p>
        </w:tc>
      </w:tr>
      <w:tr w:rsidR="007F5BDC" w14:paraId="1203DD5A" w14:textId="77777777" w:rsidTr="00745A23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FFC03" w14:textId="77777777" w:rsidR="007F5BDC" w:rsidRDefault="007F5BDC" w:rsidP="007F5BDC">
            <w:r>
              <w:rPr>
                <w:rFonts w:hint="eastAsia"/>
              </w:rPr>
              <w:t>实验室检查</w:t>
            </w:r>
          </w:p>
        </w:tc>
      </w:tr>
      <w:tr w:rsidR="007F5BDC" w14:paraId="47E2E09A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F8C81" w14:textId="759F29B0" w:rsidR="007F5BDC" w:rsidRDefault="007F5BDC" w:rsidP="007F5BDC">
            <w:r w:rsidRPr="00B82154">
              <w:rPr>
                <w:rFonts w:hint="eastAsia"/>
              </w:rPr>
              <w:t>NT-proBNP</w:t>
            </w:r>
            <w:r>
              <w:t xml:space="preserve"> (pg/m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FD4A" w14:textId="31B80E3C" w:rsidR="007F5BDC" w:rsidRDefault="007F5BDC" w:rsidP="007F5BDC">
            <w:r>
              <w:rPr>
                <w:rFonts w:hint="eastAsia"/>
              </w:rPr>
              <w:t>2</w:t>
            </w:r>
            <w:r>
              <w:t>6.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AE436" w14:textId="1059D6E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6.6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1CDC6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FFCD1" w14:textId="2EA803E0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6.6</w:t>
            </w:r>
          </w:p>
        </w:tc>
      </w:tr>
      <w:tr w:rsidR="007F5BDC" w14:paraId="16474E91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F4564" w14:textId="41247BB0" w:rsidR="007F5BDC" w:rsidRDefault="007F5BDC" w:rsidP="007F5BDC">
            <w:r w:rsidRPr="00B82154">
              <w:rPr>
                <w:rFonts w:hint="eastAsia"/>
              </w:rPr>
              <w:t>ALT</w:t>
            </w:r>
            <w:r>
              <w:t xml:space="preserve"> (U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5F82D" w14:textId="489058DF" w:rsidR="007F5BDC" w:rsidRDefault="007F5BDC" w:rsidP="007F5BDC">
            <w:r>
              <w:rPr>
                <w:rFonts w:hint="eastAsia"/>
              </w:rPr>
              <w:t>1</w:t>
            </w:r>
            <w:r>
              <w:t>0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EB0F1" w14:textId="0BA365E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6B1D1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07578" w14:textId="7EA970C1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4.0</w:t>
            </w:r>
          </w:p>
        </w:tc>
      </w:tr>
      <w:tr w:rsidR="007F5BDC" w14:paraId="1D7342C3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DDF93" w14:textId="231D79EF" w:rsidR="007F5BDC" w:rsidRDefault="007F5BDC" w:rsidP="007F5BDC">
            <w:r w:rsidRPr="00B82154">
              <w:rPr>
                <w:rFonts w:hint="eastAsia"/>
              </w:rPr>
              <w:t>TBIL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6EE81" w14:textId="7C51B465" w:rsidR="007F5BDC" w:rsidRDefault="007F5BDC" w:rsidP="007F5BDC">
            <w:r>
              <w:rPr>
                <w:rFonts w:hint="eastAsia"/>
              </w:rPr>
              <w:t>8</w:t>
            </w:r>
            <w:r>
              <w:t>.4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8BE7B" w14:textId="263572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032A6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3EC77" w14:textId="455787C9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3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.0</w:t>
            </w:r>
          </w:p>
        </w:tc>
      </w:tr>
      <w:tr w:rsidR="007F5BDC" w14:paraId="21D549E8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4E8C9" w14:textId="4E2D6996" w:rsidR="007F5BDC" w:rsidRDefault="007F5BDC" w:rsidP="007F5BDC">
            <w:r w:rsidRPr="00B82154">
              <w:rPr>
                <w:rFonts w:hint="eastAsia"/>
              </w:rPr>
              <w:t>Cr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35ED5" w14:textId="18A7F086" w:rsidR="007F5BDC" w:rsidRDefault="007F5BDC" w:rsidP="007F5BDC">
            <w:r>
              <w:rPr>
                <w:rFonts w:hint="eastAsia"/>
              </w:rPr>
              <w:t>6</w:t>
            </w:r>
            <w:r>
              <w:t>1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9D5DD" w14:textId="3EB665A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7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E59E0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AB102" w14:textId="4A01049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7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0.0</w:t>
            </w:r>
          </w:p>
        </w:tc>
      </w:tr>
      <w:tr w:rsidR="007F5BDC" w14:paraId="2CD4CB87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11B42" w14:textId="77B85F56" w:rsidR="007F5BDC" w:rsidRDefault="007F5BDC" w:rsidP="007F5BDC">
            <w:r w:rsidRPr="00B82154">
              <w:rPr>
                <w:rFonts w:hint="eastAsia"/>
              </w:rPr>
              <w:t>UA</w:t>
            </w:r>
            <w:r>
              <w:t xml:space="preserve"> (</w:t>
            </w:r>
            <w:r>
              <w:rPr>
                <w:rFonts w:hint="eastAsia"/>
              </w:rPr>
              <w:t>μ</w:t>
            </w:r>
            <w:r>
              <w:t>mol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F5B84" w14:textId="766DDA63" w:rsidR="007F5BDC" w:rsidRDefault="007F5BDC" w:rsidP="007F5BDC">
            <w:r>
              <w:rPr>
                <w:rFonts w:hint="eastAsia"/>
              </w:rPr>
              <w:t>2</w:t>
            </w:r>
            <w:r>
              <w:t>70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694B2" w14:textId="523D2A55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99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33DEB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B1E44" w14:textId="241A9F4D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2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99.0</w:t>
            </w:r>
          </w:p>
        </w:tc>
      </w:tr>
      <w:tr w:rsidR="007F5BDC" w14:paraId="4D8DB989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0D60D" w14:textId="4998BB1C" w:rsidR="007F5BDC" w:rsidRDefault="007F5BDC" w:rsidP="007F5BDC">
            <w:r w:rsidRPr="00B82154">
              <w:rPr>
                <w:rFonts w:hint="eastAsia"/>
              </w:rPr>
              <w:t>HGB</w:t>
            </w:r>
            <w:r>
              <w:t xml:space="preserve"> (g/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0B306" w14:textId="518BC7D3" w:rsidR="007F5BDC" w:rsidRDefault="007F5BDC" w:rsidP="007F5BDC">
            <w:r>
              <w:rPr>
                <w:rFonts w:hint="eastAsia"/>
              </w:rPr>
              <w:t>1</w:t>
            </w:r>
            <w:r>
              <w:t>45.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0C238" w14:textId="449C57A3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6.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7E4C3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007F2" w14:textId="2C5E2384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1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56.0</w:t>
            </w:r>
          </w:p>
        </w:tc>
      </w:tr>
      <w:tr w:rsidR="007F5BDC" w14:paraId="7A4030EA" w14:textId="77777777" w:rsidTr="00745A23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3A8D1" w14:textId="4B1FCE4B" w:rsidR="007F5BDC" w:rsidRDefault="007F5BDC" w:rsidP="007F5BDC">
            <w:r w:rsidRPr="002000C5">
              <w:rPr>
                <w:rFonts w:hint="eastAsia"/>
                <w:b/>
                <w:bCs/>
              </w:rPr>
              <w:t>F</w:t>
            </w:r>
            <w:r w:rsidRPr="002000C5">
              <w:rPr>
                <w:b/>
                <w:bCs/>
              </w:rPr>
              <w:t>unctional status</w:t>
            </w:r>
          </w:p>
        </w:tc>
      </w:tr>
      <w:tr w:rsidR="007F5BDC" w14:paraId="15E6D086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17CCB" w14:textId="38513DCD" w:rsidR="007F5BDC" w:rsidRDefault="007F5BDC" w:rsidP="007F5BDC">
            <w:r>
              <w:rPr>
                <w:rFonts w:hint="eastAsia"/>
              </w:rPr>
              <w:t>WHO F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D2DEB" w14:textId="33CE8861" w:rsidR="007F5BDC" w:rsidRDefault="007F5BDC" w:rsidP="007F5BDC">
            <w:r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776B9" w14:textId="243FD033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Ⅰ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275B2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9E303" w14:textId="652AA59B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Ⅰ</w:t>
            </w:r>
          </w:p>
        </w:tc>
      </w:tr>
      <w:tr w:rsidR="007F5BDC" w14:paraId="5973E0CA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A5468" w14:textId="00942805" w:rsidR="007F5BDC" w:rsidRDefault="007F5BDC" w:rsidP="007F5BDC">
            <w:r>
              <w:rPr>
                <w:rFonts w:hint="eastAsia"/>
              </w:rPr>
              <w:t>6M</w:t>
            </w:r>
            <w:r>
              <w:t>WD (m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0EAC" w14:textId="5D1FBA2D" w:rsidR="007F5BDC" w:rsidRDefault="007F5BDC" w:rsidP="007F5BDC">
            <w:r>
              <w:rPr>
                <w:rFonts w:hint="eastAsia"/>
              </w:rPr>
              <w:t>6</w:t>
            </w:r>
            <w:r>
              <w:t>00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09DC0" w14:textId="66B3683C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0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08A3E" w14:textId="77777777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4EE8" w14:textId="30201C4D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rPr>
                <w:rFonts w:ascii="等线" w:eastAsia="等线" w:hAnsi="等线" w:hint="eastAsia"/>
                <w:kern w:val="0"/>
                <w:sz w:val="20"/>
                <w:szCs w:val="20"/>
              </w:rPr>
              <w:t>5</w:t>
            </w:r>
            <w:r>
              <w:rPr>
                <w:rFonts w:ascii="等线" w:eastAsia="等线" w:hAnsi="等线"/>
                <w:kern w:val="0"/>
                <w:sz w:val="20"/>
                <w:szCs w:val="20"/>
              </w:rPr>
              <w:t>70</w:t>
            </w:r>
          </w:p>
        </w:tc>
      </w:tr>
      <w:tr w:rsidR="007F5BDC" w14:paraId="4844646C" w14:textId="77777777" w:rsidTr="00745A23">
        <w:tc>
          <w:tcPr>
            <w:tcW w:w="82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37C4D" w14:textId="329F94F5" w:rsidR="007F5BDC" w:rsidRDefault="007F5BDC" w:rsidP="007F5BDC">
            <w:r w:rsidRPr="005845D2">
              <w:rPr>
                <w:b/>
                <w:bCs/>
              </w:rPr>
              <w:t>Risk Stratification</w:t>
            </w:r>
            <w:r>
              <w:rPr>
                <w:b/>
                <w:bCs/>
              </w:rPr>
              <w:t xml:space="preserve"> (EPPVDN),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5845D2">
              <w:rPr>
                <w:b/>
                <w:bCs/>
              </w:rPr>
              <w:t xml:space="preserve">&lt; 2 </w:t>
            </w:r>
            <w:r>
              <w:rPr>
                <w:b/>
                <w:bCs/>
              </w:rPr>
              <w:t>RHCs</w:t>
            </w:r>
          </w:p>
        </w:tc>
      </w:tr>
      <w:tr w:rsidR="007F5BDC" w14:paraId="5689D883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D63E5" w14:textId="496252E8" w:rsidR="007F5BDC" w:rsidRDefault="007F5BDC" w:rsidP="007F5BDC">
            <w:r>
              <w:rPr>
                <w:rFonts w:hint="eastAsia"/>
              </w:rPr>
              <w:t>R</w:t>
            </w:r>
            <w:r>
              <w:t>isk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E07CF" w14:textId="10BF3449" w:rsidR="007F5BDC" w:rsidRDefault="007F5BDC" w:rsidP="007F5BDC">
            <w:pPr>
              <w:tabs>
                <w:tab w:val="left" w:pos="532"/>
              </w:tabs>
            </w:pPr>
            <w:r w:rsidRPr="002000C5">
              <w:t>Intermediate risk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E4BD9" w14:textId="5758C761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2000C5">
              <w:t>Intermediate risk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7E6E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EF715" w14:textId="7A2F8775" w:rsidR="007F5BDC" w:rsidRDefault="007F5BDC" w:rsidP="007F5BDC">
            <w:r w:rsidRPr="002000C5">
              <w:t>Intermediate risk</w:t>
            </w:r>
          </w:p>
        </w:tc>
      </w:tr>
      <w:tr w:rsidR="007F5BDC" w14:paraId="71D93A27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40B69" w14:textId="6F26C396" w:rsidR="007F5BDC" w:rsidRDefault="007F5BDC" w:rsidP="007F5BDC">
            <w:r>
              <w:t>LR score</w:t>
            </w:r>
            <w:r>
              <w:rPr>
                <w:rFonts w:hint="eastAsia"/>
              </w:rPr>
              <w:t>（</w:t>
            </w:r>
            <w:r w:rsidRPr="002000C5">
              <w:t>C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66B40" w14:textId="09A3C0D2" w:rsidR="007F5BDC" w:rsidRDefault="007F5BDC" w:rsidP="007F5BDC">
            <w:r>
              <w:t>0.8462 (</w:t>
            </w:r>
            <w:r>
              <w:rPr>
                <w:rFonts w:hint="eastAsia"/>
              </w:rPr>
              <w:t>1</w:t>
            </w:r>
            <w:r>
              <w:t>1</w:t>
            </w:r>
            <w:r>
              <w:rPr>
                <w:rFonts w:hint="eastAsia"/>
              </w:rPr>
              <w:t>/</w:t>
            </w:r>
            <w:r>
              <w:t>13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D4142" w14:textId="430BE022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t>0.8462 (</w:t>
            </w:r>
            <w:r>
              <w:rPr>
                <w:rFonts w:hint="eastAsia"/>
              </w:rPr>
              <w:t>1</w:t>
            </w:r>
            <w:r>
              <w:t>1</w:t>
            </w:r>
            <w:r>
              <w:rPr>
                <w:rFonts w:hint="eastAsia"/>
              </w:rPr>
              <w:t>/</w:t>
            </w:r>
            <w:r>
              <w:t>13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D3922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BFBB" w14:textId="0C6C81E0" w:rsidR="007F5BDC" w:rsidRDefault="007F5BDC" w:rsidP="007F5BDC">
            <w:r>
              <w:t>0.8462 (</w:t>
            </w:r>
            <w:r>
              <w:rPr>
                <w:rFonts w:hint="eastAsia"/>
              </w:rPr>
              <w:t>1</w:t>
            </w:r>
            <w:r>
              <w:t>1</w:t>
            </w:r>
            <w:r>
              <w:rPr>
                <w:rFonts w:hint="eastAsia"/>
              </w:rPr>
              <w:t>/</w:t>
            </w:r>
            <w:r>
              <w:t>13)</w:t>
            </w:r>
          </w:p>
        </w:tc>
      </w:tr>
      <w:tr w:rsidR="007F5BDC" w14:paraId="0577F331" w14:textId="77777777" w:rsidTr="00745A2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8E67A" w14:textId="1AB834FC" w:rsidR="007F5BDC" w:rsidRDefault="007F5BDC" w:rsidP="007F5BDC">
            <w:r>
              <w:rPr>
                <w:rFonts w:hint="eastAsia"/>
              </w:rPr>
              <w:t>H</w:t>
            </w:r>
            <w:r>
              <w:t>R score</w:t>
            </w:r>
            <w:r>
              <w:rPr>
                <w:rFonts w:hint="eastAsia"/>
              </w:rPr>
              <w:t>（C</w:t>
            </w:r>
            <w:r>
              <w:t>ATH not available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E96FC" w14:textId="5FBD3984" w:rsidR="007F5BDC" w:rsidRDefault="007F5BDC" w:rsidP="007F5BDC">
            <w:r>
              <w:t>0.1429 (</w:t>
            </w:r>
            <w:r>
              <w:rPr>
                <w:rFonts w:hint="eastAsia"/>
              </w:rPr>
              <w:t>2</w:t>
            </w:r>
            <w:r>
              <w:t>/14)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31206" w14:textId="5BD27FB4" w:rsidR="007F5BDC" w:rsidRDefault="007F5BDC" w:rsidP="007F5BDC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>
              <w:t>0.1429 (</w:t>
            </w:r>
            <w:r>
              <w:rPr>
                <w:rFonts w:hint="eastAsia"/>
              </w:rPr>
              <w:t>2</w:t>
            </w:r>
            <w:r>
              <w:t>/14)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726CE" w14:textId="77777777" w:rsidR="007F5BDC" w:rsidRDefault="007F5BDC" w:rsidP="007F5BDC"/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87045" w14:textId="39BF3748" w:rsidR="007F5BDC" w:rsidRDefault="007F5BDC" w:rsidP="007F5BDC">
            <w:r>
              <w:t>0.1429 (</w:t>
            </w:r>
            <w:r>
              <w:rPr>
                <w:rFonts w:hint="eastAsia"/>
              </w:rPr>
              <w:t>2</w:t>
            </w:r>
            <w:r>
              <w:t>/14)</w:t>
            </w:r>
          </w:p>
        </w:tc>
      </w:tr>
    </w:tbl>
    <w:p w14:paraId="7F9397B8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Unclear, S/D value measured by ultrasonic cardiogram was not obtained and the count of other variables cannot determine the risk stratification.</w:t>
      </w:r>
    </w:p>
    <w:p w14:paraId="5C306487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If the patient had a recent cardiac catheterization (within the preceding 12 months), then the maximum LR score (including 4 *criteria) is 19 and the maximum HR score (including 4 *criteria) is 20. The starred criteria (*) in the new 2019 EPPVDN risk score are risk determinants/prognostic variables with a high prognostic impact on clinical outcome on the basis of retrospective analyses of adult PAH study data (WHO FC, NT-proBNP, cardiac index, mRAP) and are counted as 2 points. </w:t>
      </w:r>
    </w:p>
    <w:p w14:paraId="478D8475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lastRenderedPageBreak/>
        <w:t>If the patient did not have any recent cardiac catheterization within the preceding 12 months, then the maximum LR score (including 2 *criteria) is 14 and the maximum HR score (including 2 *criteria) is 15. Accordingly, the actual LR and HR scores have been provided as points per max. score.</w:t>
      </w:r>
    </w:p>
    <w:p w14:paraId="1B1F482F" w14:textId="77777777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>Invasive hemodynamic data was collected only from patients who had performed at least two RHCs.</w:t>
      </w:r>
    </w:p>
    <w:p w14:paraId="1A20F816" w14:textId="06D1838B" w:rsidR="00193AA3" w:rsidRPr="002428A9" w:rsidRDefault="00193AA3" w:rsidP="00193AA3">
      <w:pPr>
        <w:ind w:firstLine="420"/>
        <w:rPr>
          <w:rFonts w:ascii="Times New Roman" w:eastAsiaTheme="minorHAnsi" w:hAnsi="Times New Roman" w:cs="Times New Roman"/>
        </w:rPr>
      </w:pPr>
      <w:r w:rsidRPr="002428A9">
        <w:rPr>
          <w:rFonts w:ascii="Times New Roman" w:eastAsiaTheme="minorHAnsi" w:hAnsi="Times New Roman" w:cs="Times New Roman"/>
        </w:rPr>
        <w:t xml:space="preserve">Abbreviations: </w:t>
      </w:r>
      <w:r w:rsidR="00940434" w:rsidRPr="002428A9">
        <w:rPr>
          <w:rFonts w:ascii="Times New Roman" w:eastAsiaTheme="minorHAnsi" w:hAnsi="Times New Roman" w:cs="Times New Roman"/>
        </w:rPr>
        <w:t>6MWD, 6-minute walk distance</w:t>
      </w:r>
      <w:r w:rsidR="00940434">
        <w:rPr>
          <w:rFonts w:ascii="Times New Roman" w:eastAsiaTheme="minorHAnsi" w:hAnsi="Times New Roman" w:cs="Times New Roman"/>
        </w:rPr>
        <w:t>;</w:t>
      </w:r>
      <w:r w:rsidR="00940434" w:rsidRPr="002428A9">
        <w:rPr>
          <w:rFonts w:ascii="Times New Roman" w:eastAsiaTheme="minorHAnsi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>ALT,</w:t>
      </w:r>
      <w:r w:rsidRPr="002428A9">
        <w:rPr>
          <w:rFonts w:ascii="Times New Roman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>alanine aminotransferase; BMI, body mass index; BSA, body surface area; CATH, catheterization; CI, cardiac index; Cr, creatinine; D, diastolic; dPAP, diastolic pulmonary arterial pressure; dSAP, diastolic pulmonary arterial pressure; EPPVDN, European Pediatric Pulmonary Vascular Disease Network; FC, functional class; HGB, haemoglobin; HR, higher risk; LR, lower risk;</w:t>
      </w:r>
      <w:r w:rsidRPr="002428A9">
        <w:rPr>
          <w:rFonts w:ascii="Times New Roman" w:hAnsi="Times New Roman" w:cs="Times New Roman"/>
        </w:rPr>
        <w:t xml:space="preserve"> </w:t>
      </w:r>
      <w:r w:rsidRPr="002428A9">
        <w:rPr>
          <w:rFonts w:ascii="Times New Roman" w:eastAsiaTheme="minorHAnsi" w:hAnsi="Times New Roman" w:cs="Times New Roman"/>
        </w:rPr>
        <w:t>LV, left ventricle; LVEF, left ventricular ejection fraction; Max., maximum; MPI, myocardial performance index; mPAP, mean pulmonary arterial pressure; mRAP, mean right atrial pressure; mSAP, mean systemic arterial pressure; NT-proBNP, N-terminal brain natriuretic peptide; PAH, pulmonary arterial hypertension; PAAT, pulmonary artery acceleration time; PAWP, pulmonary arterial wedge pressure; PSAX, parasternal short axis; PVRI, pulmonary vascular resistance index; RA, right atrium; RAA, right atrial area; RAD, right atrial diameter; RHC, right heart catheterization; RV, right ventricle; RVD, right ventricular diameter; RV/LV, RV/LV end-systolic diameter; S, systolic; sPAP, systolic pulmonary arterial pressure; sSAP, systolic systemic arterial pressure; SaO2, arterial oxygen saturation ; SvO</w:t>
      </w:r>
      <w:r w:rsidRPr="002428A9">
        <w:rPr>
          <w:rFonts w:ascii="Times New Roman" w:eastAsiaTheme="minorHAnsi" w:hAnsi="Times New Roman" w:cs="Times New Roman"/>
          <w:vertAlign w:val="subscript"/>
        </w:rPr>
        <w:t>2</w:t>
      </w:r>
      <w:r w:rsidRPr="002428A9">
        <w:rPr>
          <w:rFonts w:ascii="Times New Roman" w:eastAsiaTheme="minorHAnsi" w:hAnsi="Times New Roman" w:cs="Times New Roman"/>
        </w:rPr>
        <w:t>, venous oxygen saturation; SVR, systemic vascular resistance; S/D, systolic-to-diastolic duration ratio; TAPSE, tricuspid annular plane systolic excursion; TBIL, total bilirubin; UA, uric acid; WHO, World Health Organization.</w:t>
      </w:r>
    </w:p>
    <w:p w14:paraId="0D17955B" w14:textId="77777777" w:rsidR="00745A23" w:rsidRPr="00193AA3" w:rsidRDefault="00745A23" w:rsidP="00745A23"/>
    <w:sectPr w:rsidR="00745A23" w:rsidRPr="00193A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A74C4" w14:textId="77777777" w:rsidR="00964459" w:rsidRDefault="00964459" w:rsidP="00715C32">
      <w:r>
        <w:separator/>
      </w:r>
    </w:p>
  </w:endnote>
  <w:endnote w:type="continuationSeparator" w:id="0">
    <w:p w14:paraId="71DCE047" w14:textId="77777777" w:rsidR="00964459" w:rsidRDefault="00964459" w:rsidP="00715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AE211" w14:textId="77777777" w:rsidR="00964459" w:rsidRDefault="00964459" w:rsidP="00715C32">
      <w:r>
        <w:separator/>
      </w:r>
    </w:p>
  </w:footnote>
  <w:footnote w:type="continuationSeparator" w:id="0">
    <w:p w14:paraId="09FA19BE" w14:textId="77777777" w:rsidR="00964459" w:rsidRDefault="00964459" w:rsidP="00715C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yNzczMjUxMzYwtLRU0lEKTi0uzszPAykwqwUAD/9AmSwAAAA="/>
  </w:docVars>
  <w:rsids>
    <w:rsidRoot w:val="00CE4F99"/>
    <w:rsid w:val="0000149D"/>
    <w:rsid w:val="00011441"/>
    <w:rsid w:val="000208DE"/>
    <w:rsid w:val="00025AEA"/>
    <w:rsid w:val="000B7641"/>
    <w:rsid w:val="000E0A8E"/>
    <w:rsid w:val="000E301B"/>
    <w:rsid w:val="000F151A"/>
    <w:rsid w:val="00101B13"/>
    <w:rsid w:val="00115EBE"/>
    <w:rsid w:val="00120496"/>
    <w:rsid w:val="0012441B"/>
    <w:rsid w:val="00125D25"/>
    <w:rsid w:val="00137381"/>
    <w:rsid w:val="00163BE9"/>
    <w:rsid w:val="00176797"/>
    <w:rsid w:val="00184CD7"/>
    <w:rsid w:val="00193AA3"/>
    <w:rsid w:val="001A1850"/>
    <w:rsid w:val="001A21B0"/>
    <w:rsid w:val="001A4046"/>
    <w:rsid w:val="001B4EFA"/>
    <w:rsid w:val="001B757C"/>
    <w:rsid w:val="001E31A3"/>
    <w:rsid w:val="001E515D"/>
    <w:rsid w:val="001E72A5"/>
    <w:rsid w:val="002000C5"/>
    <w:rsid w:val="00205CA3"/>
    <w:rsid w:val="00206E60"/>
    <w:rsid w:val="002118C8"/>
    <w:rsid w:val="00213BA0"/>
    <w:rsid w:val="00234981"/>
    <w:rsid w:val="002428A9"/>
    <w:rsid w:val="00276243"/>
    <w:rsid w:val="0028389A"/>
    <w:rsid w:val="00283DDF"/>
    <w:rsid w:val="002A1ECA"/>
    <w:rsid w:val="002D3C30"/>
    <w:rsid w:val="002E5178"/>
    <w:rsid w:val="00307B65"/>
    <w:rsid w:val="00337CC9"/>
    <w:rsid w:val="00350D75"/>
    <w:rsid w:val="00376ECD"/>
    <w:rsid w:val="00390698"/>
    <w:rsid w:val="003D05DE"/>
    <w:rsid w:val="003E1EC9"/>
    <w:rsid w:val="003E3D70"/>
    <w:rsid w:val="0047611D"/>
    <w:rsid w:val="00482BCA"/>
    <w:rsid w:val="004E38CB"/>
    <w:rsid w:val="004F08EB"/>
    <w:rsid w:val="004F11EA"/>
    <w:rsid w:val="00500541"/>
    <w:rsid w:val="00557464"/>
    <w:rsid w:val="00572AAF"/>
    <w:rsid w:val="005828E1"/>
    <w:rsid w:val="005845D2"/>
    <w:rsid w:val="005A6491"/>
    <w:rsid w:val="005B42F7"/>
    <w:rsid w:val="005E5D86"/>
    <w:rsid w:val="005F20DC"/>
    <w:rsid w:val="005F5340"/>
    <w:rsid w:val="005F6889"/>
    <w:rsid w:val="00600FC4"/>
    <w:rsid w:val="006018AD"/>
    <w:rsid w:val="00603F0E"/>
    <w:rsid w:val="00620EB3"/>
    <w:rsid w:val="00655B86"/>
    <w:rsid w:val="006907C3"/>
    <w:rsid w:val="006E5841"/>
    <w:rsid w:val="006E5E18"/>
    <w:rsid w:val="006E74A6"/>
    <w:rsid w:val="006F2C00"/>
    <w:rsid w:val="00715C32"/>
    <w:rsid w:val="00717678"/>
    <w:rsid w:val="007273BC"/>
    <w:rsid w:val="00745A23"/>
    <w:rsid w:val="00755EED"/>
    <w:rsid w:val="007579CE"/>
    <w:rsid w:val="007742D1"/>
    <w:rsid w:val="00777BA8"/>
    <w:rsid w:val="0079789F"/>
    <w:rsid w:val="007C608F"/>
    <w:rsid w:val="007E154E"/>
    <w:rsid w:val="007E6F0A"/>
    <w:rsid w:val="007F5BDC"/>
    <w:rsid w:val="007F6A53"/>
    <w:rsid w:val="008139AA"/>
    <w:rsid w:val="008356BC"/>
    <w:rsid w:val="008377AD"/>
    <w:rsid w:val="008745B5"/>
    <w:rsid w:val="0089319A"/>
    <w:rsid w:val="008A1000"/>
    <w:rsid w:val="008A6988"/>
    <w:rsid w:val="008D23C8"/>
    <w:rsid w:val="008D6BAE"/>
    <w:rsid w:val="008D78DB"/>
    <w:rsid w:val="00902ED6"/>
    <w:rsid w:val="009032F5"/>
    <w:rsid w:val="009173F2"/>
    <w:rsid w:val="0092573D"/>
    <w:rsid w:val="00940434"/>
    <w:rsid w:val="0094769B"/>
    <w:rsid w:val="009540A5"/>
    <w:rsid w:val="00961E42"/>
    <w:rsid w:val="0096307A"/>
    <w:rsid w:val="00963D32"/>
    <w:rsid w:val="00964459"/>
    <w:rsid w:val="009D600F"/>
    <w:rsid w:val="009E5BA9"/>
    <w:rsid w:val="00A00E70"/>
    <w:rsid w:val="00A2626C"/>
    <w:rsid w:val="00A408D2"/>
    <w:rsid w:val="00AD7B42"/>
    <w:rsid w:val="00AE1383"/>
    <w:rsid w:val="00AF1303"/>
    <w:rsid w:val="00AF528E"/>
    <w:rsid w:val="00B13118"/>
    <w:rsid w:val="00B47AD1"/>
    <w:rsid w:val="00B51BE0"/>
    <w:rsid w:val="00B74A32"/>
    <w:rsid w:val="00B82154"/>
    <w:rsid w:val="00B94B02"/>
    <w:rsid w:val="00BA7A38"/>
    <w:rsid w:val="00BF2745"/>
    <w:rsid w:val="00C17665"/>
    <w:rsid w:val="00C2566F"/>
    <w:rsid w:val="00C42FAE"/>
    <w:rsid w:val="00C51DC4"/>
    <w:rsid w:val="00C63D7D"/>
    <w:rsid w:val="00C67142"/>
    <w:rsid w:val="00C76373"/>
    <w:rsid w:val="00C8504C"/>
    <w:rsid w:val="00CA6B0A"/>
    <w:rsid w:val="00CA72B1"/>
    <w:rsid w:val="00CB1B72"/>
    <w:rsid w:val="00CB3425"/>
    <w:rsid w:val="00CC69C1"/>
    <w:rsid w:val="00CD1762"/>
    <w:rsid w:val="00CD7603"/>
    <w:rsid w:val="00CE22EB"/>
    <w:rsid w:val="00CE4F99"/>
    <w:rsid w:val="00D27BE9"/>
    <w:rsid w:val="00D27EC6"/>
    <w:rsid w:val="00D444E6"/>
    <w:rsid w:val="00D45221"/>
    <w:rsid w:val="00D47E59"/>
    <w:rsid w:val="00D65031"/>
    <w:rsid w:val="00D827EC"/>
    <w:rsid w:val="00D92BEB"/>
    <w:rsid w:val="00DC41FC"/>
    <w:rsid w:val="00DD773A"/>
    <w:rsid w:val="00DE0A5B"/>
    <w:rsid w:val="00E638AE"/>
    <w:rsid w:val="00E87A25"/>
    <w:rsid w:val="00EA538F"/>
    <w:rsid w:val="00EB24E5"/>
    <w:rsid w:val="00F520D3"/>
    <w:rsid w:val="00F61832"/>
    <w:rsid w:val="00F75736"/>
    <w:rsid w:val="00F96389"/>
    <w:rsid w:val="00FB16DC"/>
    <w:rsid w:val="00FB2ACB"/>
    <w:rsid w:val="00FD0819"/>
    <w:rsid w:val="00FE4133"/>
    <w:rsid w:val="00FF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1A08E"/>
  <w15:chartTrackingRefBased/>
  <w15:docId w15:val="{A0522DD8-973B-4ED2-858E-538910A6A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45D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821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15C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15C3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15C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15C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3</TotalTime>
  <Pages>23</Pages>
  <Words>6106</Words>
  <Characters>34808</Characters>
  <Application>Microsoft Office Word</Application>
  <DocSecurity>0</DocSecurity>
  <Lines>290</Lines>
  <Paragraphs>81</Paragraphs>
  <ScaleCrop>false</ScaleCrop>
  <Company/>
  <LinksUpToDate>false</LinksUpToDate>
  <CharactersWithSpaces>40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迎春 王</dc:creator>
  <cp:keywords/>
  <dc:description/>
  <cp:lastModifiedBy>迎春 王</cp:lastModifiedBy>
  <cp:revision>61</cp:revision>
  <dcterms:created xsi:type="dcterms:W3CDTF">2024-04-20T10:26:00Z</dcterms:created>
  <dcterms:modified xsi:type="dcterms:W3CDTF">2026-03-17T05:47:00Z</dcterms:modified>
</cp:coreProperties>
</file>